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9F483" w14:textId="77777777" w:rsidR="000E2B42" w:rsidRPr="00392359" w:rsidRDefault="000E2B42" w:rsidP="000E2B42">
      <w:pPr>
        <w:pStyle w:val="berschrift1"/>
        <w:numPr>
          <w:ilvl w:val="0"/>
          <w:numId w:val="0"/>
        </w:numPr>
        <w:jc w:val="center"/>
        <w:rPr>
          <w:rFonts w:cs="JetBrains Mono"/>
          <w:sz w:val="52"/>
          <w:szCs w:val="52"/>
          <w:lang w:val="en-US"/>
        </w:rPr>
      </w:pPr>
      <w:bookmarkStart w:id="0" w:name="_Toc157586404"/>
      <w:bookmarkStart w:id="1" w:name="_Toc157587021"/>
      <w:bookmarkStart w:id="2" w:name="_Toc157587432"/>
    </w:p>
    <w:p w14:paraId="215BD145" w14:textId="7D5457F9" w:rsidR="000A333C" w:rsidRPr="00392359" w:rsidRDefault="00CE4D32" w:rsidP="00CE4D32">
      <w:pPr>
        <w:pStyle w:val="berschrift1"/>
        <w:numPr>
          <w:ilvl w:val="0"/>
          <w:numId w:val="0"/>
        </w:numPr>
        <w:tabs>
          <w:tab w:val="left" w:pos="355"/>
          <w:tab w:val="center" w:pos="4536"/>
        </w:tabs>
        <w:rPr>
          <w:rFonts w:cs="JetBrains Mono"/>
          <w:sz w:val="52"/>
          <w:szCs w:val="52"/>
          <w:lang w:val="en-US"/>
        </w:rPr>
      </w:pPr>
      <w:bookmarkStart w:id="3" w:name="_Toc157602975"/>
      <w:r>
        <w:rPr>
          <w:rFonts w:cs="JetBrains Mono"/>
          <w:sz w:val="52"/>
          <w:szCs w:val="52"/>
          <w:lang w:val="en-US"/>
        </w:rPr>
        <w:tab/>
      </w:r>
      <w:r>
        <w:rPr>
          <w:rFonts w:cs="JetBrains Mono"/>
          <w:sz w:val="52"/>
          <w:szCs w:val="52"/>
          <w:lang w:val="en-US"/>
        </w:rPr>
        <w:tab/>
      </w:r>
      <w:r w:rsidR="000A333C" w:rsidRPr="00392359">
        <w:rPr>
          <w:rFonts w:cs="JetBrains Mono"/>
          <w:sz w:val="52"/>
          <w:szCs w:val="52"/>
          <w:lang w:val="en-US"/>
        </w:rPr>
        <w:t>UASFRA-MS-PROJDIGI</w:t>
      </w:r>
      <w:bookmarkEnd w:id="0"/>
      <w:bookmarkEnd w:id="1"/>
      <w:bookmarkEnd w:id="2"/>
      <w:bookmarkEnd w:id="3"/>
    </w:p>
    <w:p w14:paraId="0C4F2587" w14:textId="77777777" w:rsidR="00854415" w:rsidRPr="00392359" w:rsidRDefault="00854415" w:rsidP="000E2B42">
      <w:pPr>
        <w:pStyle w:val="Textkrper"/>
        <w:jc w:val="center"/>
        <w:rPr>
          <w:lang w:val="en-US" w:eastAsia="de-DE"/>
        </w:rPr>
      </w:pPr>
    </w:p>
    <w:p w14:paraId="0C33CAC0" w14:textId="6716778F" w:rsidR="00854415" w:rsidRPr="000E5438" w:rsidRDefault="000E2B42" w:rsidP="000E2B42">
      <w:pPr>
        <w:pStyle w:val="Textkrper"/>
        <w:jc w:val="center"/>
        <w:rPr>
          <w:sz w:val="32"/>
          <w:szCs w:val="40"/>
          <w:lang w:val="en-US" w:eastAsia="de-DE"/>
        </w:rPr>
      </w:pPr>
      <w:r w:rsidRPr="006D1560">
        <w:rPr>
          <w:sz w:val="32"/>
          <w:szCs w:val="40"/>
          <w:lang w:val="en-US" w:eastAsia="de-DE"/>
        </w:rPr>
        <w:t>Project Digitalization</w:t>
      </w:r>
    </w:p>
    <w:p w14:paraId="2B9F6044" w14:textId="24CB5CFD" w:rsidR="000E2B42" w:rsidRPr="006D1560" w:rsidRDefault="000E2B42" w:rsidP="000E2B42">
      <w:pPr>
        <w:pStyle w:val="Textkrper"/>
        <w:jc w:val="center"/>
        <w:rPr>
          <w:sz w:val="32"/>
          <w:szCs w:val="40"/>
          <w:lang w:val="en-US" w:eastAsia="de-DE"/>
        </w:rPr>
      </w:pPr>
      <w:r w:rsidRPr="006D1560">
        <w:rPr>
          <w:sz w:val="32"/>
          <w:szCs w:val="40"/>
          <w:lang w:val="en-US" w:eastAsia="de-DE"/>
        </w:rPr>
        <w:t>Winter Semester 2023/24</w:t>
      </w:r>
    </w:p>
    <w:p w14:paraId="499C92D1" w14:textId="77777777" w:rsidR="000E2B42" w:rsidRPr="00392359" w:rsidRDefault="000E2B42" w:rsidP="000E2B42">
      <w:pPr>
        <w:pStyle w:val="Textkrper"/>
        <w:jc w:val="center"/>
        <w:rPr>
          <w:sz w:val="28"/>
          <w:szCs w:val="36"/>
          <w:lang w:val="en-US" w:eastAsia="de-DE"/>
        </w:rPr>
      </w:pPr>
    </w:p>
    <w:p w14:paraId="4B281A99" w14:textId="77777777" w:rsidR="000E2B42" w:rsidRPr="00392359" w:rsidRDefault="000E2B42" w:rsidP="000E2B42">
      <w:pPr>
        <w:pStyle w:val="Textkrper"/>
        <w:jc w:val="center"/>
        <w:rPr>
          <w:sz w:val="28"/>
          <w:szCs w:val="36"/>
          <w:lang w:val="en-US" w:eastAsia="de-DE"/>
        </w:rPr>
      </w:pPr>
    </w:p>
    <w:p w14:paraId="2D35D243" w14:textId="77777777" w:rsidR="000E2B42" w:rsidRPr="00392359" w:rsidRDefault="000E2B42" w:rsidP="000E2B42">
      <w:pPr>
        <w:pStyle w:val="Textkrper"/>
        <w:jc w:val="center"/>
        <w:rPr>
          <w:sz w:val="40"/>
          <w:szCs w:val="48"/>
          <w:lang w:val="en-US" w:eastAsia="de-DE"/>
        </w:rPr>
      </w:pPr>
      <w:r w:rsidRPr="00392359">
        <w:rPr>
          <w:sz w:val="40"/>
          <w:szCs w:val="48"/>
          <w:lang w:val="en-US" w:eastAsia="de-DE"/>
        </w:rPr>
        <w:t>Documentation</w:t>
      </w:r>
    </w:p>
    <w:p w14:paraId="5C527868" w14:textId="41990E9C" w:rsidR="000E2B42" w:rsidRPr="00392359" w:rsidRDefault="000E2B42" w:rsidP="000E2B42">
      <w:pPr>
        <w:pStyle w:val="Textkrper"/>
        <w:jc w:val="center"/>
        <w:rPr>
          <w:sz w:val="40"/>
          <w:szCs w:val="48"/>
          <w:lang w:val="en-US" w:eastAsia="de-DE"/>
        </w:rPr>
      </w:pPr>
      <w:r w:rsidRPr="00392359">
        <w:rPr>
          <w:sz w:val="40"/>
          <w:szCs w:val="48"/>
          <w:lang w:val="en-US" w:eastAsia="de-DE"/>
        </w:rPr>
        <w:t>Working Group 4</w:t>
      </w:r>
    </w:p>
    <w:p w14:paraId="15AFA066" w14:textId="77777777" w:rsidR="000E2B42" w:rsidRPr="00392359" w:rsidRDefault="000E2B42" w:rsidP="000E2B42">
      <w:pPr>
        <w:pStyle w:val="Textkrper"/>
        <w:jc w:val="center"/>
        <w:rPr>
          <w:sz w:val="28"/>
          <w:szCs w:val="36"/>
          <w:lang w:val="en-US" w:eastAsia="de-DE"/>
        </w:rPr>
      </w:pPr>
    </w:p>
    <w:p w14:paraId="2F8F72DA" w14:textId="77777777" w:rsidR="000E2B42" w:rsidRPr="00392359" w:rsidRDefault="000E2B42" w:rsidP="000E2B42">
      <w:pPr>
        <w:pStyle w:val="Textkrper"/>
        <w:jc w:val="center"/>
        <w:rPr>
          <w:sz w:val="28"/>
          <w:szCs w:val="36"/>
          <w:lang w:val="en-US" w:eastAsia="de-DE"/>
        </w:rPr>
      </w:pPr>
    </w:p>
    <w:p w14:paraId="583CA9CD" w14:textId="23D806A8" w:rsidR="000E2B42" w:rsidRPr="00392359" w:rsidRDefault="000E2B42" w:rsidP="000E2B42">
      <w:pPr>
        <w:pStyle w:val="Textkrper"/>
        <w:jc w:val="center"/>
        <w:rPr>
          <w:sz w:val="28"/>
          <w:szCs w:val="36"/>
          <w:lang w:val="en-US" w:eastAsia="de-DE"/>
        </w:rPr>
      </w:pPr>
      <w:r w:rsidRPr="00392359">
        <w:rPr>
          <w:sz w:val="28"/>
          <w:szCs w:val="36"/>
          <w:lang w:val="en-US" w:eastAsia="de-DE"/>
        </w:rPr>
        <w:t>M.Sc. Computer Science</w:t>
      </w:r>
      <w:r w:rsidR="0007236E">
        <w:rPr>
          <w:sz w:val="28"/>
          <w:szCs w:val="36"/>
          <w:lang w:val="en-US" w:eastAsia="de-DE"/>
        </w:rPr>
        <w:t xml:space="preserve"> (AI / HIS)</w:t>
      </w:r>
    </w:p>
    <w:p w14:paraId="2A663509" w14:textId="04D02F9B" w:rsidR="00854415" w:rsidRPr="00392359" w:rsidRDefault="000E2B42" w:rsidP="000E2B42">
      <w:pPr>
        <w:pStyle w:val="Textkrper"/>
        <w:jc w:val="center"/>
        <w:rPr>
          <w:sz w:val="28"/>
          <w:szCs w:val="36"/>
          <w:lang w:val="en-US" w:eastAsia="de-DE"/>
        </w:rPr>
      </w:pPr>
      <w:r w:rsidRPr="00392359">
        <w:rPr>
          <w:sz w:val="28"/>
          <w:szCs w:val="36"/>
          <w:lang w:val="en-US" w:eastAsia="de-DE"/>
        </w:rPr>
        <w:t>Frankfurt University of Applied Sciences</w:t>
      </w:r>
    </w:p>
    <w:p w14:paraId="503B60BF" w14:textId="7507C5C0" w:rsidR="00854415" w:rsidRPr="00392359" w:rsidRDefault="000E2B42" w:rsidP="000E2B42">
      <w:pPr>
        <w:pStyle w:val="Textkrper"/>
        <w:jc w:val="center"/>
        <w:rPr>
          <w:sz w:val="28"/>
          <w:szCs w:val="36"/>
          <w:lang w:val="en-US" w:eastAsia="de-DE"/>
        </w:rPr>
      </w:pPr>
      <w:r w:rsidRPr="00392359">
        <w:rPr>
          <w:sz w:val="28"/>
          <w:szCs w:val="36"/>
          <w:lang w:val="en-US" w:eastAsia="de-DE"/>
        </w:rPr>
        <w:t>Prof. Dr. Martin Simon</w:t>
      </w:r>
    </w:p>
    <w:p w14:paraId="465A897F" w14:textId="77777777" w:rsidR="000E2B42" w:rsidRPr="00392359" w:rsidRDefault="000E2B42" w:rsidP="008966EE">
      <w:pPr>
        <w:pStyle w:val="Textkrper"/>
        <w:rPr>
          <w:sz w:val="28"/>
          <w:szCs w:val="36"/>
          <w:lang w:val="en-US" w:eastAsia="de-DE"/>
        </w:rPr>
      </w:pPr>
    </w:p>
    <w:p w14:paraId="121D2DC0" w14:textId="499BA731" w:rsidR="000E2B42" w:rsidRPr="00392359" w:rsidRDefault="000E2B42" w:rsidP="00CE4D32">
      <w:pPr>
        <w:pStyle w:val="Textkrper"/>
        <w:jc w:val="center"/>
        <w:rPr>
          <w:sz w:val="28"/>
          <w:szCs w:val="36"/>
          <w:lang w:val="en-US" w:eastAsia="de-DE"/>
        </w:rPr>
      </w:pPr>
    </w:p>
    <w:p w14:paraId="32B5168A" w14:textId="442552D2" w:rsidR="000E2B42" w:rsidRPr="00392359" w:rsidRDefault="00D94228" w:rsidP="000E2B42">
      <w:pPr>
        <w:pStyle w:val="Textkrper"/>
        <w:jc w:val="center"/>
        <w:rPr>
          <w:b/>
          <w:bCs/>
          <w:sz w:val="28"/>
          <w:szCs w:val="36"/>
          <w:lang w:val="en-US" w:eastAsia="de-DE"/>
        </w:rPr>
      </w:pPr>
      <w:r>
        <w:rPr>
          <w:b/>
          <w:bCs/>
          <w:sz w:val="28"/>
          <w:szCs w:val="36"/>
          <w:lang w:val="en-US" w:eastAsia="de-DE"/>
        </w:rPr>
        <w:t>Working Group 4</w:t>
      </w:r>
      <w:r w:rsidRPr="00392359">
        <w:rPr>
          <w:b/>
          <w:bCs/>
          <w:sz w:val="28"/>
          <w:szCs w:val="36"/>
          <w:lang w:val="en-US" w:eastAsia="de-DE"/>
        </w:rPr>
        <w:t xml:space="preserve"> </w:t>
      </w:r>
      <w:r w:rsidR="000E2B42" w:rsidRPr="00392359">
        <w:rPr>
          <w:b/>
          <w:bCs/>
          <w:sz w:val="28"/>
          <w:szCs w:val="36"/>
          <w:lang w:val="en-US" w:eastAsia="de-DE"/>
        </w:rPr>
        <w:t>members:</w:t>
      </w:r>
    </w:p>
    <w:p w14:paraId="79181766" w14:textId="3E5EA3F4" w:rsidR="000E2B42" w:rsidRPr="00392359" w:rsidRDefault="000E2B42" w:rsidP="000E2B42">
      <w:pPr>
        <w:pStyle w:val="Textkrper"/>
        <w:jc w:val="center"/>
        <w:rPr>
          <w:sz w:val="28"/>
          <w:szCs w:val="36"/>
          <w:lang w:val="en-US" w:eastAsia="de-DE"/>
        </w:rPr>
      </w:pPr>
      <w:r w:rsidRPr="00392359">
        <w:rPr>
          <w:sz w:val="28"/>
          <w:szCs w:val="36"/>
          <w:lang w:val="en-US" w:eastAsia="de-DE"/>
        </w:rPr>
        <w:t>Priya Singh – 1428461</w:t>
      </w:r>
    </w:p>
    <w:p w14:paraId="28AF1239" w14:textId="5811C23A" w:rsidR="000E2B42" w:rsidRPr="00392359" w:rsidRDefault="000E2B42" w:rsidP="000E2B42">
      <w:pPr>
        <w:pStyle w:val="Textkrper"/>
        <w:jc w:val="center"/>
        <w:rPr>
          <w:sz w:val="28"/>
          <w:szCs w:val="36"/>
          <w:lang w:val="en-US" w:eastAsia="de-DE"/>
        </w:rPr>
      </w:pPr>
      <w:r w:rsidRPr="00392359">
        <w:rPr>
          <w:sz w:val="28"/>
          <w:szCs w:val="36"/>
          <w:lang w:val="en-US" w:eastAsia="de-DE"/>
        </w:rPr>
        <w:t>Christopher</w:t>
      </w:r>
      <w:r w:rsidR="006D1560">
        <w:rPr>
          <w:sz w:val="28"/>
          <w:szCs w:val="36"/>
          <w:lang w:val="en-US" w:eastAsia="de-DE"/>
        </w:rPr>
        <w:t xml:space="preserve"> Unkart - 1249284</w:t>
      </w:r>
    </w:p>
    <w:p w14:paraId="17651C5F" w14:textId="595EA357" w:rsidR="000E2B42" w:rsidRDefault="000E2B42" w:rsidP="0007236E">
      <w:pPr>
        <w:pStyle w:val="Textkrper"/>
        <w:jc w:val="center"/>
        <w:rPr>
          <w:sz w:val="28"/>
          <w:szCs w:val="36"/>
          <w:lang w:val="en-US" w:eastAsia="de-DE"/>
        </w:rPr>
      </w:pPr>
      <w:r w:rsidRPr="00392359">
        <w:rPr>
          <w:sz w:val="28"/>
          <w:szCs w:val="36"/>
          <w:lang w:val="en-US" w:eastAsia="de-DE"/>
        </w:rPr>
        <w:t xml:space="preserve">Rainer Gogel </w:t>
      </w:r>
      <w:r w:rsidR="00CE4D32">
        <w:rPr>
          <w:sz w:val="28"/>
          <w:szCs w:val="36"/>
          <w:lang w:val="en-US" w:eastAsia="de-DE"/>
        </w:rPr>
        <w:t>–</w:t>
      </w:r>
      <w:r w:rsidRPr="00392359">
        <w:rPr>
          <w:sz w:val="28"/>
          <w:szCs w:val="36"/>
          <w:lang w:val="en-US" w:eastAsia="de-DE"/>
        </w:rPr>
        <w:t xml:space="preserve"> 1272442</w:t>
      </w:r>
    </w:p>
    <w:p w14:paraId="52AB1C80" w14:textId="77777777" w:rsidR="00CE4D32" w:rsidRPr="00392359" w:rsidRDefault="00CE4D32" w:rsidP="0007236E">
      <w:pPr>
        <w:pStyle w:val="Textkrper"/>
        <w:jc w:val="center"/>
        <w:rPr>
          <w:sz w:val="28"/>
          <w:szCs w:val="36"/>
          <w:lang w:val="en-US" w:eastAsia="de-DE"/>
        </w:rPr>
      </w:pPr>
    </w:p>
    <w:p w14:paraId="2FE21C56" w14:textId="77777777" w:rsidR="000E2B42" w:rsidRDefault="000E2B42" w:rsidP="000E2B42">
      <w:pPr>
        <w:pStyle w:val="Textkrper"/>
        <w:jc w:val="center"/>
        <w:rPr>
          <w:sz w:val="28"/>
          <w:szCs w:val="36"/>
          <w:lang w:val="en-US" w:eastAsia="de-DE"/>
        </w:rPr>
      </w:pPr>
    </w:p>
    <w:p w14:paraId="2AF79D0D" w14:textId="77777777" w:rsidR="00F90499" w:rsidRDefault="00F90499" w:rsidP="000E2B42">
      <w:pPr>
        <w:pStyle w:val="Textkrper"/>
        <w:jc w:val="center"/>
        <w:rPr>
          <w:sz w:val="28"/>
          <w:szCs w:val="36"/>
          <w:lang w:val="en-US" w:eastAsia="de-DE"/>
        </w:rPr>
      </w:pPr>
    </w:p>
    <w:p w14:paraId="4EBC36E4" w14:textId="77777777" w:rsidR="00F90499" w:rsidRDefault="00F90499" w:rsidP="000E2B42">
      <w:pPr>
        <w:pStyle w:val="Textkrper"/>
        <w:jc w:val="center"/>
        <w:rPr>
          <w:sz w:val="28"/>
          <w:szCs w:val="36"/>
          <w:lang w:val="en-US" w:eastAsia="de-DE"/>
        </w:rPr>
      </w:pPr>
    </w:p>
    <w:p w14:paraId="06A23E59" w14:textId="77777777" w:rsidR="00F90499" w:rsidRDefault="00F90499" w:rsidP="000E2B42">
      <w:pPr>
        <w:pStyle w:val="Textkrper"/>
        <w:jc w:val="center"/>
        <w:rPr>
          <w:sz w:val="28"/>
          <w:szCs w:val="36"/>
          <w:lang w:val="en-US" w:eastAsia="de-DE"/>
        </w:rPr>
      </w:pPr>
    </w:p>
    <w:p w14:paraId="0F119608" w14:textId="77777777" w:rsidR="00F90499" w:rsidRDefault="00F90499" w:rsidP="000E2B42">
      <w:pPr>
        <w:pStyle w:val="Textkrper"/>
        <w:jc w:val="center"/>
        <w:rPr>
          <w:sz w:val="28"/>
          <w:szCs w:val="36"/>
          <w:lang w:val="en-US" w:eastAsia="de-DE"/>
        </w:rPr>
      </w:pPr>
    </w:p>
    <w:p w14:paraId="3A574F95" w14:textId="77777777" w:rsidR="00F90499" w:rsidRPr="00392359" w:rsidRDefault="00F90499" w:rsidP="000E2B42">
      <w:pPr>
        <w:pStyle w:val="Textkrper"/>
        <w:jc w:val="center"/>
        <w:rPr>
          <w:sz w:val="28"/>
          <w:szCs w:val="36"/>
          <w:lang w:val="en-US" w:eastAsia="de-DE"/>
        </w:rPr>
      </w:pPr>
    </w:p>
    <w:p w14:paraId="247689CC" w14:textId="22F8790A" w:rsidR="00CF1CA2" w:rsidRPr="00CF1CA2" w:rsidRDefault="00854415">
      <w:pPr>
        <w:pStyle w:val="Verzeichnis1"/>
        <w:rPr>
          <w:rFonts w:eastAsiaTheme="minorEastAsia" w:cstheme="minorBidi"/>
          <w:b w:val="0"/>
          <w:bCs w:val="0"/>
          <w:i w:val="0"/>
          <w:iCs w:val="0"/>
          <w:sz w:val="20"/>
          <w:szCs w:val="20"/>
          <w:lang w:val="de-DE" w:eastAsia="de-DE"/>
        </w:rPr>
      </w:pPr>
      <w:r w:rsidRPr="00CF1CA2">
        <w:rPr>
          <w:rFonts w:ascii="JetBrains Mono" w:hAnsi="JetBrains Mono" w:cs="JetBrains Mono"/>
          <w:sz w:val="18"/>
          <w:szCs w:val="18"/>
        </w:rPr>
        <w:lastRenderedPageBreak/>
        <w:fldChar w:fldCharType="begin"/>
      </w:r>
      <w:r w:rsidRPr="00CF1CA2">
        <w:rPr>
          <w:rFonts w:ascii="JetBrains Mono" w:hAnsi="JetBrains Mono" w:cs="JetBrains Mono"/>
          <w:sz w:val="18"/>
          <w:szCs w:val="18"/>
        </w:rPr>
        <w:instrText xml:space="preserve"> TOC \o "1-3" \h \z \u </w:instrText>
      </w:r>
      <w:r w:rsidRPr="00CF1CA2">
        <w:rPr>
          <w:rFonts w:ascii="JetBrains Mono" w:hAnsi="JetBrains Mono" w:cs="JetBrains Mono"/>
          <w:sz w:val="18"/>
          <w:szCs w:val="18"/>
        </w:rPr>
        <w:fldChar w:fldCharType="separate"/>
      </w:r>
      <w:hyperlink w:anchor="_Toc157602975" w:history="1">
        <w:r w:rsidR="00CF1CA2" w:rsidRPr="00CF1CA2">
          <w:rPr>
            <w:rStyle w:val="Hyperlink"/>
            <w:rFonts w:cs="JetBrains Mono"/>
            <w:color w:val="4472C4" w:themeColor="accent1"/>
            <w:sz w:val="36"/>
            <w:szCs w:val="44"/>
          </w:rPr>
          <w:t>Content</w:t>
        </w:r>
        <w:r w:rsidR="00CF1CA2" w:rsidRPr="00CF1CA2">
          <w:rPr>
            <w:webHidden/>
            <w:sz w:val="22"/>
            <w:szCs w:val="22"/>
          </w:rPr>
          <w:tab/>
        </w:r>
        <w:r w:rsidR="00CF1CA2" w:rsidRPr="00CF1CA2">
          <w:rPr>
            <w:webHidden/>
            <w:sz w:val="22"/>
            <w:szCs w:val="22"/>
          </w:rPr>
          <w:fldChar w:fldCharType="begin"/>
        </w:r>
        <w:r w:rsidR="00CF1CA2" w:rsidRPr="00CF1CA2">
          <w:rPr>
            <w:webHidden/>
            <w:sz w:val="22"/>
            <w:szCs w:val="22"/>
          </w:rPr>
          <w:instrText xml:space="preserve"> PAGEREF _Toc157602975 \h </w:instrText>
        </w:r>
        <w:r w:rsidR="00CF1CA2" w:rsidRPr="00CF1CA2">
          <w:rPr>
            <w:webHidden/>
            <w:sz w:val="22"/>
            <w:szCs w:val="22"/>
          </w:rPr>
        </w:r>
        <w:r w:rsidR="00CF1CA2" w:rsidRPr="00CF1CA2">
          <w:rPr>
            <w:webHidden/>
            <w:sz w:val="22"/>
            <w:szCs w:val="22"/>
          </w:rPr>
          <w:fldChar w:fldCharType="separate"/>
        </w:r>
        <w:r w:rsidR="00B17F69">
          <w:rPr>
            <w:webHidden/>
            <w:sz w:val="22"/>
            <w:szCs w:val="22"/>
          </w:rPr>
          <w:t>0</w:t>
        </w:r>
        <w:r w:rsidR="00CF1CA2" w:rsidRPr="00CF1CA2">
          <w:rPr>
            <w:webHidden/>
            <w:sz w:val="22"/>
            <w:szCs w:val="22"/>
          </w:rPr>
          <w:fldChar w:fldCharType="end"/>
        </w:r>
      </w:hyperlink>
    </w:p>
    <w:p w14:paraId="72910F14" w14:textId="6A8FFDC9" w:rsidR="00CF1CA2" w:rsidRPr="00CF1CA2" w:rsidRDefault="00000000">
      <w:pPr>
        <w:pStyle w:val="Verzeichnis1"/>
        <w:rPr>
          <w:rFonts w:eastAsiaTheme="minorEastAsia" w:cstheme="minorBidi"/>
          <w:b w:val="0"/>
          <w:bCs w:val="0"/>
          <w:i w:val="0"/>
          <w:iCs w:val="0"/>
          <w:sz w:val="20"/>
          <w:szCs w:val="20"/>
          <w:lang w:val="de-DE" w:eastAsia="de-DE"/>
        </w:rPr>
      </w:pPr>
      <w:hyperlink w:anchor="_Toc157602976" w:history="1">
        <w:r w:rsidR="00CF1CA2" w:rsidRPr="00CF1CA2">
          <w:rPr>
            <w:rStyle w:val="Hyperlink"/>
            <w:sz w:val="18"/>
            <w:szCs w:val="22"/>
          </w:rPr>
          <w:t>1.</w:t>
        </w:r>
        <w:r w:rsidR="00CF1CA2" w:rsidRPr="00CF1CA2">
          <w:rPr>
            <w:rFonts w:eastAsiaTheme="minorEastAsia" w:cstheme="minorBidi"/>
            <w:b w:val="0"/>
            <w:bCs w:val="0"/>
            <w:i w:val="0"/>
            <w:iCs w:val="0"/>
            <w:sz w:val="20"/>
            <w:szCs w:val="20"/>
            <w:lang w:val="de-DE" w:eastAsia="de-DE"/>
          </w:rPr>
          <w:tab/>
        </w:r>
        <w:r w:rsidR="00CF1CA2" w:rsidRPr="00CF1CA2">
          <w:rPr>
            <w:rStyle w:val="Hyperlink"/>
            <w:sz w:val="18"/>
            <w:szCs w:val="22"/>
          </w:rPr>
          <w:t>General Description</w:t>
        </w:r>
        <w:r w:rsidR="00CF1CA2" w:rsidRPr="00CF1CA2">
          <w:rPr>
            <w:webHidden/>
            <w:sz w:val="22"/>
            <w:szCs w:val="22"/>
          </w:rPr>
          <w:tab/>
        </w:r>
        <w:r w:rsidR="00CF1CA2" w:rsidRPr="00CF1CA2">
          <w:rPr>
            <w:webHidden/>
            <w:sz w:val="22"/>
            <w:szCs w:val="22"/>
          </w:rPr>
          <w:fldChar w:fldCharType="begin"/>
        </w:r>
        <w:r w:rsidR="00CF1CA2" w:rsidRPr="00CF1CA2">
          <w:rPr>
            <w:webHidden/>
            <w:sz w:val="22"/>
            <w:szCs w:val="22"/>
          </w:rPr>
          <w:instrText xml:space="preserve"> PAGEREF _Toc157602976 \h </w:instrText>
        </w:r>
        <w:r w:rsidR="00CF1CA2" w:rsidRPr="00CF1CA2">
          <w:rPr>
            <w:webHidden/>
            <w:sz w:val="22"/>
            <w:szCs w:val="22"/>
          </w:rPr>
        </w:r>
        <w:r w:rsidR="00CF1CA2" w:rsidRPr="00CF1CA2">
          <w:rPr>
            <w:webHidden/>
            <w:sz w:val="22"/>
            <w:szCs w:val="22"/>
          </w:rPr>
          <w:fldChar w:fldCharType="separate"/>
        </w:r>
        <w:r w:rsidR="00B17F69">
          <w:rPr>
            <w:webHidden/>
            <w:sz w:val="22"/>
            <w:szCs w:val="22"/>
          </w:rPr>
          <w:t>2</w:t>
        </w:r>
        <w:r w:rsidR="00CF1CA2" w:rsidRPr="00CF1CA2">
          <w:rPr>
            <w:webHidden/>
            <w:sz w:val="22"/>
            <w:szCs w:val="22"/>
          </w:rPr>
          <w:fldChar w:fldCharType="end"/>
        </w:r>
      </w:hyperlink>
    </w:p>
    <w:p w14:paraId="41FC6668" w14:textId="1859309C" w:rsidR="00CF1CA2" w:rsidRPr="00CF1CA2" w:rsidRDefault="00000000">
      <w:pPr>
        <w:pStyle w:val="Verzeichnis2"/>
        <w:tabs>
          <w:tab w:val="left" w:pos="600"/>
          <w:tab w:val="right" w:leader="underscore" w:pos="9062"/>
        </w:tabs>
        <w:rPr>
          <w:rFonts w:eastAsiaTheme="minorEastAsia" w:cstheme="minorBidi"/>
          <w:b w:val="0"/>
          <w:bCs w:val="0"/>
          <w:noProof/>
          <w:sz w:val="20"/>
          <w:szCs w:val="20"/>
          <w:lang w:eastAsia="de-DE"/>
        </w:rPr>
      </w:pPr>
      <w:hyperlink w:anchor="_Toc157602977" w:history="1">
        <w:r w:rsidR="00CF1CA2" w:rsidRPr="00CF1CA2">
          <w:rPr>
            <w:rStyle w:val="Hyperlink"/>
            <w:noProof/>
            <w:sz w:val="18"/>
            <w:szCs w:val="20"/>
            <w:lang w:val="en-US"/>
          </w:rPr>
          <w:t>I.</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Overview</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2977 \h </w:instrText>
        </w:r>
        <w:r w:rsidR="00CF1CA2" w:rsidRPr="00CF1CA2">
          <w:rPr>
            <w:noProof/>
            <w:webHidden/>
            <w:sz w:val="20"/>
            <w:szCs w:val="20"/>
          </w:rPr>
        </w:r>
        <w:r w:rsidR="00CF1CA2" w:rsidRPr="00CF1CA2">
          <w:rPr>
            <w:noProof/>
            <w:webHidden/>
            <w:sz w:val="20"/>
            <w:szCs w:val="20"/>
          </w:rPr>
          <w:fldChar w:fldCharType="separate"/>
        </w:r>
        <w:r w:rsidR="00B17F69">
          <w:rPr>
            <w:noProof/>
            <w:webHidden/>
            <w:sz w:val="20"/>
            <w:szCs w:val="20"/>
          </w:rPr>
          <w:t>2</w:t>
        </w:r>
        <w:r w:rsidR="00CF1CA2" w:rsidRPr="00CF1CA2">
          <w:rPr>
            <w:noProof/>
            <w:webHidden/>
            <w:sz w:val="20"/>
            <w:szCs w:val="20"/>
          </w:rPr>
          <w:fldChar w:fldCharType="end"/>
        </w:r>
      </w:hyperlink>
    </w:p>
    <w:p w14:paraId="0AF16C3E" w14:textId="1CC9C75F" w:rsidR="00CF1CA2" w:rsidRPr="00CF1CA2" w:rsidRDefault="00000000">
      <w:pPr>
        <w:pStyle w:val="Verzeichnis2"/>
        <w:tabs>
          <w:tab w:val="left" w:pos="600"/>
          <w:tab w:val="right" w:leader="underscore" w:pos="9062"/>
        </w:tabs>
        <w:rPr>
          <w:rFonts w:eastAsiaTheme="minorEastAsia" w:cstheme="minorBidi"/>
          <w:b w:val="0"/>
          <w:bCs w:val="0"/>
          <w:noProof/>
          <w:sz w:val="20"/>
          <w:szCs w:val="20"/>
          <w:lang w:eastAsia="de-DE"/>
        </w:rPr>
      </w:pPr>
      <w:hyperlink w:anchor="_Toc157602978" w:history="1">
        <w:r w:rsidR="00CF1CA2" w:rsidRPr="00CF1CA2">
          <w:rPr>
            <w:rStyle w:val="Hyperlink"/>
            <w:noProof/>
            <w:sz w:val="18"/>
            <w:szCs w:val="20"/>
            <w:lang w:val="en-US"/>
          </w:rPr>
          <w:t>II.</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Project structure</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2978 \h </w:instrText>
        </w:r>
        <w:r w:rsidR="00CF1CA2" w:rsidRPr="00CF1CA2">
          <w:rPr>
            <w:noProof/>
            <w:webHidden/>
            <w:sz w:val="20"/>
            <w:szCs w:val="20"/>
          </w:rPr>
        </w:r>
        <w:r w:rsidR="00CF1CA2" w:rsidRPr="00CF1CA2">
          <w:rPr>
            <w:noProof/>
            <w:webHidden/>
            <w:sz w:val="20"/>
            <w:szCs w:val="20"/>
          </w:rPr>
          <w:fldChar w:fldCharType="separate"/>
        </w:r>
        <w:r w:rsidR="00B17F69">
          <w:rPr>
            <w:noProof/>
            <w:webHidden/>
            <w:sz w:val="20"/>
            <w:szCs w:val="20"/>
          </w:rPr>
          <w:t>2</w:t>
        </w:r>
        <w:r w:rsidR="00CF1CA2" w:rsidRPr="00CF1CA2">
          <w:rPr>
            <w:noProof/>
            <w:webHidden/>
            <w:sz w:val="20"/>
            <w:szCs w:val="20"/>
          </w:rPr>
          <w:fldChar w:fldCharType="end"/>
        </w:r>
      </w:hyperlink>
    </w:p>
    <w:p w14:paraId="6AD22C6F" w14:textId="7EF60BC5" w:rsidR="00CF1CA2" w:rsidRPr="00CF1CA2" w:rsidRDefault="00000000">
      <w:pPr>
        <w:pStyle w:val="Verzeichnis2"/>
        <w:tabs>
          <w:tab w:val="left" w:pos="800"/>
          <w:tab w:val="right" w:leader="underscore" w:pos="9062"/>
        </w:tabs>
        <w:rPr>
          <w:rFonts w:eastAsiaTheme="minorEastAsia" w:cstheme="minorBidi"/>
          <w:b w:val="0"/>
          <w:bCs w:val="0"/>
          <w:noProof/>
          <w:sz w:val="20"/>
          <w:szCs w:val="20"/>
          <w:lang w:eastAsia="de-DE"/>
        </w:rPr>
      </w:pPr>
      <w:hyperlink w:anchor="_Toc157602979" w:history="1">
        <w:r w:rsidR="00CF1CA2" w:rsidRPr="00CF1CA2">
          <w:rPr>
            <w:rStyle w:val="Hyperlink"/>
            <w:noProof/>
            <w:sz w:val="18"/>
            <w:szCs w:val="20"/>
            <w:lang w:val="en-US"/>
          </w:rPr>
          <w:t>III.</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Settings and Installation</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2979 \h </w:instrText>
        </w:r>
        <w:r w:rsidR="00CF1CA2" w:rsidRPr="00CF1CA2">
          <w:rPr>
            <w:noProof/>
            <w:webHidden/>
            <w:sz w:val="20"/>
            <w:szCs w:val="20"/>
          </w:rPr>
        </w:r>
        <w:r w:rsidR="00CF1CA2" w:rsidRPr="00CF1CA2">
          <w:rPr>
            <w:noProof/>
            <w:webHidden/>
            <w:sz w:val="20"/>
            <w:szCs w:val="20"/>
          </w:rPr>
          <w:fldChar w:fldCharType="separate"/>
        </w:r>
        <w:r w:rsidR="00B17F69">
          <w:rPr>
            <w:noProof/>
            <w:webHidden/>
            <w:sz w:val="20"/>
            <w:szCs w:val="20"/>
          </w:rPr>
          <w:t>2</w:t>
        </w:r>
        <w:r w:rsidR="00CF1CA2" w:rsidRPr="00CF1CA2">
          <w:rPr>
            <w:noProof/>
            <w:webHidden/>
            <w:sz w:val="20"/>
            <w:szCs w:val="20"/>
          </w:rPr>
          <w:fldChar w:fldCharType="end"/>
        </w:r>
      </w:hyperlink>
    </w:p>
    <w:p w14:paraId="1BFF9B15" w14:textId="50B16D74"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80" w:history="1">
        <w:r w:rsidR="00CF1CA2" w:rsidRPr="00CF1CA2">
          <w:rPr>
            <w:rStyle w:val="Hyperlink"/>
            <w:noProof/>
            <w:sz w:val="18"/>
            <w:szCs w:val="18"/>
          </w:rPr>
          <w:t>A.</w:t>
        </w:r>
        <w:r w:rsidR="00CF1CA2" w:rsidRPr="00CF1CA2">
          <w:rPr>
            <w:rFonts w:eastAsiaTheme="minorEastAsia" w:cstheme="minorBidi"/>
            <w:noProof/>
            <w:lang w:eastAsia="de-DE"/>
          </w:rPr>
          <w:tab/>
        </w:r>
        <w:r w:rsidR="00CF1CA2" w:rsidRPr="00CF1CA2">
          <w:rPr>
            <w:rStyle w:val="Hyperlink"/>
            <w:noProof/>
            <w:sz w:val="18"/>
            <w:szCs w:val="18"/>
          </w:rPr>
          <w:t>Project settings</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80 \h </w:instrText>
        </w:r>
        <w:r w:rsidR="00CF1CA2" w:rsidRPr="00CF1CA2">
          <w:rPr>
            <w:noProof/>
            <w:webHidden/>
            <w:sz w:val="18"/>
            <w:szCs w:val="18"/>
          </w:rPr>
        </w:r>
        <w:r w:rsidR="00CF1CA2" w:rsidRPr="00CF1CA2">
          <w:rPr>
            <w:noProof/>
            <w:webHidden/>
            <w:sz w:val="18"/>
            <w:szCs w:val="18"/>
          </w:rPr>
          <w:fldChar w:fldCharType="separate"/>
        </w:r>
        <w:r w:rsidR="00B17F69">
          <w:rPr>
            <w:noProof/>
            <w:webHidden/>
            <w:sz w:val="18"/>
            <w:szCs w:val="18"/>
          </w:rPr>
          <w:t>2</w:t>
        </w:r>
        <w:r w:rsidR="00CF1CA2" w:rsidRPr="00CF1CA2">
          <w:rPr>
            <w:noProof/>
            <w:webHidden/>
            <w:sz w:val="18"/>
            <w:szCs w:val="18"/>
          </w:rPr>
          <w:fldChar w:fldCharType="end"/>
        </w:r>
      </w:hyperlink>
    </w:p>
    <w:p w14:paraId="37ED38BD" w14:textId="20C26FCF"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81" w:history="1">
        <w:r w:rsidR="00CF1CA2" w:rsidRPr="00CF1CA2">
          <w:rPr>
            <w:rStyle w:val="Hyperlink"/>
            <w:noProof/>
            <w:sz w:val="18"/>
            <w:szCs w:val="18"/>
          </w:rPr>
          <w:t>B.</w:t>
        </w:r>
        <w:r w:rsidR="00CF1CA2" w:rsidRPr="00CF1CA2">
          <w:rPr>
            <w:rFonts w:eastAsiaTheme="minorEastAsia" w:cstheme="minorBidi"/>
            <w:noProof/>
            <w:lang w:eastAsia="de-DE"/>
          </w:rPr>
          <w:tab/>
        </w:r>
        <w:r w:rsidR="00CF1CA2" w:rsidRPr="00CF1CA2">
          <w:rPr>
            <w:rStyle w:val="Hyperlink"/>
            <w:noProof/>
            <w:sz w:val="18"/>
            <w:szCs w:val="18"/>
          </w:rPr>
          <w:t>NEO4J database</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81 \h </w:instrText>
        </w:r>
        <w:r w:rsidR="00CF1CA2" w:rsidRPr="00CF1CA2">
          <w:rPr>
            <w:noProof/>
            <w:webHidden/>
            <w:sz w:val="18"/>
            <w:szCs w:val="18"/>
          </w:rPr>
        </w:r>
        <w:r w:rsidR="00CF1CA2" w:rsidRPr="00CF1CA2">
          <w:rPr>
            <w:noProof/>
            <w:webHidden/>
            <w:sz w:val="18"/>
            <w:szCs w:val="18"/>
          </w:rPr>
          <w:fldChar w:fldCharType="separate"/>
        </w:r>
        <w:r w:rsidR="00B17F69">
          <w:rPr>
            <w:noProof/>
            <w:webHidden/>
            <w:sz w:val="18"/>
            <w:szCs w:val="18"/>
          </w:rPr>
          <w:t>3</w:t>
        </w:r>
        <w:r w:rsidR="00CF1CA2" w:rsidRPr="00CF1CA2">
          <w:rPr>
            <w:noProof/>
            <w:webHidden/>
            <w:sz w:val="18"/>
            <w:szCs w:val="18"/>
          </w:rPr>
          <w:fldChar w:fldCharType="end"/>
        </w:r>
      </w:hyperlink>
    </w:p>
    <w:p w14:paraId="22A688C6" w14:textId="11FF6375"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82" w:history="1">
        <w:r w:rsidR="00CF1CA2" w:rsidRPr="00CF1CA2">
          <w:rPr>
            <w:rStyle w:val="Hyperlink"/>
            <w:noProof/>
            <w:sz w:val="18"/>
            <w:szCs w:val="18"/>
          </w:rPr>
          <w:t>C.</w:t>
        </w:r>
        <w:r w:rsidR="00CF1CA2" w:rsidRPr="00CF1CA2">
          <w:rPr>
            <w:rFonts w:eastAsiaTheme="minorEastAsia" w:cstheme="minorBidi"/>
            <w:noProof/>
            <w:lang w:eastAsia="de-DE"/>
          </w:rPr>
          <w:tab/>
        </w:r>
        <w:r w:rsidR="00CF1CA2" w:rsidRPr="00CF1CA2">
          <w:rPr>
            <w:rStyle w:val="Hyperlink"/>
            <w:noProof/>
            <w:sz w:val="18"/>
            <w:szCs w:val="18"/>
          </w:rPr>
          <w:t>NEO4J plugins</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82 \h </w:instrText>
        </w:r>
        <w:r w:rsidR="00CF1CA2" w:rsidRPr="00CF1CA2">
          <w:rPr>
            <w:noProof/>
            <w:webHidden/>
            <w:sz w:val="18"/>
            <w:szCs w:val="18"/>
          </w:rPr>
        </w:r>
        <w:r w:rsidR="00CF1CA2" w:rsidRPr="00CF1CA2">
          <w:rPr>
            <w:noProof/>
            <w:webHidden/>
            <w:sz w:val="18"/>
            <w:szCs w:val="18"/>
          </w:rPr>
          <w:fldChar w:fldCharType="separate"/>
        </w:r>
        <w:r w:rsidR="00B17F69">
          <w:rPr>
            <w:noProof/>
            <w:webHidden/>
            <w:sz w:val="18"/>
            <w:szCs w:val="18"/>
          </w:rPr>
          <w:t>3</w:t>
        </w:r>
        <w:r w:rsidR="00CF1CA2" w:rsidRPr="00CF1CA2">
          <w:rPr>
            <w:noProof/>
            <w:webHidden/>
            <w:sz w:val="18"/>
            <w:szCs w:val="18"/>
          </w:rPr>
          <w:fldChar w:fldCharType="end"/>
        </w:r>
      </w:hyperlink>
    </w:p>
    <w:p w14:paraId="69D9CCCC" w14:textId="7B244905"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83" w:history="1">
        <w:r w:rsidR="00CF1CA2" w:rsidRPr="00CF1CA2">
          <w:rPr>
            <w:rStyle w:val="Hyperlink"/>
            <w:noProof/>
            <w:sz w:val="18"/>
            <w:szCs w:val="18"/>
          </w:rPr>
          <w:t>D.</w:t>
        </w:r>
        <w:r w:rsidR="00CF1CA2" w:rsidRPr="00CF1CA2">
          <w:rPr>
            <w:rFonts w:eastAsiaTheme="minorEastAsia" w:cstheme="minorBidi"/>
            <w:noProof/>
            <w:lang w:eastAsia="de-DE"/>
          </w:rPr>
          <w:tab/>
        </w:r>
        <w:r w:rsidR="00CF1CA2" w:rsidRPr="00CF1CA2">
          <w:rPr>
            <w:rStyle w:val="Hyperlink"/>
            <w:noProof/>
            <w:sz w:val="18"/>
            <w:szCs w:val="18"/>
          </w:rPr>
          <w:t>Python libraries</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83 \h </w:instrText>
        </w:r>
        <w:r w:rsidR="00CF1CA2" w:rsidRPr="00CF1CA2">
          <w:rPr>
            <w:noProof/>
            <w:webHidden/>
            <w:sz w:val="18"/>
            <w:szCs w:val="18"/>
          </w:rPr>
        </w:r>
        <w:r w:rsidR="00CF1CA2" w:rsidRPr="00CF1CA2">
          <w:rPr>
            <w:noProof/>
            <w:webHidden/>
            <w:sz w:val="18"/>
            <w:szCs w:val="18"/>
          </w:rPr>
          <w:fldChar w:fldCharType="separate"/>
        </w:r>
        <w:r w:rsidR="00B17F69">
          <w:rPr>
            <w:noProof/>
            <w:webHidden/>
            <w:sz w:val="18"/>
            <w:szCs w:val="18"/>
          </w:rPr>
          <w:t>3</w:t>
        </w:r>
        <w:r w:rsidR="00CF1CA2" w:rsidRPr="00CF1CA2">
          <w:rPr>
            <w:noProof/>
            <w:webHidden/>
            <w:sz w:val="18"/>
            <w:szCs w:val="18"/>
          </w:rPr>
          <w:fldChar w:fldCharType="end"/>
        </w:r>
      </w:hyperlink>
    </w:p>
    <w:p w14:paraId="6392A924" w14:textId="66932928"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84" w:history="1">
        <w:r w:rsidR="00CF1CA2" w:rsidRPr="00CF1CA2">
          <w:rPr>
            <w:rStyle w:val="Hyperlink"/>
            <w:noProof/>
            <w:sz w:val="18"/>
            <w:szCs w:val="18"/>
          </w:rPr>
          <w:t>E.</w:t>
        </w:r>
        <w:r w:rsidR="00CF1CA2" w:rsidRPr="00CF1CA2">
          <w:rPr>
            <w:rFonts w:eastAsiaTheme="minorEastAsia" w:cstheme="minorBidi"/>
            <w:noProof/>
            <w:lang w:eastAsia="de-DE"/>
          </w:rPr>
          <w:tab/>
        </w:r>
        <w:r w:rsidR="00CF1CA2" w:rsidRPr="00CF1CA2">
          <w:rPr>
            <w:rStyle w:val="Hyperlink"/>
            <w:noProof/>
            <w:sz w:val="18"/>
            <w:szCs w:val="18"/>
          </w:rPr>
          <w:t>Check installations and settings</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84 \h </w:instrText>
        </w:r>
        <w:r w:rsidR="00CF1CA2" w:rsidRPr="00CF1CA2">
          <w:rPr>
            <w:noProof/>
            <w:webHidden/>
            <w:sz w:val="18"/>
            <w:szCs w:val="18"/>
          </w:rPr>
        </w:r>
        <w:r w:rsidR="00CF1CA2" w:rsidRPr="00CF1CA2">
          <w:rPr>
            <w:noProof/>
            <w:webHidden/>
            <w:sz w:val="18"/>
            <w:szCs w:val="18"/>
          </w:rPr>
          <w:fldChar w:fldCharType="separate"/>
        </w:r>
        <w:r w:rsidR="00B17F69">
          <w:rPr>
            <w:noProof/>
            <w:webHidden/>
            <w:sz w:val="18"/>
            <w:szCs w:val="18"/>
          </w:rPr>
          <w:t>3</w:t>
        </w:r>
        <w:r w:rsidR="00CF1CA2" w:rsidRPr="00CF1CA2">
          <w:rPr>
            <w:noProof/>
            <w:webHidden/>
            <w:sz w:val="18"/>
            <w:szCs w:val="18"/>
          </w:rPr>
          <w:fldChar w:fldCharType="end"/>
        </w:r>
      </w:hyperlink>
    </w:p>
    <w:p w14:paraId="0C6FADA9" w14:textId="0371D013" w:rsidR="00CF1CA2" w:rsidRPr="00CF1CA2" w:rsidRDefault="00000000">
      <w:pPr>
        <w:pStyle w:val="Verzeichnis2"/>
        <w:tabs>
          <w:tab w:val="left" w:pos="800"/>
          <w:tab w:val="right" w:leader="underscore" w:pos="9062"/>
        </w:tabs>
        <w:rPr>
          <w:rFonts w:eastAsiaTheme="minorEastAsia" w:cstheme="minorBidi"/>
          <w:b w:val="0"/>
          <w:bCs w:val="0"/>
          <w:noProof/>
          <w:sz w:val="20"/>
          <w:szCs w:val="20"/>
          <w:lang w:eastAsia="de-DE"/>
        </w:rPr>
      </w:pPr>
      <w:hyperlink w:anchor="_Toc157602985" w:history="1">
        <w:r w:rsidR="00CF1CA2" w:rsidRPr="00CF1CA2">
          <w:rPr>
            <w:rStyle w:val="Hyperlink"/>
            <w:noProof/>
            <w:sz w:val="18"/>
            <w:szCs w:val="20"/>
            <w:lang w:val="en-US"/>
          </w:rPr>
          <w:t>IV.</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Usage</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2985 \h </w:instrText>
        </w:r>
        <w:r w:rsidR="00CF1CA2" w:rsidRPr="00CF1CA2">
          <w:rPr>
            <w:noProof/>
            <w:webHidden/>
            <w:sz w:val="20"/>
            <w:szCs w:val="20"/>
          </w:rPr>
        </w:r>
        <w:r w:rsidR="00CF1CA2" w:rsidRPr="00CF1CA2">
          <w:rPr>
            <w:noProof/>
            <w:webHidden/>
            <w:sz w:val="20"/>
            <w:szCs w:val="20"/>
          </w:rPr>
          <w:fldChar w:fldCharType="separate"/>
        </w:r>
        <w:r w:rsidR="00B17F69">
          <w:rPr>
            <w:noProof/>
            <w:webHidden/>
            <w:sz w:val="20"/>
            <w:szCs w:val="20"/>
          </w:rPr>
          <w:t>4</w:t>
        </w:r>
        <w:r w:rsidR="00CF1CA2" w:rsidRPr="00CF1CA2">
          <w:rPr>
            <w:noProof/>
            <w:webHidden/>
            <w:sz w:val="20"/>
            <w:szCs w:val="20"/>
          </w:rPr>
          <w:fldChar w:fldCharType="end"/>
        </w:r>
      </w:hyperlink>
    </w:p>
    <w:p w14:paraId="3365EF3B" w14:textId="29EB619C"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86" w:history="1">
        <w:r w:rsidR="00CF1CA2" w:rsidRPr="00CF1CA2">
          <w:rPr>
            <w:rStyle w:val="Hyperlink"/>
            <w:noProof/>
            <w:sz w:val="18"/>
            <w:szCs w:val="18"/>
          </w:rPr>
          <w:t>A.</w:t>
        </w:r>
        <w:r w:rsidR="00CF1CA2" w:rsidRPr="00CF1CA2">
          <w:rPr>
            <w:rFonts w:eastAsiaTheme="minorEastAsia" w:cstheme="minorBidi"/>
            <w:noProof/>
            <w:lang w:eastAsia="de-DE"/>
          </w:rPr>
          <w:tab/>
        </w:r>
        <w:r w:rsidR="00CF1CA2" w:rsidRPr="00CF1CA2">
          <w:rPr>
            <w:rStyle w:val="Hyperlink"/>
            <w:noProof/>
            <w:sz w:val="18"/>
            <w:szCs w:val="18"/>
          </w:rPr>
          <w:t>Functions</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86 \h </w:instrText>
        </w:r>
        <w:r w:rsidR="00CF1CA2" w:rsidRPr="00CF1CA2">
          <w:rPr>
            <w:noProof/>
            <w:webHidden/>
            <w:sz w:val="18"/>
            <w:szCs w:val="18"/>
          </w:rPr>
        </w:r>
        <w:r w:rsidR="00CF1CA2" w:rsidRPr="00CF1CA2">
          <w:rPr>
            <w:noProof/>
            <w:webHidden/>
            <w:sz w:val="18"/>
            <w:szCs w:val="18"/>
          </w:rPr>
          <w:fldChar w:fldCharType="separate"/>
        </w:r>
        <w:r w:rsidR="00B17F69">
          <w:rPr>
            <w:noProof/>
            <w:webHidden/>
            <w:sz w:val="18"/>
            <w:szCs w:val="18"/>
          </w:rPr>
          <w:t>4</w:t>
        </w:r>
        <w:r w:rsidR="00CF1CA2" w:rsidRPr="00CF1CA2">
          <w:rPr>
            <w:noProof/>
            <w:webHidden/>
            <w:sz w:val="18"/>
            <w:szCs w:val="18"/>
          </w:rPr>
          <w:fldChar w:fldCharType="end"/>
        </w:r>
      </w:hyperlink>
    </w:p>
    <w:p w14:paraId="6897852B" w14:textId="64ED69CE"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87" w:history="1">
        <w:r w:rsidR="00CF1CA2" w:rsidRPr="00CF1CA2">
          <w:rPr>
            <w:rStyle w:val="Hyperlink"/>
            <w:noProof/>
            <w:sz w:val="18"/>
            <w:szCs w:val="18"/>
          </w:rPr>
          <w:t>B.</w:t>
        </w:r>
        <w:r w:rsidR="00CF1CA2" w:rsidRPr="00CF1CA2">
          <w:rPr>
            <w:rFonts w:eastAsiaTheme="minorEastAsia" w:cstheme="minorBidi"/>
            <w:noProof/>
            <w:lang w:eastAsia="de-DE"/>
          </w:rPr>
          <w:tab/>
        </w:r>
        <w:r w:rsidR="00CF1CA2" w:rsidRPr="00CF1CA2">
          <w:rPr>
            <w:rStyle w:val="Hyperlink"/>
            <w:noProof/>
            <w:sz w:val="18"/>
            <w:szCs w:val="18"/>
          </w:rPr>
          <w:t>Parameters</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87 \h </w:instrText>
        </w:r>
        <w:r w:rsidR="00CF1CA2" w:rsidRPr="00CF1CA2">
          <w:rPr>
            <w:noProof/>
            <w:webHidden/>
            <w:sz w:val="18"/>
            <w:szCs w:val="18"/>
          </w:rPr>
        </w:r>
        <w:r w:rsidR="00CF1CA2" w:rsidRPr="00CF1CA2">
          <w:rPr>
            <w:noProof/>
            <w:webHidden/>
            <w:sz w:val="18"/>
            <w:szCs w:val="18"/>
          </w:rPr>
          <w:fldChar w:fldCharType="separate"/>
        </w:r>
        <w:r w:rsidR="00B17F69">
          <w:rPr>
            <w:noProof/>
            <w:webHidden/>
            <w:sz w:val="18"/>
            <w:szCs w:val="18"/>
          </w:rPr>
          <w:t>5</w:t>
        </w:r>
        <w:r w:rsidR="00CF1CA2" w:rsidRPr="00CF1CA2">
          <w:rPr>
            <w:noProof/>
            <w:webHidden/>
            <w:sz w:val="18"/>
            <w:szCs w:val="18"/>
          </w:rPr>
          <w:fldChar w:fldCharType="end"/>
        </w:r>
      </w:hyperlink>
    </w:p>
    <w:p w14:paraId="17DCC18D" w14:textId="58442DF8" w:rsidR="00CF1CA2" w:rsidRPr="00CF1CA2" w:rsidRDefault="00000000">
      <w:pPr>
        <w:pStyle w:val="Verzeichnis1"/>
        <w:rPr>
          <w:rFonts w:eastAsiaTheme="minorEastAsia" w:cstheme="minorBidi"/>
          <w:b w:val="0"/>
          <w:bCs w:val="0"/>
          <w:i w:val="0"/>
          <w:iCs w:val="0"/>
          <w:sz w:val="20"/>
          <w:szCs w:val="20"/>
          <w:lang w:val="de-DE" w:eastAsia="de-DE"/>
        </w:rPr>
      </w:pPr>
      <w:hyperlink w:anchor="_Toc157602988" w:history="1">
        <w:r w:rsidR="00CF1CA2" w:rsidRPr="00CF1CA2">
          <w:rPr>
            <w:rStyle w:val="Hyperlink"/>
            <w:sz w:val="18"/>
            <w:szCs w:val="22"/>
          </w:rPr>
          <w:t>2.</w:t>
        </w:r>
        <w:r w:rsidR="00CF1CA2" w:rsidRPr="00CF1CA2">
          <w:rPr>
            <w:rFonts w:eastAsiaTheme="minorEastAsia" w:cstheme="minorBidi"/>
            <w:b w:val="0"/>
            <w:bCs w:val="0"/>
            <w:i w:val="0"/>
            <w:iCs w:val="0"/>
            <w:sz w:val="20"/>
            <w:szCs w:val="20"/>
            <w:lang w:val="de-DE" w:eastAsia="de-DE"/>
          </w:rPr>
          <w:tab/>
        </w:r>
        <w:r w:rsidR="00CF1CA2" w:rsidRPr="00CF1CA2">
          <w:rPr>
            <w:rStyle w:val="Hyperlink"/>
            <w:sz w:val="18"/>
            <w:szCs w:val="22"/>
          </w:rPr>
          <w:t>Research</w:t>
        </w:r>
        <w:r w:rsidR="00CF1CA2" w:rsidRPr="00CF1CA2">
          <w:rPr>
            <w:webHidden/>
            <w:sz w:val="22"/>
            <w:szCs w:val="22"/>
          </w:rPr>
          <w:tab/>
        </w:r>
        <w:r w:rsidR="00CF1CA2" w:rsidRPr="00CF1CA2">
          <w:rPr>
            <w:webHidden/>
            <w:sz w:val="22"/>
            <w:szCs w:val="22"/>
          </w:rPr>
          <w:fldChar w:fldCharType="begin"/>
        </w:r>
        <w:r w:rsidR="00CF1CA2" w:rsidRPr="00CF1CA2">
          <w:rPr>
            <w:webHidden/>
            <w:sz w:val="22"/>
            <w:szCs w:val="22"/>
          </w:rPr>
          <w:instrText xml:space="preserve"> PAGEREF _Toc157602988 \h </w:instrText>
        </w:r>
        <w:r w:rsidR="00CF1CA2" w:rsidRPr="00CF1CA2">
          <w:rPr>
            <w:webHidden/>
            <w:sz w:val="22"/>
            <w:szCs w:val="22"/>
          </w:rPr>
        </w:r>
        <w:r w:rsidR="00CF1CA2" w:rsidRPr="00CF1CA2">
          <w:rPr>
            <w:webHidden/>
            <w:sz w:val="22"/>
            <w:szCs w:val="22"/>
          </w:rPr>
          <w:fldChar w:fldCharType="separate"/>
        </w:r>
        <w:r w:rsidR="00B17F69">
          <w:rPr>
            <w:webHidden/>
            <w:sz w:val="22"/>
            <w:szCs w:val="22"/>
          </w:rPr>
          <w:t>7</w:t>
        </w:r>
        <w:r w:rsidR="00CF1CA2" w:rsidRPr="00CF1CA2">
          <w:rPr>
            <w:webHidden/>
            <w:sz w:val="22"/>
            <w:szCs w:val="22"/>
          </w:rPr>
          <w:fldChar w:fldCharType="end"/>
        </w:r>
      </w:hyperlink>
    </w:p>
    <w:p w14:paraId="0AFA0C87" w14:textId="1F9F3937" w:rsidR="00CF1CA2" w:rsidRPr="00CF1CA2" w:rsidRDefault="00000000">
      <w:pPr>
        <w:pStyle w:val="Verzeichnis2"/>
        <w:tabs>
          <w:tab w:val="left" w:pos="600"/>
          <w:tab w:val="right" w:leader="underscore" w:pos="9062"/>
        </w:tabs>
        <w:rPr>
          <w:rFonts w:eastAsiaTheme="minorEastAsia" w:cstheme="minorBidi"/>
          <w:b w:val="0"/>
          <w:bCs w:val="0"/>
          <w:noProof/>
          <w:sz w:val="20"/>
          <w:szCs w:val="20"/>
          <w:lang w:eastAsia="de-DE"/>
        </w:rPr>
      </w:pPr>
      <w:hyperlink w:anchor="_Toc157602989" w:history="1">
        <w:r w:rsidR="00CF1CA2" w:rsidRPr="00CF1CA2">
          <w:rPr>
            <w:rStyle w:val="Hyperlink"/>
            <w:noProof/>
            <w:sz w:val="18"/>
            <w:szCs w:val="20"/>
            <w:lang w:val="en-US"/>
          </w:rPr>
          <w:t>I.</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ESRS</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2989 \h </w:instrText>
        </w:r>
        <w:r w:rsidR="00CF1CA2" w:rsidRPr="00CF1CA2">
          <w:rPr>
            <w:noProof/>
            <w:webHidden/>
            <w:sz w:val="20"/>
            <w:szCs w:val="20"/>
          </w:rPr>
        </w:r>
        <w:r w:rsidR="00CF1CA2" w:rsidRPr="00CF1CA2">
          <w:rPr>
            <w:noProof/>
            <w:webHidden/>
            <w:sz w:val="20"/>
            <w:szCs w:val="20"/>
          </w:rPr>
          <w:fldChar w:fldCharType="separate"/>
        </w:r>
        <w:r w:rsidR="00B17F69">
          <w:rPr>
            <w:noProof/>
            <w:webHidden/>
            <w:sz w:val="20"/>
            <w:szCs w:val="20"/>
          </w:rPr>
          <w:t>7</w:t>
        </w:r>
        <w:r w:rsidR="00CF1CA2" w:rsidRPr="00CF1CA2">
          <w:rPr>
            <w:noProof/>
            <w:webHidden/>
            <w:sz w:val="20"/>
            <w:szCs w:val="20"/>
          </w:rPr>
          <w:fldChar w:fldCharType="end"/>
        </w:r>
      </w:hyperlink>
    </w:p>
    <w:p w14:paraId="35BF4367" w14:textId="78BD83F6"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90" w:history="1">
        <w:r w:rsidR="00CF1CA2" w:rsidRPr="00CF1CA2">
          <w:rPr>
            <w:rStyle w:val="Hyperlink"/>
            <w:noProof/>
            <w:sz w:val="18"/>
            <w:szCs w:val="18"/>
          </w:rPr>
          <w:t>A.</w:t>
        </w:r>
        <w:r w:rsidR="00CF1CA2" w:rsidRPr="00CF1CA2">
          <w:rPr>
            <w:rFonts w:eastAsiaTheme="minorEastAsia" w:cstheme="minorBidi"/>
            <w:noProof/>
            <w:lang w:eastAsia="de-DE"/>
          </w:rPr>
          <w:tab/>
        </w:r>
        <w:r w:rsidR="00CF1CA2" w:rsidRPr="00CF1CA2">
          <w:rPr>
            <w:rStyle w:val="Hyperlink"/>
            <w:noProof/>
            <w:sz w:val="18"/>
            <w:szCs w:val="18"/>
          </w:rPr>
          <w:t>Drafts</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90 \h </w:instrText>
        </w:r>
        <w:r w:rsidR="00CF1CA2" w:rsidRPr="00CF1CA2">
          <w:rPr>
            <w:noProof/>
            <w:webHidden/>
            <w:sz w:val="18"/>
            <w:szCs w:val="18"/>
          </w:rPr>
        </w:r>
        <w:r w:rsidR="00CF1CA2" w:rsidRPr="00CF1CA2">
          <w:rPr>
            <w:noProof/>
            <w:webHidden/>
            <w:sz w:val="18"/>
            <w:szCs w:val="18"/>
          </w:rPr>
          <w:fldChar w:fldCharType="separate"/>
        </w:r>
        <w:r w:rsidR="00B17F69">
          <w:rPr>
            <w:noProof/>
            <w:webHidden/>
            <w:sz w:val="18"/>
            <w:szCs w:val="18"/>
          </w:rPr>
          <w:t>7</w:t>
        </w:r>
        <w:r w:rsidR="00CF1CA2" w:rsidRPr="00CF1CA2">
          <w:rPr>
            <w:noProof/>
            <w:webHidden/>
            <w:sz w:val="18"/>
            <w:szCs w:val="18"/>
          </w:rPr>
          <w:fldChar w:fldCharType="end"/>
        </w:r>
      </w:hyperlink>
    </w:p>
    <w:p w14:paraId="05898E47" w14:textId="560C9CBC"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91" w:history="1">
        <w:r w:rsidR="00CF1CA2" w:rsidRPr="00CF1CA2">
          <w:rPr>
            <w:rStyle w:val="Hyperlink"/>
            <w:rFonts w:cs="JetBrains Mono"/>
            <w:noProof/>
            <w:sz w:val="18"/>
            <w:szCs w:val="18"/>
          </w:rPr>
          <w:t>B.</w:t>
        </w:r>
        <w:r w:rsidR="00CF1CA2" w:rsidRPr="00CF1CA2">
          <w:rPr>
            <w:rFonts w:eastAsiaTheme="minorEastAsia" w:cstheme="minorBidi"/>
            <w:noProof/>
            <w:lang w:eastAsia="de-DE"/>
          </w:rPr>
          <w:tab/>
        </w:r>
        <w:r w:rsidR="00CF1CA2" w:rsidRPr="00CF1CA2">
          <w:rPr>
            <w:rStyle w:val="Hyperlink"/>
            <w:rFonts w:cs="JetBrains Mono"/>
            <w:noProof/>
            <w:sz w:val="18"/>
            <w:szCs w:val="18"/>
          </w:rPr>
          <w:t>Reporting format</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91 \h </w:instrText>
        </w:r>
        <w:r w:rsidR="00CF1CA2" w:rsidRPr="00CF1CA2">
          <w:rPr>
            <w:noProof/>
            <w:webHidden/>
            <w:sz w:val="18"/>
            <w:szCs w:val="18"/>
          </w:rPr>
        </w:r>
        <w:r w:rsidR="00CF1CA2" w:rsidRPr="00CF1CA2">
          <w:rPr>
            <w:noProof/>
            <w:webHidden/>
            <w:sz w:val="18"/>
            <w:szCs w:val="18"/>
          </w:rPr>
          <w:fldChar w:fldCharType="separate"/>
        </w:r>
        <w:r w:rsidR="00B17F69">
          <w:rPr>
            <w:noProof/>
            <w:webHidden/>
            <w:sz w:val="18"/>
            <w:szCs w:val="18"/>
          </w:rPr>
          <w:t>8</w:t>
        </w:r>
        <w:r w:rsidR="00CF1CA2" w:rsidRPr="00CF1CA2">
          <w:rPr>
            <w:noProof/>
            <w:webHidden/>
            <w:sz w:val="18"/>
            <w:szCs w:val="18"/>
          </w:rPr>
          <w:fldChar w:fldCharType="end"/>
        </w:r>
      </w:hyperlink>
    </w:p>
    <w:p w14:paraId="0923F4B1" w14:textId="53939304" w:rsidR="00CF1CA2" w:rsidRPr="00CF1CA2" w:rsidRDefault="00000000">
      <w:pPr>
        <w:pStyle w:val="Verzeichnis2"/>
        <w:tabs>
          <w:tab w:val="left" w:pos="600"/>
          <w:tab w:val="right" w:leader="underscore" w:pos="9062"/>
        </w:tabs>
        <w:rPr>
          <w:rFonts w:eastAsiaTheme="minorEastAsia" w:cstheme="minorBidi"/>
          <w:b w:val="0"/>
          <w:bCs w:val="0"/>
          <w:noProof/>
          <w:sz w:val="20"/>
          <w:szCs w:val="20"/>
          <w:lang w:eastAsia="de-DE"/>
        </w:rPr>
      </w:pPr>
      <w:hyperlink w:anchor="_Toc157602992" w:history="1">
        <w:r w:rsidR="00CF1CA2" w:rsidRPr="00CF1CA2">
          <w:rPr>
            <w:rStyle w:val="Hyperlink"/>
            <w:rFonts w:cs="JetBrains Mono"/>
            <w:noProof/>
            <w:sz w:val="18"/>
            <w:szCs w:val="20"/>
            <w:lang w:val="en-US"/>
          </w:rPr>
          <w:t>II.</w:t>
        </w:r>
        <w:r w:rsidR="00CF1CA2" w:rsidRPr="00CF1CA2">
          <w:rPr>
            <w:rFonts w:eastAsiaTheme="minorEastAsia" w:cstheme="minorBidi"/>
            <w:b w:val="0"/>
            <w:bCs w:val="0"/>
            <w:noProof/>
            <w:sz w:val="20"/>
            <w:szCs w:val="20"/>
            <w:lang w:eastAsia="de-DE"/>
          </w:rPr>
          <w:tab/>
        </w:r>
        <w:r w:rsidR="00CF1CA2" w:rsidRPr="00CF1CA2">
          <w:rPr>
            <w:rStyle w:val="Hyperlink"/>
            <w:rFonts w:cs="JetBrains Mono"/>
            <w:noProof/>
            <w:sz w:val="18"/>
            <w:szCs w:val="20"/>
            <w:lang w:val="en-US"/>
          </w:rPr>
          <w:t>Ontologies</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2992 \h </w:instrText>
        </w:r>
        <w:r w:rsidR="00CF1CA2" w:rsidRPr="00CF1CA2">
          <w:rPr>
            <w:noProof/>
            <w:webHidden/>
            <w:sz w:val="20"/>
            <w:szCs w:val="20"/>
          </w:rPr>
        </w:r>
        <w:r w:rsidR="00CF1CA2" w:rsidRPr="00CF1CA2">
          <w:rPr>
            <w:noProof/>
            <w:webHidden/>
            <w:sz w:val="20"/>
            <w:szCs w:val="20"/>
          </w:rPr>
          <w:fldChar w:fldCharType="separate"/>
        </w:r>
        <w:r w:rsidR="00B17F69">
          <w:rPr>
            <w:noProof/>
            <w:webHidden/>
            <w:sz w:val="20"/>
            <w:szCs w:val="20"/>
          </w:rPr>
          <w:t>8</w:t>
        </w:r>
        <w:r w:rsidR="00CF1CA2" w:rsidRPr="00CF1CA2">
          <w:rPr>
            <w:noProof/>
            <w:webHidden/>
            <w:sz w:val="20"/>
            <w:szCs w:val="20"/>
          </w:rPr>
          <w:fldChar w:fldCharType="end"/>
        </w:r>
      </w:hyperlink>
    </w:p>
    <w:p w14:paraId="436ED4EF" w14:textId="2CABE9D8"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93" w:history="1">
        <w:r w:rsidR="00CF1CA2" w:rsidRPr="00CF1CA2">
          <w:rPr>
            <w:rStyle w:val="Hyperlink"/>
            <w:rFonts w:cs="JetBrains Mono"/>
            <w:noProof/>
            <w:sz w:val="18"/>
            <w:szCs w:val="18"/>
          </w:rPr>
          <w:t>A.</w:t>
        </w:r>
        <w:r w:rsidR="00CF1CA2" w:rsidRPr="00CF1CA2">
          <w:rPr>
            <w:rFonts w:eastAsiaTheme="minorEastAsia" w:cstheme="minorBidi"/>
            <w:noProof/>
            <w:lang w:eastAsia="de-DE"/>
          </w:rPr>
          <w:tab/>
        </w:r>
        <w:r w:rsidR="00CF1CA2" w:rsidRPr="00CF1CA2">
          <w:rPr>
            <w:rStyle w:val="Hyperlink"/>
            <w:rFonts w:cs="JetBrains Mono"/>
            <w:noProof/>
            <w:sz w:val="18"/>
            <w:szCs w:val="18"/>
          </w:rPr>
          <w:t>Introduction</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93 \h </w:instrText>
        </w:r>
        <w:r w:rsidR="00CF1CA2" w:rsidRPr="00CF1CA2">
          <w:rPr>
            <w:noProof/>
            <w:webHidden/>
            <w:sz w:val="18"/>
            <w:szCs w:val="18"/>
          </w:rPr>
        </w:r>
        <w:r w:rsidR="00CF1CA2" w:rsidRPr="00CF1CA2">
          <w:rPr>
            <w:noProof/>
            <w:webHidden/>
            <w:sz w:val="18"/>
            <w:szCs w:val="18"/>
          </w:rPr>
          <w:fldChar w:fldCharType="separate"/>
        </w:r>
        <w:r w:rsidR="00B17F69">
          <w:rPr>
            <w:noProof/>
            <w:webHidden/>
            <w:sz w:val="18"/>
            <w:szCs w:val="18"/>
          </w:rPr>
          <w:t>8</w:t>
        </w:r>
        <w:r w:rsidR="00CF1CA2" w:rsidRPr="00CF1CA2">
          <w:rPr>
            <w:noProof/>
            <w:webHidden/>
            <w:sz w:val="18"/>
            <w:szCs w:val="18"/>
          </w:rPr>
          <w:fldChar w:fldCharType="end"/>
        </w:r>
      </w:hyperlink>
    </w:p>
    <w:p w14:paraId="0DEBBC3B" w14:textId="02627914"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94" w:history="1">
        <w:r w:rsidR="00CF1CA2" w:rsidRPr="00CF1CA2">
          <w:rPr>
            <w:rStyle w:val="Hyperlink"/>
            <w:rFonts w:cs="JetBrains Mono"/>
            <w:noProof/>
            <w:sz w:val="18"/>
            <w:szCs w:val="18"/>
          </w:rPr>
          <w:t>B.</w:t>
        </w:r>
        <w:r w:rsidR="00CF1CA2" w:rsidRPr="00CF1CA2">
          <w:rPr>
            <w:rFonts w:eastAsiaTheme="minorEastAsia" w:cstheme="minorBidi"/>
            <w:noProof/>
            <w:lang w:eastAsia="de-DE"/>
          </w:rPr>
          <w:tab/>
        </w:r>
        <w:r w:rsidR="00CF1CA2" w:rsidRPr="00CF1CA2">
          <w:rPr>
            <w:rStyle w:val="Hyperlink"/>
            <w:rFonts w:cs="JetBrains Mono"/>
            <w:noProof/>
            <w:sz w:val="18"/>
            <w:szCs w:val="18"/>
          </w:rPr>
          <w:t>Ontology research</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94 \h </w:instrText>
        </w:r>
        <w:r w:rsidR="00CF1CA2" w:rsidRPr="00CF1CA2">
          <w:rPr>
            <w:noProof/>
            <w:webHidden/>
            <w:sz w:val="18"/>
            <w:szCs w:val="18"/>
          </w:rPr>
        </w:r>
        <w:r w:rsidR="00CF1CA2" w:rsidRPr="00CF1CA2">
          <w:rPr>
            <w:noProof/>
            <w:webHidden/>
            <w:sz w:val="18"/>
            <w:szCs w:val="18"/>
          </w:rPr>
          <w:fldChar w:fldCharType="separate"/>
        </w:r>
        <w:r w:rsidR="00B17F69">
          <w:rPr>
            <w:noProof/>
            <w:webHidden/>
            <w:sz w:val="18"/>
            <w:szCs w:val="18"/>
          </w:rPr>
          <w:t>10</w:t>
        </w:r>
        <w:r w:rsidR="00CF1CA2" w:rsidRPr="00CF1CA2">
          <w:rPr>
            <w:noProof/>
            <w:webHidden/>
            <w:sz w:val="18"/>
            <w:szCs w:val="18"/>
          </w:rPr>
          <w:fldChar w:fldCharType="end"/>
        </w:r>
      </w:hyperlink>
    </w:p>
    <w:p w14:paraId="27A0CA06" w14:textId="1DBE17E6"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95" w:history="1">
        <w:r w:rsidR="00CF1CA2" w:rsidRPr="00CF1CA2">
          <w:rPr>
            <w:rStyle w:val="Hyperlink"/>
            <w:rFonts w:cs="JetBrains Mono"/>
            <w:noProof/>
            <w:sz w:val="18"/>
            <w:szCs w:val="18"/>
          </w:rPr>
          <w:t>C.</w:t>
        </w:r>
        <w:r w:rsidR="00CF1CA2" w:rsidRPr="00CF1CA2">
          <w:rPr>
            <w:rFonts w:eastAsiaTheme="minorEastAsia" w:cstheme="minorBidi"/>
            <w:noProof/>
            <w:lang w:eastAsia="de-DE"/>
          </w:rPr>
          <w:tab/>
        </w:r>
        <w:r w:rsidR="00CF1CA2" w:rsidRPr="00CF1CA2">
          <w:rPr>
            <w:rStyle w:val="Hyperlink"/>
            <w:rFonts w:cs="JetBrains Mono"/>
            <w:noProof/>
            <w:sz w:val="18"/>
            <w:szCs w:val="18"/>
          </w:rPr>
          <w:t>Ontology construction</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95 \h </w:instrText>
        </w:r>
        <w:r w:rsidR="00CF1CA2" w:rsidRPr="00CF1CA2">
          <w:rPr>
            <w:noProof/>
            <w:webHidden/>
            <w:sz w:val="18"/>
            <w:szCs w:val="18"/>
          </w:rPr>
        </w:r>
        <w:r w:rsidR="00CF1CA2" w:rsidRPr="00CF1CA2">
          <w:rPr>
            <w:noProof/>
            <w:webHidden/>
            <w:sz w:val="18"/>
            <w:szCs w:val="18"/>
          </w:rPr>
          <w:fldChar w:fldCharType="separate"/>
        </w:r>
        <w:r w:rsidR="00B17F69">
          <w:rPr>
            <w:noProof/>
            <w:webHidden/>
            <w:sz w:val="18"/>
            <w:szCs w:val="18"/>
          </w:rPr>
          <w:t>10</w:t>
        </w:r>
        <w:r w:rsidR="00CF1CA2" w:rsidRPr="00CF1CA2">
          <w:rPr>
            <w:noProof/>
            <w:webHidden/>
            <w:sz w:val="18"/>
            <w:szCs w:val="18"/>
          </w:rPr>
          <w:fldChar w:fldCharType="end"/>
        </w:r>
      </w:hyperlink>
    </w:p>
    <w:p w14:paraId="5E73108F" w14:textId="582F1729"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96" w:history="1">
        <w:r w:rsidR="00CF1CA2" w:rsidRPr="00CF1CA2">
          <w:rPr>
            <w:rStyle w:val="Hyperlink"/>
            <w:noProof/>
            <w:sz w:val="18"/>
            <w:szCs w:val="18"/>
          </w:rPr>
          <w:t>D.</w:t>
        </w:r>
        <w:r w:rsidR="00CF1CA2" w:rsidRPr="00CF1CA2">
          <w:rPr>
            <w:rFonts w:eastAsiaTheme="minorEastAsia" w:cstheme="minorBidi"/>
            <w:noProof/>
            <w:lang w:eastAsia="de-DE"/>
          </w:rPr>
          <w:tab/>
        </w:r>
        <w:r w:rsidR="00CF1CA2" w:rsidRPr="00CF1CA2">
          <w:rPr>
            <w:rStyle w:val="Hyperlink"/>
            <w:noProof/>
            <w:sz w:val="18"/>
            <w:szCs w:val="18"/>
          </w:rPr>
          <w:t>"Emits" triples</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96 \h </w:instrText>
        </w:r>
        <w:r w:rsidR="00CF1CA2" w:rsidRPr="00CF1CA2">
          <w:rPr>
            <w:noProof/>
            <w:webHidden/>
            <w:sz w:val="18"/>
            <w:szCs w:val="18"/>
          </w:rPr>
        </w:r>
        <w:r w:rsidR="00CF1CA2" w:rsidRPr="00CF1CA2">
          <w:rPr>
            <w:noProof/>
            <w:webHidden/>
            <w:sz w:val="18"/>
            <w:szCs w:val="18"/>
          </w:rPr>
          <w:fldChar w:fldCharType="separate"/>
        </w:r>
        <w:r w:rsidR="00B17F69">
          <w:rPr>
            <w:noProof/>
            <w:webHidden/>
            <w:sz w:val="18"/>
            <w:szCs w:val="18"/>
          </w:rPr>
          <w:t>11</w:t>
        </w:r>
        <w:r w:rsidR="00CF1CA2" w:rsidRPr="00CF1CA2">
          <w:rPr>
            <w:noProof/>
            <w:webHidden/>
            <w:sz w:val="18"/>
            <w:szCs w:val="18"/>
          </w:rPr>
          <w:fldChar w:fldCharType="end"/>
        </w:r>
      </w:hyperlink>
    </w:p>
    <w:p w14:paraId="7F4F299E" w14:textId="6DF384BE"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97" w:history="1">
        <w:r w:rsidR="00CF1CA2" w:rsidRPr="00CF1CA2">
          <w:rPr>
            <w:rStyle w:val="Hyperlink"/>
            <w:noProof/>
            <w:sz w:val="18"/>
            <w:szCs w:val="18"/>
          </w:rPr>
          <w:t>E.</w:t>
        </w:r>
        <w:r w:rsidR="00CF1CA2" w:rsidRPr="00CF1CA2">
          <w:rPr>
            <w:rFonts w:eastAsiaTheme="minorEastAsia" w:cstheme="minorBidi"/>
            <w:noProof/>
            <w:lang w:eastAsia="de-DE"/>
          </w:rPr>
          <w:tab/>
        </w:r>
        <w:r w:rsidR="00CF1CA2" w:rsidRPr="00CF1CA2">
          <w:rPr>
            <w:rStyle w:val="Hyperlink"/>
            <w:noProof/>
            <w:sz w:val="18"/>
            <w:szCs w:val="18"/>
          </w:rPr>
          <w:t>Python libraries for RDFs</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97 \h </w:instrText>
        </w:r>
        <w:r w:rsidR="00CF1CA2" w:rsidRPr="00CF1CA2">
          <w:rPr>
            <w:noProof/>
            <w:webHidden/>
            <w:sz w:val="18"/>
            <w:szCs w:val="18"/>
          </w:rPr>
        </w:r>
        <w:r w:rsidR="00CF1CA2" w:rsidRPr="00CF1CA2">
          <w:rPr>
            <w:noProof/>
            <w:webHidden/>
            <w:sz w:val="18"/>
            <w:szCs w:val="18"/>
          </w:rPr>
          <w:fldChar w:fldCharType="separate"/>
        </w:r>
        <w:r w:rsidR="00B17F69">
          <w:rPr>
            <w:noProof/>
            <w:webHidden/>
            <w:sz w:val="18"/>
            <w:szCs w:val="18"/>
          </w:rPr>
          <w:t>11</w:t>
        </w:r>
        <w:r w:rsidR="00CF1CA2" w:rsidRPr="00CF1CA2">
          <w:rPr>
            <w:noProof/>
            <w:webHidden/>
            <w:sz w:val="18"/>
            <w:szCs w:val="18"/>
          </w:rPr>
          <w:fldChar w:fldCharType="end"/>
        </w:r>
      </w:hyperlink>
    </w:p>
    <w:p w14:paraId="1AFC9347" w14:textId="350052A7"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98" w:history="1">
        <w:r w:rsidR="00CF1CA2" w:rsidRPr="00CF1CA2">
          <w:rPr>
            <w:rStyle w:val="Hyperlink"/>
            <w:noProof/>
            <w:sz w:val="18"/>
            <w:szCs w:val="18"/>
          </w:rPr>
          <w:t>F.</w:t>
        </w:r>
        <w:r w:rsidR="00CF1CA2" w:rsidRPr="00CF1CA2">
          <w:rPr>
            <w:rFonts w:eastAsiaTheme="minorEastAsia" w:cstheme="minorBidi"/>
            <w:noProof/>
            <w:lang w:eastAsia="de-DE"/>
          </w:rPr>
          <w:tab/>
        </w:r>
        <w:r w:rsidR="00CF1CA2" w:rsidRPr="00CF1CA2">
          <w:rPr>
            <w:rStyle w:val="Hyperlink"/>
            <w:noProof/>
            <w:sz w:val="18"/>
            <w:szCs w:val="18"/>
          </w:rPr>
          <w:t>SPARQL</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98 \h </w:instrText>
        </w:r>
        <w:r w:rsidR="00CF1CA2" w:rsidRPr="00CF1CA2">
          <w:rPr>
            <w:noProof/>
            <w:webHidden/>
            <w:sz w:val="18"/>
            <w:szCs w:val="18"/>
          </w:rPr>
        </w:r>
        <w:r w:rsidR="00CF1CA2" w:rsidRPr="00CF1CA2">
          <w:rPr>
            <w:noProof/>
            <w:webHidden/>
            <w:sz w:val="18"/>
            <w:szCs w:val="18"/>
          </w:rPr>
          <w:fldChar w:fldCharType="separate"/>
        </w:r>
        <w:r w:rsidR="00B17F69">
          <w:rPr>
            <w:noProof/>
            <w:webHidden/>
            <w:sz w:val="18"/>
            <w:szCs w:val="18"/>
          </w:rPr>
          <w:t>11</w:t>
        </w:r>
        <w:r w:rsidR="00CF1CA2" w:rsidRPr="00CF1CA2">
          <w:rPr>
            <w:noProof/>
            <w:webHidden/>
            <w:sz w:val="18"/>
            <w:szCs w:val="18"/>
          </w:rPr>
          <w:fldChar w:fldCharType="end"/>
        </w:r>
      </w:hyperlink>
    </w:p>
    <w:p w14:paraId="66AACE74" w14:textId="1D4C41A7" w:rsidR="00CF1CA2" w:rsidRPr="00CF1CA2" w:rsidRDefault="00000000">
      <w:pPr>
        <w:pStyle w:val="Verzeichnis2"/>
        <w:tabs>
          <w:tab w:val="left" w:pos="800"/>
          <w:tab w:val="right" w:leader="underscore" w:pos="9062"/>
        </w:tabs>
        <w:rPr>
          <w:rFonts w:eastAsiaTheme="minorEastAsia" w:cstheme="minorBidi"/>
          <w:b w:val="0"/>
          <w:bCs w:val="0"/>
          <w:noProof/>
          <w:sz w:val="20"/>
          <w:szCs w:val="20"/>
          <w:lang w:eastAsia="de-DE"/>
        </w:rPr>
      </w:pPr>
      <w:hyperlink w:anchor="_Toc157602999" w:history="1">
        <w:r w:rsidR="00CF1CA2" w:rsidRPr="00CF1CA2">
          <w:rPr>
            <w:rStyle w:val="Hyperlink"/>
            <w:noProof/>
            <w:sz w:val="18"/>
            <w:szCs w:val="20"/>
          </w:rPr>
          <w:t>III.</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rPr>
          <w:t>Knowledge Graphs</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2999 \h </w:instrText>
        </w:r>
        <w:r w:rsidR="00CF1CA2" w:rsidRPr="00CF1CA2">
          <w:rPr>
            <w:noProof/>
            <w:webHidden/>
            <w:sz w:val="20"/>
            <w:szCs w:val="20"/>
          </w:rPr>
        </w:r>
        <w:r w:rsidR="00CF1CA2" w:rsidRPr="00CF1CA2">
          <w:rPr>
            <w:noProof/>
            <w:webHidden/>
            <w:sz w:val="20"/>
            <w:szCs w:val="20"/>
          </w:rPr>
          <w:fldChar w:fldCharType="separate"/>
        </w:r>
        <w:r w:rsidR="00B17F69">
          <w:rPr>
            <w:noProof/>
            <w:webHidden/>
            <w:sz w:val="20"/>
            <w:szCs w:val="20"/>
          </w:rPr>
          <w:t>11</w:t>
        </w:r>
        <w:r w:rsidR="00CF1CA2" w:rsidRPr="00CF1CA2">
          <w:rPr>
            <w:noProof/>
            <w:webHidden/>
            <w:sz w:val="20"/>
            <w:szCs w:val="20"/>
          </w:rPr>
          <w:fldChar w:fldCharType="end"/>
        </w:r>
      </w:hyperlink>
    </w:p>
    <w:p w14:paraId="41BF12CE" w14:textId="607DB2BD" w:rsidR="00CF1CA2" w:rsidRPr="00CF1CA2" w:rsidRDefault="00000000">
      <w:pPr>
        <w:pStyle w:val="Verzeichnis1"/>
        <w:rPr>
          <w:rFonts w:eastAsiaTheme="minorEastAsia" w:cstheme="minorBidi"/>
          <w:b w:val="0"/>
          <w:bCs w:val="0"/>
          <w:i w:val="0"/>
          <w:iCs w:val="0"/>
          <w:sz w:val="20"/>
          <w:szCs w:val="20"/>
          <w:lang w:val="de-DE" w:eastAsia="de-DE"/>
        </w:rPr>
      </w:pPr>
      <w:hyperlink w:anchor="_Toc157603000" w:history="1">
        <w:r w:rsidR="00CF1CA2" w:rsidRPr="00CF1CA2">
          <w:rPr>
            <w:rStyle w:val="Hyperlink"/>
            <w:sz w:val="18"/>
            <w:szCs w:val="22"/>
          </w:rPr>
          <w:t>3.</w:t>
        </w:r>
        <w:r w:rsidR="00CF1CA2" w:rsidRPr="00CF1CA2">
          <w:rPr>
            <w:rFonts w:eastAsiaTheme="minorEastAsia" w:cstheme="minorBidi"/>
            <w:b w:val="0"/>
            <w:bCs w:val="0"/>
            <w:i w:val="0"/>
            <w:iCs w:val="0"/>
            <w:sz w:val="20"/>
            <w:szCs w:val="20"/>
            <w:lang w:val="de-DE" w:eastAsia="de-DE"/>
          </w:rPr>
          <w:tab/>
        </w:r>
        <w:r w:rsidR="00CF1CA2" w:rsidRPr="00CF1CA2">
          <w:rPr>
            <w:rStyle w:val="Hyperlink"/>
            <w:sz w:val="18"/>
            <w:szCs w:val="22"/>
          </w:rPr>
          <w:t>Data</w:t>
        </w:r>
        <w:r w:rsidR="00CF1CA2" w:rsidRPr="00CF1CA2">
          <w:rPr>
            <w:webHidden/>
            <w:sz w:val="22"/>
            <w:szCs w:val="22"/>
          </w:rPr>
          <w:tab/>
        </w:r>
        <w:r w:rsidR="00CF1CA2" w:rsidRPr="00CF1CA2">
          <w:rPr>
            <w:webHidden/>
            <w:sz w:val="22"/>
            <w:szCs w:val="22"/>
          </w:rPr>
          <w:fldChar w:fldCharType="begin"/>
        </w:r>
        <w:r w:rsidR="00CF1CA2" w:rsidRPr="00CF1CA2">
          <w:rPr>
            <w:webHidden/>
            <w:sz w:val="22"/>
            <w:szCs w:val="22"/>
          </w:rPr>
          <w:instrText xml:space="preserve"> PAGEREF _Toc157603000 \h </w:instrText>
        </w:r>
        <w:r w:rsidR="00CF1CA2" w:rsidRPr="00CF1CA2">
          <w:rPr>
            <w:webHidden/>
            <w:sz w:val="22"/>
            <w:szCs w:val="22"/>
          </w:rPr>
        </w:r>
        <w:r w:rsidR="00CF1CA2" w:rsidRPr="00CF1CA2">
          <w:rPr>
            <w:webHidden/>
            <w:sz w:val="22"/>
            <w:szCs w:val="22"/>
          </w:rPr>
          <w:fldChar w:fldCharType="separate"/>
        </w:r>
        <w:r w:rsidR="00B17F69">
          <w:rPr>
            <w:webHidden/>
            <w:sz w:val="22"/>
            <w:szCs w:val="22"/>
          </w:rPr>
          <w:t>12</w:t>
        </w:r>
        <w:r w:rsidR="00CF1CA2" w:rsidRPr="00CF1CA2">
          <w:rPr>
            <w:webHidden/>
            <w:sz w:val="22"/>
            <w:szCs w:val="22"/>
          </w:rPr>
          <w:fldChar w:fldCharType="end"/>
        </w:r>
      </w:hyperlink>
    </w:p>
    <w:p w14:paraId="5A413A6E" w14:textId="726461EB" w:rsidR="00CF1CA2" w:rsidRPr="00CF1CA2" w:rsidRDefault="00000000">
      <w:pPr>
        <w:pStyle w:val="Verzeichnis2"/>
        <w:tabs>
          <w:tab w:val="left" w:pos="600"/>
          <w:tab w:val="right" w:leader="underscore" w:pos="9062"/>
        </w:tabs>
        <w:rPr>
          <w:rFonts w:eastAsiaTheme="minorEastAsia" w:cstheme="minorBidi"/>
          <w:b w:val="0"/>
          <w:bCs w:val="0"/>
          <w:noProof/>
          <w:sz w:val="20"/>
          <w:szCs w:val="20"/>
          <w:lang w:eastAsia="de-DE"/>
        </w:rPr>
      </w:pPr>
      <w:hyperlink w:anchor="_Toc157603001" w:history="1">
        <w:r w:rsidR="00CF1CA2" w:rsidRPr="00CF1CA2">
          <w:rPr>
            <w:rStyle w:val="Hyperlink"/>
            <w:noProof/>
            <w:sz w:val="18"/>
            <w:szCs w:val="20"/>
            <w:lang w:val="en-US"/>
          </w:rPr>
          <w:t>I.</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XBRLs:</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3001 \h </w:instrText>
        </w:r>
        <w:r w:rsidR="00CF1CA2" w:rsidRPr="00CF1CA2">
          <w:rPr>
            <w:noProof/>
            <w:webHidden/>
            <w:sz w:val="20"/>
            <w:szCs w:val="20"/>
          </w:rPr>
        </w:r>
        <w:r w:rsidR="00CF1CA2" w:rsidRPr="00CF1CA2">
          <w:rPr>
            <w:noProof/>
            <w:webHidden/>
            <w:sz w:val="20"/>
            <w:szCs w:val="20"/>
          </w:rPr>
          <w:fldChar w:fldCharType="separate"/>
        </w:r>
        <w:r w:rsidR="00B17F69">
          <w:rPr>
            <w:noProof/>
            <w:webHidden/>
            <w:sz w:val="20"/>
            <w:szCs w:val="20"/>
          </w:rPr>
          <w:t>12</w:t>
        </w:r>
        <w:r w:rsidR="00CF1CA2" w:rsidRPr="00CF1CA2">
          <w:rPr>
            <w:noProof/>
            <w:webHidden/>
            <w:sz w:val="20"/>
            <w:szCs w:val="20"/>
          </w:rPr>
          <w:fldChar w:fldCharType="end"/>
        </w:r>
      </w:hyperlink>
    </w:p>
    <w:p w14:paraId="136B86C0" w14:textId="6FD65638"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3002" w:history="1">
        <w:r w:rsidR="00CF1CA2" w:rsidRPr="00CF1CA2">
          <w:rPr>
            <w:rStyle w:val="Hyperlink"/>
            <w:noProof/>
            <w:sz w:val="18"/>
            <w:szCs w:val="18"/>
          </w:rPr>
          <w:t>A.</w:t>
        </w:r>
        <w:r w:rsidR="00CF1CA2" w:rsidRPr="00CF1CA2">
          <w:rPr>
            <w:rFonts w:eastAsiaTheme="minorEastAsia" w:cstheme="minorBidi"/>
            <w:noProof/>
            <w:lang w:eastAsia="de-DE"/>
          </w:rPr>
          <w:tab/>
        </w:r>
        <w:r w:rsidR="00CF1CA2" w:rsidRPr="00CF1CA2">
          <w:rPr>
            <w:rStyle w:val="Hyperlink"/>
            <w:noProof/>
            <w:sz w:val="18"/>
            <w:szCs w:val="18"/>
          </w:rPr>
          <w:t>Where to get the files from?</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3002 \h </w:instrText>
        </w:r>
        <w:r w:rsidR="00CF1CA2" w:rsidRPr="00CF1CA2">
          <w:rPr>
            <w:noProof/>
            <w:webHidden/>
            <w:sz w:val="18"/>
            <w:szCs w:val="18"/>
          </w:rPr>
        </w:r>
        <w:r w:rsidR="00CF1CA2" w:rsidRPr="00CF1CA2">
          <w:rPr>
            <w:noProof/>
            <w:webHidden/>
            <w:sz w:val="18"/>
            <w:szCs w:val="18"/>
          </w:rPr>
          <w:fldChar w:fldCharType="separate"/>
        </w:r>
        <w:r w:rsidR="00B17F69">
          <w:rPr>
            <w:noProof/>
            <w:webHidden/>
            <w:sz w:val="18"/>
            <w:szCs w:val="18"/>
          </w:rPr>
          <w:t>12</w:t>
        </w:r>
        <w:r w:rsidR="00CF1CA2" w:rsidRPr="00CF1CA2">
          <w:rPr>
            <w:noProof/>
            <w:webHidden/>
            <w:sz w:val="18"/>
            <w:szCs w:val="18"/>
          </w:rPr>
          <w:fldChar w:fldCharType="end"/>
        </w:r>
      </w:hyperlink>
    </w:p>
    <w:p w14:paraId="1F1D1FBC" w14:textId="5178F55E"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3003" w:history="1">
        <w:r w:rsidR="00CF1CA2" w:rsidRPr="00CF1CA2">
          <w:rPr>
            <w:rStyle w:val="Hyperlink"/>
            <w:noProof/>
            <w:sz w:val="18"/>
            <w:szCs w:val="18"/>
          </w:rPr>
          <w:t>B.</w:t>
        </w:r>
        <w:r w:rsidR="00CF1CA2" w:rsidRPr="00CF1CA2">
          <w:rPr>
            <w:rFonts w:eastAsiaTheme="minorEastAsia" w:cstheme="minorBidi"/>
            <w:noProof/>
            <w:lang w:eastAsia="de-DE"/>
          </w:rPr>
          <w:tab/>
        </w:r>
        <w:r w:rsidR="00CF1CA2" w:rsidRPr="00CF1CA2">
          <w:rPr>
            <w:rStyle w:val="Hyperlink"/>
            <w:noProof/>
            <w:sz w:val="18"/>
            <w:szCs w:val="18"/>
          </w:rPr>
          <w:t>Files Format</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3003 \h </w:instrText>
        </w:r>
        <w:r w:rsidR="00CF1CA2" w:rsidRPr="00CF1CA2">
          <w:rPr>
            <w:noProof/>
            <w:webHidden/>
            <w:sz w:val="18"/>
            <w:szCs w:val="18"/>
          </w:rPr>
        </w:r>
        <w:r w:rsidR="00CF1CA2" w:rsidRPr="00CF1CA2">
          <w:rPr>
            <w:noProof/>
            <w:webHidden/>
            <w:sz w:val="18"/>
            <w:szCs w:val="18"/>
          </w:rPr>
          <w:fldChar w:fldCharType="separate"/>
        </w:r>
        <w:r w:rsidR="00B17F69">
          <w:rPr>
            <w:noProof/>
            <w:webHidden/>
            <w:sz w:val="18"/>
            <w:szCs w:val="18"/>
          </w:rPr>
          <w:t>12</w:t>
        </w:r>
        <w:r w:rsidR="00CF1CA2" w:rsidRPr="00CF1CA2">
          <w:rPr>
            <w:noProof/>
            <w:webHidden/>
            <w:sz w:val="18"/>
            <w:szCs w:val="18"/>
          </w:rPr>
          <w:fldChar w:fldCharType="end"/>
        </w:r>
      </w:hyperlink>
    </w:p>
    <w:p w14:paraId="3B573AAD" w14:textId="040F82EC" w:rsidR="00CF1CA2" w:rsidRPr="00CF1CA2" w:rsidRDefault="00000000">
      <w:pPr>
        <w:pStyle w:val="Verzeichnis2"/>
        <w:tabs>
          <w:tab w:val="left" w:pos="800"/>
          <w:tab w:val="right" w:leader="underscore" w:pos="9062"/>
        </w:tabs>
        <w:rPr>
          <w:rFonts w:eastAsiaTheme="minorEastAsia" w:cstheme="minorBidi"/>
          <w:b w:val="0"/>
          <w:bCs w:val="0"/>
          <w:noProof/>
          <w:sz w:val="20"/>
          <w:szCs w:val="20"/>
          <w:lang w:eastAsia="de-DE"/>
        </w:rPr>
      </w:pPr>
      <w:hyperlink w:anchor="_Toc157603004" w:history="1">
        <w:r w:rsidR="00CF1CA2" w:rsidRPr="00CF1CA2">
          <w:rPr>
            <w:rStyle w:val="Hyperlink"/>
            <w:noProof/>
            <w:sz w:val="18"/>
            <w:szCs w:val="20"/>
            <w:lang w:val="en-US"/>
          </w:rPr>
          <w:t>II.</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JSONs:</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3004 \h </w:instrText>
        </w:r>
        <w:r w:rsidR="00CF1CA2" w:rsidRPr="00CF1CA2">
          <w:rPr>
            <w:noProof/>
            <w:webHidden/>
            <w:sz w:val="20"/>
            <w:szCs w:val="20"/>
          </w:rPr>
        </w:r>
        <w:r w:rsidR="00CF1CA2" w:rsidRPr="00CF1CA2">
          <w:rPr>
            <w:noProof/>
            <w:webHidden/>
            <w:sz w:val="20"/>
            <w:szCs w:val="20"/>
          </w:rPr>
          <w:fldChar w:fldCharType="separate"/>
        </w:r>
        <w:r w:rsidR="00B17F69">
          <w:rPr>
            <w:noProof/>
            <w:webHidden/>
            <w:sz w:val="20"/>
            <w:szCs w:val="20"/>
          </w:rPr>
          <w:t>13</w:t>
        </w:r>
        <w:r w:rsidR="00CF1CA2" w:rsidRPr="00CF1CA2">
          <w:rPr>
            <w:noProof/>
            <w:webHidden/>
            <w:sz w:val="20"/>
            <w:szCs w:val="20"/>
          </w:rPr>
          <w:fldChar w:fldCharType="end"/>
        </w:r>
      </w:hyperlink>
    </w:p>
    <w:p w14:paraId="1C72CE59" w14:textId="3E049621" w:rsidR="00CF1CA2" w:rsidRPr="00CF1CA2" w:rsidRDefault="00000000">
      <w:pPr>
        <w:pStyle w:val="Verzeichnis1"/>
        <w:rPr>
          <w:rFonts w:eastAsiaTheme="minorEastAsia" w:cstheme="minorBidi"/>
          <w:b w:val="0"/>
          <w:bCs w:val="0"/>
          <w:i w:val="0"/>
          <w:iCs w:val="0"/>
          <w:sz w:val="20"/>
          <w:szCs w:val="20"/>
          <w:lang w:val="de-DE" w:eastAsia="de-DE"/>
        </w:rPr>
      </w:pPr>
      <w:hyperlink w:anchor="_Toc157603005" w:history="1">
        <w:r w:rsidR="00CF1CA2" w:rsidRPr="00CF1CA2">
          <w:rPr>
            <w:rStyle w:val="Hyperlink"/>
            <w:sz w:val="18"/>
            <w:szCs w:val="22"/>
          </w:rPr>
          <w:t>4.</w:t>
        </w:r>
        <w:r w:rsidR="00CF1CA2" w:rsidRPr="00CF1CA2">
          <w:rPr>
            <w:rFonts w:eastAsiaTheme="minorEastAsia" w:cstheme="minorBidi"/>
            <w:b w:val="0"/>
            <w:bCs w:val="0"/>
            <w:i w:val="0"/>
            <w:iCs w:val="0"/>
            <w:sz w:val="20"/>
            <w:szCs w:val="20"/>
            <w:lang w:val="de-DE" w:eastAsia="de-DE"/>
          </w:rPr>
          <w:tab/>
        </w:r>
        <w:r w:rsidR="00CF1CA2" w:rsidRPr="00CF1CA2">
          <w:rPr>
            <w:rStyle w:val="Hyperlink"/>
            <w:sz w:val="18"/>
            <w:szCs w:val="22"/>
          </w:rPr>
          <w:t>Models</w:t>
        </w:r>
        <w:r w:rsidR="00CF1CA2" w:rsidRPr="00CF1CA2">
          <w:rPr>
            <w:webHidden/>
            <w:sz w:val="22"/>
            <w:szCs w:val="22"/>
          </w:rPr>
          <w:tab/>
        </w:r>
        <w:r w:rsidR="00CF1CA2" w:rsidRPr="00CF1CA2">
          <w:rPr>
            <w:webHidden/>
            <w:sz w:val="22"/>
            <w:szCs w:val="22"/>
          </w:rPr>
          <w:fldChar w:fldCharType="begin"/>
        </w:r>
        <w:r w:rsidR="00CF1CA2" w:rsidRPr="00CF1CA2">
          <w:rPr>
            <w:webHidden/>
            <w:sz w:val="22"/>
            <w:szCs w:val="22"/>
          </w:rPr>
          <w:instrText xml:space="preserve"> PAGEREF _Toc157603005 \h </w:instrText>
        </w:r>
        <w:r w:rsidR="00CF1CA2" w:rsidRPr="00CF1CA2">
          <w:rPr>
            <w:webHidden/>
            <w:sz w:val="22"/>
            <w:szCs w:val="22"/>
          </w:rPr>
        </w:r>
        <w:r w:rsidR="00CF1CA2" w:rsidRPr="00CF1CA2">
          <w:rPr>
            <w:webHidden/>
            <w:sz w:val="22"/>
            <w:szCs w:val="22"/>
          </w:rPr>
          <w:fldChar w:fldCharType="separate"/>
        </w:r>
        <w:r w:rsidR="00B17F69">
          <w:rPr>
            <w:webHidden/>
            <w:sz w:val="22"/>
            <w:szCs w:val="22"/>
          </w:rPr>
          <w:t>14</w:t>
        </w:r>
        <w:r w:rsidR="00CF1CA2" w:rsidRPr="00CF1CA2">
          <w:rPr>
            <w:webHidden/>
            <w:sz w:val="22"/>
            <w:szCs w:val="22"/>
          </w:rPr>
          <w:fldChar w:fldCharType="end"/>
        </w:r>
      </w:hyperlink>
    </w:p>
    <w:p w14:paraId="7B62FB74" w14:textId="10235DF6" w:rsidR="00CF1CA2" w:rsidRPr="00CF1CA2" w:rsidRDefault="00000000">
      <w:pPr>
        <w:pStyle w:val="Verzeichnis2"/>
        <w:tabs>
          <w:tab w:val="left" w:pos="600"/>
          <w:tab w:val="right" w:leader="underscore" w:pos="9062"/>
        </w:tabs>
        <w:rPr>
          <w:rFonts w:eastAsiaTheme="minorEastAsia" w:cstheme="minorBidi"/>
          <w:b w:val="0"/>
          <w:bCs w:val="0"/>
          <w:noProof/>
          <w:sz w:val="20"/>
          <w:szCs w:val="20"/>
          <w:lang w:eastAsia="de-DE"/>
        </w:rPr>
      </w:pPr>
      <w:hyperlink w:anchor="_Toc157603006" w:history="1">
        <w:r w:rsidR="00CF1CA2" w:rsidRPr="00CF1CA2">
          <w:rPr>
            <w:rStyle w:val="Hyperlink"/>
            <w:noProof/>
            <w:sz w:val="18"/>
            <w:szCs w:val="20"/>
            <w:lang w:val="en-US"/>
          </w:rPr>
          <w:t>I.</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Files:</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3006 \h </w:instrText>
        </w:r>
        <w:r w:rsidR="00CF1CA2" w:rsidRPr="00CF1CA2">
          <w:rPr>
            <w:noProof/>
            <w:webHidden/>
            <w:sz w:val="20"/>
            <w:szCs w:val="20"/>
          </w:rPr>
        </w:r>
        <w:r w:rsidR="00CF1CA2" w:rsidRPr="00CF1CA2">
          <w:rPr>
            <w:noProof/>
            <w:webHidden/>
            <w:sz w:val="20"/>
            <w:szCs w:val="20"/>
          </w:rPr>
          <w:fldChar w:fldCharType="separate"/>
        </w:r>
        <w:r w:rsidR="00B17F69">
          <w:rPr>
            <w:noProof/>
            <w:webHidden/>
            <w:sz w:val="20"/>
            <w:szCs w:val="20"/>
          </w:rPr>
          <w:t>14</w:t>
        </w:r>
        <w:r w:rsidR="00CF1CA2" w:rsidRPr="00CF1CA2">
          <w:rPr>
            <w:noProof/>
            <w:webHidden/>
            <w:sz w:val="20"/>
            <w:szCs w:val="20"/>
          </w:rPr>
          <w:fldChar w:fldCharType="end"/>
        </w:r>
      </w:hyperlink>
    </w:p>
    <w:p w14:paraId="1F558A27" w14:textId="04994703"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3007" w:history="1">
        <w:r w:rsidR="00CF1CA2" w:rsidRPr="00CF1CA2">
          <w:rPr>
            <w:rStyle w:val="Hyperlink"/>
            <w:noProof/>
            <w:sz w:val="18"/>
            <w:szCs w:val="18"/>
          </w:rPr>
          <w:t>A.</w:t>
        </w:r>
        <w:r w:rsidR="00CF1CA2" w:rsidRPr="00CF1CA2">
          <w:rPr>
            <w:rFonts w:eastAsiaTheme="minorEastAsia" w:cstheme="minorBidi"/>
            <w:noProof/>
            <w:lang w:eastAsia="de-DE"/>
          </w:rPr>
          <w:tab/>
        </w:r>
        <w:r w:rsidR="00CF1CA2" w:rsidRPr="00CF1CA2">
          <w:rPr>
            <w:rStyle w:val="Hyperlink"/>
            <w:noProof/>
            <w:sz w:val="18"/>
            <w:szCs w:val="18"/>
          </w:rPr>
          <w:t>Ontology4.ttl</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3007 \h </w:instrText>
        </w:r>
        <w:r w:rsidR="00CF1CA2" w:rsidRPr="00CF1CA2">
          <w:rPr>
            <w:noProof/>
            <w:webHidden/>
            <w:sz w:val="18"/>
            <w:szCs w:val="18"/>
          </w:rPr>
        </w:r>
        <w:r w:rsidR="00CF1CA2" w:rsidRPr="00CF1CA2">
          <w:rPr>
            <w:noProof/>
            <w:webHidden/>
            <w:sz w:val="18"/>
            <w:szCs w:val="18"/>
          </w:rPr>
          <w:fldChar w:fldCharType="separate"/>
        </w:r>
        <w:r w:rsidR="00B17F69">
          <w:rPr>
            <w:noProof/>
            <w:webHidden/>
            <w:sz w:val="18"/>
            <w:szCs w:val="18"/>
          </w:rPr>
          <w:t>14</w:t>
        </w:r>
        <w:r w:rsidR="00CF1CA2" w:rsidRPr="00CF1CA2">
          <w:rPr>
            <w:noProof/>
            <w:webHidden/>
            <w:sz w:val="18"/>
            <w:szCs w:val="18"/>
          </w:rPr>
          <w:fldChar w:fldCharType="end"/>
        </w:r>
      </w:hyperlink>
    </w:p>
    <w:p w14:paraId="2FA1BB22" w14:textId="2114BC11"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3008" w:history="1">
        <w:r w:rsidR="00CF1CA2" w:rsidRPr="00CF1CA2">
          <w:rPr>
            <w:rStyle w:val="Hyperlink"/>
            <w:noProof/>
            <w:sz w:val="18"/>
            <w:szCs w:val="18"/>
          </w:rPr>
          <w:t>B.</w:t>
        </w:r>
        <w:r w:rsidR="00CF1CA2" w:rsidRPr="00CF1CA2">
          <w:rPr>
            <w:rFonts w:eastAsiaTheme="minorEastAsia" w:cstheme="minorBidi"/>
            <w:noProof/>
            <w:lang w:eastAsia="de-DE"/>
          </w:rPr>
          <w:tab/>
        </w:r>
        <w:r w:rsidR="00CF1CA2" w:rsidRPr="00CF1CA2">
          <w:rPr>
            <w:rStyle w:val="Hyperlink"/>
            <w:noProof/>
            <w:sz w:val="18"/>
            <w:szCs w:val="18"/>
          </w:rPr>
          <w:t>params</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3008 \h </w:instrText>
        </w:r>
        <w:r w:rsidR="00CF1CA2" w:rsidRPr="00CF1CA2">
          <w:rPr>
            <w:noProof/>
            <w:webHidden/>
            <w:sz w:val="18"/>
            <w:szCs w:val="18"/>
          </w:rPr>
        </w:r>
        <w:r w:rsidR="00CF1CA2" w:rsidRPr="00CF1CA2">
          <w:rPr>
            <w:noProof/>
            <w:webHidden/>
            <w:sz w:val="18"/>
            <w:szCs w:val="18"/>
          </w:rPr>
          <w:fldChar w:fldCharType="separate"/>
        </w:r>
        <w:r w:rsidR="00B17F69">
          <w:rPr>
            <w:noProof/>
            <w:webHidden/>
            <w:sz w:val="18"/>
            <w:szCs w:val="18"/>
          </w:rPr>
          <w:t>15</w:t>
        </w:r>
        <w:r w:rsidR="00CF1CA2" w:rsidRPr="00CF1CA2">
          <w:rPr>
            <w:noProof/>
            <w:webHidden/>
            <w:sz w:val="18"/>
            <w:szCs w:val="18"/>
          </w:rPr>
          <w:fldChar w:fldCharType="end"/>
        </w:r>
      </w:hyperlink>
    </w:p>
    <w:p w14:paraId="6A94CD55" w14:textId="4084A72D"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3009" w:history="1">
        <w:r w:rsidR="00CF1CA2" w:rsidRPr="00CF1CA2">
          <w:rPr>
            <w:rStyle w:val="Hyperlink"/>
            <w:noProof/>
            <w:sz w:val="18"/>
            <w:szCs w:val="18"/>
          </w:rPr>
          <w:t>C.</w:t>
        </w:r>
        <w:r w:rsidR="00CF1CA2" w:rsidRPr="00CF1CA2">
          <w:rPr>
            <w:rFonts w:eastAsiaTheme="minorEastAsia" w:cstheme="minorBidi"/>
            <w:noProof/>
            <w:lang w:eastAsia="de-DE"/>
          </w:rPr>
          <w:tab/>
        </w:r>
        <w:r w:rsidR="00CF1CA2" w:rsidRPr="00CF1CA2">
          <w:rPr>
            <w:rStyle w:val="Hyperlink"/>
            <w:noProof/>
            <w:sz w:val="18"/>
            <w:szCs w:val="18"/>
          </w:rPr>
          <w:t>data_needed</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3009 \h </w:instrText>
        </w:r>
        <w:r w:rsidR="00CF1CA2" w:rsidRPr="00CF1CA2">
          <w:rPr>
            <w:noProof/>
            <w:webHidden/>
            <w:sz w:val="18"/>
            <w:szCs w:val="18"/>
          </w:rPr>
        </w:r>
        <w:r w:rsidR="00CF1CA2" w:rsidRPr="00CF1CA2">
          <w:rPr>
            <w:noProof/>
            <w:webHidden/>
            <w:sz w:val="18"/>
            <w:szCs w:val="18"/>
          </w:rPr>
          <w:fldChar w:fldCharType="separate"/>
        </w:r>
        <w:r w:rsidR="00B17F69">
          <w:rPr>
            <w:noProof/>
            <w:webHidden/>
            <w:sz w:val="18"/>
            <w:szCs w:val="18"/>
          </w:rPr>
          <w:t>17</w:t>
        </w:r>
        <w:r w:rsidR="00CF1CA2" w:rsidRPr="00CF1CA2">
          <w:rPr>
            <w:noProof/>
            <w:webHidden/>
            <w:sz w:val="18"/>
            <w:szCs w:val="18"/>
          </w:rPr>
          <w:fldChar w:fldCharType="end"/>
        </w:r>
      </w:hyperlink>
    </w:p>
    <w:p w14:paraId="699628BE" w14:textId="07AD9736" w:rsidR="00CF1CA2" w:rsidRPr="00CF1CA2" w:rsidRDefault="00000000">
      <w:pPr>
        <w:pStyle w:val="Verzeichnis2"/>
        <w:tabs>
          <w:tab w:val="left" w:pos="600"/>
          <w:tab w:val="right" w:leader="underscore" w:pos="9062"/>
        </w:tabs>
        <w:rPr>
          <w:rFonts w:eastAsiaTheme="minorEastAsia" w:cstheme="minorBidi"/>
          <w:b w:val="0"/>
          <w:bCs w:val="0"/>
          <w:noProof/>
          <w:sz w:val="20"/>
          <w:szCs w:val="20"/>
          <w:lang w:eastAsia="de-DE"/>
        </w:rPr>
      </w:pPr>
      <w:hyperlink w:anchor="_Toc157603010" w:history="1">
        <w:r w:rsidR="00CF1CA2" w:rsidRPr="00CF1CA2">
          <w:rPr>
            <w:rStyle w:val="Hyperlink"/>
            <w:noProof/>
            <w:sz w:val="18"/>
            <w:szCs w:val="20"/>
            <w:lang w:val="en-US"/>
          </w:rPr>
          <w:t>II.</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LOAD ADDITIONAL DATA:</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3010 \h </w:instrText>
        </w:r>
        <w:r w:rsidR="00CF1CA2" w:rsidRPr="00CF1CA2">
          <w:rPr>
            <w:noProof/>
            <w:webHidden/>
            <w:sz w:val="20"/>
            <w:szCs w:val="20"/>
          </w:rPr>
        </w:r>
        <w:r w:rsidR="00CF1CA2" w:rsidRPr="00CF1CA2">
          <w:rPr>
            <w:noProof/>
            <w:webHidden/>
            <w:sz w:val="20"/>
            <w:szCs w:val="20"/>
          </w:rPr>
          <w:fldChar w:fldCharType="separate"/>
        </w:r>
        <w:r w:rsidR="00B17F69">
          <w:rPr>
            <w:noProof/>
            <w:webHidden/>
            <w:sz w:val="20"/>
            <w:szCs w:val="20"/>
          </w:rPr>
          <w:t>19</w:t>
        </w:r>
        <w:r w:rsidR="00CF1CA2" w:rsidRPr="00CF1CA2">
          <w:rPr>
            <w:noProof/>
            <w:webHidden/>
            <w:sz w:val="20"/>
            <w:szCs w:val="20"/>
          </w:rPr>
          <w:fldChar w:fldCharType="end"/>
        </w:r>
      </w:hyperlink>
    </w:p>
    <w:p w14:paraId="40A5EC52" w14:textId="616F8DEA" w:rsidR="00CF1CA2" w:rsidRPr="00CF1CA2" w:rsidRDefault="00000000">
      <w:pPr>
        <w:pStyle w:val="Verzeichnis1"/>
        <w:rPr>
          <w:rFonts w:eastAsiaTheme="minorEastAsia" w:cstheme="minorBidi"/>
          <w:b w:val="0"/>
          <w:bCs w:val="0"/>
          <w:i w:val="0"/>
          <w:iCs w:val="0"/>
          <w:sz w:val="20"/>
          <w:szCs w:val="20"/>
          <w:lang w:val="de-DE" w:eastAsia="de-DE"/>
        </w:rPr>
      </w:pPr>
      <w:hyperlink w:anchor="_Toc157603011" w:history="1">
        <w:r w:rsidR="00CF1CA2" w:rsidRPr="00CF1CA2">
          <w:rPr>
            <w:rStyle w:val="Hyperlink"/>
            <w:sz w:val="18"/>
            <w:szCs w:val="22"/>
          </w:rPr>
          <w:t>5.</w:t>
        </w:r>
        <w:r w:rsidR="00CF1CA2" w:rsidRPr="00CF1CA2">
          <w:rPr>
            <w:rFonts w:eastAsiaTheme="minorEastAsia" w:cstheme="minorBidi"/>
            <w:b w:val="0"/>
            <w:bCs w:val="0"/>
            <w:i w:val="0"/>
            <w:iCs w:val="0"/>
            <w:sz w:val="20"/>
            <w:szCs w:val="20"/>
            <w:lang w:val="de-DE" w:eastAsia="de-DE"/>
          </w:rPr>
          <w:tab/>
        </w:r>
        <w:r w:rsidR="00CF1CA2" w:rsidRPr="00CF1CA2">
          <w:rPr>
            <w:rStyle w:val="Hyperlink"/>
            <w:sz w:val="18"/>
            <w:szCs w:val="22"/>
          </w:rPr>
          <w:t>Modules</w:t>
        </w:r>
        <w:r w:rsidR="00CF1CA2" w:rsidRPr="00CF1CA2">
          <w:rPr>
            <w:webHidden/>
            <w:sz w:val="22"/>
            <w:szCs w:val="22"/>
          </w:rPr>
          <w:tab/>
        </w:r>
        <w:r w:rsidR="00CF1CA2" w:rsidRPr="00CF1CA2">
          <w:rPr>
            <w:webHidden/>
            <w:sz w:val="22"/>
            <w:szCs w:val="22"/>
          </w:rPr>
          <w:fldChar w:fldCharType="begin"/>
        </w:r>
        <w:r w:rsidR="00CF1CA2" w:rsidRPr="00CF1CA2">
          <w:rPr>
            <w:webHidden/>
            <w:sz w:val="22"/>
            <w:szCs w:val="22"/>
          </w:rPr>
          <w:instrText xml:space="preserve"> PAGEREF _Toc157603011 \h </w:instrText>
        </w:r>
        <w:r w:rsidR="00CF1CA2" w:rsidRPr="00CF1CA2">
          <w:rPr>
            <w:webHidden/>
            <w:sz w:val="22"/>
            <w:szCs w:val="22"/>
          </w:rPr>
        </w:r>
        <w:r w:rsidR="00CF1CA2" w:rsidRPr="00CF1CA2">
          <w:rPr>
            <w:webHidden/>
            <w:sz w:val="22"/>
            <w:szCs w:val="22"/>
          </w:rPr>
          <w:fldChar w:fldCharType="separate"/>
        </w:r>
        <w:r w:rsidR="00B17F69">
          <w:rPr>
            <w:webHidden/>
            <w:sz w:val="22"/>
            <w:szCs w:val="22"/>
          </w:rPr>
          <w:t>20</w:t>
        </w:r>
        <w:r w:rsidR="00CF1CA2" w:rsidRPr="00CF1CA2">
          <w:rPr>
            <w:webHidden/>
            <w:sz w:val="22"/>
            <w:szCs w:val="22"/>
          </w:rPr>
          <w:fldChar w:fldCharType="end"/>
        </w:r>
      </w:hyperlink>
    </w:p>
    <w:p w14:paraId="3867E3D3" w14:textId="28A69A7F" w:rsidR="00CF1CA2" w:rsidRPr="00CF1CA2" w:rsidRDefault="00000000">
      <w:pPr>
        <w:pStyle w:val="Verzeichnis2"/>
        <w:tabs>
          <w:tab w:val="left" w:pos="600"/>
          <w:tab w:val="right" w:leader="underscore" w:pos="9062"/>
        </w:tabs>
        <w:rPr>
          <w:rFonts w:eastAsiaTheme="minorEastAsia" w:cstheme="minorBidi"/>
          <w:b w:val="0"/>
          <w:bCs w:val="0"/>
          <w:noProof/>
          <w:sz w:val="20"/>
          <w:szCs w:val="20"/>
          <w:lang w:eastAsia="de-DE"/>
        </w:rPr>
      </w:pPr>
      <w:hyperlink w:anchor="_Toc157603012" w:history="1">
        <w:r w:rsidR="00CF1CA2" w:rsidRPr="00CF1CA2">
          <w:rPr>
            <w:rStyle w:val="Hyperlink"/>
            <w:noProof/>
            <w:sz w:val="18"/>
            <w:szCs w:val="20"/>
            <w:lang w:val="en-US"/>
          </w:rPr>
          <w:t>I.</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A_read_xbrl.py:</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3012 \h </w:instrText>
        </w:r>
        <w:r w:rsidR="00CF1CA2" w:rsidRPr="00CF1CA2">
          <w:rPr>
            <w:noProof/>
            <w:webHidden/>
            <w:sz w:val="20"/>
            <w:szCs w:val="20"/>
          </w:rPr>
        </w:r>
        <w:r w:rsidR="00CF1CA2" w:rsidRPr="00CF1CA2">
          <w:rPr>
            <w:noProof/>
            <w:webHidden/>
            <w:sz w:val="20"/>
            <w:szCs w:val="20"/>
          </w:rPr>
          <w:fldChar w:fldCharType="separate"/>
        </w:r>
        <w:r w:rsidR="00B17F69">
          <w:rPr>
            <w:noProof/>
            <w:webHidden/>
            <w:sz w:val="20"/>
            <w:szCs w:val="20"/>
          </w:rPr>
          <w:t>20</w:t>
        </w:r>
        <w:r w:rsidR="00CF1CA2" w:rsidRPr="00CF1CA2">
          <w:rPr>
            <w:noProof/>
            <w:webHidden/>
            <w:sz w:val="20"/>
            <w:szCs w:val="20"/>
          </w:rPr>
          <w:fldChar w:fldCharType="end"/>
        </w:r>
      </w:hyperlink>
    </w:p>
    <w:p w14:paraId="049BEDEC" w14:textId="7D1084A4" w:rsidR="00CF1CA2" w:rsidRPr="00CF1CA2" w:rsidRDefault="00000000">
      <w:pPr>
        <w:pStyle w:val="Verzeichnis2"/>
        <w:tabs>
          <w:tab w:val="left" w:pos="600"/>
          <w:tab w:val="right" w:leader="underscore" w:pos="9062"/>
        </w:tabs>
        <w:rPr>
          <w:rFonts w:eastAsiaTheme="minorEastAsia" w:cstheme="minorBidi"/>
          <w:b w:val="0"/>
          <w:bCs w:val="0"/>
          <w:noProof/>
          <w:sz w:val="20"/>
          <w:szCs w:val="20"/>
          <w:lang w:eastAsia="de-DE"/>
        </w:rPr>
      </w:pPr>
      <w:hyperlink w:anchor="_Toc157603013" w:history="1">
        <w:r w:rsidR="00CF1CA2" w:rsidRPr="00CF1CA2">
          <w:rPr>
            <w:rStyle w:val="Hyperlink"/>
            <w:noProof/>
            <w:sz w:val="18"/>
            <w:szCs w:val="20"/>
            <w:lang w:val="en-US"/>
          </w:rPr>
          <w:t>II.</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B_rdf_graph.py:</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3013 \h </w:instrText>
        </w:r>
        <w:r w:rsidR="00CF1CA2" w:rsidRPr="00CF1CA2">
          <w:rPr>
            <w:noProof/>
            <w:webHidden/>
            <w:sz w:val="20"/>
            <w:szCs w:val="20"/>
          </w:rPr>
        </w:r>
        <w:r w:rsidR="00CF1CA2" w:rsidRPr="00CF1CA2">
          <w:rPr>
            <w:noProof/>
            <w:webHidden/>
            <w:sz w:val="20"/>
            <w:szCs w:val="20"/>
          </w:rPr>
          <w:fldChar w:fldCharType="separate"/>
        </w:r>
        <w:r w:rsidR="00B17F69">
          <w:rPr>
            <w:noProof/>
            <w:webHidden/>
            <w:sz w:val="20"/>
            <w:szCs w:val="20"/>
          </w:rPr>
          <w:t>20</w:t>
        </w:r>
        <w:r w:rsidR="00CF1CA2" w:rsidRPr="00CF1CA2">
          <w:rPr>
            <w:noProof/>
            <w:webHidden/>
            <w:sz w:val="20"/>
            <w:szCs w:val="20"/>
          </w:rPr>
          <w:fldChar w:fldCharType="end"/>
        </w:r>
      </w:hyperlink>
    </w:p>
    <w:p w14:paraId="6D032929" w14:textId="6BDAEC4B" w:rsidR="00CF1CA2" w:rsidRPr="00CF1CA2" w:rsidRDefault="00000000">
      <w:pPr>
        <w:pStyle w:val="Verzeichnis2"/>
        <w:tabs>
          <w:tab w:val="left" w:pos="800"/>
          <w:tab w:val="right" w:leader="underscore" w:pos="9062"/>
        </w:tabs>
        <w:rPr>
          <w:rFonts w:eastAsiaTheme="minorEastAsia" w:cstheme="minorBidi"/>
          <w:b w:val="0"/>
          <w:bCs w:val="0"/>
          <w:noProof/>
          <w:sz w:val="20"/>
          <w:szCs w:val="20"/>
          <w:lang w:eastAsia="de-DE"/>
        </w:rPr>
      </w:pPr>
      <w:hyperlink w:anchor="_Toc157603014" w:history="1">
        <w:r w:rsidR="00CF1CA2" w:rsidRPr="00CF1CA2">
          <w:rPr>
            <w:rStyle w:val="Hyperlink"/>
            <w:noProof/>
            <w:sz w:val="18"/>
            <w:szCs w:val="20"/>
            <w:lang w:val="en-US"/>
          </w:rPr>
          <w:t>III.</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C_read_data.py:</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3014 \h </w:instrText>
        </w:r>
        <w:r w:rsidR="00CF1CA2" w:rsidRPr="00CF1CA2">
          <w:rPr>
            <w:noProof/>
            <w:webHidden/>
            <w:sz w:val="20"/>
            <w:szCs w:val="20"/>
          </w:rPr>
        </w:r>
        <w:r w:rsidR="00CF1CA2" w:rsidRPr="00CF1CA2">
          <w:rPr>
            <w:noProof/>
            <w:webHidden/>
            <w:sz w:val="20"/>
            <w:szCs w:val="20"/>
          </w:rPr>
          <w:fldChar w:fldCharType="separate"/>
        </w:r>
        <w:r w:rsidR="00B17F69">
          <w:rPr>
            <w:noProof/>
            <w:webHidden/>
            <w:sz w:val="20"/>
            <w:szCs w:val="20"/>
          </w:rPr>
          <w:t>21</w:t>
        </w:r>
        <w:r w:rsidR="00CF1CA2" w:rsidRPr="00CF1CA2">
          <w:rPr>
            <w:noProof/>
            <w:webHidden/>
            <w:sz w:val="20"/>
            <w:szCs w:val="20"/>
          </w:rPr>
          <w:fldChar w:fldCharType="end"/>
        </w:r>
      </w:hyperlink>
    </w:p>
    <w:p w14:paraId="2D4EED1A" w14:textId="6D8714A1" w:rsidR="00CF1CA2" w:rsidRPr="00CF1CA2" w:rsidRDefault="00000000">
      <w:pPr>
        <w:pStyle w:val="Verzeichnis2"/>
        <w:tabs>
          <w:tab w:val="left" w:pos="800"/>
          <w:tab w:val="right" w:leader="underscore" w:pos="9062"/>
        </w:tabs>
        <w:rPr>
          <w:rFonts w:eastAsiaTheme="minorEastAsia" w:cstheme="minorBidi"/>
          <w:b w:val="0"/>
          <w:bCs w:val="0"/>
          <w:noProof/>
          <w:sz w:val="20"/>
          <w:szCs w:val="20"/>
          <w:lang w:eastAsia="de-DE"/>
        </w:rPr>
      </w:pPr>
      <w:hyperlink w:anchor="_Toc157603015" w:history="1">
        <w:r w:rsidR="00CF1CA2" w:rsidRPr="00CF1CA2">
          <w:rPr>
            <w:rStyle w:val="Hyperlink"/>
            <w:noProof/>
            <w:sz w:val="18"/>
            <w:szCs w:val="20"/>
            <w:lang w:val="en-US"/>
          </w:rPr>
          <w:t>IV.</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D_graph_construction.py:</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3015 \h </w:instrText>
        </w:r>
        <w:r w:rsidR="00CF1CA2" w:rsidRPr="00CF1CA2">
          <w:rPr>
            <w:noProof/>
            <w:webHidden/>
            <w:sz w:val="20"/>
            <w:szCs w:val="20"/>
          </w:rPr>
        </w:r>
        <w:r w:rsidR="00CF1CA2" w:rsidRPr="00CF1CA2">
          <w:rPr>
            <w:noProof/>
            <w:webHidden/>
            <w:sz w:val="20"/>
            <w:szCs w:val="20"/>
          </w:rPr>
          <w:fldChar w:fldCharType="separate"/>
        </w:r>
        <w:r w:rsidR="00B17F69">
          <w:rPr>
            <w:noProof/>
            <w:webHidden/>
            <w:sz w:val="20"/>
            <w:szCs w:val="20"/>
          </w:rPr>
          <w:t>21</w:t>
        </w:r>
        <w:r w:rsidR="00CF1CA2" w:rsidRPr="00CF1CA2">
          <w:rPr>
            <w:noProof/>
            <w:webHidden/>
            <w:sz w:val="20"/>
            <w:szCs w:val="20"/>
          </w:rPr>
          <w:fldChar w:fldCharType="end"/>
        </w:r>
      </w:hyperlink>
    </w:p>
    <w:p w14:paraId="47EAC4CE" w14:textId="1AAA8081" w:rsidR="00CF1CA2" w:rsidRPr="00CF1CA2" w:rsidRDefault="00000000">
      <w:pPr>
        <w:pStyle w:val="Verzeichnis2"/>
        <w:tabs>
          <w:tab w:val="left" w:pos="600"/>
          <w:tab w:val="right" w:leader="underscore" w:pos="9062"/>
        </w:tabs>
        <w:rPr>
          <w:rFonts w:eastAsiaTheme="minorEastAsia" w:cstheme="minorBidi"/>
          <w:b w:val="0"/>
          <w:bCs w:val="0"/>
          <w:noProof/>
          <w:sz w:val="20"/>
          <w:szCs w:val="20"/>
          <w:lang w:eastAsia="de-DE"/>
        </w:rPr>
      </w:pPr>
      <w:hyperlink w:anchor="_Toc157603016" w:history="1">
        <w:r w:rsidR="00CF1CA2" w:rsidRPr="00CF1CA2">
          <w:rPr>
            <w:rStyle w:val="Hyperlink"/>
            <w:noProof/>
            <w:sz w:val="18"/>
            <w:szCs w:val="20"/>
            <w:lang w:val="en-US"/>
          </w:rPr>
          <w:t>V.</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E_embeddings.py:</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3016 \h </w:instrText>
        </w:r>
        <w:r w:rsidR="00CF1CA2" w:rsidRPr="00CF1CA2">
          <w:rPr>
            <w:noProof/>
            <w:webHidden/>
            <w:sz w:val="20"/>
            <w:szCs w:val="20"/>
          </w:rPr>
        </w:r>
        <w:r w:rsidR="00CF1CA2" w:rsidRPr="00CF1CA2">
          <w:rPr>
            <w:noProof/>
            <w:webHidden/>
            <w:sz w:val="20"/>
            <w:szCs w:val="20"/>
          </w:rPr>
          <w:fldChar w:fldCharType="separate"/>
        </w:r>
        <w:r w:rsidR="00B17F69">
          <w:rPr>
            <w:noProof/>
            <w:webHidden/>
            <w:sz w:val="20"/>
            <w:szCs w:val="20"/>
          </w:rPr>
          <w:t>22</w:t>
        </w:r>
        <w:r w:rsidR="00CF1CA2" w:rsidRPr="00CF1CA2">
          <w:rPr>
            <w:noProof/>
            <w:webHidden/>
            <w:sz w:val="20"/>
            <w:szCs w:val="20"/>
          </w:rPr>
          <w:fldChar w:fldCharType="end"/>
        </w:r>
      </w:hyperlink>
    </w:p>
    <w:p w14:paraId="148CDBD2" w14:textId="067C4C98" w:rsidR="00CF1CA2" w:rsidRPr="00CF1CA2" w:rsidRDefault="00000000">
      <w:pPr>
        <w:pStyle w:val="Verzeichnis2"/>
        <w:tabs>
          <w:tab w:val="left" w:pos="800"/>
          <w:tab w:val="right" w:leader="underscore" w:pos="9062"/>
        </w:tabs>
        <w:rPr>
          <w:rFonts w:eastAsiaTheme="minorEastAsia" w:cstheme="minorBidi"/>
          <w:b w:val="0"/>
          <w:bCs w:val="0"/>
          <w:noProof/>
          <w:sz w:val="20"/>
          <w:szCs w:val="20"/>
          <w:lang w:eastAsia="de-DE"/>
        </w:rPr>
      </w:pPr>
      <w:hyperlink w:anchor="_Toc157603017" w:history="1">
        <w:r w:rsidR="00CF1CA2" w:rsidRPr="00CF1CA2">
          <w:rPr>
            <w:rStyle w:val="Hyperlink"/>
            <w:noProof/>
            <w:sz w:val="18"/>
            <w:szCs w:val="20"/>
            <w:lang w:val="en-US"/>
          </w:rPr>
          <w:t>VI.</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F_graph_bot.py:</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3017 \h </w:instrText>
        </w:r>
        <w:r w:rsidR="00CF1CA2" w:rsidRPr="00CF1CA2">
          <w:rPr>
            <w:noProof/>
            <w:webHidden/>
            <w:sz w:val="20"/>
            <w:szCs w:val="20"/>
          </w:rPr>
        </w:r>
        <w:r w:rsidR="00CF1CA2" w:rsidRPr="00CF1CA2">
          <w:rPr>
            <w:noProof/>
            <w:webHidden/>
            <w:sz w:val="20"/>
            <w:szCs w:val="20"/>
          </w:rPr>
          <w:fldChar w:fldCharType="separate"/>
        </w:r>
        <w:r w:rsidR="00B17F69">
          <w:rPr>
            <w:noProof/>
            <w:webHidden/>
            <w:sz w:val="20"/>
            <w:szCs w:val="20"/>
          </w:rPr>
          <w:t>23</w:t>
        </w:r>
        <w:r w:rsidR="00CF1CA2" w:rsidRPr="00CF1CA2">
          <w:rPr>
            <w:noProof/>
            <w:webHidden/>
            <w:sz w:val="20"/>
            <w:szCs w:val="20"/>
          </w:rPr>
          <w:fldChar w:fldCharType="end"/>
        </w:r>
      </w:hyperlink>
    </w:p>
    <w:p w14:paraId="7AD9B79D" w14:textId="49424EB3" w:rsidR="00CF1CA2" w:rsidRPr="00CF1CA2" w:rsidRDefault="00000000">
      <w:pPr>
        <w:pStyle w:val="Verzeichnis2"/>
        <w:tabs>
          <w:tab w:val="left" w:pos="800"/>
          <w:tab w:val="right" w:leader="underscore" w:pos="9062"/>
        </w:tabs>
        <w:rPr>
          <w:rFonts w:eastAsiaTheme="minorEastAsia" w:cstheme="minorBidi"/>
          <w:b w:val="0"/>
          <w:bCs w:val="0"/>
          <w:noProof/>
          <w:sz w:val="20"/>
          <w:szCs w:val="20"/>
          <w:lang w:eastAsia="de-DE"/>
        </w:rPr>
      </w:pPr>
      <w:hyperlink w:anchor="_Toc157603018" w:history="1">
        <w:r w:rsidR="00CF1CA2" w:rsidRPr="00CF1CA2">
          <w:rPr>
            <w:rStyle w:val="Hyperlink"/>
            <w:noProof/>
            <w:sz w:val="18"/>
            <w:szCs w:val="20"/>
            <w:lang w:val="en-US"/>
          </w:rPr>
          <w:t>VII.</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G_graph_queries.py:</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3018 \h </w:instrText>
        </w:r>
        <w:r w:rsidR="00CF1CA2" w:rsidRPr="00CF1CA2">
          <w:rPr>
            <w:noProof/>
            <w:webHidden/>
            <w:sz w:val="20"/>
            <w:szCs w:val="20"/>
          </w:rPr>
        </w:r>
        <w:r w:rsidR="00CF1CA2" w:rsidRPr="00CF1CA2">
          <w:rPr>
            <w:noProof/>
            <w:webHidden/>
            <w:sz w:val="20"/>
            <w:szCs w:val="20"/>
          </w:rPr>
          <w:fldChar w:fldCharType="separate"/>
        </w:r>
        <w:r w:rsidR="00B17F69">
          <w:rPr>
            <w:noProof/>
            <w:webHidden/>
            <w:sz w:val="20"/>
            <w:szCs w:val="20"/>
          </w:rPr>
          <w:t>23</w:t>
        </w:r>
        <w:r w:rsidR="00CF1CA2" w:rsidRPr="00CF1CA2">
          <w:rPr>
            <w:noProof/>
            <w:webHidden/>
            <w:sz w:val="20"/>
            <w:szCs w:val="20"/>
          </w:rPr>
          <w:fldChar w:fldCharType="end"/>
        </w:r>
      </w:hyperlink>
    </w:p>
    <w:p w14:paraId="0D66084F" w14:textId="0829404A" w:rsidR="00CF1CA2" w:rsidRPr="00CF1CA2" w:rsidRDefault="00000000">
      <w:pPr>
        <w:pStyle w:val="Verzeichnis1"/>
        <w:rPr>
          <w:rFonts w:eastAsiaTheme="minorEastAsia" w:cstheme="minorBidi"/>
          <w:b w:val="0"/>
          <w:bCs w:val="0"/>
          <w:i w:val="0"/>
          <w:iCs w:val="0"/>
          <w:sz w:val="20"/>
          <w:szCs w:val="20"/>
          <w:lang w:val="de-DE" w:eastAsia="de-DE"/>
        </w:rPr>
      </w:pPr>
      <w:hyperlink w:anchor="_Toc157603019" w:history="1">
        <w:r w:rsidR="00CF1CA2" w:rsidRPr="00CF1CA2">
          <w:rPr>
            <w:rStyle w:val="Hyperlink"/>
            <w:sz w:val="18"/>
            <w:szCs w:val="22"/>
          </w:rPr>
          <w:t>6.</w:t>
        </w:r>
        <w:r w:rsidR="00CF1CA2" w:rsidRPr="00CF1CA2">
          <w:rPr>
            <w:rFonts w:eastAsiaTheme="minorEastAsia" w:cstheme="minorBidi"/>
            <w:b w:val="0"/>
            <w:bCs w:val="0"/>
            <w:i w:val="0"/>
            <w:iCs w:val="0"/>
            <w:sz w:val="20"/>
            <w:szCs w:val="20"/>
            <w:lang w:val="de-DE" w:eastAsia="de-DE"/>
          </w:rPr>
          <w:tab/>
        </w:r>
        <w:r w:rsidR="00CF1CA2" w:rsidRPr="00CF1CA2">
          <w:rPr>
            <w:rStyle w:val="Hyperlink"/>
            <w:sz w:val="18"/>
            <w:szCs w:val="22"/>
          </w:rPr>
          <w:t>Conclusion</w:t>
        </w:r>
        <w:r w:rsidR="00CF1CA2" w:rsidRPr="00CF1CA2">
          <w:rPr>
            <w:webHidden/>
            <w:sz w:val="22"/>
            <w:szCs w:val="22"/>
          </w:rPr>
          <w:tab/>
        </w:r>
        <w:r w:rsidR="00CF1CA2" w:rsidRPr="00CF1CA2">
          <w:rPr>
            <w:webHidden/>
            <w:sz w:val="22"/>
            <w:szCs w:val="22"/>
          </w:rPr>
          <w:fldChar w:fldCharType="begin"/>
        </w:r>
        <w:r w:rsidR="00CF1CA2" w:rsidRPr="00CF1CA2">
          <w:rPr>
            <w:webHidden/>
            <w:sz w:val="22"/>
            <w:szCs w:val="22"/>
          </w:rPr>
          <w:instrText xml:space="preserve"> PAGEREF _Toc157603019 \h </w:instrText>
        </w:r>
        <w:r w:rsidR="00CF1CA2" w:rsidRPr="00CF1CA2">
          <w:rPr>
            <w:webHidden/>
            <w:sz w:val="22"/>
            <w:szCs w:val="22"/>
          </w:rPr>
        </w:r>
        <w:r w:rsidR="00CF1CA2" w:rsidRPr="00CF1CA2">
          <w:rPr>
            <w:webHidden/>
            <w:sz w:val="22"/>
            <w:szCs w:val="22"/>
          </w:rPr>
          <w:fldChar w:fldCharType="separate"/>
        </w:r>
        <w:r w:rsidR="00B17F69">
          <w:rPr>
            <w:webHidden/>
            <w:sz w:val="22"/>
            <w:szCs w:val="22"/>
          </w:rPr>
          <w:t>23</w:t>
        </w:r>
        <w:r w:rsidR="00CF1CA2" w:rsidRPr="00CF1CA2">
          <w:rPr>
            <w:webHidden/>
            <w:sz w:val="22"/>
            <w:szCs w:val="22"/>
          </w:rPr>
          <w:fldChar w:fldCharType="end"/>
        </w:r>
      </w:hyperlink>
    </w:p>
    <w:p w14:paraId="22EFF26F" w14:textId="1E59855C" w:rsidR="00854415" w:rsidRDefault="00854415" w:rsidP="00854415">
      <w:pPr>
        <w:pStyle w:val="Textkrper"/>
        <w:rPr>
          <w:rFonts w:cs="JetBrains Mono"/>
          <w:sz w:val="14"/>
          <w:szCs w:val="18"/>
          <w:lang w:val="en-US"/>
        </w:rPr>
      </w:pPr>
      <w:r w:rsidRPr="00CF1CA2">
        <w:rPr>
          <w:rFonts w:cs="JetBrains Mono"/>
          <w:sz w:val="14"/>
          <w:szCs w:val="18"/>
          <w:lang w:val="en-US"/>
        </w:rPr>
        <w:fldChar w:fldCharType="end"/>
      </w:r>
    </w:p>
    <w:p w14:paraId="4A37BA2F" w14:textId="36DEDF8C" w:rsidR="00E04B9B" w:rsidRPr="00392359" w:rsidRDefault="00B33116" w:rsidP="00111FA5">
      <w:pPr>
        <w:pStyle w:val="berschrift1"/>
        <w:numPr>
          <w:ilvl w:val="0"/>
          <w:numId w:val="22"/>
        </w:numPr>
        <w:rPr>
          <w:lang w:val="en-US"/>
        </w:rPr>
      </w:pPr>
      <w:bookmarkStart w:id="4" w:name="_Toc157602976"/>
      <w:r w:rsidRPr="00392359">
        <w:rPr>
          <w:lang w:val="en-US"/>
        </w:rPr>
        <w:lastRenderedPageBreak/>
        <w:t>General Description</w:t>
      </w:r>
      <w:bookmarkEnd w:id="4"/>
    </w:p>
    <w:p w14:paraId="5A781211" w14:textId="462947E8" w:rsidR="000A333C" w:rsidRPr="00392359" w:rsidRDefault="000A333C" w:rsidP="00CF092C">
      <w:pPr>
        <w:pStyle w:val="berschrift2"/>
        <w:rPr>
          <w:lang w:val="en-US"/>
        </w:rPr>
      </w:pPr>
      <w:bookmarkStart w:id="5" w:name="_Toc157586405"/>
      <w:bookmarkStart w:id="6" w:name="_Toc157587022"/>
      <w:bookmarkStart w:id="7" w:name="_Toc157587433"/>
      <w:bookmarkStart w:id="8" w:name="_Toc157602977"/>
      <w:r w:rsidRPr="00392359">
        <w:rPr>
          <w:lang w:val="en-US"/>
        </w:rPr>
        <w:t>Overview</w:t>
      </w:r>
      <w:bookmarkEnd w:id="5"/>
      <w:bookmarkEnd w:id="6"/>
      <w:bookmarkEnd w:id="7"/>
      <w:bookmarkEnd w:id="8"/>
    </w:p>
    <w:p w14:paraId="4B59F363" w14:textId="253C4CC9" w:rsidR="000A333C" w:rsidRPr="00392359" w:rsidRDefault="000A333C" w:rsidP="00F570B2">
      <w:pPr>
        <w:rPr>
          <w:lang w:val="en-US"/>
        </w:rPr>
      </w:pPr>
      <w:r w:rsidRPr="00392359">
        <w:rPr>
          <w:lang w:val="en-US"/>
        </w:rPr>
        <w:t>UASFRA-MS-PROJDIGI is a data science project and part of the requirements for the Master program (M.Sc.</w:t>
      </w:r>
      <w:r w:rsidR="003B4BA3">
        <w:rPr>
          <w:lang w:val="en-US"/>
        </w:rPr>
        <w:t xml:space="preserve"> HIS/AI</w:t>
      </w:r>
      <w:r w:rsidRPr="00392359">
        <w:rPr>
          <w:lang w:val="en-US"/>
        </w:rPr>
        <w:t xml:space="preserve">) in Computer Science at the </w:t>
      </w:r>
      <w:hyperlink r:id="rId8">
        <w:r w:rsidRPr="00392359">
          <w:rPr>
            <w:rStyle w:val="Hyperlink"/>
            <w:rFonts w:cs="JetBrains Mono"/>
            <w:color w:val="auto"/>
            <w:szCs w:val="20"/>
            <w:lang w:val="en-US"/>
          </w:rPr>
          <w:t>Frankfurt University of Applied Sciences</w:t>
        </w:r>
      </w:hyperlink>
      <w:r w:rsidRPr="00392359">
        <w:rPr>
          <w:lang w:val="en-US"/>
        </w:rPr>
        <w:t>.</w:t>
      </w:r>
    </w:p>
    <w:p w14:paraId="54DAF54E" w14:textId="68CD859E" w:rsidR="000A333C" w:rsidRPr="00392359" w:rsidRDefault="000A333C" w:rsidP="00F570B2">
      <w:pPr>
        <w:rPr>
          <w:lang w:val="en-US"/>
        </w:rPr>
      </w:pPr>
      <w:r w:rsidRPr="00392359">
        <w:rPr>
          <w:lang w:val="en-US"/>
        </w:rPr>
        <w:t xml:space="preserve">The project's goal is to create a </w:t>
      </w:r>
      <w:hyperlink r:id="rId9">
        <w:r w:rsidRPr="00392359">
          <w:rPr>
            <w:rStyle w:val="Hyperlink"/>
            <w:lang w:val="en-US"/>
          </w:rPr>
          <w:t>NEO4J</w:t>
        </w:r>
        <w:r w:rsidRPr="00392359">
          <w:rPr>
            <w:rStyle w:val="Hyperlink"/>
            <w:rFonts w:cs="JetBrains Mono"/>
            <w:color w:val="auto"/>
            <w:szCs w:val="20"/>
            <w:lang w:val="en-US"/>
          </w:rPr>
          <w:t xml:space="preserve"> Knowledge Graph</w:t>
        </w:r>
      </w:hyperlink>
      <w:r w:rsidRPr="00392359">
        <w:rPr>
          <w:lang w:val="en-US"/>
        </w:rPr>
        <w:t xml:space="preserve"> ("KG") populated with </w:t>
      </w:r>
      <w:r w:rsidR="003B4BA3" w:rsidRPr="00A51E5F">
        <w:rPr>
          <w:lang w:val="en-GB"/>
        </w:rPr>
        <w:t xml:space="preserve">Environmental, Social and </w:t>
      </w:r>
      <w:r w:rsidR="003B4BA3" w:rsidRPr="00B136AA">
        <w:rPr>
          <w:lang w:val="en-GB"/>
        </w:rPr>
        <w:t>Governance</w:t>
      </w:r>
      <w:r w:rsidR="003B4BA3">
        <w:rPr>
          <w:lang w:val="en-US"/>
        </w:rPr>
        <w:t xml:space="preserve"> (</w:t>
      </w:r>
      <w:r w:rsidR="0016258D" w:rsidRPr="00DE6ED6">
        <w:rPr>
          <w:rStyle w:val="Hyperlink"/>
          <w:color w:val="auto"/>
        </w:rPr>
        <w:t>“</w:t>
      </w:r>
      <w:hyperlink r:id="rId10">
        <w:r w:rsidRPr="00392359">
          <w:rPr>
            <w:rStyle w:val="Hyperlink"/>
            <w:lang w:val="en-US"/>
          </w:rPr>
          <w:t>ESG</w:t>
        </w:r>
      </w:hyperlink>
      <w:r w:rsidR="0016258D" w:rsidRPr="00DE6ED6">
        <w:rPr>
          <w:rStyle w:val="Hyperlink"/>
          <w:color w:val="auto"/>
          <w:lang w:val="en-US"/>
        </w:rPr>
        <w:t>”</w:t>
      </w:r>
      <w:r w:rsidR="003B4BA3">
        <w:rPr>
          <w:rStyle w:val="Hyperlink"/>
          <w:lang w:val="en-US"/>
        </w:rPr>
        <w:t>)</w:t>
      </w:r>
      <w:r w:rsidRPr="00392359">
        <w:rPr>
          <w:lang w:val="en-US"/>
        </w:rPr>
        <w:t xml:space="preserve"> data required to be reported by companies due to the </w:t>
      </w:r>
      <w:hyperlink r:id="rId11">
        <w:r w:rsidRPr="00392359">
          <w:rPr>
            <w:rStyle w:val="Hyperlink"/>
            <w:rFonts w:cs="JetBrains Mono"/>
            <w:color w:val="auto"/>
            <w:szCs w:val="20"/>
            <w:lang w:val="en-US"/>
          </w:rPr>
          <w:t>European Sustainability Reporting Standards (</w:t>
        </w:r>
        <w:r w:rsidR="00DE6ED6" w:rsidRPr="00DE6ED6">
          <w:rPr>
            <w:rStyle w:val="Hyperlink"/>
            <w:color w:val="auto"/>
          </w:rPr>
          <w:t>“</w:t>
        </w:r>
        <w:r w:rsidRPr="00DE6ED6">
          <w:rPr>
            <w:rStyle w:val="Hyperlink"/>
          </w:rPr>
          <w:t>ESRS</w:t>
        </w:r>
        <w:r w:rsidR="00DE6ED6" w:rsidRPr="00DE6ED6">
          <w:rPr>
            <w:rStyle w:val="Hyperlink"/>
            <w:color w:val="auto"/>
          </w:rPr>
          <w:t>”</w:t>
        </w:r>
        <w:r w:rsidRPr="00392359">
          <w:rPr>
            <w:rStyle w:val="Hyperlink"/>
            <w:rFonts w:cs="JetBrains Mono"/>
            <w:color w:val="auto"/>
            <w:szCs w:val="20"/>
            <w:lang w:val="en-US"/>
          </w:rPr>
          <w:t>)</w:t>
        </w:r>
      </w:hyperlink>
      <w:r w:rsidRPr="00392359">
        <w:rPr>
          <w:lang w:val="en-US"/>
        </w:rPr>
        <w:t xml:space="preserve"> legislation.</w:t>
      </w:r>
    </w:p>
    <w:p w14:paraId="6F019117" w14:textId="71E561A9" w:rsidR="000A333C" w:rsidRPr="00392359" w:rsidRDefault="000A333C" w:rsidP="00F570B2">
      <w:pPr>
        <w:rPr>
          <w:lang w:val="en-US"/>
        </w:rPr>
      </w:pPr>
      <w:r w:rsidRPr="00392359">
        <w:rPr>
          <w:lang w:val="en-US"/>
        </w:rPr>
        <w:t xml:space="preserve">The programs presented in here are able to create and query such a NEO4J Knowledge Graph </w:t>
      </w:r>
      <w:r w:rsidR="003B4BA3">
        <w:rPr>
          <w:lang w:val="en-US"/>
        </w:rPr>
        <w:t xml:space="preserve">by </w:t>
      </w:r>
      <w:r w:rsidRPr="00392359">
        <w:rPr>
          <w:lang w:val="en-US"/>
        </w:rPr>
        <w:t>using Python.</w:t>
      </w:r>
    </w:p>
    <w:p w14:paraId="2A2824CE" w14:textId="350BA1CB" w:rsidR="000A333C" w:rsidRPr="00392359" w:rsidRDefault="000A333C" w:rsidP="00CF092C">
      <w:pPr>
        <w:pStyle w:val="berschrift2"/>
        <w:rPr>
          <w:lang w:val="en-US"/>
        </w:rPr>
      </w:pPr>
      <w:bookmarkStart w:id="9" w:name="_Toc157586406"/>
      <w:bookmarkStart w:id="10" w:name="_Toc157587023"/>
      <w:bookmarkStart w:id="11" w:name="_Toc157587434"/>
      <w:bookmarkStart w:id="12" w:name="_Toc157602978"/>
      <w:r w:rsidRPr="00392359">
        <w:rPr>
          <w:lang w:val="en-US"/>
        </w:rPr>
        <w:t>Project structure</w:t>
      </w:r>
      <w:bookmarkEnd w:id="9"/>
      <w:bookmarkEnd w:id="10"/>
      <w:bookmarkEnd w:id="11"/>
      <w:bookmarkEnd w:id="12"/>
    </w:p>
    <w:p w14:paraId="6118B9A4" w14:textId="77777777" w:rsidR="000A333C" w:rsidRPr="00392359" w:rsidRDefault="000A333C" w:rsidP="00F570B2">
      <w:pPr>
        <w:rPr>
          <w:lang w:val="en-US"/>
        </w:rPr>
      </w:pPr>
      <w:r w:rsidRPr="00392359">
        <w:rPr>
          <w:lang w:val="en-US"/>
        </w:rPr>
        <w:t>All programs can be executed from the "main.py"-script in the root folder of this project. The "main.py"-script makes use of the following modules in the "src"-folder:</w:t>
      </w:r>
    </w:p>
    <w:p w14:paraId="0C96BB5F" w14:textId="77777777" w:rsidR="000A333C" w:rsidRPr="00392359" w:rsidRDefault="000A333C" w:rsidP="00F47D69">
      <w:pPr>
        <w:spacing w:line="240" w:lineRule="auto"/>
        <w:rPr>
          <w:rFonts w:cs="JetBrains Mono"/>
          <w:b/>
          <w:bCs/>
          <w:color w:val="C45911" w:themeColor="accent2" w:themeShade="BF"/>
          <w:sz w:val="16"/>
          <w:szCs w:val="16"/>
          <w:u w:val="single"/>
          <w:lang w:val="en-US"/>
        </w:rPr>
      </w:pPr>
      <w:r w:rsidRPr="00392359">
        <w:rPr>
          <w:rFonts w:cs="JetBrains Mono"/>
          <w:b/>
          <w:bCs/>
          <w:color w:val="C45911" w:themeColor="accent2" w:themeShade="BF"/>
          <w:sz w:val="18"/>
          <w:szCs w:val="18"/>
          <w:u w:val="single"/>
          <w:lang w:val="en-US"/>
        </w:rPr>
        <w:t>main.py</w:t>
      </w:r>
    </w:p>
    <w:p w14:paraId="0D9EE97B" w14:textId="77777777" w:rsidR="000A333C" w:rsidRPr="00392359" w:rsidRDefault="000A333C" w:rsidP="00D91B50">
      <w:pPr>
        <w:pStyle w:val="Zitat"/>
        <w:spacing w:line="240" w:lineRule="auto"/>
        <w:ind w:left="0" w:firstLine="480"/>
        <w:rPr>
          <w:rFonts w:ascii="JetBrains Mono" w:hAnsi="JetBrains Mono" w:cs="JetBrains Mono"/>
          <w:b/>
          <w:bCs/>
          <w:color w:val="C45911" w:themeColor="accent2" w:themeShade="BF"/>
          <w:sz w:val="18"/>
          <w:szCs w:val="18"/>
          <w:u w:val="single"/>
          <w:lang w:val="en-US"/>
        </w:rPr>
      </w:pPr>
      <w:r w:rsidRPr="00392359">
        <w:rPr>
          <w:rFonts w:ascii="JetBrains Mono" w:hAnsi="JetBrains Mono" w:cs="JetBrains Mono"/>
          <w:b/>
          <w:bCs/>
          <w:color w:val="C45911" w:themeColor="accent2" w:themeShade="BF"/>
          <w:sz w:val="18"/>
          <w:szCs w:val="18"/>
          <w:u w:val="single"/>
          <w:lang w:val="en-US"/>
        </w:rPr>
        <w:t>src</w:t>
      </w:r>
    </w:p>
    <w:p w14:paraId="246FCF7A" w14:textId="77777777" w:rsidR="000A333C" w:rsidRPr="00392359" w:rsidRDefault="000A333C" w:rsidP="00F47D69">
      <w:pPr>
        <w:pStyle w:val="Zitat"/>
        <w:spacing w:line="240" w:lineRule="auto"/>
        <w:rPr>
          <w:rFonts w:ascii="JetBrains Mono" w:hAnsi="JetBrains Mono" w:cs="JetBrains Mono"/>
          <w:b/>
          <w:bCs/>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 xml:space="preserve">A_read_xbrl.py: </w:t>
      </w:r>
      <w:r w:rsidRPr="00392359">
        <w:rPr>
          <w:rFonts w:ascii="JetBrains Mono" w:hAnsi="JetBrains Mono" w:cs="JetBrains Mono"/>
          <w:color w:val="C45911" w:themeColor="accent2" w:themeShade="BF"/>
          <w:sz w:val="18"/>
          <w:szCs w:val="18"/>
          <w:lang w:val="en-US"/>
        </w:rPr>
        <w:t>Converts company's XBRL-files into JSON-files to later import the data into the KG</w:t>
      </w:r>
    </w:p>
    <w:p w14:paraId="70775335" w14:textId="63CF1DDE" w:rsidR="000A333C" w:rsidRPr="00392359" w:rsidRDefault="000A333C" w:rsidP="00F47D69">
      <w:pPr>
        <w:pStyle w:val="Zitat"/>
        <w:spacing w:line="240" w:lineRule="auto"/>
        <w:rPr>
          <w:rFonts w:ascii="JetBrains Mono" w:hAnsi="JetBrains Mono" w:cs="JetBrains Mono"/>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 xml:space="preserve">B_rdf_graph.py: </w:t>
      </w:r>
      <w:r w:rsidRPr="00392359">
        <w:rPr>
          <w:rFonts w:ascii="JetBrains Mono" w:hAnsi="JetBrains Mono" w:cs="JetBrains Mono"/>
          <w:color w:val="C45911" w:themeColor="accent2" w:themeShade="BF"/>
          <w:sz w:val="18"/>
          <w:szCs w:val="18"/>
          <w:lang w:val="en-US"/>
        </w:rPr>
        <w:t xml:space="preserve">Creates </w:t>
      </w:r>
      <w:r w:rsidR="00DE6ED6">
        <w:rPr>
          <w:rFonts w:ascii="JetBrains Mono" w:hAnsi="JetBrains Mono" w:cs="JetBrains Mono"/>
          <w:color w:val="C45911" w:themeColor="accent2" w:themeShade="BF"/>
          <w:sz w:val="18"/>
          <w:szCs w:val="18"/>
          <w:lang w:val="en-US"/>
        </w:rPr>
        <w:t>C</w:t>
      </w:r>
      <w:r w:rsidRPr="00392359">
        <w:rPr>
          <w:rFonts w:ascii="JetBrains Mono" w:hAnsi="JetBrains Mono" w:cs="JetBrains Mono"/>
          <w:color w:val="C45911" w:themeColor="accent2" w:themeShade="BF"/>
          <w:sz w:val="18"/>
          <w:szCs w:val="18"/>
          <w:lang w:val="en-US"/>
        </w:rPr>
        <w:t xml:space="preserve">ypher queries based on the provided </w:t>
      </w:r>
      <w:r w:rsidR="00DE6ED6">
        <w:rPr>
          <w:rFonts w:ascii="JetBrains Mono" w:hAnsi="JetBrains Mono" w:cs="JetBrains Mono"/>
          <w:color w:val="C45911" w:themeColor="accent2" w:themeShade="BF"/>
          <w:sz w:val="18"/>
          <w:szCs w:val="18"/>
          <w:lang w:val="en-US"/>
        </w:rPr>
        <w:t>O</w:t>
      </w:r>
      <w:r w:rsidRPr="00392359">
        <w:rPr>
          <w:rFonts w:ascii="JetBrains Mono" w:hAnsi="JetBrains Mono" w:cs="JetBrains Mono"/>
          <w:color w:val="C45911" w:themeColor="accent2" w:themeShade="BF"/>
          <w:sz w:val="18"/>
          <w:szCs w:val="18"/>
          <w:lang w:val="en-US"/>
        </w:rPr>
        <w:t>ntology</w:t>
      </w:r>
      <w:r w:rsidR="00DE6ED6">
        <w:rPr>
          <w:rFonts w:ascii="JetBrains Mono" w:hAnsi="JetBrains Mono" w:cs="JetBrains Mono"/>
          <w:color w:val="C45911" w:themeColor="accent2" w:themeShade="BF"/>
          <w:sz w:val="18"/>
          <w:szCs w:val="18"/>
          <w:lang w:val="en-US"/>
        </w:rPr>
        <w:t>4</w:t>
      </w:r>
      <w:r w:rsidRPr="00392359">
        <w:rPr>
          <w:rFonts w:ascii="JetBrains Mono" w:hAnsi="JetBrains Mono" w:cs="JetBrains Mono"/>
          <w:color w:val="C45911" w:themeColor="accent2" w:themeShade="BF"/>
          <w:sz w:val="18"/>
          <w:szCs w:val="18"/>
          <w:lang w:val="en-US"/>
        </w:rPr>
        <w:t>.ttl-file and constructs the KG schema</w:t>
      </w:r>
    </w:p>
    <w:p w14:paraId="2CC01AEE" w14:textId="77777777" w:rsidR="000A333C" w:rsidRPr="00392359" w:rsidRDefault="000A333C" w:rsidP="00F47D69">
      <w:pPr>
        <w:pStyle w:val="Zitat"/>
        <w:spacing w:line="240" w:lineRule="auto"/>
        <w:rPr>
          <w:rFonts w:ascii="JetBrains Mono" w:hAnsi="JetBrains Mono" w:cs="JetBrains Mono"/>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 xml:space="preserve">C_read_data.py: </w:t>
      </w:r>
      <w:r w:rsidRPr="00392359">
        <w:rPr>
          <w:rFonts w:ascii="JetBrains Mono" w:hAnsi="JetBrains Mono" w:cs="JetBrains Mono"/>
          <w:color w:val="C45911" w:themeColor="accent2" w:themeShade="BF"/>
          <w:sz w:val="18"/>
          <w:szCs w:val="18"/>
          <w:lang w:val="en-US"/>
        </w:rPr>
        <w:t>Creates templates for importing the data from the JSON-files created earlier</w:t>
      </w:r>
    </w:p>
    <w:p w14:paraId="60D5EDE8" w14:textId="72D7BBED" w:rsidR="000A333C" w:rsidRPr="00392359" w:rsidRDefault="000A333C" w:rsidP="00F47D69">
      <w:pPr>
        <w:pStyle w:val="Zitat"/>
        <w:spacing w:line="240" w:lineRule="auto"/>
        <w:rPr>
          <w:rFonts w:ascii="JetBrains Mono" w:hAnsi="JetBrains Mono" w:cs="JetBrains Mono"/>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 xml:space="preserve">D_graph_construction: </w:t>
      </w:r>
      <w:r w:rsidRPr="00392359">
        <w:rPr>
          <w:rFonts w:ascii="JetBrains Mono" w:hAnsi="JetBrains Mono" w:cs="JetBrains Mono"/>
          <w:color w:val="C45911" w:themeColor="accent2" w:themeShade="BF"/>
          <w:sz w:val="18"/>
          <w:szCs w:val="18"/>
          <w:lang w:val="en-US"/>
        </w:rPr>
        <w:t>Imports data from the JSON-files into the KG and loads addi</w:t>
      </w:r>
      <w:r w:rsidR="00DE6ED6">
        <w:rPr>
          <w:rFonts w:ascii="JetBrains Mono" w:hAnsi="JetBrains Mono" w:cs="JetBrains Mono"/>
          <w:color w:val="C45911" w:themeColor="accent2" w:themeShade="BF"/>
          <w:sz w:val="18"/>
          <w:szCs w:val="18"/>
          <w:lang w:val="en-US"/>
        </w:rPr>
        <w:t>ti</w:t>
      </w:r>
      <w:r w:rsidRPr="00392359">
        <w:rPr>
          <w:rFonts w:ascii="JetBrains Mono" w:hAnsi="JetBrains Mono" w:cs="JetBrains Mono"/>
          <w:color w:val="C45911" w:themeColor="accent2" w:themeShade="BF"/>
          <w:sz w:val="18"/>
          <w:szCs w:val="18"/>
          <w:lang w:val="en-US"/>
        </w:rPr>
        <w:t xml:space="preserve">onal data from </w:t>
      </w:r>
      <w:r w:rsidR="003B4BA3">
        <w:rPr>
          <w:rFonts w:ascii="JetBrains Mono" w:hAnsi="JetBrains Mono" w:cs="JetBrains Mono"/>
          <w:color w:val="C45911" w:themeColor="accent2" w:themeShade="BF"/>
          <w:sz w:val="18"/>
          <w:szCs w:val="18"/>
          <w:lang w:val="en-US"/>
        </w:rPr>
        <w:t>W</w:t>
      </w:r>
      <w:r w:rsidR="00DE6ED6">
        <w:rPr>
          <w:rFonts w:ascii="JetBrains Mono" w:hAnsi="JetBrains Mono" w:cs="JetBrains Mono"/>
          <w:color w:val="C45911" w:themeColor="accent2" w:themeShade="BF"/>
          <w:sz w:val="18"/>
          <w:szCs w:val="18"/>
          <w:lang w:val="en-US"/>
        </w:rPr>
        <w:t>i</w:t>
      </w:r>
      <w:r w:rsidRPr="00392359">
        <w:rPr>
          <w:rFonts w:ascii="JetBrains Mono" w:hAnsi="JetBrains Mono" w:cs="JetBrains Mono"/>
          <w:color w:val="C45911" w:themeColor="accent2" w:themeShade="BF"/>
          <w:sz w:val="18"/>
          <w:szCs w:val="18"/>
          <w:lang w:val="en-US"/>
        </w:rPr>
        <w:t xml:space="preserve">kidata and </w:t>
      </w:r>
      <w:r w:rsidR="003B4BA3">
        <w:rPr>
          <w:rFonts w:ascii="JetBrains Mono" w:hAnsi="JetBrains Mono" w:cs="JetBrains Mono"/>
          <w:color w:val="C45911" w:themeColor="accent2" w:themeShade="BF"/>
          <w:sz w:val="18"/>
          <w:szCs w:val="18"/>
          <w:lang w:val="en-US"/>
        </w:rPr>
        <w:t>D</w:t>
      </w:r>
      <w:r w:rsidR="00DB78D5">
        <w:rPr>
          <w:rFonts w:ascii="JetBrains Mono" w:hAnsi="JetBrains Mono" w:cs="JetBrains Mono"/>
          <w:color w:val="C45911" w:themeColor="accent2" w:themeShade="BF"/>
          <w:sz w:val="18"/>
          <w:szCs w:val="18"/>
          <w:lang w:val="en-US"/>
        </w:rPr>
        <w:t>B</w:t>
      </w:r>
      <w:r w:rsidR="003B4BA3" w:rsidRPr="00392359">
        <w:rPr>
          <w:rFonts w:ascii="JetBrains Mono" w:hAnsi="JetBrains Mono" w:cs="JetBrains Mono"/>
          <w:color w:val="C45911" w:themeColor="accent2" w:themeShade="BF"/>
          <w:sz w:val="18"/>
          <w:szCs w:val="18"/>
          <w:lang w:val="en-US"/>
        </w:rPr>
        <w:t>pedia</w:t>
      </w:r>
    </w:p>
    <w:p w14:paraId="0A14C822" w14:textId="04DB2130" w:rsidR="000A333C" w:rsidRPr="00392359" w:rsidRDefault="000A333C" w:rsidP="00F47D69">
      <w:pPr>
        <w:pStyle w:val="Zitat"/>
        <w:spacing w:line="240" w:lineRule="auto"/>
        <w:rPr>
          <w:rFonts w:ascii="JetBrains Mono" w:hAnsi="JetBrains Mono" w:cs="JetBrains Mono"/>
          <w:b/>
          <w:bCs/>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 xml:space="preserve">E_embeddings.py: </w:t>
      </w:r>
      <w:r w:rsidRPr="00392359">
        <w:rPr>
          <w:rFonts w:ascii="JetBrains Mono" w:hAnsi="JetBrains Mono" w:cs="JetBrains Mono"/>
          <w:color w:val="C45911" w:themeColor="accent2" w:themeShade="BF"/>
          <w:sz w:val="18"/>
          <w:szCs w:val="18"/>
          <w:lang w:val="en-US"/>
        </w:rPr>
        <w:t xml:space="preserve">Converts text of some Node's text properties into </w:t>
      </w:r>
      <w:r w:rsidR="003B4BA3">
        <w:rPr>
          <w:rFonts w:ascii="JetBrains Mono" w:hAnsi="JetBrains Mono" w:cs="JetBrains Mono"/>
          <w:color w:val="C45911" w:themeColor="accent2" w:themeShade="BF"/>
          <w:sz w:val="18"/>
          <w:szCs w:val="18"/>
          <w:lang w:val="en-US"/>
        </w:rPr>
        <w:t>Large Language Model (</w:t>
      </w:r>
      <w:r w:rsidR="00286040">
        <w:rPr>
          <w:rFonts w:ascii="JetBrains Mono" w:hAnsi="JetBrains Mono" w:cs="JetBrains Mono"/>
          <w:color w:val="C45911" w:themeColor="accent2" w:themeShade="BF"/>
          <w:sz w:val="18"/>
          <w:szCs w:val="18"/>
          <w:lang w:val="en-US"/>
        </w:rPr>
        <w:t>“</w:t>
      </w:r>
      <w:r w:rsidRPr="00392359">
        <w:rPr>
          <w:rFonts w:ascii="JetBrains Mono" w:hAnsi="JetBrains Mono" w:cs="JetBrains Mono"/>
          <w:color w:val="C45911" w:themeColor="accent2" w:themeShade="BF"/>
          <w:sz w:val="18"/>
          <w:szCs w:val="18"/>
          <w:lang w:val="en-US"/>
        </w:rPr>
        <w:t>LLM</w:t>
      </w:r>
      <w:r w:rsidR="00286040">
        <w:rPr>
          <w:rFonts w:ascii="JetBrains Mono" w:hAnsi="JetBrains Mono" w:cs="JetBrains Mono"/>
          <w:color w:val="C45911" w:themeColor="accent2" w:themeShade="BF"/>
          <w:sz w:val="18"/>
          <w:szCs w:val="18"/>
          <w:lang w:val="en-US"/>
        </w:rPr>
        <w:t>”</w:t>
      </w:r>
      <w:r w:rsidR="003B4BA3">
        <w:rPr>
          <w:rFonts w:ascii="JetBrains Mono" w:hAnsi="JetBrains Mono" w:cs="JetBrains Mono"/>
          <w:color w:val="C45911" w:themeColor="accent2" w:themeShade="BF"/>
          <w:sz w:val="18"/>
          <w:szCs w:val="18"/>
          <w:lang w:val="en-US"/>
        </w:rPr>
        <w:t>)</w:t>
      </w:r>
      <w:r w:rsidRPr="00392359">
        <w:rPr>
          <w:rFonts w:ascii="JetBrains Mono" w:hAnsi="JetBrains Mono" w:cs="JetBrains Mono"/>
          <w:color w:val="C45911" w:themeColor="accent2" w:themeShade="BF"/>
          <w:sz w:val="18"/>
          <w:szCs w:val="18"/>
          <w:lang w:val="en-US"/>
        </w:rPr>
        <w:t xml:space="preserve"> embeddings to later do similarity search</w:t>
      </w:r>
    </w:p>
    <w:p w14:paraId="5A4E7493" w14:textId="16BA3C06" w:rsidR="000A333C" w:rsidRPr="00392359" w:rsidRDefault="000A333C" w:rsidP="00F47D69">
      <w:pPr>
        <w:pStyle w:val="Zitat"/>
        <w:spacing w:line="240" w:lineRule="auto"/>
        <w:rPr>
          <w:rFonts w:ascii="JetBrains Mono" w:hAnsi="JetBrains Mono" w:cs="JetBrains Mono"/>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 xml:space="preserve">F_graph_bot.py: </w:t>
      </w:r>
      <w:r w:rsidRPr="00392359">
        <w:rPr>
          <w:rFonts w:ascii="JetBrains Mono" w:hAnsi="JetBrains Mono" w:cs="JetBrains Mono"/>
          <w:color w:val="C45911" w:themeColor="accent2" w:themeShade="BF"/>
          <w:sz w:val="18"/>
          <w:szCs w:val="18"/>
          <w:lang w:val="en-US"/>
        </w:rPr>
        <w:t xml:space="preserve">Formulates questions in relation to data in the KG in human-readable form for a </w:t>
      </w:r>
      <w:r w:rsidR="00993C84">
        <w:rPr>
          <w:rFonts w:ascii="JetBrains Mono" w:hAnsi="JetBrains Mono" w:cs="JetBrains Mono"/>
          <w:color w:val="C45911" w:themeColor="accent2" w:themeShade="BF"/>
          <w:sz w:val="18"/>
          <w:szCs w:val="18"/>
          <w:lang w:val="en-US"/>
        </w:rPr>
        <w:t>KG</w:t>
      </w:r>
      <w:r w:rsidRPr="00392359">
        <w:rPr>
          <w:rFonts w:ascii="JetBrains Mono" w:hAnsi="JetBrains Mono" w:cs="JetBrains Mono"/>
          <w:color w:val="C45911" w:themeColor="accent2" w:themeShade="BF"/>
          <w:sz w:val="18"/>
          <w:szCs w:val="18"/>
          <w:lang w:val="en-US"/>
        </w:rPr>
        <w:t xml:space="preserve"> bot to answer them</w:t>
      </w:r>
    </w:p>
    <w:p w14:paraId="00F1DFCC" w14:textId="1C1576A4" w:rsidR="00F47D69" w:rsidRPr="00392359" w:rsidRDefault="000A333C" w:rsidP="00D91B50">
      <w:pPr>
        <w:pStyle w:val="Zitat"/>
        <w:spacing w:line="240" w:lineRule="auto"/>
        <w:rPr>
          <w:rFonts w:ascii="JetBrains Mono" w:hAnsi="JetBrains Mono" w:cs="JetBrains Mono"/>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 xml:space="preserve">G_graph_queries.py: </w:t>
      </w:r>
      <w:r w:rsidRPr="00392359">
        <w:rPr>
          <w:rFonts w:ascii="JetBrains Mono" w:hAnsi="JetBrains Mono" w:cs="JetBrains Mono"/>
          <w:color w:val="C45911" w:themeColor="accent2" w:themeShade="BF"/>
          <w:sz w:val="18"/>
          <w:szCs w:val="18"/>
          <w:lang w:val="en-US"/>
        </w:rPr>
        <w:t>Formulates questions in relation to data in the KG and gets results from Python functions</w:t>
      </w:r>
    </w:p>
    <w:p w14:paraId="6FD161E7" w14:textId="77777777" w:rsidR="00D91B50" w:rsidRPr="00392359" w:rsidRDefault="00D91B50" w:rsidP="00D91B50">
      <w:pPr>
        <w:pStyle w:val="Textkrper"/>
        <w:rPr>
          <w:szCs w:val="20"/>
          <w:lang w:val="en-US" w:eastAsia="de-DE"/>
        </w:rPr>
      </w:pPr>
    </w:p>
    <w:p w14:paraId="06DD253D" w14:textId="4A1F62D2" w:rsidR="000A333C" w:rsidRPr="00392359" w:rsidRDefault="000A333C" w:rsidP="00895460">
      <w:pPr>
        <w:pStyle w:val="berschrift2"/>
        <w:rPr>
          <w:lang w:val="en-US"/>
        </w:rPr>
      </w:pPr>
      <w:bookmarkStart w:id="13" w:name="_Toc157586407"/>
      <w:bookmarkStart w:id="14" w:name="_Toc157587024"/>
      <w:bookmarkStart w:id="15" w:name="_Toc157587435"/>
      <w:bookmarkStart w:id="16" w:name="_Toc157602979"/>
      <w:r w:rsidRPr="00392359">
        <w:rPr>
          <w:lang w:val="en-US"/>
        </w:rPr>
        <w:t>Settings and Installation</w:t>
      </w:r>
      <w:bookmarkEnd w:id="13"/>
      <w:bookmarkEnd w:id="14"/>
      <w:bookmarkEnd w:id="15"/>
      <w:bookmarkEnd w:id="16"/>
    </w:p>
    <w:p w14:paraId="6CEA40C4" w14:textId="2818E4A3" w:rsidR="000A333C" w:rsidRPr="00392359" w:rsidRDefault="000E4195" w:rsidP="00F570B2">
      <w:pPr>
        <w:rPr>
          <w:lang w:val="en-US"/>
        </w:rPr>
      </w:pPr>
      <w:r w:rsidRPr="00392359">
        <w:rPr>
          <w:lang w:val="en-US"/>
        </w:rPr>
        <w:t>To</w:t>
      </w:r>
      <w:r w:rsidR="000A333C" w:rsidRPr="00392359">
        <w:rPr>
          <w:lang w:val="en-US"/>
        </w:rPr>
        <w:t xml:space="preserve"> run the functions in "main.py", some settings must be adjusted and NEO4J and related software needs to be installed first.</w:t>
      </w:r>
    </w:p>
    <w:p w14:paraId="71C39477" w14:textId="5A28B16E" w:rsidR="000A333C" w:rsidRPr="00392359" w:rsidRDefault="000A333C" w:rsidP="00895460">
      <w:pPr>
        <w:pStyle w:val="berschrift3"/>
      </w:pPr>
      <w:bookmarkStart w:id="17" w:name="_Toc157602980"/>
      <w:r w:rsidRPr="00392359">
        <w:t>Project settings</w:t>
      </w:r>
      <w:bookmarkEnd w:id="17"/>
    </w:p>
    <w:p w14:paraId="77237D68" w14:textId="77777777" w:rsidR="000A333C" w:rsidRPr="00392359" w:rsidRDefault="000A333C" w:rsidP="00F570B2">
      <w:pPr>
        <w:rPr>
          <w:lang w:val="en-US"/>
        </w:rPr>
      </w:pPr>
      <w:r w:rsidRPr="00392359">
        <w:rPr>
          <w:lang w:val="en-US"/>
        </w:rPr>
        <w:t>In the root folder of this project, there is a "settings.py"-file with:</w:t>
      </w:r>
    </w:p>
    <w:p w14:paraId="330424DD" w14:textId="77777777" w:rsidR="000A333C" w:rsidRPr="00F90499" w:rsidRDefault="000A333C">
      <w:pPr>
        <w:pStyle w:val="SourceCode"/>
        <w:rPr>
          <w:rFonts w:ascii="JetBrains Mono" w:hAnsi="JetBrains Mono" w:cs="JetBrains Mono"/>
          <w:b/>
          <w:bCs/>
          <w:sz w:val="18"/>
          <w:szCs w:val="18"/>
          <w:lang w:val="en-US"/>
        </w:rPr>
      </w:pPr>
      <w:r w:rsidRPr="00F90499">
        <w:rPr>
          <w:rFonts w:ascii="JetBrains Mono" w:hAnsi="JetBrains Mono" w:cs="JetBrains Mono"/>
          <w:b/>
          <w:bCs/>
          <w:sz w:val="18"/>
          <w:szCs w:val="18"/>
          <w:lang w:val="en-US"/>
        </w:rPr>
        <w:t># PATHS</w:t>
      </w:r>
    </w:p>
    <w:p w14:paraId="410710B2" w14:textId="77777777" w:rsidR="000A333C" w:rsidRPr="00392359" w:rsidRDefault="000A333C">
      <w:pPr>
        <w:pStyle w:val="SourceCode"/>
        <w:rPr>
          <w:rFonts w:ascii="JetBrains Mono" w:hAnsi="JetBrains Mono" w:cs="JetBrains Mono"/>
          <w:b/>
          <w:bCs/>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path_base = pathlib.Path("C:/your/path/to/the/root-folder/")</w:t>
      </w:r>
    </w:p>
    <w:p w14:paraId="47185168" w14:textId="77777777" w:rsidR="000A333C" w:rsidRPr="00392359" w:rsidRDefault="000A333C">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path_data = pathlib.Path(path_base, "src/data/")</w:t>
      </w:r>
    </w:p>
    <w:p w14:paraId="0AF7ED55" w14:textId="77777777" w:rsidR="000A333C" w:rsidRPr="00392359" w:rsidRDefault="000A333C">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path_models = pathlib.Path(path_base, "src/models/")</w:t>
      </w:r>
    </w:p>
    <w:p w14:paraId="64589498" w14:textId="77777777" w:rsidR="000A333C" w:rsidRPr="00392359" w:rsidRDefault="000A333C">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path_ontos = pathlib.Path(path_models, "Ontologies")</w:t>
      </w:r>
    </w:p>
    <w:p w14:paraId="35496655" w14:textId="77777777" w:rsidR="000A333C" w:rsidRPr="00392359" w:rsidRDefault="000A333C" w:rsidP="00F570B2">
      <w:pPr>
        <w:rPr>
          <w:lang w:val="en-US"/>
        </w:rPr>
      </w:pPr>
      <w:r w:rsidRPr="00392359">
        <w:rPr>
          <w:lang w:val="en-US"/>
        </w:rPr>
        <w:lastRenderedPageBreak/>
        <w:t>Only adjust the "path_base"-value to the path where this project (root folder) is located on your system. Leave all other paths untouched unless you want to change the location of these folders.</w:t>
      </w:r>
    </w:p>
    <w:p w14:paraId="5BE79FEC" w14:textId="540947E9" w:rsidR="000A333C" w:rsidRPr="00392359" w:rsidRDefault="000A333C" w:rsidP="00895460">
      <w:pPr>
        <w:pStyle w:val="berschrift3"/>
      </w:pPr>
      <w:bookmarkStart w:id="18" w:name="_Toc157602981"/>
      <w:r w:rsidRPr="00392359">
        <w:t>NEO4J database</w:t>
      </w:r>
      <w:bookmarkEnd w:id="18"/>
    </w:p>
    <w:p w14:paraId="5FEF00CA" w14:textId="09B58F91" w:rsidR="000A333C" w:rsidRPr="00392359" w:rsidRDefault="000A333C" w:rsidP="00F570B2">
      <w:pPr>
        <w:rPr>
          <w:lang w:val="en-US"/>
        </w:rPr>
      </w:pPr>
      <w:r w:rsidRPr="00392359">
        <w:rPr>
          <w:lang w:val="en-US"/>
        </w:rPr>
        <w:t xml:space="preserve">There are different options to install the NEO4J database on your system. We recommend </w:t>
      </w:r>
      <w:r w:rsidR="008C2496" w:rsidRPr="00392359">
        <w:rPr>
          <w:lang w:val="en-US"/>
        </w:rPr>
        <w:t>choosing</w:t>
      </w:r>
      <w:r w:rsidRPr="00392359">
        <w:rPr>
          <w:lang w:val="en-US"/>
        </w:rPr>
        <w:t xml:space="preserve"> the</w:t>
      </w:r>
    </w:p>
    <w:p w14:paraId="6EFE4056" w14:textId="77777777" w:rsidR="000A333C" w:rsidRPr="00392359" w:rsidRDefault="00000000">
      <w:pPr>
        <w:rPr>
          <w:rStyle w:val="Hyperlink"/>
          <w:lang w:val="en-US"/>
        </w:rPr>
      </w:pPr>
      <w:hyperlink r:id="rId12" w:anchor="gdb-tab">
        <w:r w:rsidR="000A333C" w:rsidRPr="00392359">
          <w:rPr>
            <w:rStyle w:val="Hyperlink"/>
            <w:lang w:val="en-US"/>
          </w:rPr>
          <w:t>Graph Database Self-Managed / NEO4J Server</w:t>
        </w:r>
      </w:hyperlink>
      <w:r w:rsidR="000A333C" w:rsidRPr="00392359">
        <w:rPr>
          <w:rStyle w:val="Hyperlink"/>
          <w:lang w:val="en-US"/>
        </w:rPr>
        <w:t xml:space="preserve"> (Community or Enterprise)</w:t>
      </w:r>
    </w:p>
    <w:p w14:paraId="2AF72638" w14:textId="77777777" w:rsidR="000A333C" w:rsidRPr="00392359" w:rsidRDefault="000A333C" w:rsidP="00F570B2">
      <w:pPr>
        <w:rPr>
          <w:lang w:val="en-US"/>
        </w:rPr>
      </w:pPr>
      <w:r w:rsidRPr="00392359">
        <w:rPr>
          <w:lang w:val="en-US"/>
        </w:rPr>
        <w:t>version. Please follow the installation instructions here:</w:t>
      </w:r>
    </w:p>
    <w:p w14:paraId="6681F94C" w14:textId="77777777" w:rsidR="000A333C" w:rsidRPr="00392359" w:rsidRDefault="000A333C" w:rsidP="006C1C19">
      <w:pPr>
        <w:numPr>
          <w:ilvl w:val="0"/>
          <w:numId w:val="1"/>
        </w:numPr>
        <w:spacing w:after="0"/>
        <w:rPr>
          <w:rStyle w:val="Hyperlink"/>
          <w:lang w:val="en-US"/>
        </w:rPr>
      </w:pPr>
      <w:r w:rsidRPr="00392359">
        <w:rPr>
          <w:rFonts w:cs="JetBrains Mono"/>
          <w:szCs w:val="20"/>
          <w:lang w:val="en-US"/>
        </w:rPr>
        <w:t xml:space="preserve">Check the system requirements to install NEO4J: </w:t>
      </w:r>
      <w:hyperlink r:id="rId13">
        <w:r w:rsidRPr="00392359">
          <w:rPr>
            <w:rStyle w:val="Hyperlink"/>
            <w:lang w:val="en-US"/>
          </w:rPr>
          <w:t>NEO4J system requirements</w:t>
        </w:r>
      </w:hyperlink>
    </w:p>
    <w:p w14:paraId="2345D957" w14:textId="77777777" w:rsidR="000A333C" w:rsidRPr="00392359" w:rsidRDefault="000A333C" w:rsidP="006C1C19">
      <w:pPr>
        <w:numPr>
          <w:ilvl w:val="0"/>
          <w:numId w:val="1"/>
        </w:numPr>
        <w:spacing w:after="0"/>
        <w:rPr>
          <w:rStyle w:val="Hyperlink"/>
          <w:lang w:val="en-US"/>
        </w:rPr>
      </w:pPr>
      <w:r w:rsidRPr="00392359">
        <w:rPr>
          <w:rFonts w:cs="JetBrains Mono"/>
          <w:szCs w:val="20"/>
          <w:lang w:val="en-US"/>
        </w:rPr>
        <w:t xml:space="preserve">Linux installation instructions: </w:t>
      </w:r>
      <w:hyperlink r:id="rId14">
        <w:r w:rsidRPr="00392359">
          <w:rPr>
            <w:rStyle w:val="Hyperlink"/>
            <w:lang w:val="en-US"/>
          </w:rPr>
          <w:t>NEO4J Linux installation</w:t>
        </w:r>
      </w:hyperlink>
    </w:p>
    <w:p w14:paraId="49AF9454" w14:textId="77777777" w:rsidR="000A333C" w:rsidRPr="00392359" w:rsidRDefault="000A333C" w:rsidP="006C1C19">
      <w:pPr>
        <w:numPr>
          <w:ilvl w:val="0"/>
          <w:numId w:val="1"/>
        </w:numPr>
        <w:spacing w:after="0"/>
        <w:rPr>
          <w:rStyle w:val="Hyperlink"/>
          <w:rFonts w:cs="JetBrains Mono"/>
          <w:color w:val="auto"/>
          <w:szCs w:val="20"/>
          <w:lang w:val="en-US"/>
        </w:rPr>
      </w:pPr>
      <w:r w:rsidRPr="00392359">
        <w:rPr>
          <w:rFonts w:cs="JetBrains Mono"/>
          <w:szCs w:val="20"/>
          <w:lang w:val="en-US"/>
        </w:rPr>
        <w:t xml:space="preserve">Windows installation instructions: </w:t>
      </w:r>
      <w:hyperlink r:id="rId15">
        <w:r w:rsidRPr="00392359">
          <w:rPr>
            <w:rStyle w:val="Hyperlink"/>
            <w:lang w:val="en-US"/>
          </w:rPr>
          <w:t>NEO4J Windows installation</w:t>
        </w:r>
      </w:hyperlink>
    </w:p>
    <w:p w14:paraId="5419277E" w14:textId="77777777" w:rsidR="006C1C19" w:rsidRPr="00392359" w:rsidRDefault="006C1C19" w:rsidP="006C1C19">
      <w:pPr>
        <w:spacing w:after="0"/>
        <w:ind w:left="480"/>
        <w:rPr>
          <w:rFonts w:cs="JetBrains Mono"/>
          <w:szCs w:val="20"/>
          <w:lang w:val="en-US"/>
        </w:rPr>
      </w:pPr>
    </w:p>
    <w:p w14:paraId="6FDA3D6B" w14:textId="2DC416E5" w:rsidR="000A333C" w:rsidRPr="00392359" w:rsidRDefault="000A333C" w:rsidP="00895460">
      <w:pPr>
        <w:pStyle w:val="berschrift3"/>
      </w:pPr>
      <w:bookmarkStart w:id="19" w:name="_Toc157602982"/>
      <w:r w:rsidRPr="00392359">
        <w:t>NEO4J plugins</w:t>
      </w:r>
      <w:bookmarkEnd w:id="19"/>
    </w:p>
    <w:p w14:paraId="22732916" w14:textId="77777777" w:rsidR="000A333C" w:rsidRPr="00392359" w:rsidRDefault="000A333C" w:rsidP="00F570B2">
      <w:pPr>
        <w:rPr>
          <w:lang w:val="en-US"/>
        </w:rPr>
      </w:pPr>
      <w:r w:rsidRPr="00392359">
        <w:rPr>
          <w:lang w:val="en-US"/>
        </w:rPr>
        <w:t>Please make sure to also install the following NEO4J plugins:</w:t>
      </w:r>
    </w:p>
    <w:p w14:paraId="36FBE42B" w14:textId="77777777" w:rsidR="000A333C" w:rsidRPr="00392359" w:rsidRDefault="00000000" w:rsidP="006C1C19">
      <w:pPr>
        <w:numPr>
          <w:ilvl w:val="0"/>
          <w:numId w:val="2"/>
        </w:numPr>
        <w:spacing w:after="0"/>
        <w:rPr>
          <w:rStyle w:val="Hyperlink"/>
          <w:lang w:val="en-US"/>
        </w:rPr>
      </w:pPr>
      <w:hyperlink r:id="rId16">
        <w:r w:rsidR="000A333C" w:rsidRPr="00392359">
          <w:rPr>
            <w:rStyle w:val="Hyperlink"/>
            <w:lang w:val="en-US"/>
          </w:rPr>
          <w:t>NEO4J neosemantics (or "n10s")</w:t>
        </w:r>
      </w:hyperlink>
    </w:p>
    <w:p w14:paraId="786D21C8" w14:textId="77777777" w:rsidR="000A333C" w:rsidRPr="00392359" w:rsidRDefault="00000000" w:rsidP="006C1C19">
      <w:pPr>
        <w:numPr>
          <w:ilvl w:val="0"/>
          <w:numId w:val="2"/>
        </w:numPr>
        <w:spacing w:after="0"/>
        <w:rPr>
          <w:rStyle w:val="Hyperlink"/>
          <w:lang w:val="en-US"/>
        </w:rPr>
      </w:pPr>
      <w:hyperlink r:id="rId17">
        <w:r w:rsidR="000A333C" w:rsidRPr="00392359">
          <w:rPr>
            <w:rStyle w:val="Hyperlink"/>
            <w:lang w:val="en-US"/>
          </w:rPr>
          <w:t>NEO4J apoc</w:t>
        </w:r>
      </w:hyperlink>
    </w:p>
    <w:p w14:paraId="0DB5DF89" w14:textId="77777777" w:rsidR="000A333C" w:rsidRPr="00392359" w:rsidRDefault="00000000" w:rsidP="006C1C19">
      <w:pPr>
        <w:numPr>
          <w:ilvl w:val="0"/>
          <w:numId w:val="2"/>
        </w:numPr>
        <w:spacing w:after="0"/>
        <w:rPr>
          <w:rStyle w:val="Hyperlink"/>
          <w:lang w:val="en-US"/>
        </w:rPr>
      </w:pPr>
      <w:hyperlink r:id="rId18" w:anchor="gds-tab">
        <w:r w:rsidR="000A333C" w:rsidRPr="00392359">
          <w:rPr>
            <w:rStyle w:val="Hyperlink"/>
            <w:lang w:val="en-US"/>
          </w:rPr>
          <w:t>NEO4J graph-data-science (or "gds")</w:t>
        </w:r>
      </w:hyperlink>
    </w:p>
    <w:p w14:paraId="3D026A8F" w14:textId="77777777" w:rsidR="006C1C19" w:rsidRPr="00392359" w:rsidRDefault="006C1C19" w:rsidP="006C1C19">
      <w:pPr>
        <w:spacing w:after="0"/>
        <w:ind w:left="480"/>
        <w:rPr>
          <w:rStyle w:val="Hyperlink"/>
          <w:lang w:val="en-US"/>
        </w:rPr>
      </w:pPr>
    </w:p>
    <w:p w14:paraId="154D3136" w14:textId="77777777" w:rsidR="000A333C" w:rsidRPr="00392359" w:rsidRDefault="000A333C" w:rsidP="00F570B2">
      <w:pPr>
        <w:rPr>
          <w:lang w:val="en-US"/>
        </w:rPr>
      </w:pPr>
      <w:r w:rsidRPr="00392359">
        <w:rPr>
          <w:lang w:val="en-US"/>
        </w:rPr>
        <w:t>Under Windows, the respective jar-files need to be downloaded and put into the "</w:t>
      </w:r>
      <w:r w:rsidRPr="00392359">
        <w:rPr>
          <w:sz w:val="18"/>
          <w:szCs w:val="18"/>
          <w:lang w:val="en-US"/>
        </w:rPr>
        <w:t>NEO4J_HOME/plugins" sub-folder of the "</w:t>
      </w:r>
      <w:r w:rsidRPr="00392359">
        <w:rPr>
          <w:lang w:val="en-US"/>
        </w:rPr>
        <w:t>NEO4J_HOME"-folder on your system. Some "$NEO4J_HOME/conf"-files need to be adjusted. Please refer to the installation instructions here:</w:t>
      </w:r>
    </w:p>
    <w:p w14:paraId="4D659F10" w14:textId="77777777" w:rsidR="000A333C" w:rsidRPr="00392359" w:rsidRDefault="00000000" w:rsidP="006C1C19">
      <w:pPr>
        <w:numPr>
          <w:ilvl w:val="0"/>
          <w:numId w:val="3"/>
        </w:numPr>
        <w:spacing w:after="0"/>
        <w:rPr>
          <w:rStyle w:val="Hyperlink"/>
          <w:lang w:val="en-US"/>
        </w:rPr>
      </w:pPr>
      <w:hyperlink r:id="rId19" w:anchor="_standalone_instance">
        <w:r w:rsidR="000A333C" w:rsidRPr="00392359">
          <w:rPr>
            <w:rStyle w:val="Hyperlink"/>
            <w:lang w:val="en-US"/>
          </w:rPr>
          <w:t>NEO4J neosemantics installation instructions</w:t>
        </w:r>
      </w:hyperlink>
    </w:p>
    <w:p w14:paraId="4E93F65D" w14:textId="77777777" w:rsidR="000A333C" w:rsidRPr="00392359" w:rsidRDefault="00000000" w:rsidP="006C1C19">
      <w:pPr>
        <w:numPr>
          <w:ilvl w:val="0"/>
          <w:numId w:val="3"/>
        </w:numPr>
        <w:spacing w:after="0"/>
        <w:rPr>
          <w:rStyle w:val="Hyperlink"/>
          <w:lang w:val="en-US"/>
        </w:rPr>
      </w:pPr>
      <w:hyperlink r:id="rId20" w:anchor="neo4j-server">
        <w:r w:rsidR="000A333C" w:rsidRPr="00392359">
          <w:rPr>
            <w:rStyle w:val="Hyperlink"/>
            <w:lang w:val="en-US"/>
          </w:rPr>
          <w:t>NEO4J apoc installation instructions</w:t>
        </w:r>
      </w:hyperlink>
    </w:p>
    <w:p w14:paraId="1D5F278D" w14:textId="77777777" w:rsidR="000A333C" w:rsidRPr="00392359" w:rsidRDefault="00000000" w:rsidP="006C1C19">
      <w:pPr>
        <w:numPr>
          <w:ilvl w:val="0"/>
          <w:numId w:val="3"/>
        </w:numPr>
        <w:spacing w:after="0"/>
        <w:rPr>
          <w:rStyle w:val="Hyperlink"/>
          <w:lang w:val="en-US"/>
        </w:rPr>
      </w:pPr>
      <w:hyperlink r:id="rId21">
        <w:r w:rsidR="000A333C" w:rsidRPr="00392359">
          <w:rPr>
            <w:rStyle w:val="Hyperlink"/>
            <w:lang w:val="en-US"/>
          </w:rPr>
          <w:t>NEO4J graph-data-science installation instructions</w:t>
        </w:r>
      </w:hyperlink>
    </w:p>
    <w:p w14:paraId="2EDC394D" w14:textId="77777777" w:rsidR="006C1C19" w:rsidRPr="00392359" w:rsidRDefault="006C1C19" w:rsidP="006C1C19">
      <w:pPr>
        <w:spacing w:after="0"/>
        <w:ind w:left="480"/>
        <w:rPr>
          <w:rStyle w:val="Hyperlink"/>
          <w:lang w:val="en-US"/>
        </w:rPr>
      </w:pPr>
    </w:p>
    <w:p w14:paraId="667D16ED" w14:textId="7CA190EB" w:rsidR="000A333C" w:rsidRPr="00392359" w:rsidRDefault="000A333C" w:rsidP="00895460">
      <w:pPr>
        <w:pStyle w:val="berschrift3"/>
      </w:pPr>
      <w:bookmarkStart w:id="20" w:name="_Toc157602983"/>
      <w:r w:rsidRPr="00392359">
        <w:t>Python libraries</w:t>
      </w:r>
      <w:bookmarkEnd w:id="20"/>
    </w:p>
    <w:p w14:paraId="67E55F9B" w14:textId="37EB5091" w:rsidR="000A333C" w:rsidRPr="00392359" w:rsidRDefault="008C2496" w:rsidP="00F570B2">
      <w:pPr>
        <w:rPr>
          <w:lang w:val="en-US"/>
        </w:rPr>
      </w:pPr>
      <w:r w:rsidRPr="00392359">
        <w:rPr>
          <w:lang w:val="en-US"/>
        </w:rPr>
        <w:t>To</w:t>
      </w:r>
      <w:r w:rsidR="000A333C" w:rsidRPr="00392359">
        <w:rPr>
          <w:lang w:val="en-US"/>
        </w:rPr>
        <w:t xml:space="preserve"> use the programs, some Python libraries need to be installed first. Please install (i.e. with: </w:t>
      </w:r>
      <w:r w:rsidR="000A333C" w:rsidRPr="00392359">
        <w:rPr>
          <w:b/>
          <w:bCs/>
          <w:lang w:val="en-US"/>
        </w:rPr>
        <w:t>pip install ...</w:t>
      </w:r>
      <w:r w:rsidR="00F90499">
        <w:rPr>
          <w:b/>
          <w:bCs/>
          <w:lang w:val="en-US"/>
        </w:rPr>
        <w:t xml:space="preserve"> </w:t>
      </w:r>
      <w:r w:rsidR="00F90499" w:rsidRPr="00F90499">
        <w:rPr>
          <w:lang w:val="en-US"/>
        </w:rPr>
        <w:t>or</w:t>
      </w:r>
      <w:r w:rsidR="00F90499">
        <w:rPr>
          <w:b/>
          <w:bCs/>
          <w:lang w:val="en-US"/>
        </w:rPr>
        <w:t xml:space="preserve"> pipenv update</w:t>
      </w:r>
      <w:r w:rsidR="000A333C" w:rsidRPr="00392359">
        <w:rPr>
          <w:lang w:val="en-US"/>
        </w:rPr>
        <w:t>) all the libraries listed under [packages] in the Pipfile of the root folder:</w:t>
      </w:r>
    </w:p>
    <w:p w14:paraId="6591B185" w14:textId="77777777" w:rsidR="000A333C" w:rsidRPr="00392359" w:rsidRDefault="000A333C" w:rsidP="006C1C19">
      <w:pPr>
        <w:spacing w:after="0"/>
        <w:rPr>
          <w:rFonts w:cs="JetBrains Mono"/>
          <w:color w:val="C45911" w:themeColor="accent2" w:themeShade="BF"/>
          <w:szCs w:val="20"/>
          <w:u w:val="single"/>
          <w:lang w:val="en-US"/>
        </w:rPr>
      </w:pPr>
      <w:r w:rsidRPr="00392359">
        <w:rPr>
          <w:rFonts w:cs="JetBrains Mono"/>
          <w:color w:val="C45911" w:themeColor="accent2" w:themeShade="BF"/>
          <w:szCs w:val="20"/>
          <w:u w:val="single"/>
          <w:lang w:val="en-US"/>
        </w:rPr>
        <w:t>Pipfile:</w:t>
      </w:r>
    </w:p>
    <w:p w14:paraId="215430F5" w14:textId="77777777" w:rsidR="000A333C" w:rsidRPr="00392359" w:rsidRDefault="000A333C" w:rsidP="00A7427D">
      <w:pPr>
        <w:pStyle w:val="Zitat"/>
        <w:spacing w:after="0"/>
        <w:ind w:left="0" w:firstLine="480"/>
        <w:rPr>
          <w:rFonts w:ascii="JetBrains Mono" w:hAnsi="JetBrains Mono" w:cs="JetBrains Mono"/>
          <w:color w:val="C45911" w:themeColor="accent2" w:themeShade="BF"/>
          <w:szCs w:val="20"/>
          <w:lang w:val="en-US"/>
        </w:rPr>
      </w:pPr>
      <w:r w:rsidRPr="00392359">
        <w:rPr>
          <w:rFonts w:ascii="JetBrains Mono" w:hAnsi="JetBrains Mono" w:cs="JetBrains Mono"/>
          <w:color w:val="C45911" w:themeColor="accent2" w:themeShade="BF"/>
          <w:szCs w:val="20"/>
          <w:lang w:val="en-US"/>
        </w:rPr>
        <w:t>[packages]</w:t>
      </w:r>
    </w:p>
    <w:p w14:paraId="35E6E139" w14:textId="77777777" w:rsidR="000A333C" w:rsidRPr="00392359" w:rsidRDefault="000A333C" w:rsidP="006C1C19">
      <w:pPr>
        <w:pStyle w:val="Zitat"/>
        <w:spacing w:after="0"/>
        <w:rPr>
          <w:rFonts w:ascii="JetBrains Mono" w:hAnsi="JetBrains Mono" w:cs="JetBrains Mono"/>
          <w:color w:val="C45911" w:themeColor="accent2" w:themeShade="BF"/>
          <w:szCs w:val="20"/>
          <w:lang w:val="en-US"/>
        </w:rPr>
      </w:pPr>
      <w:r w:rsidRPr="00392359">
        <w:rPr>
          <w:rFonts w:ascii="JetBrains Mono" w:hAnsi="JetBrains Mono" w:cs="JetBrains Mono"/>
          <w:color w:val="C45911" w:themeColor="accent2" w:themeShade="BF"/>
          <w:szCs w:val="20"/>
          <w:lang w:val="en-US"/>
        </w:rPr>
        <w:t>neo4j</w:t>
      </w:r>
    </w:p>
    <w:p w14:paraId="755B26B7" w14:textId="77777777" w:rsidR="000A333C" w:rsidRPr="00392359" w:rsidRDefault="000A333C" w:rsidP="006C1C19">
      <w:pPr>
        <w:pStyle w:val="Zitat"/>
        <w:spacing w:after="0"/>
        <w:rPr>
          <w:rFonts w:ascii="JetBrains Mono" w:hAnsi="JetBrains Mono" w:cs="JetBrains Mono"/>
          <w:color w:val="C45911" w:themeColor="accent2" w:themeShade="BF"/>
          <w:szCs w:val="20"/>
          <w:lang w:val="en-US"/>
        </w:rPr>
      </w:pPr>
      <w:r w:rsidRPr="00392359">
        <w:rPr>
          <w:rFonts w:ascii="JetBrains Mono" w:hAnsi="JetBrains Mono" w:cs="JetBrains Mono"/>
          <w:color w:val="C45911" w:themeColor="accent2" w:themeShade="BF"/>
          <w:szCs w:val="20"/>
          <w:lang w:val="en-US"/>
        </w:rPr>
        <w:t>pandas</w:t>
      </w:r>
    </w:p>
    <w:p w14:paraId="44E9209C" w14:textId="77777777" w:rsidR="000A333C" w:rsidRPr="00392359" w:rsidRDefault="000A333C" w:rsidP="006C1C19">
      <w:pPr>
        <w:pStyle w:val="Zitat"/>
        <w:spacing w:after="0"/>
        <w:rPr>
          <w:rFonts w:ascii="JetBrains Mono" w:hAnsi="JetBrains Mono" w:cs="JetBrains Mono"/>
          <w:color w:val="C45911" w:themeColor="accent2" w:themeShade="BF"/>
          <w:szCs w:val="20"/>
          <w:lang w:val="en-US"/>
        </w:rPr>
      </w:pPr>
      <w:r w:rsidRPr="00392359">
        <w:rPr>
          <w:rFonts w:ascii="JetBrains Mono" w:hAnsi="JetBrains Mono" w:cs="JetBrains Mono"/>
          <w:color w:val="C45911" w:themeColor="accent2" w:themeShade="BF"/>
          <w:szCs w:val="20"/>
          <w:lang w:val="en-US"/>
        </w:rPr>
        <w:t>python-dotenv</w:t>
      </w:r>
    </w:p>
    <w:p w14:paraId="3E94CA54" w14:textId="42A623C8" w:rsidR="000A333C" w:rsidRPr="00392359" w:rsidRDefault="000A333C" w:rsidP="006C1C19">
      <w:pPr>
        <w:pStyle w:val="Zitat"/>
        <w:spacing w:after="0"/>
        <w:rPr>
          <w:rFonts w:ascii="JetBrains Mono" w:hAnsi="JetBrains Mono" w:cs="JetBrains Mono"/>
          <w:color w:val="C45911" w:themeColor="accent2" w:themeShade="BF"/>
          <w:szCs w:val="20"/>
          <w:lang w:val="en-US"/>
        </w:rPr>
      </w:pPr>
      <w:r w:rsidRPr="00392359">
        <w:rPr>
          <w:rFonts w:ascii="JetBrains Mono" w:hAnsi="JetBrains Mono" w:cs="JetBrains Mono"/>
          <w:color w:val="C45911" w:themeColor="accent2" w:themeShade="BF"/>
          <w:szCs w:val="20"/>
          <w:lang w:val="en-US"/>
        </w:rPr>
        <w:t>etc.</w:t>
      </w:r>
    </w:p>
    <w:p w14:paraId="167E5229" w14:textId="77777777" w:rsidR="006C1C19" w:rsidRPr="00392359" w:rsidRDefault="006C1C19" w:rsidP="006C1C19">
      <w:pPr>
        <w:pStyle w:val="Textkrper"/>
        <w:rPr>
          <w:lang w:val="en-US" w:eastAsia="de-DE"/>
        </w:rPr>
      </w:pPr>
    </w:p>
    <w:p w14:paraId="6D22C132" w14:textId="5AA3E4B3" w:rsidR="000A333C" w:rsidRPr="00392359" w:rsidRDefault="002A336F" w:rsidP="00895460">
      <w:pPr>
        <w:pStyle w:val="berschrift3"/>
      </w:pPr>
      <w:bookmarkStart w:id="21" w:name="_Toc157602984"/>
      <w:r w:rsidRPr="00392359">
        <w:t>Check installations and</w:t>
      </w:r>
      <w:r w:rsidR="000A333C" w:rsidRPr="00392359">
        <w:t xml:space="preserve"> settings</w:t>
      </w:r>
      <w:bookmarkEnd w:id="21"/>
    </w:p>
    <w:p w14:paraId="695A7C58" w14:textId="4ECE0A28" w:rsidR="000A333C" w:rsidRPr="00392359" w:rsidRDefault="008C2496" w:rsidP="00F570B2">
      <w:pPr>
        <w:rPr>
          <w:lang w:val="en-US"/>
        </w:rPr>
      </w:pPr>
      <w:r w:rsidRPr="00392359">
        <w:rPr>
          <w:lang w:val="en-US"/>
        </w:rPr>
        <w:t>To</w:t>
      </w:r>
      <w:r w:rsidR="000A333C" w:rsidRPr="00392359">
        <w:rPr>
          <w:lang w:val="en-US"/>
        </w:rPr>
        <w:t xml:space="preserve"> check if the NEO4J installation succeeded and if Python NEO4J scripts can be executed:</w:t>
      </w:r>
    </w:p>
    <w:p w14:paraId="4F612C6F" w14:textId="77777777" w:rsidR="000A333C" w:rsidRPr="00392359" w:rsidRDefault="000A333C" w:rsidP="002E0591">
      <w:pPr>
        <w:numPr>
          <w:ilvl w:val="0"/>
          <w:numId w:val="4"/>
        </w:numPr>
        <w:spacing w:after="0"/>
        <w:rPr>
          <w:rFonts w:cs="JetBrains Mono"/>
          <w:szCs w:val="20"/>
          <w:lang w:val="en-US"/>
        </w:rPr>
      </w:pPr>
      <w:r w:rsidRPr="00392359">
        <w:rPr>
          <w:rFonts w:cs="JetBrains Mono"/>
          <w:szCs w:val="20"/>
          <w:lang w:val="en-US"/>
        </w:rPr>
        <w:t>Make sure you have adjusted the "$NEO4J_HOME/conf"-files as described in the NEO4J plugins installation instructions.</w:t>
      </w:r>
    </w:p>
    <w:p w14:paraId="5DF290D0" w14:textId="4E498C77" w:rsidR="000A333C" w:rsidRPr="00392359" w:rsidRDefault="000A333C" w:rsidP="002E0591">
      <w:pPr>
        <w:numPr>
          <w:ilvl w:val="0"/>
          <w:numId w:val="4"/>
        </w:numPr>
        <w:spacing w:after="0"/>
        <w:rPr>
          <w:rFonts w:cs="JetBrains Mono"/>
          <w:szCs w:val="20"/>
          <w:lang w:val="en-US"/>
        </w:rPr>
      </w:pPr>
      <w:r w:rsidRPr="00392359">
        <w:rPr>
          <w:rFonts w:cs="JetBrains Mono"/>
          <w:szCs w:val="20"/>
          <w:lang w:val="en-US"/>
        </w:rPr>
        <w:t xml:space="preserve">Open </w:t>
      </w:r>
      <w:hyperlink r:id="rId22" w:history="1">
        <w:r w:rsidRPr="0056130F">
          <w:rPr>
            <w:rStyle w:val="Hyperlink"/>
            <w:lang w:val="en-US"/>
          </w:rPr>
          <w:t>http://localhost:7474</w:t>
        </w:r>
      </w:hyperlink>
      <w:r w:rsidRPr="00392359">
        <w:rPr>
          <w:rFonts w:cs="JetBrains Mono"/>
          <w:szCs w:val="20"/>
          <w:lang w:val="en-US"/>
        </w:rPr>
        <w:t xml:space="preserve"> in your web browser.</w:t>
      </w:r>
    </w:p>
    <w:p w14:paraId="3DAA6A62" w14:textId="77777777" w:rsidR="000A333C" w:rsidRPr="00392359" w:rsidRDefault="000A333C" w:rsidP="002E0591">
      <w:pPr>
        <w:numPr>
          <w:ilvl w:val="0"/>
          <w:numId w:val="4"/>
        </w:numPr>
        <w:spacing w:after="0"/>
        <w:rPr>
          <w:rFonts w:cs="JetBrains Mono"/>
          <w:szCs w:val="20"/>
          <w:lang w:val="en-US"/>
        </w:rPr>
      </w:pPr>
      <w:r w:rsidRPr="00392359">
        <w:rPr>
          <w:rFonts w:cs="JetBrains Mono"/>
          <w:szCs w:val="20"/>
          <w:lang w:val="en-US"/>
        </w:rPr>
        <w:t>Connect using the username "neo4j" with the default password "neo4j". You might be prompted to change your password.</w:t>
      </w:r>
    </w:p>
    <w:p w14:paraId="4DBFFDE1" w14:textId="77777777" w:rsidR="000A333C" w:rsidRPr="00392359" w:rsidRDefault="000A333C" w:rsidP="002E0591">
      <w:pPr>
        <w:numPr>
          <w:ilvl w:val="0"/>
          <w:numId w:val="4"/>
        </w:numPr>
        <w:spacing w:after="0"/>
        <w:rPr>
          <w:rFonts w:cs="JetBrains Mono"/>
          <w:szCs w:val="20"/>
          <w:lang w:val="en-US"/>
        </w:rPr>
      </w:pPr>
      <w:r w:rsidRPr="00392359">
        <w:rPr>
          <w:rFonts w:cs="JetBrains Mono"/>
          <w:szCs w:val="20"/>
          <w:lang w:val="en-US"/>
        </w:rPr>
        <w:lastRenderedPageBreak/>
        <w:t>Go to the file "secrets_template.env" in the root folder of this project. Change the name of this file from "secrets_template.env" to "secrets.env". Set the NEO4J username and password from the web browser as your "NEO4J_USER" and "NEO4J_PW" there. You might also want to insert your "OPENAI_API_KEY" there if you want to use the graph bot later.</w:t>
      </w:r>
    </w:p>
    <w:p w14:paraId="597B7721" w14:textId="77777777" w:rsidR="000A333C" w:rsidRPr="00392359" w:rsidRDefault="000A333C" w:rsidP="002E0591">
      <w:pPr>
        <w:numPr>
          <w:ilvl w:val="0"/>
          <w:numId w:val="4"/>
        </w:numPr>
        <w:spacing w:after="0"/>
        <w:rPr>
          <w:rFonts w:cs="JetBrains Mono"/>
          <w:szCs w:val="20"/>
          <w:lang w:val="en-US"/>
        </w:rPr>
      </w:pPr>
      <w:r w:rsidRPr="00392359">
        <w:rPr>
          <w:rFonts w:cs="JetBrains Mono"/>
          <w:szCs w:val="20"/>
          <w:lang w:val="en-US"/>
        </w:rPr>
        <w:t>To see if NEO4J and its plugins were installed correctly and can be used in "main.py", please run the following "test_installation.py"-script in the root folder:</w:t>
      </w:r>
    </w:p>
    <w:p w14:paraId="490C081B" w14:textId="5A8F0DD3" w:rsidR="000A333C" w:rsidRPr="00392359" w:rsidRDefault="000A333C" w:rsidP="006C1C19">
      <w:pPr>
        <w:rPr>
          <w:rFonts w:cs="JetBrains Mono"/>
          <w:szCs w:val="20"/>
          <w:u w:val="single"/>
          <w:lang w:val="en-US"/>
        </w:rPr>
      </w:pPr>
      <w:r w:rsidRPr="00392359">
        <w:rPr>
          <w:rFonts w:cs="JetBrains Mono"/>
          <w:szCs w:val="20"/>
          <w:u w:val="single"/>
          <w:lang w:val="en-US"/>
        </w:rPr>
        <w:t>test_installation.py:</w:t>
      </w:r>
    </w:p>
    <w:p w14:paraId="6D9FD73C" w14:textId="77777777" w:rsidR="000A333C" w:rsidRPr="00392359" w:rsidRDefault="000A333C">
      <w:pPr>
        <w:pStyle w:val="SourceCode"/>
        <w:rPr>
          <w:rFonts w:ascii="JetBrains Mono" w:hAnsi="JetBrains Mono" w:cs="JetBrains Mono"/>
          <w:b/>
          <w:bCs/>
          <w:color w:val="70AD47" w:themeColor="accent6"/>
          <w:sz w:val="18"/>
          <w:szCs w:val="18"/>
          <w:lang w:val="en-US"/>
        </w:rPr>
      </w:pPr>
      <w:r w:rsidRPr="00392359">
        <w:rPr>
          <w:rFonts w:ascii="JetBrains Mono" w:hAnsi="JetBrains Mono" w:cs="JetBrains Mono"/>
          <w:b/>
          <w:bCs/>
          <w:color w:val="70AD47" w:themeColor="accent6"/>
          <w:sz w:val="18"/>
          <w:szCs w:val="18"/>
          <w:lang w:val="en-US"/>
        </w:rPr>
        <w:t xml:space="preserve">""" This script's purpose is to check if the installation of NEO4J and the import of Python libraries succeeded.""" </w:t>
      </w:r>
    </w:p>
    <w:p w14:paraId="28111A6D" w14:textId="77777777" w:rsidR="000A333C" w:rsidRPr="00392359" w:rsidRDefault="000A333C">
      <w:pPr>
        <w:pStyle w:val="SourceCode"/>
        <w:rPr>
          <w:rFonts w:ascii="JetBrains Mono" w:hAnsi="JetBrains Mono" w:cs="JetBrains Mono"/>
          <w:b/>
          <w:bCs/>
          <w:sz w:val="18"/>
          <w:szCs w:val="18"/>
          <w:lang w:val="en-US"/>
        </w:rPr>
      </w:pPr>
    </w:p>
    <w:p w14:paraId="332F845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from src.G_graph_queries import GraphQueries</w:t>
      </w:r>
    </w:p>
    <w:p w14:paraId="40F5C98A" w14:textId="77777777" w:rsidR="000A333C" w:rsidRPr="00392359" w:rsidRDefault="000A333C">
      <w:pPr>
        <w:pStyle w:val="SourceCode"/>
        <w:rPr>
          <w:rFonts w:ascii="JetBrains Mono" w:hAnsi="JetBrains Mono" w:cs="JetBrains Mono"/>
          <w:b/>
          <w:bCs/>
          <w:sz w:val="18"/>
          <w:szCs w:val="18"/>
          <w:lang w:val="en-US"/>
        </w:rPr>
      </w:pPr>
    </w:p>
    <w:p w14:paraId="3041803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gq = GraphQueries()</w:t>
      </w:r>
    </w:p>
    <w:p w14:paraId="5BE1541D"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df = gq._query_df(query="SHOW functions")</w:t>
      </w:r>
    </w:p>
    <w:p w14:paraId="6E64BFF6" w14:textId="77777777" w:rsidR="000A333C" w:rsidRPr="00392359" w:rsidRDefault="000A333C">
      <w:pPr>
        <w:pStyle w:val="SourceCode"/>
        <w:rPr>
          <w:rFonts w:ascii="JetBrains Mono" w:hAnsi="JetBrains Mono" w:cs="JetBrains Mono"/>
          <w:b/>
          <w:bCs/>
          <w:sz w:val="18"/>
          <w:szCs w:val="18"/>
          <w:lang w:val="en-US"/>
        </w:rPr>
      </w:pPr>
    </w:p>
    <w:p w14:paraId="2A2541F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apoc = df.name.str.startswith('apoc').any()</w:t>
      </w:r>
    </w:p>
    <w:p w14:paraId="7261906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n10s = df.name.str.startswith('n10s').any()</w:t>
      </w:r>
    </w:p>
    <w:p w14:paraId="23EDA52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gds = df.name.str.startswith('gds').any()</w:t>
      </w:r>
    </w:p>
    <w:p w14:paraId="6EE6563C" w14:textId="77777777" w:rsidR="000A333C" w:rsidRPr="00392359" w:rsidRDefault="000A333C">
      <w:pPr>
        <w:pStyle w:val="SourceCode"/>
        <w:rPr>
          <w:rFonts w:ascii="JetBrains Mono" w:hAnsi="JetBrains Mono" w:cs="JetBrains Mono"/>
          <w:b/>
          <w:bCs/>
          <w:sz w:val="18"/>
          <w:szCs w:val="18"/>
          <w:lang w:val="en-US"/>
        </w:rPr>
      </w:pPr>
    </w:p>
    <w:p w14:paraId="1587200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if __name__ == '__main__':</w:t>
      </w:r>
    </w:p>
    <w:p w14:paraId="7BE56E0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print(f"""INSTALLATIONS:</w:t>
      </w:r>
    </w:p>
    <w:p w14:paraId="2BBC1F6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poc: {apoc}</w:t>
      </w:r>
    </w:p>
    <w:p w14:paraId="6B0D5FE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n10s: {n10s}</w:t>
      </w:r>
    </w:p>
    <w:p w14:paraId="7B24DE3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raph-data-science: {gds}""")</w:t>
      </w:r>
    </w:p>
    <w:p w14:paraId="506D8792" w14:textId="77777777" w:rsidR="000A333C" w:rsidRPr="00392359" w:rsidRDefault="000A333C" w:rsidP="002E0591">
      <w:pPr>
        <w:numPr>
          <w:ilvl w:val="0"/>
          <w:numId w:val="5"/>
        </w:numPr>
        <w:spacing w:after="0"/>
        <w:rPr>
          <w:rFonts w:cs="JetBrains Mono"/>
          <w:szCs w:val="20"/>
          <w:lang w:val="en-US"/>
        </w:rPr>
      </w:pPr>
      <w:r w:rsidRPr="00392359">
        <w:rPr>
          <w:rFonts w:cs="JetBrains Mono"/>
          <w:szCs w:val="20"/>
          <w:lang w:val="en-US"/>
        </w:rPr>
        <w:t>You should now see "True" printed for all three prefixes:</w:t>
      </w:r>
    </w:p>
    <w:p w14:paraId="14F6D0AC" w14:textId="77777777" w:rsidR="000A333C" w:rsidRPr="00392359" w:rsidRDefault="000A333C" w:rsidP="002E0591">
      <w:pPr>
        <w:numPr>
          <w:ilvl w:val="1"/>
          <w:numId w:val="5"/>
        </w:numPr>
        <w:spacing w:after="0"/>
        <w:rPr>
          <w:rFonts w:cs="JetBrains Mono"/>
          <w:szCs w:val="20"/>
          <w:lang w:val="en-US"/>
        </w:rPr>
      </w:pPr>
      <w:r w:rsidRPr="00392359">
        <w:rPr>
          <w:rFonts w:cs="JetBrains Mono"/>
          <w:szCs w:val="20"/>
          <w:lang w:val="en-US"/>
        </w:rPr>
        <w:t>n10s.* (for neosemantics functions)</w:t>
      </w:r>
    </w:p>
    <w:p w14:paraId="5BB007C9" w14:textId="77777777" w:rsidR="000A333C" w:rsidRPr="00392359" w:rsidRDefault="000A333C" w:rsidP="002E0591">
      <w:pPr>
        <w:numPr>
          <w:ilvl w:val="1"/>
          <w:numId w:val="5"/>
        </w:numPr>
        <w:spacing w:after="0"/>
        <w:rPr>
          <w:rFonts w:cs="JetBrains Mono"/>
          <w:szCs w:val="20"/>
          <w:lang w:val="en-US"/>
        </w:rPr>
      </w:pPr>
      <w:r w:rsidRPr="00392359">
        <w:rPr>
          <w:rFonts w:cs="JetBrains Mono"/>
          <w:szCs w:val="20"/>
          <w:lang w:val="en-US"/>
        </w:rPr>
        <w:t>apoc.* (for apoc functions)</w:t>
      </w:r>
    </w:p>
    <w:p w14:paraId="0B2797CB" w14:textId="77777777" w:rsidR="000A333C" w:rsidRPr="00392359" w:rsidRDefault="000A333C" w:rsidP="002E0591">
      <w:pPr>
        <w:numPr>
          <w:ilvl w:val="1"/>
          <w:numId w:val="5"/>
        </w:numPr>
        <w:spacing w:after="0"/>
        <w:rPr>
          <w:rFonts w:cs="JetBrains Mono"/>
          <w:szCs w:val="20"/>
          <w:lang w:val="en-US"/>
        </w:rPr>
      </w:pPr>
      <w:r w:rsidRPr="00392359">
        <w:rPr>
          <w:rFonts w:cs="JetBrains Mono"/>
          <w:szCs w:val="20"/>
          <w:lang w:val="en-US"/>
        </w:rPr>
        <w:t>gds.* (for graph-data-science functions)</w:t>
      </w:r>
    </w:p>
    <w:p w14:paraId="0E21CF92" w14:textId="77777777" w:rsidR="006C1C19" w:rsidRPr="00392359" w:rsidRDefault="006C1C19" w:rsidP="002E0591">
      <w:pPr>
        <w:spacing w:after="0"/>
        <w:ind w:left="1200"/>
        <w:rPr>
          <w:rFonts w:cs="JetBrains Mono"/>
          <w:szCs w:val="20"/>
          <w:lang w:val="en-US"/>
        </w:rPr>
      </w:pPr>
    </w:p>
    <w:p w14:paraId="08F6FE32" w14:textId="77777777" w:rsidR="000A333C" w:rsidRPr="00392359" w:rsidRDefault="000A333C" w:rsidP="002E0591">
      <w:pPr>
        <w:numPr>
          <w:ilvl w:val="0"/>
          <w:numId w:val="5"/>
        </w:numPr>
        <w:spacing w:after="0"/>
        <w:rPr>
          <w:rFonts w:cs="JetBrains Mono"/>
          <w:szCs w:val="20"/>
          <w:lang w:val="en-US"/>
        </w:rPr>
      </w:pPr>
      <w:r w:rsidRPr="00392359">
        <w:rPr>
          <w:rFonts w:cs="JetBrains Mono"/>
          <w:szCs w:val="20"/>
          <w:lang w:val="en-US"/>
        </w:rPr>
        <w:t>If you get an error or any of these three prefixes is missing ("False" in the printout), please go back and check/redo the settings and the installation.</w:t>
      </w:r>
    </w:p>
    <w:p w14:paraId="4C3CFFB6" w14:textId="77777777" w:rsidR="002E0591" w:rsidRPr="00392359" w:rsidRDefault="002E0591" w:rsidP="002E0591">
      <w:pPr>
        <w:spacing w:after="0"/>
        <w:ind w:left="480"/>
        <w:rPr>
          <w:rFonts w:cs="JetBrains Mono"/>
          <w:szCs w:val="20"/>
          <w:lang w:val="en-US"/>
        </w:rPr>
      </w:pPr>
    </w:p>
    <w:p w14:paraId="06828787" w14:textId="521CB6AA" w:rsidR="000A333C" w:rsidRPr="00392359" w:rsidRDefault="000A333C" w:rsidP="00895460">
      <w:pPr>
        <w:pStyle w:val="berschrift2"/>
        <w:rPr>
          <w:lang w:val="en-US"/>
        </w:rPr>
      </w:pPr>
      <w:bookmarkStart w:id="22" w:name="_Toc157586408"/>
      <w:bookmarkStart w:id="23" w:name="_Toc157587025"/>
      <w:bookmarkStart w:id="24" w:name="_Toc157587436"/>
      <w:bookmarkStart w:id="25" w:name="_Toc157602985"/>
      <w:r w:rsidRPr="00392359">
        <w:rPr>
          <w:lang w:val="en-US"/>
        </w:rPr>
        <w:t>Usage</w:t>
      </w:r>
      <w:bookmarkEnd w:id="22"/>
      <w:bookmarkEnd w:id="23"/>
      <w:bookmarkEnd w:id="24"/>
      <w:bookmarkEnd w:id="25"/>
    </w:p>
    <w:p w14:paraId="589604D5" w14:textId="77777777" w:rsidR="000A333C" w:rsidRPr="00392359" w:rsidRDefault="000A333C" w:rsidP="00F570B2">
      <w:pPr>
        <w:rPr>
          <w:lang w:val="en-US"/>
        </w:rPr>
      </w:pPr>
      <w:r w:rsidRPr="00392359">
        <w:rPr>
          <w:lang w:val="en-US"/>
        </w:rPr>
        <w:t>Make sure to have satisfied all requirements and adjusted all the settings as laid out above.</w:t>
      </w:r>
    </w:p>
    <w:p w14:paraId="0E444177" w14:textId="1F68CE73" w:rsidR="000A333C" w:rsidRPr="00392359" w:rsidRDefault="000A333C" w:rsidP="00895460">
      <w:pPr>
        <w:pStyle w:val="berschrift3"/>
        <w:numPr>
          <w:ilvl w:val="0"/>
          <w:numId w:val="27"/>
        </w:numPr>
      </w:pPr>
      <w:bookmarkStart w:id="26" w:name="_Toc157602986"/>
      <w:r w:rsidRPr="00392359">
        <w:t>Functions</w:t>
      </w:r>
      <w:bookmarkEnd w:id="26"/>
    </w:p>
    <w:p w14:paraId="6B901CCA" w14:textId="77777777" w:rsidR="000A333C" w:rsidRPr="00392359" w:rsidRDefault="000A333C" w:rsidP="00F570B2">
      <w:pPr>
        <w:rPr>
          <w:lang w:val="en-US"/>
        </w:rPr>
      </w:pPr>
      <w:r w:rsidRPr="00392359">
        <w:rPr>
          <w:lang w:val="en-US"/>
        </w:rPr>
        <w:t>From the "main.py"-file in the root folder, you can now run the following functions by uncommenting the # CODE BLOCK below the desired function description:</w:t>
      </w:r>
    </w:p>
    <w:p w14:paraId="12AD51D2" w14:textId="77777777" w:rsidR="000A333C" w:rsidRPr="00392359" w:rsidRDefault="000A333C">
      <w:pPr>
        <w:rPr>
          <w:rFonts w:cs="JetBrains Mono"/>
          <w:szCs w:val="20"/>
          <w:u w:val="single"/>
          <w:lang w:val="en-US"/>
        </w:rPr>
      </w:pPr>
      <w:r w:rsidRPr="00392359">
        <w:rPr>
          <w:rFonts w:cs="JetBrains Mono"/>
          <w:szCs w:val="20"/>
          <w:u w:val="single"/>
          <w:lang w:val="en-US"/>
        </w:rPr>
        <w:t>main.py</w:t>
      </w:r>
    </w:p>
    <w:p w14:paraId="152BF7E1" w14:textId="77777777"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0. Read XBRL-file into JSON-file. Please see: README-data.md-file.</w:t>
      </w:r>
    </w:p>
    <w:p w14:paraId="52D13772"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3F48FFE8" w14:textId="77777777"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1. Load ontology and show schema of knowledge graph in browser. Please see: README-models.md-file.</w:t>
      </w:r>
    </w:p>
    <w:p w14:paraId="6E8E4BE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6403014F" w14:textId="77777777"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2. Load JSON-files/Company data into the NEO4J Knowledge-Graph. Please see: README-data.md-file.</w:t>
      </w:r>
    </w:p>
    <w:p w14:paraId="6256219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1D549626" w14:textId="185B8C51"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lastRenderedPageBreak/>
        <w:t xml:space="preserve">3. Enrich NEO4J Knowledge-Graph with external data from </w:t>
      </w:r>
      <w:r w:rsidR="00A9682B">
        <w:rPr>
          <w:rFonts w:ascii="JetBrains Mono" w:hAnsi="JetBrains Mono" w:cs="JetBrains Mono"/>
          <w:b/>
          <w:bCs/>
          <w:color w:val="538135" w:themeColor="accent6" w:themeShade="BF"/>
          <w:sz w:val="18"/>
          <w:szCs w:val="18"/>
          <w:lang w:val="en-US"/>
        </w:rPr>
        <w:t>W</w:t>
      </w:r>
      <w:r w:rsidRPr="00392359">
        <w:rPr>
          <w:rFonts w:ascii="JetBrains Mono" w:hAnsi="JetBrains Mono" w:cs="JetBrains Mono"/>
          <w:b/>
          <w:bCs/>
          <w:color w:val="538135" w:themeColor="accent6" w:themeShade="BF"/>
          <w:sz w:val="18"/>
          <w:szCs w:val="18"/>
          <w:lang w:val="en-US"/>
        </w:rPr>
        <w:t>ikidata.</w:t>
      </w:r>
    </w:p>
    <w:p w14:paraId="5110EAE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111145A4" w14:textId="35698E2E"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 xml:space="preserve">4. Enrich NEO4J Knowledge-Graph with external data from </w:t>
      </w:r>
      <w:r w:rsidR="00CE3F5F">
        <w:rPr>
          <w:rFonts w:ascii="JetBrains Mono" w:hAnsi="JetBrains Mono" w:cs="JetBrains Mono"/>
          <w:b/>
          <w:bCs/>
          <w:color w:val="538135" w:themeColor="accent6" w:themeShade="BF"/>
          <w:sz w:val="18"/>
          <w:szCs w:val="18"/>
          <w:lang w:val="en-US"/>
        </w:rPr>
        <w:t>DB</w:t>
      </w:r>
      <w:r w:rsidRPr="00392359">
        <w:rPr>
          <w:rFonts w:ascii="JetBrains Mono" w:hAnsi="JetBrains Mono" w:cs="JetBrains Mono"/>
          <w:b/>
          <w:bCs/>
          <w:color w:val="538135" w:themeColor="accent6" w:themeShade="BF"/>
          <w:sz w:val="18"/>
          <w:szCs w:val="18"/>
          <w:lang w:val="en-US"/>
        </w:rPr>
        <w:t>pedia.</w:t>
      </w:r>
    </w:p>
    <w:p w14:paraId="5EA9594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21D1E0B1" w14:textId="77777777"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5. Create text embedding for one of the text properties.</w:t>
      </w:r>
    </w:p>
    <w:p w14:paraId="0BA5A41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6C95E71E" w14:textId="77777777"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6. GraphBot: RAG (Retrieval Augmented Generation) with NEO4J Graph.</w:t>
      </w:r>
    </w:p>
    <w:p w14:paraId="4DD04A0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4AB4F08B" w14:textId="77777777" w:rsidR="000A333C" w:rsidRPr="00392359" w:rsidRDefault="000A333C">
      <w:pPr>
        <w:pStyle w:val="SourceCode"/>
        <w:rPr>
          <w:rFonts w:ascii="JetBrains Mono" w:hAnsi="JetBrains Mono" w:cs="JetBrains Mono"/>
          <w:b/>
          <w:bCs/>
          <w:color w:val="70AD47" w:themeColor="accent6"/>
          <w:sz w:val="18"/>
          <w:szCs w:val="18"/>
          <w:lang w:val="en-US"/>
        </w:rPr>
      </w:pPr>
      <w:r w:rsidRPr="00392359">
        <w:rPr>
          <w:rFonts w:ascii="JetBrains Mono" w:hAnsi="JetBrains Mono" w:cs="JetBrains Mono"/>
          <w:b/>
          <w:bCs/>
          <w:color w:val="538135" w:themeColor="accent6" w:themeShade="BF"/>
          <w:sz w:val="18"/>
          <w:szCs w:val="18"/>
          <w:lang w:val="en-US"/>
        </w:rPr>
        <w:t>7. GraphQueries: Query NEO4J Graph with Python functions</w:t>
      </w:r>
      <w:r w:rsidRPr="00392359">
        <w:rPr>
          <w:rFonts w:ascii="JetBrains Mono" w:hAnsi="JetBrains Mono" w:cs="JetBrains Mono"/>
          <w:b/>
          <w:bCs/>
          <w:color w:val="70AD47" w:themeColor="accent6"/>
          <w:sz w:val="18"/>
          <w:szCs w:val="18"/>
          <w:lang w:val="en-US"/>
        </w:rPr>
        <w:t>.</w:t>
      </w:r>
    </w:p>
    <w:p w14:paraId="1A7CE3F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30CFA233" w14:textId="767BBDC8" w:rsidR="000A333C" w:rsidRPr="00392359" w:rsidRDefault="000A333C" w:rsidP="00F570B2">
      <w:pPr>
        <w:rPr>
          <w:lang w:val="en-US"/>
        </w:rPr>
      </w:pPr>
      <w:r w:rsidRPr="00392359">
        <w:rPr>
          <w:lang w:val="en-US"/>
        </w:rPr>
        <w:t>Please note, that for functions 1. - 5. above, you also need to uncomment the following line:</w:t>
      </w:r>
    </w:p>
    <w:p w14:paraId="3C9865B5" w14:textId="5483F856" w:rsidR="0088644D"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sz w:val="18"/>
          <w:szCs w:val="18"/>
          <w:lang w:val="en-US"/>
        </w:rPr>
        <w:t xml:space="preserve"> </w:t>
      </w:r>
      <w:r w:rsidR="002E0591" w:rsidRPr="00392359">
        <w:rPr>
          <w:rFonts w:ascii="JetBrains Mono" w:hAnsi="JetBrains Mono" w:cs="JetBrains Mono"/>
          <w:b/>
          <w:bCs/>
          <w:sz w:val="18"/>
          <w:szCs w:val="18"/>
          <w:lang w:val="en-US"/>
        </w:rPr>
        <w:t>#</w:t>
      </w:r>
      <w:r w:rsidR="002E0591"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onto_file_path_or_url: str = path_ontos.as_posix() + "/onto4/Ontology4.ttl"</w:t>
      </w:r>
    </w:p>
    <w:p w14:paraId="3DEEFB10" w14:textId="77777777" w:rsidR="0088644D" w:rsidRPr="00392359" w:rsidRDefault="0088644D">
      <w:pPr>
        <w:pStyle w:val="berschrift5"/>
        <w:rPr>
          <w:rFonts w:ascii="JetBrains Mono" w:hAnsi="JetBrains Mono" w:cs="JetBrains Mono"/>
          <w:color w:val="auto"/>
          <w:sz w:val="12"/>
          <w:szCs w:val="12"/>
          <w:lang w:val="en-US"/>
        </w:rPr>
      </w:pPr>
    </w:p>
    <w:p w14:paraId="74998595" w14:textId="4C03F031" w:rsidR="000A333C" w:rsidRPr="00392359" w:rsidRDefault="000A333C" w:rsidP="00895460">
      <w:pPr>
        <w:pStyle w:val="berschrift3"/>
      </w:pPr>
      <w:bookmarkStart w:id="27" w:name="_Toc157602987"/>
      <w:r w:rsidRPr="00392359">
        <w:t>Parameters</w:t>
      </w:r>
      <w:bookmarkEnd w:id="27"/>
    </w:p>
    <w:p w14:paraId="40A68C9B" w14:textId="77777777" w:rsidR="000A333C" w:rsidRPr="00392359" w:rsidRDefault="000A333C" w:rsidP="00F570B2">
      <w:pPr>
        <w:rPr>
          <w:lang w:val="en-US"/>
        </w:rPr>
      </w:pPr>
      <w:r w:rsidRPr="00392359">
        <w:rPr>
          <w:lang w:val="en-US"/>
        </w:rPr>
        <w:t>Most of the parameters to be passed to these functions are Python "Enums". For instance, for the function ...</w:t>
      </w:r>
    </w:p>
    <w:p w14:paraId="7D657D8F" w14:textId="14226D3B" w:rsidR="000A333C" w:rsidRPr="00392359" w:rsidRDefault="000A333C" w:rsidP="0088644D">
      <w:pPr>
        <w:rPr>
          <w:rFonts w:cs="JetBrains Mono"/>
          <w:color w:val="C45911" w:themeColor="accent2" w:themeShade="BF"/>
          <w:szCs w:val="20"/>
          <w:lang w:val="en-US"/>
        </w:rPr>
      </w:pPr>
      <w:r w:rsidRPr="00392359">
        <w:rPr>
          <w:rFonts w:cs="JetBrains Mono"/>
          <w:i/>
          <w:iCs/>
          <w:color w:val="C45911" w:themeColor="accent2" w:themeShade="BF"/>
          <w:szCs w:val="20"/>
          <w:lang w:val="en-US"/>
        </w:rPr>
        <w:t>execute_graph_queries()</w:t>
      </w:r>
    </w:p>
    <w:p w14:paraId="398EE53D" w14:textId="77777777" w:rsidR="000A333C" w:rsidRPr="00392359" w:rsidRDefault="000A333C">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7. GraphQueries: Query NEO4J Graph with Python functions. """</w:t>
      </w:r>
    </w:p>
    <w:p w14:paraId="39FD2C9A" w14:textId="77777777" w:rsidR="000A333C" w:rsidRPr="00392359" w:rsidRDefault="000A333C">
      <w:pPr>
        <w:pStyle w:val="SourceCode"/>
        <w:rPr>
          <w:rFonts w:ascii="JetBrains Mono" w:hAnsi="JetBrains Mono" w:cs="JetBrains Mono"/>
          <w:sz w:val="18"/>
          <w:szCs w:val="18"/>
          <w:lang w:val="en-US"/>
        </w:rPr>
      </w:pPr>
    </w:p>
    <w:p w14:paraId="40A4E8D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execute_graph_queries(esrs_1=ESRS.EmissionsToAirByPollutant, </w:t>
      </w:r>
    </w:p>
    <w:p w14:paraId="1184376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company=Company.Adidas, </w:t>
      </w:r>
    </w:p>
    <w:p w14:paraId="184D201D"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periods=['2023', '2022'],</w:t>
      </w:r>
    </w:p>
    <w:p w14:paraId="61D5C1E3"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return_df=True, </w:t>
      </w:r>
    </w:p>
    <w:p w14:paraId="607C1AF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tat=Stats.SUM, </w:t>
      </w:r>
    </w:p>
    <w:p w14:paraId="14249A4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srs_2=ESRS.NetRevenue, </w:t>
      </w:r>
    </w:p>
    <w:p w14:paraId="5B406ADD"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comp_prop=CompProp.Industries,</w:t>
      </w:r>
    </w:p>
    <w:p w14:paraId="515099E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print_queries=False)</w:t>
      </w:r>
    </w:p>
    <w:p w14:paraId="1C2CB877" w14:textId="77777777" w:rsidR="000A333C" w:rsidRPr="00392359" w:rsidRDefault="000A333C" w:rsidP="00F570B2">
      <w:pPr>
        <w:rPr>
          <w:lang w:val="en-US"/>
        </w:rPr>
      </w:pPr>
      <w:r w:rsidRPr="00392359">
        <w:rPr>
          <w:lang w:val="en-US"/>
        </w:rPr>
        <w:t>... the parameters are the Enums "ESRS", "Company", "Stats" and "CompProp".</w:t>
      </w:r>
    </w:p>
    <w:p w14:paraId="7AAD71A3" w14:textId="378AB1B4" w:rsidR="000A333C" w:rsidRPr="00392359" w:rsidRDefault="000A333C" w:rsidP="00F570B2">
      <w:pPr>
        <w:rPr>
          <w:lang w:val="en-US"/>
        </w:rPr>
      </w:pPr>
      <w:r w:rsidRPr="00392359">
        <w:rPr>
          <w:lang w:val="en-US"/>
        </w:rPr>
        <w:t>These Enums allow you to easily select a value from the possible values such as "Adidas"</w:t>
      </w:r>
      <w:r w:rsidR="003526C5">
        <w:rPr>
          <w:lang w:val="en-US"/>
        </w:rPr>
        <w:t>.</w:t>
      </w:r>
      <w:r w:rsidRPr="00392359">
        <w:rPr>
          <w:lang w:val="en-US"/>
        </w:rPr>
        <w:t xml:space="preserve"> </w:t>
      </w:r>
      <w:r w:rsidR="003526C5">
        <w:rPr>
          <w:lang w:val="en-US"/>
        </w:rPr>
        <w:t>A</w:t>
      </w:r>
      <w:r w:rsidR="003526C5" w:rsidRPr="00392359">
        <w:rPr>
          <w:lang w:val="en-US"/>
        </w:rPr>
        <w:t xml:space="preserve">fter </w:t>
      </w:r>
      <w:r w:rsidRPr="00392359">
        <w:rPr>
          <w:lang w:val="en-US"/>
        </w:rPr>
        <w:t>typing "Company." your IDE should show you all the possible values.</w:t>
      </w:r>
    </w:p>
    <w:p w14:paraId="6AED7432" w14:textId="77777777" w:rsidR="000A333C" w:rsidRPr="00392359" w:rsidRDefault="000A333C" w:rsidP="00F570B2">
      <w:pPr>
        <w:rPr>
          <w:lang w:val="en-US"/>
        </w:rPr>
      </w:pPr>
      <w:r w:rsidRPr="00392359">
        <w:rPr>
          <w:lang w:val="en-US"/>
        </w:rPr>
        <w:t>These Enum values are:</w:t>
      </w:r>
    </w:p>
    <w:p w14:paraId="328F9747" w14:textId="77777777" w:rsidR="000A333C" w:rsidRPr="00392359" w:rsidRDefault="000A333C">
      <w:pPr>
        <w:rPr>
          <w:rFonts w:cs="JetBrains Mono"/>
          <w:szCs w:val="20"/>
          <w:u w:val="single"/>
          <w:lang w:val="en-US"/>
        </w:rPr>
      </w:pPr>
      <w:r w:rsidRPr="00392359">
        <w:rPr>
          <w:rFonts w:cs="JetBrains Mono"/>
          <w:szCs w:val="20"/>
          <w:u w:val="single"/>
          <w:lang w:val="en-US"/>
        </w:rPr>
        <w:t>ESRS:</w:t>
      </w:r>
    </w:p>
    <w:p w14:paraId="49AB5509" w14:textId="77777777" w:rsidR="000A333C" w:rsidRPr="00392359" w:rsidRDefault="000A333C" w:rsidP="00F570B2">
      <w:pPr>
        <w:rPr>
          <w:lang w:val="en-US"/>
        </w:rPr>
      </w:pPr>
      <w:r w:rsidRPr="00392359">
        <w:rPr>
          <w:lang w:val="en-US"/>
        </w:rPr>
        <w:t>The ESRS-values refer to the 21 exemplary ESRS data points that you populated the KG with if you have (at least) run the functions 1. through 5. from "main.py". Please refer to the README-data.md-file in "/src/data/" for further details:</w:t>
      </w:r>
    </w:p>
    <w:p w14:paraId="4B76E351"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xml:space="preserve">AbsoluteValueOfTotalGHGEmissionsReduction </w:t>
      </w:r>
    </w:p>
    <w:p w14:paraId="2AFB7D0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ssetsAtMaterialPhysicalRiskBeforeClimateChangeAdaptationActions</w:t>
      </w:r>
    </w:p>
    <w:p w14:paraId="0CF8773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ssetsAtMaterialTransitionRiskBeforeClimateMitigationActions</w:t>
      </w:r>
    </w:p>
    <w:p w14:paraId="33036F7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missionsToAirByPollutant</w:t>
      </w:r>
    </w:p>
    <w:p w14:paraId="25D848A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missionsToSoilByPollutant</w:t>
      </w:r>
    </w:p>
    <w:p w14:paraId="75680462"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missionsToWaterByPolllutant</w:t>
      </w:r>
    </w:p>
    <w:p w14:paraId="327D1C03"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FinancialResourcesAllocatedToActionPlanCapEx</w:t>
      </w:r>
    </w:p>
    <w:p w14:paraId="04A8750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FinancialResourcesAllocatedToActionPlanOpEx</w:t>
      </w:r>
    </w:p>
    <w:p w14:paraId="4D9E9ADB"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rossLocationBasedScope2GHGEmissions</w:t>
      </w:r>
    </w:p>
    <w:p w14:paraId="58A7B36D"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rossMarketBasedScope2GHGEmissions</w:t>
      </w:r>
    </w:p>
    <w:p w14:paraId="349B3DB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rossScope1GHGEmissions</w:t>
      </w:r>
    </w:p>
    <w:p w14:paraId="429B0BD1"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rossScope3GHGEmissions</w:t>
      </w:r>
    </w:p>
    <w:p w14:paraId="51211A34"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lastRenderedPageBreak/>
        <w:t xml:space="preserve">    NetRevenue</w:t>
      </w:r>
    </w:p>
    <w:p w14:paraId="7DF72F74"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NetRevenueUsedToCalculateGHGIntensity</w:t>
      </w:r>
    </w:p>
    <w:p w14:paraId="0EE46AE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TotalAmountOfSubstancesOfConcernGenerated</w:t>
      </w:r>
    </w:p>
    <w:p w14:paraId="6BE6F49D"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TotalEnergyConsumptionFromFossilSources</w:t>
      </w:r>
    </w:p>
    <w:p w14:paraId="1643282B"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TotalEnergyConsumptionFromNuclearSources</w:t>
      </w:r>
    </w:p>
    <w:p w14:paraId="2968BA4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TotalEnergyConsumptionFromRenewableSources</w:t>
      </w:r>
    </w:p>
    <w:p w14:paraId="31BF52F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TotalGHGEmissions</w:t>
      </w:r>
    </w:p>
    <w:p w14:paraId="13DFB743"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TotalUseOfLandArea</w:t>
      </w:r>
    </w:p>
    <w:p w14:paraId="088648C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TotalWaterConsumption</w:t>
      </w:r>
    </w:p>
    <w:p w14:paraId="22A2C00E" w14:textId="77777777" w:rsidR="000A333C" w:rsidRPr="00392359" w:rsidRDefault="000A333C">
      <w:pPr>
        <w:rPr>
          <w:rFonts w:cs="JetBrains Mono"/>
          <w:szCs w:val="20"/>
          <w:u w:val="single"/>
          <w:lang w:val="en-US"/>
        </w:rPr>
      </w:pPr>
      <w:r w:rsidRPr="00392359">
        <w:rPr>
          <w:rFonts w:cs="JetBrains Mono"/>
          <w:szCs w:val="20"/>
          <w:u w:val="single"/>
          <w:lang w:val="en-US"/>
        </w:rPr>
        <w:t>Company:</w:t>
      </w:r>
    </w:p>
    <w:p w14:paraId="58AE90AE" w14:textId="77777777" w:rsidR="000A333C" w:rsidRPr="00392359" w:rsidRDefault="000A333C" w:rsidP="00F570B2">
      <w:pPr>
        <w:rPr>
          <w:lang w:val="en-US"/>
        </w:rPr>
      </w:pPr>
      <w:r w:rsidRPr="00392359">
        <w:rPr>
          <w:lang w:val="en-US"/>
        </w:rPr>
        <w:t>The Company-values refer to the 3 exemplary companies "Adidas", "BASF" and "Puma" that you populated the KG with. Please refer to the README-data.md-file in "/src/data/" for further details:</w:t>
      </w:r>
    </w:p>
    <w:p w14:paraId="3537F9E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Adidas</w:t>
      </w:r>
    </w:p>
    <w:p w14:paraId="3F7BB591"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BASF</w:t>
      </w:r>
    </w:p>
    <w:p w14:paraId="3AA02A43" w14:textId="7F656E0F" w:rsidR="0088644D" w:rsidRPr="00392359" w:rsidRDefault="000A333C" w:rsidP="009F7D1B">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Puma</w:t>
      </w:r>
    </w:p>
    <w:p w14:paraId="4E06362C" w14:textId="713C31C1" w:rsidR="000A333C" w:rsidRPr="00392359" w:rsidRDefault="000A333C">
      <w:pPr>
        <w:rPr>
          <w:rFonts w:cs="JetBrains Mono"/>
          <w:szCs w:val="20"/>
          <w:u w:val="single"/>
          <w:lang w:val="en-US"/>
        </w:rPr>
      </w:pPr>
      <w:r w:rsidRPr="00392359">
        <w:rPr>
          <w:rFonts w:cs="JetBrains Mono"/>
          <w:szCs w:val="20"/>
          <w:u w:val="single"/>
          <w:lang w:val="en-US"/>
        </w:rPr>
        <w:t>Stats:</w:t>
      </w:r>
    </w:p>
    <w:p w14:paraId="76004BFC" w14:textId="2D822282" w:rsidR="000A333C" w:rsidRPr="00392359" w:rsidRDefault="000A333C" w:rsidP="00F570B2">
      <w:pPr>
        <w:rPr>
          <w:lang w:val="en-US"/>
        </w:rPr>
      </w:pPr>
      <w:r w:rsidRPr="00392359">
        <w:rPr>
          <w:lang w:val="en-US"/>
        </w:rPr>
        <w:t>The Stats-values refer to 4 statistical functions that can be used to calculate aggregates:</w:t>
      </w:r>
    </w:p>
    <w:p w14:paraId="047009D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MIN</w:t>
      </w:r>
    </w:p>
    <w:p w14:paraId="5937654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MAX</w:t>
      </w:r>
    </w:p>
    <w:p w14:paraId="3D3580FB"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VG</w:t>
      </w:r>
    </w:p>
    <w:p w14:paraId="48A1E06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UM</w:t>
      </w:r>
    </w:p>
    <w:p w14:paraId="052A59E9" w14:textId="7472AAB8" w:rsidR="000A333C" w:rsidRPr="00392359" w:rsidRDefault="000A333C">
      <w:pPr>
        <w:rPr>
          <w:rFonts w:cs="JetBrains Mono"/>
          <w:szCs w:val="20"/>
          <w:u w:val="single"/>
          <w:lang w:val="en-US"/>
        </w:rPr>
      </w:pPr>
      <w:r w:rsidRPr="00392359">
        <w:rPr>
          <w:rFonts w:cs="JetBrains Mono"/>
          <w:szCs w:val="20"/>
          <w:u w:val="single"/>
          <w:lang w:val="en-US"/>
        </w:rPr>
        <w:t>CompProp:</w:t>
      </w:r>
    </w:p>
    <w:p w14:paraId="483F217B" w14:textId="11347B93" w:rsidR="000A333C" w:rsidRPr="00392359" w:rsidRDefault="000A333C" w:rsidP="00F570B2">
      <w:pPr>
        <w:rPr>
          <w:lang w:val="en-US"/>
        </w:rPr>
      </w:pPr>
      <w:r w:rsidRPr="00392359">
        <w:rPr>
          <w:lang w:val="en-US"/>
        </w:rPr>
        <w:t xml:space="preserve">The two CompProp-values refer to Node properties of the "Company" Node which come from external sources such as </w:t>
      </w:r>
      <w:r w:rsidR="00577D7B">
        <w:rPr>
          <w:lang w:val="en-US"/>
        </w:rPr>
        <w:t>W</w:t>
      </w:r>
      <w:r w:rsidRPr="00392359">
        <w:rPr>
          <w:lang w:val="en-US"/>
        </w:rPr>
        <w:t xml:space="preserve">ikidata or </w:t>
      </w:r>
      <w:r w:rsidR="00577D7B">
        <w:rPr>
          <w:lang w:val="en-US"/>
        </w:rPr>
        <w:t>D</w:t>
      </w:r>
      <w:r w:rsidR="006B3278">
        <w:rPr>
          <w:lang w:val="en-US"/>
        </w:rPr>
        <w:t>B</w:t>
      </w:r>
      <w:r w:rsidR="00577D7B" w:rsidRPr="00392359">
        <w:rPr>
          <w:lang w:val="en-US"/>
        </w:rPr>
        <w:t>pedia</w:t>
      </w:r>
      <w:r w:rsidRPr="00392359">
        <w:rPr>
          <w:lang w:val="en-US"/>
        </w:rPr>
        <w:t xml:space="preserve">. Aggregates and single data points can be calculated according to these values. Please refer to the </w:t>
      </w:r>
      <w:r w:rsidR="00626B01">
        <w:rPr>
          <w:lang w:val="en-US"/>
        </w:rPr>
        <w:t>CompProp</w:t>
      </w:r>
      <w:r w:rsidR="00120F2E">
        <w:rPr>
          <w:lang w:val="en-US"/>
        </w:rPr>
        <w:t>-</w:t>
      </w:r>
      <w:r w:rsidR="00366354">
        <w:rPr>
          <w:lang w:val="en-US"/>
        </w:rPr>
        <w:t>values</w:t>
      </w:r>
      <w:r w:rsidR="00366354" w:rsidRPr="00392359">
        <w:rPr>
          <w:lang w:val="en-US"/>
        </w:rPr>
        <w:t xml:space="preserve"> </w:t>
      </w:r>
      <w:r w:rsidRPr="00392359">
        <w:rPr>
          <w:lang w:val="en-US"/>
        </w:rPr>
        <w:t>in "G_graph_queries.py":</w:t>
      </w:r>
    </w:p>
    <w:p w14:paraId="38F45329" w14:textId="02ABEBD4"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Country</w:t>
      </w:r>
    </w:p>
    <w:p w14:paraId="10271FD1" w14:textId="238B5EA2"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Industries</w:t>
      </w:r>
    </w:p>
    <w:p w14:paraId="0CD08897" w14:textId="34F2BF59" w:rsidR="004C65B1" w:rsidRDefault="000A333C" w:rsidP="007118B9">
      <w:pPr>
        <w:rPr>
          <w:lang w:val="en-US"/>
        </w:rPr>
      </w:pPr>
      <w:r w:rsidRPr="00392359">
        <w:rPr>
          <w:lang w:val="en-US"/>
        </w:rPr>
        <w:t>Please note that the sample JSON-files loaded into the KG only contains data for the periods 2022 and 2023.</w:t>
      </w:r>
    </w:p>
    <w:p w14:paraId="3ADCC820" w14:textId="77777777" w:rsidR="0056130F" w:rsidRDefault="0056130F" w:rsidP="007118B9">
      <w:pPr>
        <w:rPr>
          <w:lang w:val="en-US"/>
        </w:rPr>
      </w:pPr>
    </w:p>
    <w:p w14:paraId="38DD52ED" w14:textId="77777777" w:rsidR="0056130F" w:rsidRDefault="0056130F" w:rsidP="007118B9">
      <w:pPr>
        <w:rPr>
          <w:lang w:val="en-US"/>
        </w:rPr>
      </w:pPr>
    </w:p>
    <w:p w14:paraId="638C6C19" w14:textId="77777777" w:rsidR="0056130F" w:rsidRDefault="0056130F" w:rsidP="007118B9">
      <w:pPr>
        <w:rPr>
          <w:lang w:val="en-US"/>
        </w:rPr>
      </w:pPr>
    </w:p>
    <w:p w14:paraId="52E34F74" w14:textId="77777777" w:rsidR="0056130F" w:rsidRDefault="0056130F" w:rsidP="007118B9">
      <w:pPr>
        <w:rPr>
          <w:lang w:val="en-US"/>
        </w:rPr>
      </w:pPr>
    </w:p>
    <w:p w14:paraId="4973DC94" w14:textId="77777777" w:rsidR="0056130F" w:rsidRDefault="0056130F" w:rsidP="007118B9">
      <w:pPr>
        <w:rPr>
          <w:lang w:val="en-US"/>
        </w:rPr>
      </w:pPr>
    </w:p>
    <w:p w14:paraId="03F7CB3A" w14:textId="77777777" w:rsidR="0056130F" w:rsidRDefault="0056130F" w:rsidP="007118B9">
      <w:pPr>
        <w:rPr>
          <w:lang w:val="en-US"/>
        </w:rPr>
      </w:pPr>
    </w:p>
    <w:p w14:paraId="1F91A18A" w14:textId="77777777" w:rsidR="0056130F" w:rsidRDefault="0056130F" w:rsidP="007118B9">
      <w:pPr>
        <w:rPr>
          <w:lang w:val="en-US"/>
        </w:rPr>
      </w:pPr>
    </w:p>
    <w:p w14:paraId="565A9E4B" w14:textId="77777777" w:rsidR="0056130F" w:rsidRDefault="0056130F" w:rsidP="007118B9">
      <w:pPr>
        <w:rPr>
          <w:lang w:val="en-US"/>
        </w:rPr>
      </w:pPr>
    </w:p>
    <w:p w14:paraId="1B9F0B53" w14:textId="77777777" w:rsidR="0056130F" w:rsidRDefault="0056130F" w:rsidP="007118B9">
      <w:pPr>
        <w:rPr>
          <w:lang w:val="en-US"/>
        </w:rPr>
      </w:pPr>
    </w:p>
    <w:p w14:paraId="7DA85578" w14:textId="77777777" w:rsidR="0056130F" w:rsidRDefault="0056130F" w:rsidP="007118B9">
      <w:pPr>
        <w:rPr>
          <w:lang w:val="en-US"/>
        </w:rPr>
      </w:pPr>
    </w:p>
    <w:p w14:paraId="7E3FBFC4" w14:textId="77777777" w:rsidR="0056130F" w:rsidRPr="00392359" w:rsidRDefault="0056130F" w:rsidP="007118B9">
      <w:pPr>
        <w:rPr>
          <w:lang w:val="en-US" w:eastAsia="de-DE"/>
        </w:rPr>
      </w:pPr>
    </w:p>
    <w:p w14:paraId="203926EB" w14:textId="0E00D0F5" w:rsidR="000E2B42" w:rsidRPr="00392359" w:rsidRDefault="000E2B42" w:rsidP="000E2B42">
      <w:pPr>
        <w:pStyle w:val="berschrift1"/>
        <w:rPr>
          <w:lang w:val="en-US"/>
        </w:rPr>
      </w:pPr>
      <w:bookmarkStart w:id="28" w:name="_Toc157602988"/>
      <w:r w:rsidRPr="00392359">
        <w:rPr>
          <w:lang w:val="en-US"/>
        </w:rPr>
        <w:lastRenderedPageBreak/>
        <w:t>Research</w:t>
      </w:r>
      <w:bookmarkEnd w:id="28"/>
    </w:p>
    <w:p w14:paraId="60D378F4" w14:textId="0A8B0302" w:rsidR="00392359" w:rsidRPr="00392359" w:rsidRDefault="00392359" w:rsidP="00392359">
      <w:pPr>
        <w:rPr>
          <w:lang w:val="en-US"/>
        </w:rPr>
      </w:pPr>
      <w:r w:rsidRPr="00392359">
        <w:rPr>
          <w:lang w:val="en-US"/>
        </w:rPr>
        <w:t xml:space="preserve">This </w:t>
      </w:r>
      <w:r w:rsidR="000E4195">
        <w:rPr>
          <w:lang w:val="en-US"/>
        </w:rPr>
        <w:t>section</w:t>
      </w:r>
      <w:r w:rsidRPr="00392359">
        <w:rPr>
          <w:lang w:val="en-US"/>
        </w:rPr>
        <w:t xml:space="preserve"> explains</w:t>
      </w:r>
      <w:r w:rsidR="0056130F">
        <w:rPr>
          <w:lang w:val="en-US"/>
        </w:rPr>
        <w:t xml:space="preserve"> the</w:t>
      </w:r>
      <w:r w:rsidR="009F6587" w:rsidRPr="00392359">
        <w:rPr>
          <w:lang w:val="en-US"/>
        </w:rPr>
        <w:t xml:space="preserve"> </w:t>
      </w:r>
      <w:r w:rsidRPr="00392359">
        <w:rPr>
          <w:lang w:val="en-US"/>
        </w:rPr>
        <w:t>files in the "research"-folder.</w:t>
      </w:r>
    </w:p>
    <w:p w14:paraId="2BD400AF" w14:textId="77777777" w:rsidR="00392359" w:rsidRPr="00392359" w:rsidRDefault="00392359" w:rsidP="00392359">
      <w:pPr>
        <w:pStyle w:val="berschrift2"/>
        <w:numPr>
          <w:ilvl w:val="0"/>
          <w:numId w:val="38"/>
        </w:numPr>
        <w:rPr>
          <w:lang w:val="en-US"/>
        </w:rPr>
      </w:pPr>
      <w:bookmarkStart w:id="29" w:name="_Toc157602989"/>
      <w:r w:rsidRPr="00392359">
        <w:rPr>
          <w:lang w:val="en-US"/>
        </w:rPr>
        <w:t>ESRS</w:t>
      </w:r>
      <w:bookmarkEnd w:id="29"/>
    </w:p>
    <w:p w14:paraId="7CE2B071" w14:textId="7C96DAE4" w:rsidR="00392359" w:rsidRPr="00392359" w:rsidRDefault="00392359" w:rsidP="00392359">
      <w:pPr>
        <w:pStyle w:val="berschrift3"/>
        <w:numPr>
          <w:ilvl w:val="0"/>
          <w:numId w:val="39"/>
        </w:numPr>
      </w:pPr>
      <w:bookmarkStart w:id="30" w:name="_Toc157602990"/>
      <w:r w:rsidRPr="00392359">
        <w:t>Drafts</w:t>
      </w:r>
      <w:bookmarkEnd w:id="30"/>
    </w:p>
    <w:p w14:paraId="2F4A6113" w14:textId="71416642" w:rsidR="00392359" w:rsidRDefault="00392359" w:rsidP="00392359">
      <w:pPr>
        <w:rPr>
          <w:rFonts w:cs="JetBrains Mono"/>
          <w:lang w:val="en-US"/>
        </w:rPr>
      </w:pPr>
      <w:r w:rsidRPr="00766A65">
        <w:rPr>
          <w:rFonts w:cs="JetBrains Mono"/>
          <w:lang w:val="en-US"/>
        </w:rPr>
        <w:t>ESRS stands for "European Sustainability Reporting Standards", a legislation coordinated by</w:t>
      </w:r>
      <w:r w:rsidR="00EF4B74">
        <w:rPr>
          <w:rFonts w:cs="JetBrains Mono"/>
          <w:lang w:val="en-US"/>
        </w:rPr>
        <w:t xml:space="preserve"> the</w:t>
      </w:r>
      <w:r w:rsidRPr="00766A65">
        <w:rPr>
          <w:rFonts w:cs="JetBrains Mono"/>
          <w:lang w:val="en-US"/>
        </w:rPr>
        <w:t xml:space="preserve"> </w:t>
      </w:r>
      <w:r w:rsidR="00EF4B74" w:rsidRPr="00120F2E">
        <w:rPr>
          <w:lang w:val="en-GB"/>
        </w:rPr>
        <w:t>European Financial Reporting Advisory Group</w:t>
      </w:r>
      <w:r w:rsidR="00EF4B74" w:rsidRPr="00325EBC">
        <w:rPr>
          <w:lang w:val="en-GB"/>
        </w:rPr>
        <w:t xml:space="preserve"> </w:t>
      </w:r>
      <w:r w:rsidR="00EF4B74">
        <w:rPr>
          <w:lang w:val="en-GB"/>
        </w:rPr>
        <w:t>(</w:t>
      </w:r>
      <w:r w:rsidR="00CB717D">
        <w:rPr>
          <w:lang w:val="en-GB"/>
        </w:rPr>
        <w:t>“</w:t>
      </w:r>
      <w:hyperlink r:id="rId23">
        <w:r w:rsidRPr="00766A65">
          <w:rPr>
            <w:rStyle w:val="Hyperlink"/>
            <w:rFonts w:cs="JetBrains Mono"/>
            <w:lang w:val="en-US"/>
          </w:rPr>
          <w:t>EFRAG</w:t>
        </w:r>
      </w:hyperlink>
      <w:r w:rsidR="00CB717D" w:rsidRPr="00DE6ED6">
        <w:rPr>
          <w:rStyle w:val="Hyperlink"/>
          <w:rFonts w:cs="JetBrains Mono"/>
          <w:color w:val="auto"/>
          <w:lang w:val="en-US"/>
        </w:rPr>
        <w:t>”</w:t>
      </w:r>
      <w:r w:rsidR="00EF4B74">
        <w:rPr>
          <w:rStyle w:val="Hyperlink"/>
          <w:rFonts w:cs="JetBrains Mono"/>
          <w:lang w:val="en-US"/>
        </w:rPr>
        <w:t>)</w:t>
      </w:r>
      <w:r w:rsidRPr="00766A65">
        <w:rPr>
          <w:rFonts w:cs="JetBrains Mono"/>
          <w:lang w:val="en-US"/>
        </w:rPr>
        <w:t>. EFRAG is a private association serving the European Commission in Corporate reporting matters:</w:t>
      </w:r>
    </w:p>
    <w:p w14:paraId="766D6263" w14:textId="4BA2B523" w:rsidR="004C65B1" w:rsidRPr="00766A65" w:rsidRDefault="004C65B1" w:rsidP="00392359">
      <w:pPr>
        <w:rPr>
          <w:rFonts w:cs="JetBrains Mono"/>
          <w:lang w:val="en-US"/>
        </w:rPr>
      </w:pPr>
      <w:r w:rsidRPr="004C65B1">
        <w:rPr>
          <w:rFonts w:cs="JetBrains Mono"/>
          <w:noProof/>
          <w:lang w:val="en-US"/>
        </w:rPr>
        <w:drawing>
          <wp:inline distT="0" distB="0" distL="0" distR="0" wp14:anchorId="5CEAD29F" wp14:editId="548F6028">
            <wp:extent cx="5750561" cy="3234690"/>
            <wp:effectExtent l="0" t="0" r="2540" b="3810"/>
            <wp:docPr id="1430237283" name="Grafik 1" descr="Ein Bild, das Text, Screenshot, Diagramm,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237283" name="Grafik 1" descr="Ein Bild, das Text, Screenshot, Diagramm, Design enthält.&#10;&#10;Automatisch generierte Beschreibu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05697" cy="3265704"/>
                    </a:xfrm>
                    <a:prstGeom prst="rect">
                      <a:avLst/>
                    </a:prstGeom>
                    <a:noFill/>
                    <a:ln>
                      <a:noFill/>
                    </a:ln>
                  </pic:spPr>
                </pic:pic>
              </a:graphicData>
            </a:graphic>
          </wp:inline>
        </w:drawing>
      </w:r>
    </w:p>
    <w:p w14:paraId="2B388122" w14:textId="52695D7A" w:rsidR="00392359" w:rsidRPr="00766A65" w:rsidRDefault="00392359" w:rsidP="00392359">
      <w:pPr>
        <w:rPr>
          <w:rFonts w:cs="JetBrains Mono"/>
          <w:lang w:val="en-US"/>
        </w:rPr>
      </w:pPr>
      <w:r w:rsidRPr="00766A65">
        <w:rPr>
          <w:rFonts w:cs="JetBrains Mono"/>
          <w:lang w:val="en-US"/>
        </w:rPr>
        <w:t xml:space="preserve">EFRAG outlined the ESRS requirements in multiple drafts covering the three sustainability areas </w:t>
      </w:r>
      <w:r w:rsidR="00CD727F">
        <w:rPr>
          <w:rFonts w:cs="JetBrains Mono"/>
          <w:lang w:val="en-US"/>
        </w:rPr>
        <w:t xml:space="preserve">of </w:t>
      </w:r>
      <w:r w:rsidRPr="00766A65">
        <w:rPr>
          <w:rFonts w:cs="JetBrains Mono"/>
          <w:lang w:val="en-US"/>
        </w:rPr>
        <w:t>ESG that will take effect from 2024 on. As this project only focuses on the Environmental reporting requirements (the "E" in "ESG"), the "research" folder only contains the drafts that are concerned with environmental reporting requirements under ESRS:</w:t>
      </w:r>
    </w:p>
    <w:p w14:paraId="31BEB903"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GD: General Disclosures</w:t>
      </w:r>
    </w:p>
    <w:p w14:paraId="7CCC82C0"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GR: General Requirements</w:t>
      </w:r>
    </w:p>
    <w:p w14:paraId="4CC0F7B6"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E1: Climate Change</w:t>
      </w:r>
    </w:p>
    <w:p w14:paraId="21EBD39E"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E2: Pollution</w:t>
      </w:r>
    </w:p>
    <w:p w14:paraId="6F220759"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E3: Water and marine resources</w:t>
      </w:r>
    </w:p>
    <w:p w14:paraId="0780CEF5"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E4: Biodiversity and ecosystems</w:t>
      </w:r>
    </w:p>
    <w:p w14:paraId="1815A865" w14:textId="1B68BDC5" w:rsidR="0056130F" w:rsidRPr="0056130F" w:rsidRDefault="00392359" w:rsidP="0056130F">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E5: Resource use and circular economy</w:t>
      </w:r>
    </w:p>
    <w:p w14:paraId="7E8B116C" w14:textId="4F0F46A3" w:rsidR="00392359" w:rsidRPr="00766A65" w:rsidRDefault="00392359" w:rsidP="00392359">
      <w:pPr>
        <w:rPr>
          <w:rFonts w:cs="JetBrains Mono"/>
          <w:lang w:val="en-US"/>
        </w:rPr>
      </w:pPr>
      <w:r w:rsidRPr="00766A65">
        <w:rPr>
          <w:rFonts w:cs="JetBrains Mono"/>
          <w:lang w:val="en-US"/>
        </w:rPr>
        <w:t>The drafts define and describe the data points to be reported. The required data points were also aggregated in the Excel-table ESRS_Draft_10_2023.xlsx. In the "InNeo4j"-tab therein, we listed all the data points that were included in the sample JSON-files later to be loaded into the Knowledge Graph. We included at least one data point from each of the five draft sections (E1 to E5) (see the "Node" column in the individual worksheets).</w:t>
      </w:r>
    </w:p>
    <w:p w14:paraId="18DA3A98" w14:textId="77777777" w:rsidR="0056130F" w:rsidRDefault="0056130F" w:rsidP="00392359">
      <w:pPr>
        <w:rPr>
          <w:rFonts w:cs="JetBrains Mono"/>
          <w:lang w:val="en-US"/>
        </w:rPr>
      </w:pPr>
    </w:p>
    <w:p w14:paraId="239D9FD3" w14:textId="77777777" w:rsidR="0056130F" w:rsidRDefault="0056130F" w:rsidP="00392359">
      <w:pPr>
        <w:rPr>
          <w:rFonts w:cs="JetBrains Mono"/>
          <w:lang w:val="en-US"/>
        </w:rPr>
      </w:pPr>
    </w:p>
    <w:p w14:paraId="417D3170" w14:textId="07069C0F" w:rsidR="004C65B1" w:rsidRDefault="00392359" w:rsidP="00392359">
      <w:pPr>
        <w:rPr>
          <w:rFonts w:cs="JetBrains Mono"/>
          <w:lang w:val="en-US"/>
        </w:rPr>
      </w:pPr>
      <w:r w:rsidRPr="00766A65">
        <w:rPr>
          <w:rFonts w:cs="JetBrains Mono"/>
          <w:lang w:val="en-US"/>
        </w:rPr>
        <w:lastRenderedPageBreak/>
        <w:t>Starting January 1, 2024, ESRS will apply to all companies whose size exceeds certain thresholds:</w:t>
      </w:r>
    </w:p>
    <w:p w14:paraId="498B170F"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Over 250 employees</w:t>
      </w:r>
    </w:p>
    <w:p w14:paraId="78008585"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More than 40€ million in annual revenue</w:t>
      </w:r>
    </w:p>
    <w:p w14:paraId="470F3A46"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More than 20€ million in total assets or balance sheet</w:t>
      </w:r>
    </w:p>
    <w:p w14:paraId="793B5414" w14:textId="77777777" w:rsidR="00766A65"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Publicly-listed equities who have more than 10 employees or 20€ million </w:t>
      </w:r>
    </w:p>
    <w:p w14:paraId="2E3B6C1E" w14:textId="782AC6B8" w:rsidR="00392359" w:rsidRPr="00766A65" w:rsidRDefault="00766A65"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w:t>
      </w:r>
      <w:r w:rsidR="00392359" w:rsidRPr="00766A65">
        <w:rPr>
          <w:rFonts w:ascii="JetBrains Mono" w:hAnsi="JetBrains Mono" w:cs="JetBrains Mono"/>
          <w:b/>
          <w:bCs/>
          <w:sz w:val="18"/>
          <w:szCs w:val="18"/>
          <w:lang w:val="en-US"/>
        </w:rPr>
        <w:t xml:space="preserve">revenue </w:t>
      </w:r>
    </w:p>
    <w:p w14:paraId="268F790A" w14:textId="77777777" w:rsidR="00766A65"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International and non-EU companies with more than 150€ million annual </w:t>
      </w:r>
    </w:p>
    <w:p w14:paraId="342342FD" w14:textId="77777777" w:rsidR="00766A65" w:rsidRPr="00766A65" w:rsidRDefault="00766A65"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w:t>
      </w:r>
      <w:r w:rsidR="00392359" w:rsidRPr="00766A65">
        <w:rPr>
          <w:rFonts w:ascii="JetBrains Mono" w:hAnsi="JetBrains Mono" w:cs="JetBrains Mono"/>
          <w:b/>
          <w:bCs/>
          <w:sz w:val="18"/>
          <w:szCs w:val="18"/>
          <w:lang w:val="en-US"/>
        </w:rPr>
        <w:t xml:space="preserve">revenue within the EU and which have at least one subsidiary or branch in </w:t>
      </w:r>
    </w:p>
    <w:p w14:paraId="38AF88D3" w14:textId="37AB0651" w:rsidR="00392359" w:rsidRPr="00766A65" w:rsidRDefault="00766A65"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w:t>
      </w:r>
      <w:r w:rsidR="00392359" w:rsidRPr="00766A65">
        <w:rPr>
          <w:rFonts w:ascii="JetBrains Mono" w:hAnsi="JetBrains Mono" w:cs="JetBrains Mono"/>
          <w:b/>
          <w:bCs/>
          <w:sz w:val="18"/>
          <w:szCs w:val="18"/>
          <w:lang w:val="en-US"/>
        </w:rPr>
        <w:t>the EU exceeding certain thresholds</w:t>
      </w:r>
    </w:p>
    <w:p w14:paraId="24C719A8" w14:textId="43674242" w:rsidR="00392359" w:rsidRPr="00766A65" w:rsidRDefault="00392359" w:rsidP="00392359">
      <w:pPr>
        <w:rPr>
          <w:rFonts w:cs="JetBrains Mono"/>
          <w:lang w:val="en-US"/>
        </w:rPr>
      </w:pPr>
      <w:r w:rsidRPr="00766A65">
        <w:rPr>
          <w:rFonts w:cs="JetBrains Mono"/>
          <w:lang w:val="en-US"/>
        </w:rPr>
        <w:t>Small-and-medium</w:t>
      </w:r>
      <w:r w:rsidR="00DE6ED6">
        <w:rPr>
          <w:rFonts w:cs="JetBrains Mono"/>
          <w:lang w:val="en-US"/>
        </w:rPr>
        <w:t xml:space="preserve"> sized</w:t>
      </w:r>
      <w:r w:rsidRPr="00766A65">
        <w:rPr>
          <w:rFonts w:cs="JetBrains Mono"/>
          <w:lang w:val="en-US"/>
        </w:rPr>
        <w:t xml:space="preserve"> enterprises ("SMEs") are also required to report under a more limited set (ESRS LSME) (starting January 1, 2026) and apply to listed EU </w:t>
      </w:r>
      <w:r w:rsidR="006007F7">
        <w:rPr>
          <w:rFonts w:cs="JetBrains Mono"/>
          <w:lang w:val="en-US"/>
        </w:rPr>
        <w:t>m</w:t>
      </w:r>
      <w:r w:rsidRPr="00766A65">
        <w:rPr>
          <w:rFonts w:cs="JetBrains Mono"/>
          <w:lang w:val="en-US"/>
        </w:rPr>
        <w:t xml:space="preserve">ember </w:t>
      </w:r>
      <w:r w:rsidR="006007F7">
        <w:rPr>
          <w:rFonts w:cs="JetBrains Mono"/>
          <w:lang w:val="en-US"/>
        </w:rPr>
        <w:t>s</w:t>
      </w:r>
      <w:r w:rsidR="006007F7" w:rsidRPr="00766A65">
        <w:rPr>
          <w:rFonts w:cs="JetBrains Mono"/>
          <w:lang w:val="en-US"/>
        </w:rPr>
        <w:t xml:space="preserve">tate </w:t>
      </w:r>
      <w:r w:rsidRPr="00766A65">
        <w:rPr>
          <w:rFonts w:cs="JetBrains Mono"/>
          <w:lang w:val="en-US"/>
        </w:rPr>
        <w:t>companies who meet at least two of the three following criteria:</w:t>
      </w:r>
    </w:p>
    <w:p w14:paraId="052FFB0E"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Between 50-250 employees</w:t>
      </w:r>
    </w:p>
    <w:p w14:paraId="1CBF0455"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More than 8€ million in annual revenue (and less than 40€ million)</w:t>
      </w:r>
    </w:p>
    <w:p w14:paraId="185824F1" w14:textId="77777777" w:rsidR="00766A65"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More than 4€ million in total assets or balance sheet (and less than 20€ </w:t>
      </w:r>
    </w:p>
    <w:p w14:paraId="6715E5DA" w14:textId="49A30C2B" w:rsidR="00392359" w:rsidRPr="00766A65" w:rsidRDefault="00766A65"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w:t>
      </w:r>
      <w:r w:rsidR="00392359" w:rsidRPr="00766A65">
        <w:rPr>
          <w:rFonts w:ascii="JetBrains Mono" w:hAnsi="JetBrains Mono" w:cs="JetBrains Mono"/>
          <w:b/>
          <w:bCs/>
          <w:sz w:val="18"/>
          <w:szCs w:val="18"/>
          <w:lang w:val="en-US"/>
        </w:rPr>
        <w:t>million)</w:t>
      </w:r>
    </w:p>
    <w:p w14:paraId="4E1FC625" w14:textId="77777777" w:rsidR="00392359" w:rsidRPr="00766A65" w:rsidRDefault="00392359" w:rsidP="00392359">
      <w:pPr>
        <w:pStyle w:val="berschrift3"/>
        <w:rPr>
          <w:rFonts w:cs="JetBrains Mono"/>
        </w:rPr>
      </w:pPr>
      <w:bookmarkStart w:id="31" w:name="_Toc157602991"/>
      <w:r w:rsidRPr="00766A65">
        <w:rPr>
          <w:rFonts w:cs="JetBrains Mono"/>
        </w:rPr>
        <w:t>Reporting format</w:t>
      </w:r>
      <w:bookmarkEnd w:id="31"/>
    </w:p>
    <w:p w14:paraId="30F90D6F" w14:textId="0F16A2BE" w:rsidR="00392359" w:rsidRPr="00766A65" w:rsidRDefault="00392359" w:rsidP="00766A65">
      <w:pPr>
        <w:rPr>
          <w:rFonts w:cs="JetBrains Mono"/>
          <w:lang w:val="en-US"/>
        </w:rPr>
      </w:pPr>
      <w:r w:rsidRPr="00766A65">
        <w:rPr>
          <w:rFonts w:cs="JetBrains Mono"/>
          <w:lang w:val="en-US"/>
        </w:rPr>
        <w:t xml:space="preserve">ESRS reports will have to be reported in a format that is machine-readable. </w:t>
      </w:r>
      <w:hyperlink r:id="rId25">
        <w:r w:rsidRPr="00766A65">
          <w:rPr>
            <w:rStyle w:val="Hyperlink"/>
            <w:rFonts w:cs="JetBrains Mono"/>
            <w:lang w:val="en-US"/>
          </w:rPr>
          <w:t>EFRAG</w:t>
        </w:r>
      </w:hyperlink>
      <w:r w:rsidRPr="00766A65">
        <w:rPr>
          <w:rFonts w:cs="JetBrains Mono"/>
          <w:lang w:val="en-US"/>
        </w:rPr>
        <w:t xml:space="preserve"> has stated that they will provide an ESRS digital taxonomy (a so-called XBRL taxonomy) that will form the basis of this electronic reporting. Please see also these drafts:</w:t>
      </w:r>
    </w:p>
    <w:p w14:paraId="5D852D5F"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Implementation_Guidance.pdf</w:t>
      </w:r>
    </w:p>
    <w:p w14:paraId="592A6B61"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XBRL_Taxonomy.pdf</w:t>
      </w:r>
    </w:p>
    <w:p w14:paraId="4B664839" w14:textId="77777777" w:rsidR="00392359" w:rsidRPr="00766A65" w:rsidRDefault="00392359" w:rsidP="00392359">
      <w:pPr>
        <w:rPr>
          <w:rFonts w:cs="JetBrains Mono"/>
          <w:lang w:val="en-US"/>
        </w:rPr>
      </w:pPr>
      <w:r w:rsidRPr="00766A65">
        <w:rPr>
          <w:rFonts w:cs="JetBrains Mono"/>
          <w:lang w:val="en-US"/>
        </w:rPr>
        <w:t>Companies today already publish their annual or quarterly reports in XBRL-format, but these XBRL-files do not yet contain ESG-data. From 2024 on, this will change as described above. Companies will probably aggregate existing corporate reporting with ESRS reporting in their annual reports and publish them both together in XBRL-format.</w:t>
      </w:r>
    </w:p>
    <w:p w14:paraId="2DED8056" w14:textId="77777777" w:rsidR="00392359" w:rsidRPr="00766A65" w:rsidRDefault="00392359" w:rsidP="00392359">
      <w:pPr>
        <w:rPr>
          <w:rFonts w:cs="JetBrains Mono"/>
          <w:lang w:val="en-US"/>
        </w:rPr>
      </w:pPr>
      <w:r w:rsidRPr="00766A65">
        <w:rPr>
          <w:rFonts w:cs="JetBrains Mono"/>
          <w:lang w:val="en-US"/>
        </w:rPr>
        <w:t>In this project the module "A_read_xbrl.py" was designed to read such XBRL-files. Please see the "README.md-file" in the root folder.</w:t>
      </w:r>
    </w:p>
    <w:p w14:paraId="0B611D9D" w14:textId="77777777" w:rsidR="00392359" w:rsidRPr="00766A65" w:rsidRDefault="00392359" w:rsidP="00392359">
      <w:pPr>
        <w:pStyle w:val="berschrift2"/>
        <w:rPr>
          <w:rFonts w:cs="JetBrains Mono"/>
          <w:lang w:val="en-US"/>
        </w:rPr>
      </w:pPr>
      <w:bookmarkStart w:id="32" w:name="_Toc157602992"/>
      <w:r w:rsidRPr="00766A65">
        <w:rPr>
          <w:rFonts w:cs="JetBrains Mono"/>
          <w:lang w:val="en-US"/>
        </w:rPr>
        <w:t>Ontologies</w:t>
      </w:r>
      <w:bookmarkEnd w:id="32"/>
    </w:p>
    <w:p w14:paraId="27B9D69F" w14:textId="77777777" w:rsidR="00392359" w:rsidRPr="00766A65" w:rsidRDefault="00392359" w:rsidP="00392359">
      <w:pPr>
        <w:pStyle w:val="berschrift3"/>
        <w:numPr>
          <w:ilvl w:val="0"/>
          <w:numId w:val="40"/>
        </w:numPr>
        <w:rPr>
          <w:rFonts w:cs="JetBrains Mono"/>
        </w:rPr>
      </w:pPr>
      <w:bookmarkStart w:id="33" w:name="_Toc157602993"/>
      <w:r w:rsidRPr="00766A65">
        <w:rPr>
          <w:rFonts w:cs="JetBrains Mono"/>
        </w:rPr>
        <w:t>Introduction</w:t>
      </w:r>
      <w:bookmarkEnd w:id="33"/>
    </w:p>
    <w:p w14:paraId="1F6B4949" w14:textId="77777777" w:rsidR="00392359" w:rsidRPr="00766A65" w:rsidRDefault="00392359" w:rsidP="00392359">
      <w:pPr>
        <w:rPr>
          <w:rFonts w:cs="JetBrains Mono"/>
          <w:lang w:val="en-US"/>
        </w:rPr>
      </w:pPr>
      <w:r w:rsidRPr="00766A65">
        <w:rPr>
          <w:rFonts w:cs="JetBrains Mono"/>
          <w:lang w:val="en-US"/>
        </w:rPr>
        <w:t xml:space="preserve">The Knowledge Graph of this project is based on an Ontology developed in </w:t>
      </w:r>
      <w:hyperlink r:id="rId26">
        <w:r w:rsidRPr="00766A65">
          <w:rPr>
            <w:rStyle w:val="Hyperlink"/>
            <w:rFonts w:cs="JetBrains Mono"/>
            <w:lang w:val="en-US"/>
          </w:rPr>
          <w:t>Protégé</w:t>
        </w:r>
      </w:hyperlink>
      <w:r w:rsidRPr="00766A65">
        <w:rPr>
          <w:rFonts w:cs="JetBrains Mono"/>
          <w:lang w:val="en-US"/>
        </w:rPr>
        <w:t>, a tool provided by Stanford University.</w:t>
      </w:r>
    </w:p>
    <w:p w14:paraId="71E73FD8" w14:textId="784C0B6B" w:rsidR="00392359" w:rsidRPr="00766A65" w:rsidRDefault="00392359" w:rsidP="00392359">
      <w:pPr>
        <w:rPr>
          <w:rFonts w:cs="JetBrains Mono"/>
          <w:lang w:val="en-US"/>
        </w:rPr>
      </w:pPr>
      <w:r w:rsidRPr="00766A65">
        <w:rPr>
          <w:rFonts w:cs="JetBrains Mono"/>
          <w:lang w:val="en-US"/>
        </w:rPr>
        <w:t xml:space="preserve">Ontologies are used to capture knowledge about some domain of interest. An ontology describes the concepts in the domain </w:t>
      </w:r>
      <w:r w:rsidR="0036574D" w:rsidRPr="00766A65">
        <w:rPr>
          <w:rFonts w:cs="JetBrains Mono"/>
          <w:lang w:val="en-US"/>
        </w:rPr>
        <w:t>and</w:t>
      </w:r>
      <w:r w:rsidRPr="00766A65">
        <w:rPr>
          <w:rFonts w:cs="JetBrains Mono"/>
          <w:lang w:val="en-US"/>
        </w:rPr>
        <w:t xml:space="preserve"> the relationships that hold between those concepts.</w:t>
      </w:r>
    </w:p>
    <w:p w14:paraId="4F8948DD" w14:textId="77777777" w:rsidR="00392359" w:rsidRPr="00766A65" w:rsidRDefault="00392359" w:rsidP="00392359">
      <w:pPr>
        <w:rPr>
          <w:rFonts w:cs="JetBrains Mono"/>
          <w:lang w:val="en-US"/>
        </w:rPr>
      </w:pPr>
      <w:r w:rsidRPr="00766A65">
        <w:rPr>
          <w:rFonts w:cs="JetBrains Mono"/>
          <w:lang w:val="en-US"/>
        </w:rPr>
        <w:t xml:space="preserve">The most widely used ontology language is </w:t>
      </w:r>
      <w:hyperlink r:id="rId27">
        <w:r w:rsidRPr="00766A65">
          <w:rPr>
            <w:rStyle w:val="Hyperlink"/>
            <w:rFonts w:cs="JetBrains Mono"/>
            <w:lang w:val="en-US"/>
          </w:rPr>
          <w:t>OWL</w:t>
        </w:r>
      </w:hyperlink>
      <w:r w:rsidRPr="00766A65">
        <w:rPr>
          <w:rFonts w:cs="JetBrains Mono"/>
          <w:lang w:val="en-US"/>
        </w:rPr>
        <w:t xml:space="preserve"> from the World Wide Web Consortium (W3C) which stands for "Web Ontology Language". OWL is built on top of RDFS which itself is built on top of RDF (Resource Description Framework) to describe network graphs i.e., nodes and links.</w:t>
      </w:r>
    </w:p>
    <w:p w14:paraId="60BD28D0" w14:textId="77777777" w:rsidR="00392359" w:rsidRPr="00766A65" w:rsidRDefault="00392359" w:rsidP="00392359">
      <w:pPr>
        <w:rPr>
          <w:rFonts w:cs="JetBrains Mono"/>
          <w:lang w:val="en-US"/>
        </w:rPr>
      </w:pPr>
      <w:r w:rsidRPr="00766A65">
        <w:rPr>
          <w:rFonts w:cs="JetBrains Mono"/>
          <w:lang w:val="en-US"/>
        </w:rPr>
        <w:t>In OWL the fundamental construct is a triple consisting of a subject, predicate, and object. Triples can construct graphs because objects can be subjects and vice versa and so can be connected via predicate relationships. Such graphs are also known as triple stores.</w:t>
      </w:r>
    </w:p>
    <w:p w14:paraId="53D3AE4B" w14:textId="34AE0BED" w:rsidR="00392359" w:rsidRPr="00766A65" w:rsidRDefault="00392359" w:rsidP="00392359">
      <w:pPr>
        <w:rPr>
          <w:rFonts w:cs="JetBrains Mono"/>
          <w:lang w:val="en-US"/>
        </w:rPr>
      </w:pPr>
      <w:r w:rsidRPr="00766A65">
        <w:rPr>
          <w:rFonts w:cs="JetBrains Mono"/>
          <w:lang w:val="en-US"/>
        </w:rPr>
        <w:lastRenderedPageBreak/>
        <w:t xml:space="preserve">Wikidata and </w:t>
      </w:r>
      <w:r w:rsidR="0036574D">
        <w:rPr>
          <w:rFonts w:cs="JetBrains Mono"/>
          <w:lang w:val="en-US"/>
        </w:rPr>
        <w:t>D</w:t>
      </w:r>
      <w:r w:rsidR="00A1194F">
        <w:rPr>
          <w:rFonts w:cs="JetBrains Mono"/>
          <w:lang w:val="en-US"/>
        </w:rPr>
        <w:t>B</w:t>
      </w:r>
      <w:r w:rsidRPr="00766A65">
        <w:rPr>
          <w:rFonts w:cs="JetBrains Mono"/>
          <w:lang w:val="en-US"/>
        </w:rPr>
        <w:t>pedia are public triple stores as they can be publicly accessed via http-requests. Every resource there can be represented as a collection of triples, which are both, machine-readable and human-readable.</w:t>
      </w:r>
    </w:p>
    <w:p w14:paraId="7AD26150" w14:textId="3E0BB94E" w:rsidR="00392359" w:rsidRPr="00766A65" w:rsidRDefault="00392359" w:rsidP="00392359">
      <w:pPr>
        <w:rPr>
          <w:rFonts w:cs="JetBrains Mono"/>
          <w:lang w:val="en-US"/>
        </w:rPr>
      </w:pPr>
      <w:r w:rsidRPr="00766A65">
        <w:rPr>
          <w:rFonts w:cs="JetBrains Mono"/>
          <w:lang w:val="en-US"/>
        </w:rPr>
        <w:t xml:space="preserve">For instance, the company </w:t>
      </w:r>
      <w:hyperlink r:id="rId28">
        <w:r w:rsidRPr="007D3FAD">
          <w:rPr>
            <w:rStyle w:val="Hyperlink"/>
            <w:lang w:val="en-US"/>
          </w:rPr>
          <w:t>"Adidas"</w:t>
        </w:r>
      </w:hyperlink>
      <w:r w:rsidRPr="00766A65">
        <w:rPr>
          <w:rFonts w:cs="JetBrains Mono"/>
          <w:lang w:val="en-US"/>
        </w:rPr>
        <w:t xml:space="preserve"> in </w:t>
      </w:r>
      <w:r w:rsidR="00E20DBF">
        <w:rPr>
          <w:rFonts w:cs="JetBrains Mono"/>
          <w:lang w:val="en-US"/>
        </w:rPr>
        <w:t>DB</w:t>
      </w:r>
      <w:r w:rsidRPr="00766A65">
        <w:rPr>
          <w:rFonts w:cs="JetBrains Mono"/>
          <w:lang w:val="en-US"/>
        </w:rPr>
        <w:t>pedia can be represented in human-readable form ...</w:t>
      </w:r>
    </w:p>
    <w:p w14:paraId="7B2289F0" w14:textId="5B081471" w:rsidR="00104FC0" w:rsidRDefault="00392359" w:rsidP="00392359">
      <w:pPr>
        <w:rPr>
          <w:rFonts w:cs="JetBrains Mono"/>
          <w:lang w:val="en-US"/>
        </w:rPr>
      </w:pPr>
      <w:r w:rsidRPr="00766A65">
        <w:rPr>
          <w:rFonts w:cs="JetBrains Mono"/>
          <w:noProof/>
          <w:lang w:val="en-US"/>
        </w:rPr>
        <w:drawing>
          <wp:inline distT="0" distB="0" distL="0" distR="0" wp14:anchorId="57EE6E30" wp14:editId="44D46A62">
            <wp:extent cx="5488305" cy="2959524"/>
            <wp:effectExtent l="0" t="0" r="0" b="0"/>
            <wp:docPr id="259839890" name="Grafik 1" descr="Ein Bild, das Text, Screenshot, Websit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839890" name="Grafik 1" descr="Ein Bild, das Text, Screenshot, Website, Webseite enthält.&#10;&#10;Automatisch generierte Beschreibu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44872" cy="2990027"/>
                    </a:xfrm>
                    <a:prstGeom prst="rect">
                      <a:avLst/>
                    </a:prstGeom>
                    <a:noFill/>
                    <a:ln>
                      <a:noFill/>
                    </a:ln>
                  </pic:spPr>
                </pic:pic>
              </a:graphicData>
            </a:graphic>
          </wp:inline>
        </w:drawing>
      </w:r>
    </w:p>
    <w:p w14:paraId="73EC33BE" w14:textId="14E779E6" w:rsidR="00392359" w:rsidRPr="00766A65" w:rsidRDefault="00017C3E" w:rsidP="00392359">
      <w:pPr>
        <w:rPr>
          <w:rFonts w:cs="JetBrains Mono"/>
          <w:lang w:val="en-US"/>
        </w:rPr>
      </w:pPr>
      <w:r w:rsidRPr="00766A65">
        <w:rPr>
          <w:rFonts w:cs="JetBrains Mono"/>
          <w:noProof/>
          <w:lang w:val="en-US"/>
        </w:rPr>
        <w:drawing>
          <wp:anchor distT="0" distB="0" distL="114300" distR="114300" simplePos="0" relativeHeight="251658240" behindDoc="0" locked="0" layoutInCell="1" allowOverlap="1" wp14:anchorId="4C768159" wp14:editId="1A08FC62">
            <wp:simplePos x="0" y="0"/>
            <wp:positionH relativeFrom="column">
              <wp:posOffset>-635</wp:posOffset>
            </wp:positionH>
            <wp:positionV relativeFrom="paragraph">
              <wp:posOffset>285750</wp:posOffset>
            </wp:positionV>
            <wp:extent cx="5488305" cy="2910840"/>
            <wp:effectExtent l="0" t="0" r="0" b="3810"/>
            <wp:wrapSquare wrapText="bothSides"/>
            <wp:docPr id="1" name="Figure" descr="im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8305" cy="2910840"/>
                    </a:xfrm>
                    <a:prstGeom prst="rect">
                      <a:avLst/>
                    </a:prstGeom>
                  </pic:spPr>
                </pic:pic>
              </a:graphicData>
            </a:graphic>
            <wp14:sizeRelH relativeFrom="margin">
              <wp14:pctWidth>0</wp14:pctWidth>
            </wp14:sizeRelH>
            <wp14:sizeRelV relativeFrom="margin">
              <wp14:pctHeight>0</wp14:pctHeight>
            </wp14:sizeRelV>
          </wp:anchor>
        </w:drawing>
      </w:r>
      <w:r w:rsidR="00392359" w:rsidRPr="00766A65">
        <w:rPr>
          <w:rFonts w:cs="JetBrains Mono"/>
          <w:lang w:val="en-US"/>
        </w:rPr>
        <w:t>... or in machine-readable form ...</w:t>
      </w:r>
    </w:p>
    <w:p w14:paraId="307BC881" w14:textId="77777777" w:rsidR="004A64D3" w:rsidRDefault="004A64D3" w:rsidP="00392359">
      <w:pPr>
        <w:rPr>
          <w:rFonts w:cs="JetBrains Mono"/>
          <w:lang w:val="en-US"/>
        </w:rPr>
      </w:pPr>
    </w:p>
    <w:p w14:paraId="142083DB" w14:textId="6DAD6800" w:rsidR="00392359" w:rsidRPr="00766A65" w:rsidRDefault="00392359" w:rsidP="00392359">
      <w:pPr>
        <w:rPr>
          <w:rFonts w:cs="JetBrains Mono"/>
          <w:lang w:val="en-US"/>
        </w:rPr>
      </w:pPr>
      <w:r w:rsidRPr="00766A65">
        <w:rPr>
          <w:rFonts w:cs="JetBrains Mono"/>
          <w:lang w:val="en-US"/>
        </w:rPr>
        <w:t>... if the format under "Formats" on top of the respective website is changed to a RDF-format such as Turtle (*.ttl-files). In the Turtle-representation of "Adidas", all the triples of subjects, predicates and objects are visible.</w:t>
      </w:r>
    </w:p>
    <w:p w14:paraId="47BE7500" w14:textId="02157D42" w:rsidR="00392359" w:rsidRPr="00766A65" w:rsidRDefault="00392359" w:rsidP="00392359">
      <w:pPr>
        <w:rPr>
          <w:rFonts w:cs="JetBrains Mono"/>
          <w:lang w:val="en-US"/>
        </w:rPr>
      </w:pPr>
      <w:r w:rsidRPr="00766A65">
        <w:rPr>
          <w:rFonts w:cs="JetBrains Mono"/>
          <w:lang w:val="en-US"/>
        </w:rPr>
        <w:t>For instance, the fact that "Adidas" has EUR 6,364,000,000 in equity is represented by the triple:</w:t>
      </w:r>
    </w:p>
    <w:p w14:paraId="709B694C"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dbr:Adidas    dbo:equity   "6.364E9"^^dbd:euro .</w:t>
      </w:r>
    </w:p>
    <w:p w14:paraId="0E5E6FA9" w14:textId="1CB451E5" w:rsidR="00392359" w:rsidRPr="00766A65" w:rsidRDefault="00392359" w:rsidP="00392359">
      <w:pPr>
        <w:rPr>
          <w:rFonts w:cs="JetBrains Mono"/>
          <w:lang w:val="en-US"/>
        </w:rPr>
      </w:pPr>
      <w:r w:rsidRPr="00766A65">
        <w:rPr>
          <w:rFonts w:cs="JetBrains Mono"/>
          <w:lang w:val="en-US"/>
        </w:rPr>
        <w:t>or explicitly:</w:t>
      </w:r>
    </w:p>
    <w:p w14:paraId="57EE50CE"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SUBJECT: dbr:Adidas    PREDICATE: dbo:equity   OBJECT: "6.364E9"^^dbd:euro .</w:t>
      </w:r>
    </w:p>
    <w:p w14:paraId="6C9EC154" w14:textId="77777777" w:rsidR="00392359" w:rsidRPr="00766A65" w:rsidRDefault="00392359" w:rsidP="00392359">
      <w:pPr>
        <w:rPr>
          <w:rFonts w:cs="JetBrains Mono"/>
          <w:lang w:val="en-US"/>
        </w:rPr>
      </w:pPr>
      <w:r w:rsidRPr="00766A65">
        <w:rPr>
          <w:rFonts w:cs="JetBrains Mono"/>
          <w:lang w:val="en-US"/>
        </w:rPr>
        <w:lastRenderedPageBreak/>
        <w:t>The prefixes "dbr:" and "dbo:" refer to previously defined namespaces that make definitions unique and unambiguous and differentiate between similar/equal terms in different concepts and domains.</w:t>
      </w:r>
    </w:p>
    <w:p w14:paraId="216BB332" w14:textId="77777777" w:rsidR="00392359" w:rsidRPr="00766A65" w:rsidRDefault="00392359" w:rsidP="00392359">
      <w:pPr>
        <w:pStyle w:val="berschrift3"/>
        <w:rPr>
          <w:rFonts w:cs="JetBrains Mono"/>
        </w:rPr>
      </w:pPr>
      <w:bookmarkStart w:id="34" w:name="_Toc157602994"/>
      <w:r w:rsidRPr="00766A65">
        <w:rPr>
          <w:rFonts w:cs="JetBrains Mono"/>
        </w:rPr>
        <w:t>Ontology research</w:t>
      </w:r>
      <w:bookmarkEnd w:id="34"/>
    </w:p>
    <w:p w14:paraId="3BC64C6C" w14:textId="77777777" w:rsidR="00392359" w:rsidRPr="00766A65" w:rsidRDefault="00392359" w:rsidP="00392359">
      <w:pPr>
        <w:rPr>
          <w:rFonts w:cs="JetBrains Mono"/>
          <w:lang w:val="en-US"/>
        </w:rPr>
      </w:pPr>
      <w:r w:rsidRPr="00766A65">
        <w:rPr>
          <w:rFonts w:cs="JetBrains Mono"/>
          <w:lang w:val="en-US"/>
        </w:rPr>
        <w:t>The pdf-files under the "ontologies"-folder were used to learn about ontologies and how to construct them. We particularly recommend the hands-on "PizzaTutorial" (see folder "PizzaTutorial") for more information on the subject.</w:t>
      </w:r>
    </w:p>
    <w:p w14:paraId="416E9B1C" w14:textId="77777777" w:rsidR="00392359" w:rsidRPr="00766A65" w:rsidRDefault="00392359" w:rsidP="00392359">
      <w:pPr>
        <w:pStyle w:val="berschrift3"/>
        <w:rPr>
          <w:rFonts w:cs="JetBrains Mono"/>
        </w:rPr>
      </w:pPr>
      <w:bookmarkStart w:id="35" w:name="_Toc157602995"/>
      <w:r w:rsidRPr="00766A65">
        <w:rPr>
          <w:rFonts w:cs="JetBrains Mono"/>
        </w:rPr>
        <w:t>Ontology construction</w:t>
      </w:r>
      <w:bookmarkEnd w:id="35"/>
    </w:p>
    <w:p w14:paraId="4B414CC6" w14:textId="77777777" w:rsidR="00392359" w:rsidRPr="00766A65" w:rsidRDefault="00392359" w:rsidP="00392359">
      <w:pPr>
        <w:rPr>
          <w:rFonts w:cs="JetBrains Mono"/>
          <w:lang w:val="en-US"/>
        </w:rPr>
      </w:pPr>
      <w:r w:rsidRPr="00766A65">
        <w:rPr>
          <w:rFonts w:cs="JetBrains Mono"/>
          <w:lang w:val="en-US"/>
        </w:rPr>
        <w:t xml:space="preserve">As previously stated, the Knowledge Graph of this project is based on an Ontology developed in </w:t>
      </w:r>
      <w:hyperlink r:id="rId31">
        <w:r w:rsidRPr="00766A65">
          <w:rPr>
            <w:rStyle w:val="Hyperlink"/>
            <w:rFonts w:cs="JetBrains Mono"/>
            <w:lang w:val="en-US"/>
          </w:rPr>
          <w:t>Protégé</w:t>
        </w:r>
      </w:hyperlink>
      <w:r w:rsidRPr="00766A65">
        <w:rPr>
          <w:rFonts w:cs="JetBrains Mono"/>
          <w:lang w:val="en-US"/>
        </w:rPr>
        <w:t>. After constructing the ontology there, it was saved as a file in Turtle format and in this project was named "Ontology4.ttl".</w:t>
      </w:r>
    </w:p>
    <w:p w14:paraId="232B2C56" w14:textId="77777777" w:rsidR="00392359" w:rsidRPr="00766A65" w:rsidRDefault="00392359" w:rsidP="00392359">
      <w:pPr>
        <w:rPr>
          <w:rFonts w:cs="JetBrains Mono"/>
          <w:lang w:val="en-US"/>
        </w:rPr>
      </w:pPr>
      <w:r w:rsidRPr="00766A65">
        <w:rPr>
          <w:rFonts w:cs="JetBrains Mono"/>
          <w:lang w:val="en-US"/>
        </w:rPr>
        <w:t>The Protégé tool distinguishes between "Classes", "Object Properties", "Data Properties" and "Individuals":</w:t>
      </w:r>
    </w:p>
    <w:p w14:paraId="4A50A201" w14:textId="77777777" w:rsidR="00392359" w:rsidRPr="00766A65" w:rsidRDefault="00392359" w:rsidP="00766A65">
      <w:pPr>
        <w:pStyle w:val="Zitat"/>
        <w:numPr>
          <w:ilvl w:val="0"/>
          <w:numId w:val="35"/>
        </w:numPr>
        <w:spacing w:after="0"/>
        <w:rPr>
          <w:rFonts w:ascii="JetBrains Mono" w:hAnsi="JetBrains Mono" w:cs="JetBrains Mono"/>
          <w:lang w:val="en-US"/>
        </w:rPr>
      </w:pPr>
      <w:r w:rsidRPr="00766A65">
        <w:rPr>
          <w:rFonts w:ascii="JetBrains Mono" w:hAnsi="JetBrains Mono" w:cs="JetBrains Mono"/>
          <w:b/>
          <w:bCs/>
          <w:lang w:val="en-US"/>
        </w:rPr>
        <w:t>Classes:</w:t>
      </w:r>
      <w:r w:rsidRPr="00766A65">
        <w:rPr>
          <w:rFonts w:ascii="JetBrains Mono" w:hAnsi="JetBrains Mono" w:cs="JetBrains Mono"/>
          <w:lang w:val="en-US"/>
        </w:rPr>
        <w:t xml:space="preserve"> </w:t>
      </w:r>
      <w:r w:rsidRPr="00766A65">
        <w:rPr>
          <w:rFonts w:ascii="JetBrains Mono" w:hAnsi="JetBrains Mono" w:cs="JetBrains Mono"/>
          <w:color w:val="538135" w:themeColor="accent6" w:themeShade="BF"/>
          <w:lang w:val="en-US"/>
        </w:rPr>
        <w:t>Defines NODES such as the Node "Company"</w:t>
      </w:r>
    </w:p>
    <w:p w14:paraId="1263D423" w14:textId="7F3E25CA" w:rsidR="00392359" w:rsidRPr="00766A65" w:rsidRDefault="00392359" w:rsidP="00766A65">
      <w:pPr>
        <w:pStyle w:val="Zitat"/>
        <w:numPr>
          <w:ilvl w:val="0"/>
          <w:numId w:val="35"/>
        </w:numPr>
        <w:spacing w:after="0"/>
        <w:rPr>
          <w:rFonts w:ascii="JetBrains Mono" w:hAnsi="JetBrains Mono" w:cs="JetBrains Mono"/>
          <w:color w:val="538135" w:themeColor="accent6" w:themeShade="BF"/>
          <w:lang w:val="en-US"/>
        </w:rPr>
      </w:pPr>
      <w:r w:rsidRPr="00766A65">
        <w:rPr>
          <w:rFonts w:ascii="JetBrains Mono" w:hAnsi="JetBrains Mono" w:cs="JetBrains Mono"/>
          <w:b/>
          <w:bCs/>
          <w:lang w:val="en-US"/>
        </w:rPr>
        <w:t>Object Properties:</w:t>
      </w:r>
      <w:r w:rsidRPr="00766A65">
        <w:rPr>
          <w:rFonts w:ascii="JetBrains Mono" w:hAnsi="JetBrains Mono" w:cs="JetBrains Mono"/>
          <w:lang w:val="en-US"/>
        </w:rPr>
        <w:t xml:space="preserve"> </w:t>
      </w:r>
      <w:r w:rsidRPr="00766A65">
        <w:rPr>
          <w:rFonts w:ascii="JetBrains Mono" w:hAnsi="JetBrains Mono" w:cs="JetBrains Mono"/>
          <w:color w:val="538135" w:themeColor="accent6" w:themeShade="BF"/>
          <w:lang w:val="en-US"/>
        </w:rPr>
        <w:t xml:space="preserve">Defines graph RELATIONS between a DOMAIN (Source </w:t>
      </w:r>
      <w:r w:rsidR="0056130F">
        <w:rPr>
          <w:rFonts w:ascii="JetBrains Mono" w:hAnsi="JetBrains Mono" w:cs="JetBrains Mono"/>
          <w:color w:val="538135" w:themeColor="accent6" w:themeShade="BF"/>
          <w:lang w:val="en-US"/>
        </w:rPr>
        <w:t xml:space="preserve"> </w:t>
      </w:r>
      <w:r w:rsidRPr="00766A65">
        <w:rPr>
          <w:rFonts w:ascii="JetBrains Mono" w:hAnsi="JetBrains Mono" w:cs="JetBrains Mono"/>
          <w:color w:val="538135" w:themeColor="accent6" w:themeShade="BF"/>
          <w:lang w:val="en-US"/>
        </w:rPr>
        <w:t>Node) and a RANGE (Target Node) such as "EMITS" between Source Node "Company" and Target Node "GHGEmission"</w:t>
      </w:r>
    </w:p>
    <w:p w14:paraId="1ACDF90A" w14:textId="37D81037" w:rsidR="00392359" w:rsidRPr="00766A65" w:rsidRDefault="00392359" w:rsidP="00766A65">
      <w:pPr>
        <w:pStyle w:val="Zitat"/>
        <w:numPr>
          <w:ilvl w:val="0"/>
          <w:numId w:val="35"/>
        </w:numPr>
        <w:spacing w:after="0"/>
        <w:rPr>
          <w:rFonts w:ascii="JetBrains Mono" w:hAnsi="JetBrains Mono" w:cs="JetBrains Mono"/>
          <w:color w:val="538135" w:themeColor="accent6" w:themeShade="BF"/>
          <w:lang w:val="en-US"/>
        </w:rPr>
      </w:pPr>
      <w:r w:rsidRPr="00766A65">
        <w:rPr>
          <w:rFonts w:ascii="JetBrains Mono" w:hAnsi="JetBrains Mono" w:cs="JetBrains Mono"/>
          <w:b/>
          <w:bCs/>
          <w:lang w:val="en-US"/>
        </w:rPr>
        <w:t>Data Properties:</w:t>
      </w:r>
      <w:r w:rsidRPr="00766A65">
        <w:rPr>
          <w:rFonts w:ascii="JetBrains Mono" w:hAnsi="JetBrains Mono" w:cs="JetBrains Mono"/>
          <w:lang w:val="en-US"/>
        </w:rPr>
        <w:t xml:space="preserve"> </w:t>
      </w:r>
      <w:r w:rsidRPr="00766A65">
        <w:rPr>
          <w:rFonts w:ascii="JetBrains Mono" w:hAnsi="JetBrains Mono" w:cs="JetBrains Mono"/>
          <w:color w:val="538135" w:themeColor="accent6" w:themeShade="BF"/>
          <w:lang w:val="en-US"/>
        </w:rPr>
        <w:t xml:space="preserve">Defines graph NODE PROPERTIES such as "Legal Entity </w:t>
      </w:r>
      <w:r w:rsidR="00952FBA" w:rsidRPr="00766A65">
        <w:rPr>
          <w:rFonts w:ascii="JetBrains Mono" w:hAnsi="JetBrains Mono" w:cs="JetBrains Mono"/>
          <w:color w:val="538135" w:themeColor="accent6" w:themeShade="BF"/>
          <w:lang w:val="en-US"/>
        </w:rPr>
        <w:t>Identifier</w:t>
      </w:r>
      <w:r w:rsidRPr="00766A65">
        <w:rPr>
          <w:rFonts w:ascii="JetBrains Mono" w:hAnsi="JetBrains Mono" w:cs="JetBrains Mono"/>
          <w:color w:val="538135" w:themeColor="accent6" w:themeShade="BF"/>
          <w:lang w:val="en-US"/>
        </w:rPr>
        <w:t>" of a Node "Company"</w:t>
      </w:r>
    </w:p>
    <w:p w14:paraId="4C88EFC1" w14:textId="46DBA1C1" w:rsidR="00766A65" w:rsidRDefault="00392359" w:rsidP="00766A65">
      <w:pPr>
        <w:pStyle w:val="Zitat"/>
        <w:numPr>
          <w:ilvl w:val="0"/>
          <w:numId w:val="35"/>
        </w:numPr>
        <w:spacing w:after="0"/>
        <w:rPr>
          <w:rFonts w:ascii="JetBrains Mono" w:hAnsi="JetBrains Mono" w:cs="JetBrains Mono"/>
          <w:color w:val="538135" w:themeColor="accent6" w:themeShade="BF"/>
          <w:lang w:val="en-US"/>
        </w:rPr>
      </w:pPr>
      <w:r w:rsidRPr="00766A65">
        <w:rPr>
          <w:rFonts w:ascii="JetBrains Mono" w:hAnsi="JetBrains Mono" w:cs="JetBrains Mono"/>
          <w:b/>
          <w:bCs/>
          <w:lang w:val="en-US"/>
        </w:rPr>
        <w:t>Individuals:</w:t>
      </w:r>
      <w:r w:rsidRPr="00766A65">
        <w:rPr>
          <w:rFonts w:ascii="JetBrains Mono" w:hAnsi="JetBrains Mono" w:cs="JetBrains Mono"/>
          <w:lang w:val="en-US"/>
        </w:rPr>
        <w:t xml:space="preserve"> </w:t>
      </w:r>
      <w:r w:rsidRPr="00766A65">
        <w:rPr>
          <w:rFonts w:ascii="JetBrains Mono" w:hAnsi="JetBrains Mono" w:cs="JetBrains Mono"/>
          <w:color w:val="538135" w:themeColor="accent6" w:themeShade="BF"/>
          <w:lang w:val="en-US"/>
        </w:rPr>
        <w:t xml:space="preserve">Individuals are instances of Classes and contain real data. For instance, a Node "Company" with concrete Node properties of "LEI:"549300JSX0Z4CW0V5023"" and "label:Adidas" </w:t>
      </w:r>
    </w:p>
    <w:p w14:paraId="7C029784" w14:textId="77777777" w:rsidR="00017C3E" w:rsidRDefault="00017C3E" w:rsidP="00392359">
      <w:pPr>
        <w:rPr>
          <w:rFonts w:cs="JetBrains Mono"/>
          <w:lang w:val="en-US"/>
        </w:rPr>
      </w:pPr>
    </w:p>
    <w:p w14:paraId="724FBE30" w14:textId="1B3FDCB4" w:rsidR="00392359" w:rsidRDefault="00392359" w:rsidP="00392359">
      <w:pPr>
        <w:rPr>
          <w:rFonts w:cs="JetBrains Mono"/>
          <w:lang w:val="en-US"/>
        </w:rPr>
      </w:pPr>
      <w:r w:rsidRPr="00766A65">
        <w:rPr>
          <w:rFonts w:cs="JetBrains Mono"/>
          <w:lang w:val="en-US"/>
        </w:rPr>
        <w:t>The "Ontology4.ttl"-file contains "Classes", "Object Properties" and "Data Properties" but does not contain "Individuals" as the data later is imported separately. The "Ontology4.ttl"-file nevertheless contains the triples necessary to construct the Knowledge Graph schema:</w:t>
      </w:r>
    </w:p>
    <w:p w14:paraId="6E3E59A5" w14:textId="754AC0DE" w:rsidR="00766A65" w:rsidRPr="00766A65" w:rsidRDefault="00766A65" w:rsidP="00392359">
      <w:pPr>
        <w:rPr>
          <w:rFonts w:cs="JetBrains Mono"/>
          <w:lang w:val="en-US"/>
        </w:rPr>
      </w:pPr>
      <w:r w:rsidRPr="00766A65">
        <w:rPr>
          <w:rFonts w:cs="JetBrains Mono"/>
          <w:noProof/>
          <w:lang w:val="en-US"/>
        </w:rPr>
        <w:drawing>
          <wp:inline distT="0" distB="0" distL="0" distR="0" wp14:anchorId="616B81F5" wp14:editId="7569CDA6">
            <wp:extent cx="2816284" cy="3558540"/>
            <wp:effectExtent l="0" t="0" r="3175" b="3810"/>
            <wp:docPr id="1368595295" name="Grafik 2" descr="Ein Bild, das Tex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595295" name="Grafik 2" descr="Ein Bild, das Text, Screenshot enthält.&#10;&#10;Automatisch generierte Beschreibu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53438" cy="3605486"/>
                    </a:xfrm>
                    <a:prstGeom prst="rect">
                      <a:avLst/>
                    </a:prstGeom>
                    <a:noFill/>
                    <a:ln>
                      <a:noFill/>
                    </a:ln>
                  </pic:spPr>
                </pic:pic>
              </a:graphicData>
            </a:graphic>
          </wp:inline>
        </w:drawing>
      </w:r>
    </w:p>
    <w:p w14:paraId="78403A56" w14:textId="77777777" w:rsidR="00392359" w:rsidRPr="00766A65" w:rsidRDefault="00392359" w:rsidP="00766A65">
      <w:pPr>
        <w:pStyle w:val="berschrift3"/>
      </w:pPr>
      <w:bookmarkStart w:id="36" w:name="_Toc157602996"/>
      <w:r w:rsidRPr="00766A65">
        <w:lastRenderedPageBreak/>
        <w:t>"Emits" triples</w:t>
      </w:r>
      <w:bookmarkEnd w:id="36"/>
    </w:p>
    <w:p w14:paraId="530ADBAB" w14:textId="77777777" w:rsidR="00392359" w:rsidRDefault="00392359" w:rsidP="00392359">
      <w:pPr>
        <w:rPr>
          <w:rFonts w:cs="JetBrains Mono"/>
          <w:lang w:val="en-US"/>
        </w:rPr>
      </w:pPr>
      <w:r w:rsidRPr="00766A65">
        <w:rPr>
          <w:rFonts w:cs="JetBrains Mono"/>
          <w:lang w:val="en-US"/>
        </w:rPr>
        <w:t>For instance, the "Ontology4.ttl"-file contains the four triples to construct the "EMITS"-relationship:</w:t>
      </w:r>
    </w:p>
    <w:p w14:paraId="17805131" w14:textId="493F3DD6" w:rsidR="00766A65" w:rsidRPr="00766A65" w:rsidRDefault="00766A65" w:rsidP="00392359">
      <w:pPr>
        <w:rPr>
          <w:rFonts w:cs="JetBrains Mono"/>
          <w:lang w:val="en-US"/>
        </w:rPr>
      </w:pPr>
      <w:r w:rsidRPr="00766A65">
        <w:rPr>
          <w:rFonts w:cs="JetBrains Mono"/>
          <w:noProof/>
          <w:lang w:val="en-US"/>
        </w:rPr>
        <w:drawing>
          <wp:inline distT="0" distB="0" distL="0" distR="0" wp14:anchorId="5448C8EE" wp14:editId="572D605F">
            <wp:extent cx="5760720" cy="1164590"/>
            <wp:effectExtent l="0" t="0" r="0" b="0"/>
            <wp:docPr id="51945950" name="Grafik 3"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45950" name="Grafik 3" descr="Ein Bild, das Text, Screenshot, Schrift enthält.&#10;&#10;Automatisch generierte Beschreibu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60720" cy="1164590"/>
                    </a:xfrm>
                    <a:prstGeom prst="rect">
                      <a:avLst/>
                    </a:prstGeom>
                    <a:noFill/>
                    <a:ln>
                      <a:noFill/>
                    </a:ln>
                  </pic:spPr>
                </pic:pic>
              </a:graphicData>
            </a:graphic>
          </wp:inline>
        </w:drawing>
      </w:r>
    </w:p>
    <w:p w14:paraId="629A14A6" w14:textId="77777777" w:rsidR="00392359" w:rsidRPr="00766A65" w:rsidRDefault="00392359" w:rsidP="00392359">
      <w:pPr>
        <w:rPr>
          <w:rFonts w:cs="JetBrains Mono"/>
          <w:lang w:val="en-US"/>
        </w:rPr>
      </w:pPr>
      <w:r w:rsidRPr="00766A65">
        <w:rPr>
          <w:rFonts w:cs="JetBrains Mono"/>
          <w:lang w:val="en-US"/>
        </w:rPr>
        <w:t>These four triples are:</w:t>
      </w:r>
    </w:p>
    <w:p w14:paraId="29D5BAF8"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TRIPLE_1: subject: "emits"       predicate: "type"       object: "ObjectProperty"</w:t>
      </w:r>
    </w:p>
    <w:p w14:paraId="0772780A"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TRIPLE_2: subject: "emits"       predicate: "domain"     object: "Company"</w:t>
      </w:r>
    </w:p>
    <w:p w14:paraId="4D73D719"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TRIPLE_3: subject: "emits"       predicate: "range"      object: "GHGEmission"</w:t>
      </w:r>
    </w:p>
    <w:p w14:paraId="700FAE26"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TRIPLE_4: subject: "emits"       predicate: "range"      object: "Scope1"</w:t>
      </w:r>
    </w:p>
    <w:p w14:paraId="2498E05E" w14:textId="35FF38FB" w:rsidR="00392359" w:rsidRPr="00766A65" w:rsidRDefault="00392359" w:rsidP="00392359">
      <w:pPr>
        <w:rPr>
          <w:rFonts w:cs="JetBrains Mono"/>
          <w:lang w:val="en-US"/>
        </w:rPr>
      </w:pPr>
      <w:r w:rsidRPr="00766A65">
        <w:rPr>
          <w:rFonts w:cs="JetBrains Mono"/>
          <w:lang w:val="en-US"/>
        </w:rPr>
        <w:t xml:space="preserve">The namespaces </w:t>
      </w:r>
      <w:hyperlink r:id="rId34">
        <w:r w:rsidRPr="00766A65">
          <w:rPr>
            <w:rStyle w:val="Hyperlink"/>
            <w:rFonts w:cs="JetBrains Mono"/>
            <w:lang w:val="en-US"/>
          </w:rPr>
          <w:t>rdf</w:t>
        </w:r>
      </w:hyperlink>
      <w:r w:rsidRPr="00766A65">
        <w:rPr>
          <w:rFonts w:cs="JetBrains Mono"/>
          <w:lang w:val="en-US"/>
        </w:rPr>
        <w:t xml:space="preserve">, </w:t>
      </w:r>
      <w:hyperlink r:id="rId35">
        <w:r w:rsidRPr="00766A65">
          <w:rPr>
            <w:rStyle w:val="Hyperlink"/>
            <w:rFonts w:cs="JetBrains Mono"/>
            <w:lang w:val="en-US"/>
          </w:rPr>
          <w:t>owl</w:t>
        </w:r>
      </w:hyperlink>
      <w:r w:rsidRPr="00766A65">
        <w:rPr>
          <w:rFonts w:cs="JetBrains Mono"/>
          <w:lang w:val="en-US"/>
        </w:rPr>
        <w:t xml:space="preserve"> and </w:t>
      </w:r>
      <w:hyperlink r:id="rId36">
        <w:r w:rsidRPr="00766A65">
          <w:rPr>
            <w:rStyle w:val="Hyperlink"/>
            <w:rFonts w:cs="JetBrains Mono"/>
            <w:lang w:val="en-US"/>
          </w:rPr>
          <w:t>rdfs</w:t>
        </w:r>
      </w:hyperlink>
      <w:r w:rsidRPr="00766A65">
        <w:rPr>
          <w:rFonts w:cs="JetBrains Mono"/>
          <w:lang w:val="en-US"/>
        </w:rPr>
        <w:t xml:space="preserve"> are publicly defined and accessible namespaces that are listed and defined in the first lines of a Turtle-file. The namespace "rainergo" is not publicly defined and </w:t>
      </w:r>
      <w:r w:rsidR="00DE6ED6" w:rsidRPr="00766A65">
        <w:rPr>
          <w:rFonts w:cs="JetBrains Mono"/>
          <w:lang w:val="en-US"/>
        </w:rPr>
        <w:t>accessible but</w:t>
      </w:r>
      <w:r w:rsidRPr="00766A65">
        <w:rPr>
          <w:rFonts w:cs="JetBrains Mono"/>
          <w:lang w:val="en-US"/>
        </w:rPr>
        <w:t xml:space="preserve"> refers to the inherent namespace of this custom ontology.</w:t>
      </w:r>
    </w:p>
    <w:p w14:paraId="17E433AB" w14:textId="77777777" w:rsidR="00392359" w:rsidRPr="00766A65" w:rsidRDefault="00392359" w:rsidP="00766A65">
      <w:pPr>
        <w:pStyle w:val="berschrift3"/>
      </w:pPr>
      <w:bookmarkStart w:id="37" w:name="_Toc157602997"/>
      <w:r w:rsidRPr="00766A65">
        <w:t>Python libraries for RDFs</w:t>
      </w:r>
      <w:bookmarkEnd w:id="37"/>
    </w:p>
    <w:p w14:paraId="289EDF78" w14:textId="40044DEC" w:rsidR="00392359" w:rsidRPr="00766A65" w:rsidRDefault="00392359" w:rsidP="00392359">
      <w:pPr>
        <w:rPr>
          <w:rFonts w:cs="JetBrains Mono"/>
          <w:lang w:val="en-US"/>
        </w:rPr>
      </w:pPr>
      <w:r w:rsidRPr="00766A65">
        <w:rPr>
          <w:rFonts w:cs="JetBrains Mono"/>
          <w:lang w:val="en-US"/>
        </w:rPr>
        <w:t xml:space="preserve">There are multiple Python libraries to construct and read such triple stores but the one that stands out in number of downloads and citations is </w:t>
      </w:r>
      <w:hyperlink r:id="rId37">
        <w:r w:rsidRPr="00766A65">
          <w:rPr>
            <w:rStyle w:val="Hyperlink"/>
            <w:rFonts w:cs="JetBrains Mono"/>
            <w:lang w:val="en-US"/>
          </w:rPr>
          <w:t>rdflib</w:t>
        </w:r>
      </w:hyperlink>
      <w:r w:rsidRPr="00766A65">
        <w:rPr>
          <w:rFonts w:cs="JetBrains Mono"/>
          <w:lang w:val="en-US"/>
        </w:rPr>
        <w:t xml:space="preserve">. We used this library to read the triples from the "Ontology4.ttl"-file into a rdf graph and to construct </w:t>
      </w:r>
      <w:r w:rsidR="00DE6ED6">
        <w:rPr>
          <w:rFonts w:cs="JetBrains Mono"/>
          <w:lang w:val="en-US"/>
        </w:rPr>
        <w:t>C</w:t>
      </w:r>
      <w:r w:rsidRPr="00766A65">
        <w:rPr>
          <w:rFonts w:cs="JetBrains Mono"/>
          <w:lang w:val="en-US"/>
        </w:rPr>
        <w:t>ypher queries for the data import based on this ontology. Please see "B_read_graph.py".</w:t>
      </w:r>
    </w:p>
    <w:p w14:paraId="71EFC8D8" w14:textId="77777777" w:rsidR="00392359" w:rsidRPr="00766A65" w:rsidRDefault="00392359" w:rsidP="00766A65">
      <w:pPr>
        <w:pStyle w:val="berschrift3"/>
      </w:pPr>
      <w:bookmarkStart w:id="38" w:name="_Toc157602998"/>
      <w:r w:rsidRPr="00766A65">
        <w:t>SPARQL</w:t>
      </w:r>
      <w:bookmarkEnd w:id="38"/>
    </w:p>
    <w:p w14:paraId="16F906E6" w14:textId="6521784C" w:rsidR="00392359" w:rsidRPr="00766A65" w:rsidRDefault="00392359" w:rsidP="00392359">
      <w:pPr>
        <w:rPr>
          <w:rFonts w:cs="JetBrains Mono"/>
          <w:lang w:val="en-US"/>
        </w:rPr>
      </w:pPr>
      <w:r w:rsidRPr="00766A65">
        <w:rPr>
          <w:rFonts w:cs="JetBrains Mono"/>
          <w:lang w:val="en-US"/>
        </w:rPr>
        <w:t>SPARQL (</w:t>
      </w:r>
      <w:hyperlink r:id="rId38">
        <w:r w:rsidRPr="00766A65">
          <w:rPr>
            <w:rStyle w:val="Hyperlink"/>
            <w:rFonts w:cs="JetBrains Mono"/>
            <w:i/>
            <w:iCs/>
            <w:lang w:val="en-US"/>
          </w:rPr>
          <w:t>S</w:t>
        </w:r>
        <w:r w:rsidRPr="00766A65">
          <w:rPr>
            <w:rStyle w:val="Hyperlink"/>
            <w:rFonts w:cs="JetBrains Mono"/>
            <w:lang w:val="en-US"/>
          </w:rPr>
          <w:t xml:space="preserve">PARQL </w:t>
        </w:r>
        <w:r w:rsidRPr="00766A65">
          <w:rPr>
            <w:rStyle w:val="Hyperlink"/>
            <w:rFonts w:cs="JetBrains Mono"/>
            <w:i/>
            <w:iCs/>
            <w:lang w:val="en-US"/>
          </w:rPr>
          <w:t>P</w:t>
        </w:r>
        <w:r w:rsidRPr="00766A65">
          <w:rPr>
            <w:rStyle w:val="Hyperlink"/>
            <w:rFonts w:cs="JetBrains Mono"/>
            <w:lang w:val="en-US"/>
          </w:rPr>
          <w:t xml:space="preserve">rotocol </w:t>
        </w:r>
        <w:r w:rsidRPr="00766A65">
          <w:rPr>
            <w:rStyle w:val="Hyperlink"/>
            <w:rFonts w:cs="JetBrains Mono"/>
            <w:i/>
            <w:iCs/>
            <w:lang w:val="en-US"/>
          </w:rPr>
          <w:t>A</w:t>
        </w:r>
        <w:r w:rsidRPr="00766A65">
          <w:rPr>
            <w:rStyle w:val="Hyperlink"/>
            <w:rFonts w:cs="JetBrains Mono"/>
            <w:lang w:val="en-US"/>
          </w:rPr>
          <w:t xml:space="preserve">nd </w:t>
        </w:r>
        <w:r w:rsidRPr="00766A65">
          <w:rPr>
            <w:rStyle w:val="Hyperlink"/>
            <w:rFonts w:cs="JetBrains Mono"/>
            <w:i/>
            <w:iCs/>
            <w:lang w:val="en-US"/>
          </w:rPr>
          <w:t>R</w:t>
        </w:r>
        <w:r w:rsidRPr="00766A65">
          <w:rPr>
            <w:rStyle w:val="Hyperlink"/>
            <w:rFonts w:cs="JetBrains Mono"/>
            <w:lang w:val="en-US"/>
          </w:rPr>
          <w:t xml:space="preserve">DF </w:t>
        </w:r>
        <w:r w:rsidRPr="00766A65">
          <w:rPr>
            <w:rStyle w:val="Hyperlink"/>
            <w:rFonts w:cs="JetBrains Mono"/>
            <w:i/>
            <w:iCs/>
            <w:lang w:val="en-US"/>
          </w:rPr>
          <w:t>Q</w:t>
        </w:r>
        <w:r w:rsidRPr="00766A65">
          <w:rPr>
            <w:rStyle w:val="Hyperlink"/>
            <w:rFonts w:cs="JetBrains Mono"/>
            <w:lang w:val="en-US"/>
          </w:rPr>
          <w:t xml:space="preserve">uery </w:t>
        </w:r>
        <w:r w:rsidRPr="00766A65">
          <w:rPr>
            <w:rStyle w:val="Hyperlink"/>
            <w:rFonts w:cs="JetBrains Mono"/>
            <w:i/>
            <w:iCs/>
            <w:lang w:val="en-US"/>
          </w:rPr>
          <w:t>L</w:t>
        </w:r>
        <w:r w:rsidRPr="00766A65">
          <w:rPr>
            <w:rStyle w:val="Hyperlink"/>
            <w:rFonts w:cs="JetBrains Mono"/>
            <w:lang w:val="en-US"/>
          </w:rPr>
          <w:t>anguage</w:t>
        </w:r>
      </w:hyperlink>
      <w:r w:rsidRPr="00766A65">
        <w:rPr>
          <w:rFonts w:cs="JetBrains Mono"/>
          <w:lang w:val="en-US"/>
        </w:rPr>
        <w:t xml:space="preserve">) is a query language that can read from and write to triple stores such as </w:t>
      </w:r>
      <w:r w:rsidR="006F13C4">
        <w:rPr>
          <w:rFonts w:cs="JetBrains Mono"/>
          <w:lang w:val="en-US"/>
        </w:rPr>
        <w:t>W</w:t>
      </w:r>
      <w:r w:rsidR="006F13C4" w:rsidRPr="00766A65">
        <w:rPr>
          <w:rFonts w:cs="JetBrains Mono"/>
          <w:lang w:val="en-US"/>
        </w:rPr>
        <w:t xml:space="preserve">ikidata </w:t>
      </w:r>
      <w:r w:rsidRPr="00766A65">
        <w:rPr>
          <w:rFonts w:cs="JetBrains Mono"/>
          <w:lang w:val="en-US"/>
        </w:rPr>
        <w:t xml:space="preserve">and </w:t>
      </w:r>
      <w:r w:rsidR="006F13C4">
        <w:rPr>
          <w:rFonts w:cs="JetBrains Mono"/>
          <w:lang w:val="en-US"/>
        </w:rPr>
        <w:t>DB</w:t>
      </w:r>
      <w:r w:rsidR="006F13C4" w:rsidRPr="00766A65">
        <w:rPr>
          <w:rFonts w:cs="JetBrains Mono"/>
          <w:lang w:val="en-US"/>
        </w:rPr>
        <w:t>pedia</w:t>
      </w:r>
      <w:r w:rsidRPr="00766A65">
        <w:rPr>
          <w:rFonts w:cs="JetBrains Mono"/>
          <w:lang w:val="en-US"/>
        </w:rPr>
        <w:t xml:space="preserve">. It is comparable to SQL in relational databases. SPARQL queries in this project were used in "D_graph_construction.py" to populate the Knowledge Graph with external data from </w:t>
      </w:r>
      <w:r w:rsidR="006F13C4">
        <w:rPr>
          <w:rFonts w:cs="JetBrains Mono"/>
          <w:lang w:val="en-US"/>
        </w:rPr>
        <w:t>W</w:t>
      </w:r>
      <w:r w:rsidR="006F13C4" w:rsidRPr="00766A65">
        <w:rPr>
          <w:rFonts w:cs="JetBrains Mono"/>
          <w:lang w:val="en-US"/>
        </w:rPr>
        <w:t xml:space="preserve">ikidata </w:t>
      </w:r>
      <w:r w:rsidRPr="00766A65">
        <w:rPr>
          <w:rFonts w:cs="JetBrains Mono"/>
          <w:lang w:val="en-US"/>
        </w:rPr>
        <w:t xml:space="preserve">and </w:t>
      </w:r>
      <w:r w:rsidR="006F13C4">
        <w:rPr>
          <w:rFonts w:cs="JetBrains Mono"/>
          <w:lang w:val="en-US"/>
        </w:rPr>
        <w:t>DB</w:t>
      </w:r>
      <w:r w:rsidR="006F13C4" w:rsidRPr="00766A65">
        <w:rPr>
          <w:rFonts w:cs="JetBrains Mono"/>
          <w:lang w:val="en-US"/>
        </w:rPr>
        <w:t>pedia</w:t>
      </w:r>
      <w:r w:rsidRPr="00766A65">
        <w:rPr>
          <w:rFonts w:cs="JetBrains Mono"/>
          <w:lang w:val="en-US"/>
        </w:rPr>
        <w:t>.</w:t>
      </w:r>
    </w:p>
    <w:p w14:paraId="6A8A65EA" w14:textId="77777777" w:rsidR="00392359" w:rsidRPr="00766A65" w:rsidRDefault="00392359" w:rsidP="00766A65">
      <w:pPr>
        <w:pStyle w:val="berschrift2"/>
      </w:pPr>
      <w:bookmarkStart w:id="39" w:name="_Toc157602999"/>
      <w:r w:rsidRPr="00766A65">
        <w:t>Knowledge Graphs</w:t>
      </w:r>
      <w:bookmarkEnd w:id="39"/>
    </w:p>
    <w:p w14:paraId="064BB86F" w14:textId="057F6C34" w:rsidR="00F63F8F" w:rsidRDefault="00392359" w:rsidP="00392359">
      <w:pPr>
        <w:rPr>
          <w:rFonts w:cs="JetBrains Mono"/>
          <w:lang w:val="en-US"/>
        </w:rPr>
      </w:pPr>
      <w:r w:rsidRPr="00766A65">
        <w:rPr>
          <w:rFonts w:cs="JetBrains Mono"/>
          <w:lang w:val="en-US"/>
        </w:rPr>
        <w:t xml:space="preserve">We collected some sources to learn about knowledge graphs, which are listed in the "LINKS"-file. A good resource for the most widely used knowledge graph software "NEO4J" and its proprietary query language </w:t>
      </w:r>
      <w:hyperlink r:id="rId39">
        <w:r w:rsidRPr="00766A65">
          <w:rPr>
            <w:rStyle w:val="Hyperlink"/>
            <w:rFonts w:cs="JetBrains Mono"/>
            <w:lang w:val="en-US"/>
          </w:rPr>
          <w:t>Cypher</w:t>
        </w:r>
      </w:hyperlink>
      <w:r w:rsidRPr="00766A65">
        <w:rPr>
          <w:rFonts w:cs="JetBrains Mono"/>
          <w:lang w:val="en-US"/>
        </w:rPr>
        <w:t xml:space="preserve"> can be found in the freely downloadable O'Reilly book </w:t>
      </w:r>
      <w:hyperlink r:id="rId40">
        <w:r w:rsidRPr="00766A65">
          <w:rPr>
            <w:rStyle w:val="Hyperlink"/>
            <w:rFonts w:cs="JetBrains Mono"/>
            <w:lang w:val="en-US"/>
          </w:rPr>
          <w:t>Graph Databases</w:t>
        </w:r>
      </w:hyperlink>
      <w:r w:rsidRPr="00766A65">
        <w:rPr>
          <w:rFonts w:cs="JetBrains Mono"/>
          <w:lang w:val="en-US"/>
        </w:rPr>
        <w:t>.</w:t>
      </w:r>
    </w:p>
    <w:p w14:paraId="569361B7" w14:textId="77777777" w:rsidR="00017C3E" w:rsidRDefault="00017C3E" w:rsidP="00392359">
      <w:pPr>
        <w:rPr>
          <w:rFonts w:cs="JetBrains Mono"/>
          <w:lang w:val="en-US"/>
        </w:rPr>
      </w:pPr>
    </w:p>
    <w:p w14:paraId="1A33754F" w14:textId="77777777" w:rsidR="00017C3E" w:rsidRDefault="00017C3E" w:rsidP="00392359">
      <w:pPr>
        <w:rPr>
          <w:rFonts w:cs="JetBrains Mono"/>
          <w:lang w:val="en-US"/>
        </w:rPr>
      </w:pPr>
    </w:p>
    <w:p w14:paraId="4D66CEB7" w14:textId="77777777" w:rsidR="00017C3E" w:rsidRDefault="00017C3E" w:rsidP="00392359">
      <w:pPr>
        <w:rPr>
          <w:rFonts w:cs="JetBrains Mono"/>
          <w:lang w:val="en-US"/>
        </w:rPr>
      </w:pPr>
    </w:p>
    <w:p w14:paraId="76BB8478" w14:textId="77777777" w:rsidR="00017C3E" w:rsidRDefault="00017C3E" w:rsidP="00392359">
      <w:pPr>
        <w:rPr>
          <w:rFonts w:cs="JetBrains Mono"/>
          <w:lang w:val="en-US"/>
        </w:rPr>
      </w:pPr>
    </w:p>
    <w:p w14:paraId="7B84CEC1" w14:textId="77777777" w:rsidR="00017C3E" w:rsidRDefault="00017C3E" w:rsidP="00392359">
      <w:pPr>
        <w:rPr>
          <w:rFonts w:cs="JetBrains Mono"/>
          <w:lang w:val="en-US"/>
        </w:rPr>
      </w:pPr>
    </w:p>
    <w:p w14:paraId="444C3C4B" w14:textId="77777777" w:rsidR="00017C3E" w:rsidRDefault="00017C3E" w:rsidP="00392359">
      <w:pPr>
        <w:rPr>
          <w:rFonts w:cs="JetBrains Mono"/>
          <w:lang w:val="en-US"/>
        </w:rPr>
      </w:pPr>
    </w:p>
    <w:p w14:paraId="4B3B826E" w14:textId="77777777" w:rsidR="00017C3E" w:rsidRPr="00766A65" w:rsidRDefault="00017C3E" w:rsidP="00392359">
      <w:pPr>
        <w:rPr>
          <w:rFonts w:cs="JetBrains Mono"/>
          <w:lang w:val="en-US"/>
        </w:rPr>
      </w:pPr>
    </w:p>
    <w:p w14:paraId="55C3A6E8" w14:textId="725678D0" w:rsidR="00B33116" w:rsidRPr="00392359" w:rsidRDefault="00B33116" w:rsidP="00F570B2">
      <w:pPr>
        <w:pStyle w:val="berschrift1"/>
        <w:rPr>
          <w:lang w:val="en-US"/>
        </w:rPr>
      </w:pPr>
      <w:bookmarkStart w:id="40" w:name="_Toc157603000"/>
      <w:r w:rsidRPr="00392359">
        <w:rPr>
          <w:lang w:val="en-US"/>
        </w:rPr>
        <w:lastRenderedPageBreak/>
        <w:t>Data</w:t>
      </w:r>
      <w:bookmarkEnd w:id="40"/>
    </w:p>
    <w:p w14:paraId="39DD939E" w14:textId="133DF110" w:rsidR="000A333C" w:rsidRPr="00392359" w:rsidRDefault="000A333C" w:rsidP="00F570B2">
      <w:pPr>
        <w:rPr>
          <w:lang w:val="en-US"/>
        </w:rPr>
      </w:pPr>
      <w:bookmarkStart w:id="41" w:name="_Toc157586409"/>
      <w:bookmarkStart w:id="42" w:name="_Toc157587026"/>
      <w:bookmarkStart w:id="43" w:name="_Toc157587437"/>
      <w:r w:rsidRPr="00392359">
        <w:rPr>
          <w:lang w:val="en-US"/>
        </w:rPr>
        <w:t>Th</w:t>
      </w:r>
      <w:r w:rsidR="00104FC0">
        <w:rPr>
          <w:lang w:val="en-US"/>
        </w:rPr>
        <w:t xml:space="preserve">is section </w:t>
      </w:r>
      <w:r w:rsidR="00DE6ED6">
        <w:rPr>
          <w:lang w:val="en-US"/>
        </w:rPr>
        <w:t>refers</w:t>
      </w:r>
      <w:r w:rsidR="00104FC0">
        <w:rPr>
          <w:lang w:val="en-US"/>
        </w:rPr>
        <w:t xml:space="preserve"> to the</w:t>
      </w:r>
      <w:r w:rsidRPr="00392359">
        <w:rPr>
          <w:lang w:val="en-US"/>
        </w:rPr>
        <w:t xml:space="preserve"> "data" folder</w:t>
      </w:r>
      <w:r w:rsidR="0088644D" w:rsidRPr="00392359">
        <w:rPr>
          <w:lang w:val="en-US"/>
        </w:rPr>
        <w:t xml:space="preserve"> in “src”</w:t>
      </w:r>
      <w:r w:rsidRPr="00392359">
        <w:rPr>
          <w:lang w:val="en-US"/>
        </w:rPr>
        <w:t xml:space="preserve"> </w:t>
      </w:r>
      <w:r w:rsidR="00104FC0">
        <w:rPr>
          <w:lang w:val="en-US"/>
        </w:rPr>
        <w:t xml:space="preserve">which </w:t>
      </w:r>
      <w:r w:rsidRPr="00392359">
        <w:rPr>
          <w:lang w:val="en-US"/>
        </w:rPr>
        <w:t>contains two sub-folders:</w:t>
      </w:r>
      <w:bookmarkEnd w:id="41"/>
      <w:bookmarkEnd w:id="42"/>
      <w:bookmarkEnd w:id="43"/>
    </w:p>
    <w:p w14:paraId="69274131" w14:textId="77777777" w:rsidR="009E1149" w:rsidRDefault="000A333C">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1) </w:t>
      </w:r>
      <w:r w:rsidRPr="00392359">
        <w:rPr>
          <w:rFonts w:ascii="JetBrains Mono" w:hAnsi="JetBrains Mono" w:cs="JetBrains Mono"/>
          <w:b/>
          <w:bCs/>
          <w:sz w:val="18"/>
          <w:szCs w:val="18"/>
          <w:lang w:val="en-US"/>
        </w:rPr>
        <w:t>"XBRLs"</w:t>
      </w:r>
      <w:r w:rsidRPr="00392359">
        <w:rPr>
          <w:rFonts w:ascii="JetBrains Mono" w:hAnsi="JetBrains Mono" w:cs="JetBrains Mono"/>
          <w:sz w:val="18"/>
          <w:szCs w:val="18"/>
          <w:lang w:val="en-US"/>
        </w:rPr>
        <w:t xml:space="preserve">: XBRL-files of company's annual or quarterly reports. Currently, these </w:t>
      </w:r>
      <w:r w:rsidR="009E1149">
        <w:rPr>
          <w:rFonts w:ascii="JetBrains Mono" w:hAnsi="JetBrains Mono" w:cs="JetBrains Mono"/>
          <w:sz w:val="18"/>
          <w:szCs w:val="18"/>
          <w:lang w:val="en-US"/>
        </w:rPr>
        <w:t xml:space="preserve"> </w:t>
      </w:r>
    </w:p>
    <w:p w14:paraId="0474EC25" w14:textId="4632AE8E" w:rsidR="000A333C" w:rsidRPr="00392359" w:rsidRDefault="009E1149">
      <w:pPr>
        <w:pStyle w:val="SourceCode"/>
        <w:rPr>
          <w:rFonts w:ascii="JetBrains Mono" w:hAnsi="JetBrains Mono" w:cs="JetBrains Mono"/>
          <w:sz w:val="18"/>
          <w:szCs w:val="18"/>
          <w:lang w:val="en-US"/>
        </w:rPr>
      </w:pPr>
      <w:r>
        <w:rPr>
          <w:rFonts w:ascii="JetBrains Mono" w:hAnsi="JetBrains Mono" w:cs="JetBrains Mono"/>
          <w:sz w:val="18"/>
          <w:szCs w:val="18"/>
          <w:lang w:val="en-US"/>
        </w:rPr>
        <w:t xml:space="preserve">            </w:t>
      </w:r>
      <w:r w:rsidR="000A333C" w:rsidRPr="00392359">
        <w:rPr>
          <w:rFonts w:ascii="JetBrains Mono" w:hAnsi="JetBrains Mono" w:cs="JetBrains Mono"/>
          <w:sz w:val="18"/>
          <w:szCs w:val="18"/>
          <w:lang w:val="en-US"/>
        </w:rPr>
        <w:t>files do NOT contain ESG-data.</w:t>
      </w:r>
    </w:p>
    <w:p w14:paraId="50C47E32" w14:textId="77777777" w:rsidR="009E1149" w:rsidRDefault="000A333C" w:rsidP="009E1149">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2) </w:t>
      </w:r>
      <w:r w:rsidRPr="00392359">
        <w:rPr>
          <w:rFonts w:ascii="JetBrains Mono" w:hAnsi="JetBrains Mono" w:cs="JetBrains Mono"/>
          <w:b/>
          <w:bCs/>
          <w:sz w:val="18"/>
          <w:szCs w:val="18"/>
          <w:lang w:val="en-US"/>
        </w:rPr>
        <w:t>"JSONs"</w:t>
      </w:r>
      <w:r w:rsidRPr="00392359">
        <w:rPr>
          <w:rFonts w:ascii="JetBrains Mono" w:hAnsi="JetBrains Mono" w:cs="JetBrains Mono"/>
          <w:sz w:val="18"/>
          <w:szCs w:val="18"/>
          <w:lang w:val="en-US"/>
        </w:rPr>
        <w:t xml:space="preserve">: JSON-files of company's sample ESG-data that later will be used to </w:t>
      </w:r>
      <w:r w:rsidR="009E1149">
        <w:rPr>
          <w:rFonts w:ascii="JetBrains Mono" w:hAnsi="JetBrains Mono" w:cs="JetBrains Mono"/>
          <w:sz w:val="18"/>
          <w:szCs w:val="18"/>
          <w:lang w:val="en-US"/>
        </w:rPr>
        <w:t xml:space="preserve">   </w:t>
      </w:r>
    </w:p>
    <w:p w14:paraId="4BEC5F8B" w14:textId="27A29E41" w:rsidR="009E1149" w:rsidRPr="009E1149" w:rsidRDefault="009E1149" w:rsidP="009E1149">
      <w:pPr>
        <w:pStyle w:val="SourceCode"/>
        <w:rPr>
          <w:rFonts w:ascii="JetBrains Mono" w:hAnsi="JetBrains Mono" w:cs="JetBrains Mono"/>
          <w:sz w:val="18"/>
          <w:szCs w:val="18"/>
          <w:lang w:val="en-US"/>
        </w:rPr>
      </w:pPr>
      <w:r>
        <w:rPr>
          <w:rFonts w:ascii="JetBrains Mono" w:hAnsi="JetBrains Mono" w:cs="JetBrains Mono"/>
          <w:sz w:val="18"/>
          <w:szCs w:val="18"/>
          <w:lang w:val="en-US"/>
        </w:rPr>
        <w:t xml:space="preserve">            </w:t>
      </w:r>
      <w:r w:rsidR="000A333C" w:rsidRPr="00392359">
        <w:rPr>
          <w:rFonts w:ascii="JetBrains Mono" w:hAnsi="JetBrains Mono" w:cs="JetBrains Mono"/>
          <w:sz w:val="18"/>
          <w:szCs w:val="18"/>
          <w:lang w:val="en-US"/>
        </w:rPr>
        <w:t>populate a NEO4J-Knowledge-Grap</w:t>
      </w:r>
      <w:bookmarkStart w:id="44" w:name="_Toc157586410"/>
      <w:bookmarkStart w:id="45" w:name="_Toc157587027"/>
      <w:bookmarkStart w:id="46" w:name="_Toc157587438"/>
      <w:r>
        <w:rPr>
          <w:rFonts w:ascii="JetBrains Mono" w:hAnsi="JetBrains Mono" w:cs="JetBrains Mono"/>
          <w:sz w:val="18"/>
          <w:szCs w:val="18"/>
          <w:lang w:val="en-US"/>
        </w:rPr>
        <w:t>h</w:t>
      </w:r>
    </w:p>
    <w:p w14:paraId="0A560ED5" w14:textId="0EE39589" w:rsidR="000A333C" w:rsidRPr="00392359" w:rsidRDefault="000A333C" w:rsidP="007571B2">
      <w:pPr>
        <w:pStyle w:val="berschrift2"/>
        <w:numPr>
          <w:ilvl w:val="0"/>
          <w:numId w:val="30"/>
        </w:numPr>
        <w:rPr>
          <w:lang w:val="en-US"/>
        </w:rPr>
      </w:pPr>
      <w:bookmarkStart w:id="47" w:name="_Toc157603001"/>
      <w:r w:rsidRPr="00392359">
        <w:rPr>
          <w:lang w:val="en-US"/>
        </w:rPr>
        <w:t>XBRLs:</w:t>
      </w:r>
      <w:bookmarkEnd w:id="44"/>
      <w:bookmarkEnd w:id="45"/>
      <w:bookmarkEnd w:id="46"/>
      <w:bookmarkEnd w:id="47"/>
    </w:p>
    <w:p w14:paraId="2283C51E" w14:textId="149156BD" w:rsidR="000A333C" w:rsidRPr="00392359" w:rsidRDefault="000A333C" w:rsidP="007571B2">
      <w:pPr>
        <w:pStyle w:val="berschrift3"/>
        <w:numPr>
          <w:ilvl w:val="0"/>
          <w:numId w:val="31"/>
        </w:numPr>
      </w:pPr>
      <w:bookmarkStart w:id="48" w:name="_Toc157603002"/>
      <w:r w:rsidRPr="00392359">
        <w:t>Where to get the files from?</w:t>
      </w:r>
      <w:bookmarkEnd w:id="48"/>
    </w:p>
    <w:p w14:paraId="342DCB2B" w14:textId="77777777" w:rsidR="000A333C" w:rsidRPr="00392359" w:rsidRDefault="000A333C" w:rsidP="00F570B2">
      <w:pPr>
        <w:rPr>
          <w:lang w:val="en-US"/>
        </w:rPr>
      </w:pPr>
      <w:r w:rsidRPr="00392359">
        <w:rPr>
          <w:lang w:val="en-US"/>
        </w:rPr>
        <w:t>Companies today already publish their annual or quarterly reports in XBRL-format, but these XBRL-files do not yet contain ESG-data. From 2024 on, this will change as ESRS requires companies whose size exceeds certain thresholds to publish ESG-data in the form of XBRL-files.</w:t>
      </w:r>
    </w:p>
    <w:p w14:paraId="5BD7FE18" w14:textId="74BC65EA" w:rsidR="000A333C" w:rsidRPr="00392359" w:rsidRDefault="000A333C" w:rsidP="00F570B2">
      <w:pPr>
        <w:rPr>
          <w:lang w:val="en-US"/>
        </w:rPr>
      </w:pPr>
      <w:r w:rsidRPr="00392359">
        <w:rPr>
          <w:lang w:val="en-US"/>
        </w:rPr>
        <w:t>To show how such XBRL-files can be automatically parsed and read into JSON-files, here three sample XBRL-data-packages are provided for the following companies: Adidas AG ("adidasag.com"), BASF AG ("basfse.com") and Philips ("www.philips.com").</w:t>
      </w:r>
    </w:p>
    <w:p w14:paraId="32D00E60" w14:textId="77777777" w:rsidR="00F570B2" w:rsidRPr="00392359" w:rsidRDefault="000A333C" w:rsidP="00F570B2">
      <w:pPr>
        <w:rPr>
          <w:rFonts w:cs="JetBrains Mono"/>
          <w:szCs w:val="20"/>
          <w:lang w:val="en-US"/>
        </w:rPr>
      </w:pPr>
      <w:r w:rsidRPr="00392359">
        <w:rPr>
          <w:lang w:val="en-US"/>
        </w:rPr>
        <w:t>These XBRL-data-packages were downloaded from:</w:t>
      </w:r>
      <w:r w:rsidRPr="00392359">
        <w:rPr>
          <w:rFonts w:cs="JetBrains Mono"/>
          <w:szCs w:val="20"/>
          <w:lang w:val="en-US"/>
        </w:rPr>
        <w:t xml:space="preserve"> </w:t>
      </w:r>
    </w:p>
    <w:p w14:paraId="083BD7E2" w14:textId="4B91C8C5" w:rsidR="000A333C" w:rsidRPr="00392359" w:rsidRDefault="00000000">
      <w:pPr>
        <w:pStyle w:val="berschrift6"/>
        <w:rPr>
          <w:rStyle w:val="Hyperlink"/>
          <w:rFonts w:cs="JetBrains Mono"/>
          <w:color w:val="auto"/>
          <w:szCs w:val="20"/>
          <w:lang w:val="en-US"/>
        </w:rPr>
      </w:pPr>
      <w:hyperlink r:id="rId41">
        <w:r w:rsidR="000A333C" w:rsidRPr="00392359">
          <w:rPr>
            <w:rStyle w:val="Hyperlink"/>
            <w:lang w:val="en-US"/>
          </w:rPr>
          <w:t>ESMA Databases and Registers - Corporate Reporting</w:t>
        </w:r>
      </w:hyperlink>
      <w:r w:rsidR="00D31178" w:rsidRPr="00392359">
        <w:rPr>
          <w:rStyle w:val="Hyperlink"/>
          <w:rFonts w:cs="JetBrains Mono"/>
          <w:color w:val="auto"/>
          <w:szCs w:val="20"/>
          <w:lang w:val="en-US"/>
        </w:rPr>
        <w:t>:</w:t>
      </w:r>
    </w:p>
    <w:p w14:paraId="77EDC1D2" w14:textId="47008CFB" w:rsidR="00D31178" w:rsidRPr="00392359" w:rsidRDefault="00D31178" w:rsidP="00D31178">
      <w:pPr>
        <w:pStyle w:val="Textkrper"/>
        <w:rPr>
          <w:lang w:val="en-US" w:eastAsia="de-DE"/>
        </w:rPr>
      </w:pPr>
      <w:r w:rsidRPr="00392359">
        <w:rPr>
          <w:noProof/>
          <w:lang w:val="en-US" w:eastAsia="de-DE"/>
        </w:rPr>
        <w:drawing>
          <wp:inline distT="0" distB="0" distL="0" distR="0" wp14:anchorId="72FEED21" wp14:editId="50365D1E">
            <wp:extent cx="4110990" cy="2103983"/>
            <wp:effectExtent l="0" t="0" r="3810" b="0"/>
            <wp:docPr id="1275289711"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289711" name="Grafik 1" descr="Ein Bild, das Text, Screenshot, Schrift, Zahl enthält.&#10;&#10;Automatisch generierte Beschreibu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126543" cy="2111943"/>
                    </a:xfrm>
                    <a:prstGeom prst="rect">
                      <a:avLst/>
                    </a:prstGeom>
                    <a:noFill/>
                    <a:ln>
                      <a:noFill/>
                    </a:ln>
                  </pic:spPr>
                </pic:pic>
              </a:graphicData>
            </a:graphic>
          </wp:inline>
        </w:drawing>
      </w:r>
    </w:p>
    <w:p w14:paraId="5E85689D" w14:textId="77777777" w:rsidR="00D31178" w:rsidRPr="00392359" w:rsidRDefault="00D31178" w:rsidP="00D31178">
      <w:pPr>
        <w:pStyle w:val="Textkrper"/>
        <w:rPr>
          <w:sz w:val="12"/>
          <w:szCs w:val="12"/>
          <w:lang w:val="en-US" w:eastAsia="de-DE"/>
        </w:rPr>
      </w:pPr>
    </w:p>
    <w:p w14:paraId="7AD5A18F" w14:textId="652D5224" w:rsidR="000A333C" w:rsidRPr="00392359" w:rsidRDefault="000A333C" w:rsidP="007571B2">
      <w:pPr>
        <w:pStyle w:val="berschrift3"/>
      </w:pPr>
      <w:bookmarkStart w:id="49" w:name="_Toc157603003"/>
      <w:r w:rsidRPr="00392359">
        <w:t>Files Format</w:t>
      </w:r>
      <w:bookmarkEnd w:id="49"/>
    </w:p>
    <w:p w14:paraId="5BFF8339" w14:textId="2C3BF7DC" w:rsidR="000A333C" w:rsidRPr="00392359" w:rsidRDefault="000A333C" w:rsidP="00B32F49">
      <w:pPr>
        <w:rPr>
          <w:lang w:val="en-US"/>
        </w:rPr>
      </w:pPr>
      <w:r w:rsidRPr="00392359">
        <w:rPr>
          <w:lang w:val="en-US"/>
        </w:rPr>
        <w:t>The downloaded XBRL-data-packages must be organized in a certain manner so that the Python script "A_read_xbrl.py"</w:t>
      </w:r>
      <w:r w:rsidR="00CF1F44">
        <w:rPr>
          <w:lang w:val="en-US"/>
        </w:rPr>
        <w:t xml:space="preserve"> </w:t>
      </w:r>
      <w:r w:rsidRPr="00392359">
        <w:rPr>
          <w:lang w:val="en-US"/>
        </w:rPr>
        <w:t>can parse and read these XBRLs into a JSON-file properly. The downloaded XBRL-files usually come in the form/hierarchy of:</w:t>
      </w:r>
    </w:p>
    <w:p w14:paraId="745A0CA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META-INF</w:t>
      </w:r>
    </w:p>
    <w:p w14:paraId="3DA35E0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reports</w:t>
      </w:r>
    </w:p>
    <w:p w14:paraId="3F5BB904"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url-of-company</w:t>
      </w:r>
    </w:p>
    <w:p w14:paraId="3CD5B34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xbrl</w:t>
      </w:r>
    </w:p>
    <w:p w14:paraId="6D4CA3E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report-year</w:t>
      </w:r>
    </w:p>
    <w:p w14:paraId="3038DCB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file-name.xsd</w:t>
      </w:r>
    </w:p>
    <w:p w14:paraId="10772AE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file-name_cal.xml</w:t>
      </w:r>
    </w:p>
    <w:p w14:paraId="46B48C2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file-name_def.xml</w:t>
      </w:r>
    </w:p>
    <w:p w14:paraId="177241B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file-name_lab.xml</w:t>
      </w:r>
    </w:p>
    <w:p w14:paraId="4D43CB5B" w14:textId="3CDD2F63" w:rsidR="0088644D" w:rsidRPr="00392359" w:rsidRDefault="000A333C" w:rsidP="0088644D">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file-name_pre.xml</w:t>
      </w:r>
    </w:p>
    <w:p w14:paraId="0AD3D7E0" w14:textId="16978130" w:rsidR="000A333C" w:rsidRPr="00392359" w:rsidRDefault="000A333C" w:rsidP="00B32F49">
      <w:pPr>
        <w:rPr>
          <w:lang w:val="en-US"/>
        </w:rPr>
      </w:pPr>
      <w:r w:rsidRPr="00392359">
        <w:rPr>
          <w:lang w:val="en-US"/>
        </w:rPr>
        <w:t>These files must be reorganized as follows:</w:t>
      </w:r>
    </w:p>
    <w:p w14:paraId="7C0D732E" w14:textId="77777777" w:rsidR="000A333C" w:rsidRPr="00392359" w:rsidRDefault="000A333C">
      <w:pPr>
        <w:pStyle w:val="SourceCode"/>
        <w:rPr>
          <w:rFonts w:ascii="JetBrains Mono" w:hAnsi="JetBrains Mono" w:cs="JetBrains Mono"/>
          <w:b/>
          <w:bCs/>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lastRenderedPageBreak/>
        <w:t>- raw</w:t>
      </w:r>
    </w:p>
    <w:p w14:paraId="19207DF3" w14:textId="77777777" w:rsidR="0088644D" w:rsidRPr="00392359" w:rsidRDefault="000A333C">
      <w:pPr>
        <w:pStyle w:val="SourceCode"/>
        <w:rPr>
          <w:rFonts w:ascii="JetBrains Mono" w:hAnsi="JetBrains Mono" w:cs="JetBrains Mono"/>
          <w:color w:val="538135" w:themeColor="accent6" w:themeShade="BF"/>
          <w:sz w:val="16"/>
          <w:szCs w:val="16"/>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6"/>
          <w:szCs w:val="16"/>
          <w:lang w:val="en-US"/>
        </w:rPr>
        <w:t xml:space="preserve">-&gt; FOR ALL COMPANIES, COPY ALL "url-of-company"-FOLDERS (AND FILES THEREIN) INTO </w:t>
      </w:r>
      <w:r w:rsidR="0088644D" w:rsidRPr="00392359">
        <w:rPr>
          <w:rFonts w:ascii="JetBrains Mono" w:hAnsi="JetBrains Mono" w:cs="JetBrains Mono"/>
          <w:color w:val="538135" w:themeColor="accent6" w:themeShade="BF"/>
          <w:sz w:val="16"/>
          <w:szCs w:val="16"/>
          <w:lang w:val="en-US"/>
        </w:rPr>
        <w:t xml:space="preserve">         </w:t>
      </w:r>
    </w:p>
    <w:p w14:paraId="2B089E81" w14:textId="672A063D" w:rsidR="000A333C" w:rsidRPr="00392359" w:rsidRDefault="0088644D">
      <w:pPr>
        <w:pStyle w:val="SourceCode"/>
        <w:rPr>
          <w:rFonts w:ascii="JetBrains Mono" w:hAnsi="JetBrains Mono" w:cs="JetBrains Mono"/>
          <w:color w:val="538135" w:themeColor="accent6" w:themeShade="BF"/>
          <w:sz w:val="16"/>
          <w:szCs w:val="16"/>
          <w:lang w:val="en-US"/>
        </w:rPr>
      </w:pPr>
      <w:r w:rsidRPr="00392359">
        <w:rPr>
          <w:rFonts w:ascii="JetBrains Mono" w:hAnsi="JetBrains Mono" w:cs="JetBrains Mono"/>
          <w:color w:val="538135" w:themeColor="accent6" w:themeShade="BF"/>
          <w:sz w:val="16"/>
          <w:szCs w:val="16"/>
          <w:lang w:val="en-US"/>
        </w:rPr>
        <w:t xml:space="preserve">       </w:t>
      </w:r>
      <w:r w:rsidR="000A333C" w:rsidRPr="00392359">
        <w:rPr>
          <w:rFonts w:ascii="JetBrains Mono" w:hAnsi="JetBrains Mono" w:cs="JetBrains Mono"/>
          <w:color w:val="538135" w:themeColor="accent6" w:themeShade="BF"/>
          <w:sz w:val="16"/>
          <w:szCs w:val="16"/>
          <w:lang w:val="en-US"/>
        </w:rPr>
        <w:t>THIS "raw"-FOLDER:</w:t>
      </w:r>
    </w:p>
    <w:p w14:paraId="04B578D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url-of-company-1</w:t>
      </w:r>
    </w:p>
    <w:p w14:paraId="40E93F2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url-of-company-2</w:t>
      </w:r>
    </w:p>
    <w:p w14:paraId="4F2952E0" w14:textId="77777777" w:rsidR="000A333C" w:rsidRPr="00CA2B3E" w:rsidRDefault="000A333C">
      <w:pPr>
        <w:pStyle w:val="SourceCode"/>
        <w:rPr>
          <w:rFonts w:ascii="JetBrains Mono" w:hAnsi="JetBrains Mono" w:cs="JetBrains Mono"/>
          <w:sz w:val="10"/>
          <w:szCs w:val="10"/>
          <w:lang w:val="en-US"/>
        </w:rPr>
      </w:pPr>
    </w:p>
    <w:p w14:paraId="7F5D37AF" w14:textId="77777777" w:rsidR="000A333C" w:rsidRPr="00392359" w:rsidRDefault="000A333C">
      <w:pPr>
        <w:pStyle w:val="SourceCode"/>
        <w:rPr>
          <w:rFonts w:ascii="JetBrains Mono" w:hAnsi="JetBrains Mono" w:cs="JetBrains Mono"/>
          <w:b/>
          <w:bCs/>
          <w:color w:val="C45911" w:themeColor="accent2" w:themeShade="BF"/>
          <w:sz w:val="16"/>
          <w:szCs w:val="16"/>
          <w:lang w:val="en-US"/>
        </w:rPr>
      </w:pPr>
      <w:r w:rsidRPr="00392359">
        <w:rPr>
          <w:rFonts w:ascii="JetBrains Mono" w:hAnsi="JetBrains Mono" w:cs="JetBrains Mono"/>
          <w:b/>
          <w:bCs/>
          <w:color w:val="C45911" w:themeColor="accent2" w:themeShade="BF"/>
          <w:sz w:val="16"/>
          <w:szCs w:val="16"/>
          <w:lang w:val="en-US"/>
        </w:rPr>
        <w:t xml:space="preserve">    </w:t>
      </w:r>
      <w:r w:rsidRPr="00392359">
        <w:rPr>
          <w:rFonts w:ascii="JetBrains Mono" w:hAnsi="JetBrains Mono" w:cs="JetBrains Mono"/>
          <w:b/>
          <w:bCs/>
          <w:color w:val="C45911" w:themeColor="accent2" w:themeShade="BF"/>
          <w:sz w:val="18"/>
          <w:szCs w:val="18"/>
          <w:lang w:val="en-US"/>
        </w:rPr>
        <w:t xml:space="preserve">- reports </w:t>
      </w:r>
    </w:p>
    <w:p w14:paraId="39836722" w14:textId="77777777" w:rsidR="0088644D" w:rsidRPr="00392359" w:rsidRDefault="000A333C">
      <w:pPr>
        <w:pStyle w:val="SourceCode"/>
        <w:rPr>
          <w:rFonts w:ascii="JetBrains Mono" w:hAnsi="JetBrains Mono" w:cs="JetBrains Mono"/>
          <w:color w:val="538135" w:themeColor="accent6" w:themeShade="BF"/>
          <w:sz w:val="16"/>
          <w:szCs w:val="16"/>
          <w:lang w:val="en-US"/>
        </w:rPr>
      </w:pPr>
      <w:r w:rsidRPr="00392359">
        <w:rPr>
          <w:rFonts w:ascii="JetBrains Mono" w:hAnsi="JetBrains Mono" w:cs="JetBrains Mono"/>
          <w:color w:val="538135" w:themeColor="accent6" w:themeShade="BF"/>
          <w:sz w:val="18"/>
          <w:szCs w:val="18"/>
          <w:lang w:val="en-US"/>
        </w:rPr>
        <w:t xml:space="preserve">        </w:t>
      </w:r>
      <w:r w:rsidRPr="00392359">
        <w:rPr>
          <w:rFonts w:ascii="JetBrains Mono" w:hAnsi="JetBrains Mono" w:cs="JetBrains Mono"/>
          <w:color w:val="538135" w:themeColor="accent6" w:themeShade="BF"/>
          <w:sz w:val="16"/>
          <w:szCs w:val="16"/>
          <w:lang w:val="en-US"/>
        </w:rPr>
        <w:t xml:space="preserve">-&gt; FOR ALL COMPANIES, COPY ALL XHTML-FILES IN THE ORIGINAL "reports"-FOLDER </w:t>
      </w:r>
    </w:p>
    <w:p w14:paraId="362E2C63" w14:textId="67180F02" w:rsidR="000A333C" w:rsidRPr="00392359" w:rsidRDefault="0088644D">
      <w:pPr>
        <w:pStyle w:val="SourceCode"/>
        <w:rPr>
          <w:rFonts w:ascii="JetBrains Mono" w:hAnsi="JetBrains Mono" w:cs="JetBrains Mono"/>
          <w:color w:val="538135" w:themeColor="accent6" w:themeShade="BF"/>
          <w:sz w:val="16"/>
          <w:szCs w:val="16"/>
          <w:lang w:val="en-US"/>
        </w:rPr>
      </w:pPr>
      <w:r w:rsidRPr="00392359">
        <w:rPr>
          <w:rFonts w:ascii="JetBrains Mono" w:hAnsi="JetBrains Mono" w:cs="JetBrains Mono"/>
          <w:color w:val="538135" w:themeColor="accent6" w:themeShade="BF"/>
          <w:sz w:val="16"/>
          <w:szCs w:val="16"/>
          <w:lang w:val="en-US"/>
        </w:rPr>
        <w:t xml:space="preserve">           </w:t>
      </w:r>
      <w:r w:rsidR="000A333C" w:rsidRPr="00392359">
        <w:rPr>
          <w:rFonts w:ascii="JetBrains Mono" w:hAnsi="JetBrains Mono" w:cs="JetBrains Mono"/>
          <w:color w:val="538135" w:themeColor="accent6" w:themeShade="BF"/>
          <w:sz w:val="16"/>
          <w:szCs w:val="16"/>
          <w:lang w:val="en-US"/>
        </w:rPr>
        <w:t>INTO THIS "reports"-FOLDER:</w:t>
      </w:r>
    </w:p>
    <w:p w14:paraId="2469968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file-name.xhtml</w:t>
      </w:r>
    </w:p>
    <w:p w14:paraId="01C0743E" w14:textId="77777777" w:rsidR="000A333C" w:rsidRPr="00CA2B3E" w:rsidRDefault="000A333C">
      <w:pPr>
        <w:pStyle w:val="SourceCode"/>
        <w:rPr>
          <w:rFonts w:ascii="JetBrains Mono" w:hAnsi="JetBrains Mono" w:cs="JetBrains Mono"/>
          <w:sz w:val="14"/>
          <w:szCs w:val="14"/>
          <w:lang w:val="en-US"/>
        </w:rPr>
      </w:pPr>
    </w:p>
    <w:p w14:paraId="1D2423AE" w14:textId="77777777" w:rsidR="00833B90" w:rsidRPr="00392359" w:rsidRDefault="000A333C">
      <w:pPr>
        <w:pStyle w:val="SourceCode"/>
        <w:rPr>
          <w:rFonts w:ascii="JetBrains Mono" w:hAnsi="JetBrains Mono" w:cs="JetBrains Mono"/>
          <w:color w:val="538135" w:themeColor="accent6" w:themeShade="BF"/>
          <w:sz w:val="16"/>
          <w:szCs w:val="16"/>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color w:val="70AD47" w:themeColor="accent6"/>
          <w:sz w:val="18"/>
          <w:szCs w:val="18"/>
          <w:lang w:val="en-US"/>
        </w:rPr>
        <w:t xml:space="preserve"> </w:t>
      </w:r>
      <w:r w:rsidRPr="00392359">
        <w:rPr>
          <w:rFonts w:ascii="JetBrains Mono" w:hAnsi="JetBrains Mono" w:cs="JetBrains Mono"/>
          <w:color w:val="538135" w:themeColor="accent6" w:themeShade="BF"/>
          <w:sz w:val="16"/>
          <w:szCs w:val="16"/>
          <w:lang w:val="en-US"/>
        </w:rPr>
        <w:t xml:space="preserve">-&gt; LEAVE THE OTHER FOLDERS (SUCH AS "www.esma.europa.eu", "efrag.org", </w:t>
      </w:r>
    </w:p>
    <w:p w14:paraId="4B15D73D" w14:textId="77777777" w:rsidR="00833B90" w:rsidRPr="00392359" w:rsidRDefault="000A333C" w:rsidP="00833B90">
      <w:pPr>
        <w:pStyle w:val="SourceCode"/>
        <w:ind w:firstLine="708"/>
        <w:rPr>
          <w:rFonts w:ascii="JetBrains Mono" w:hAnsi="JetBrains Mono" w:cs="JetBrains Mono"/>
          <w:color w:val="538135" w:themeColor="accent6" w:themeShade="BF"/>
          <w:sz w:val="16"/>
          <w:szCs w:val="16"/>
          <w:lang w:val="en-US"/>
        </w:rPr>
      </w:pPr>
      <w:r w:rsidRPr="00392359">
        <w:rPr>
          <w:rFonts w:ascii="JetBrains Mono" w:hAnsi="JetBrains Mono" w:cs="JetBrains Mono"/>
          <w:color w:val="538135" w:themeColor="accent6" w:themeShade="BF"/>
          <w:sz w:val="16"/>
          <w:szCs w:val="16"/>
          <w:lang w:val="en-US"/>
        </w:rPr>
        <w:t xml:space="preserve">"www.xbrl.org", "xbrl.ifrs.org") UNTOUCHED AS THEY ARE NEEDED FOR PARSING THE </w:t>
      </w:r>
      <w:r w:rsidR="00833B90" w:rsidRPr="00392359">
        <w:rPr>
          <w:rFonts w:ascii="JetBrains Mono" w:hAnsi="JetBrains Mono" w:cs="JetBrains Mono"/>
          <w:color w:val="538135" w:themeColor="accent6" w:themeShade="BF"/>
          <w:sz w:val="16"/>
          <w:szCs w:val="16"/>
          <w:lang w:val="en-US"/>
        </w:rPr>
        <w:t xml:space="preserve"> </w:t>
      </w:r>
    </w:p>
    <w:p w14:paraId="34978D0B" w14:textId="1FEF2464" w:rsidR="000A333C" w:rsidRPr="00392359" w:rsidRDefault="00833B90" w:rsidP="00833B90">
      <w:pPr>
        <w:pStyle w:val="SourceCode"/>
        <w:ind w:firstLine="708"/>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6"/>
          <w:szCs w:val="16"/>
          <w:lang w:val="en-US"/>
        </w:rPr>
        <w:t xml:space="preserve"> </w:t>
      </w:r>
      <w:r w:rsidR="000A333C" w:rsidRPr="00392359">
        <w:rPr>
          <w:rFonts w:ascii="JetBrains Mono" w:hAnsi="JetBrains Mono" w:cs="JetBrains Mono"/>
          <w:color w:val="538135" w:themeColor="accent6" w:themeShade="BF"/>
          <w:sz w:val="16"/>
          <w:szCs w:val="16"/>
          <w:lang w:val="en-US"/>
        </w:rPr>
        <w:t xml:space="preserve">FILES. </w:t>
      </w:r>
    </w:p>
    <w:p w14:paraId="350A9E16" w14:textId="77777777" w:rsidR="000A333C" w:rsidRPr="00392359" w:rsidRDefault="000A333C" w:rsidP="00B32F49">
      <w:pPr>
        <w:rPr>
          <w:lang w:val="en-US"/>
        </w:rPr>
      </w:pPr>
      <w:r w:rsidRPr="00392359">
        <w:rPr>
          <w:lang w:val="en-US"/>
        </w:rPr>
        <w:t>The XBRL-files now can be parsed and read into JSON-files with the Python script "A_read_xbrl.py".</w:t>
      </w:r>
    </w:p>
    <w:p w14:paraId="735F8995" w14:textId="77777777" w:rsidR="000A333C" w:rsidRPr="00392359" w:rsidRDefault="000A333C" w:rsidP="00B32F49">
      <w:pPr>
        <w:rPr>
          <w:lang w:val="en-US"/>
        </w:rPr>
      </w:pPr>
      <w:r w:rsidRPr="00392359">
        <w:rPr>
          <w:lang w:val="en-US"/>
        </w:rPr>
        <w:t xml:space="preserve">If there are some problems while parsing, please refer to the attached document "XBRLs/XBRL_explained.pdf" or the GitHub page of the Python package that was used for parsing: </w:t>
      </w:r>
      <w:hyperlink r:id="rId43">
        <w:r w:rsidRPr="007D3FAD">
          <w:rPr>
            <w:rStyle w:val="Hyperlink"/>
            <w:lang w:val="en-US"/>
          </w:rPr>
          <w:t>py-xbrl</w:t>
        </w:r>
      </w:hyperlink>
    </w:p>
    <w:p w14:paraId="3CE88643" w14:textId="0466C1F0" w:rsidR="009F7D1B" w:rsidRPr="00F63F8F" w:rsidRDefault="000A333C" w:rsidP="00F63F8F">
      <w:pPr>
        <w:rPr>
          <w:rFonts w:cs="JetBrains Mono"/>
          <w:szCs w:val="20"/>
          <w:lang w:val="en-US"/>
        </w:rPr>
      </w:pPr>
      <w:r w:rsidRPr="00392359">
        <w:rPr>
          <w:lang w:val="en-US"/>
        </w:rPr>
        <w:t xml:space="preserve">If an "xbrl.TaxonomyNotFound"-error occurs, please check the raised issue here: </w:t>
      </w:r>
      <w:hyperlink r:id="rId44" w:anchor="issue-1979211265">
        <w:r w:rsidRPr="007D3FAD">
          <w:rPr>
            <w:rStyle w:val="Hyperlink"/>
            <w:lang w:val="en-US"/>
          </w:rPr>
          <w:t>py-xbrl issues</w:t>
        </w:r>
      </w:hyperlink>
    </w:p>
    <w:p w14:paraId="06C02F65" w14:textId="4641AD53" w:rsidR="000A333C" w:rsidRPr="00392359" w:rsidRDefault="000A333C" w:rsidP="007571B2">
      <w:pPr>
        <w:pStyle w:val="berschrift2"/>
        <w:rPr>
          <w:lang w:val="en-US"/>
        </w:rPr>
      </w:pPr>
      <w:bookmarkStart w:id="50" w:name="_Toc157586411"/>
      <w:bookmarkStart w:id="51" w:name="_Toc157587028"/>
      <w:bookmarkStart w:id="52" w:name="_Toc157587439"/>
      <w:bookmarkStart w:id="53" w:name="_Toc157603004"/>
      <w:r w:rsidRPr="00392359">
        <w:rPr>
          <w:lang w:val="en-US"/>
        </w:rPr>
        <w:t>JSONs:</w:t>
      </w:r>
      <w:bookmarkEnd w:id="50"/>
      <w:bookmarkEnd w:id="51"/>
      <w:bookmarkEnd w:id="52"/>
      <w:bookmarkEnd w:id="53"/>
    </w:p>
    <w:p w14:paraId="15E6F8AE" w14:textId="73E3D46E" w:rsidR="000A333C" w:rsidRPr="00392359" w:rsidRDefault="000A333C" w:rsidP="00B32F49">
      <w:pPr>
        <w:rPr>
          <w:lang w:val="en-US"/>
        </w:rPr>
      </w:pPr>
      <w:r w:rsidRPr="00392359">
        <w:rPr>
          <w:lang w:val="en-US"/>
        </w:rPr>
        <w:t>As we wanted to inject some sample ESG data into the Knowledge-Graph, we created some exemplary JSON-files</w:t>
      </w:r>
      <w:r w:rsidR="007A6888">
        <w:rPr>
          <w:lang w:val="en-US"/>
        </w:rPr>
        <w:t>,</w:t>
      </w:r>
      <w:r w:rsidRPr="00392359">
        <w:rPr>
          <w:lang w:val="en-US"/>
        </w:rPr>
        <w:t xml:space="preserve"> assuming that such files will be extractable from the to-be-reported XBRL-files (see above)</w:t>
      </w:r>
      <w:r w:rsidR="00141CC3">
        <w:rPr>
          <w:lang w:val="en-US"/>
        </w:rPr>
        <w:t xml:space="preserve"> </w:t>
      </w:r>
      <w:r w:rsidR="00141CC3" w:rsidRPr="00392359">
        <w:rPr>
          <w:lang w:val="en-US"/>
        </w:rPr>
        <w:t>in the course of the year 2024</w:t>
      </w:r>
      <w:r w:rsidRPr="00392359">
        <w:rPr>
          <w:lang w:val="en-US"/>
        </w:rPr>
        <w:t>. The required ESG data to be reported was outlined by ESMA and published in an Excel table:</w:t>
      </w:r>
      <w:r w:rsidRPr="00392359">
        <w:rPr>
          <w:rStyle w:val="Hyperlink"/>
          <w:lang w:val="en-US"/>
        </w:rPr>
        <w:t xml:space="preserve"> </w:t>
      </w:r>
      <w:r w:rsidRPr="00392359">
        <w:rPr>
          <w:rStyle w:val="Hyperlink"/>
          <w:rFonts w:cs="JetBrains Mono"/>
          <w:color w:val="auto"/>
          <w:szCs w:val="20"/>
          <w:lang w:val="en-US"/>
        </w:rPr>
        <w:t>ESRS_Draft_10_2023.xlsx</w:t>
      </w:r>
    </w:p>
    <w:p w14:paraId="58DEED85" w14:textId="77777777" w:rsidR="000A333C" w:rsidRPr="00392359" w:rsidRDefault="000A333C" w:rsidP="00B32F49">
      <w:pPr>
        <w:rPr>
          <w:lang w:val="en-US"/>
        </w:rPr>
      </w:pPr>
      <w:r w:rsidRPr="00392359">
        <w:rPr>
          <w:lang w:val="en-US"/>
        </w:rPr>
        <w:t>For readability reasons and clarity, we did not want to inject sample data for all to-be-reported data points into the Knowledge-Graph, but only for some of them. We used the following 21 data points:</w:t>
      </w:r>
    </w:p>
    <w:p w14:paraId="36A6550E" w14:textId="675267D5" w:rsidR="00D31178" w:rsidRPr="00392359" w:rsidRDefault="00D31178" w:rsidP="00D31178">
      <w:pPr>
        <w:pStyle w:val="Textkrper"/>
        <w:rPr>
          <w:lang w:val="en-US" w:eastAsia="de-DE"/>
        </w:rPr>
      </w:pPr>
      <w:r w:rsidRPr="00392359">
        <w:rPr>
          <w:noProof/>
          <w:lang w:val="en-US" w:eastAsia="de-DE"/>
        </w:rPr>
        <w:drawing>
          <wp:inline distT="0" distB="0" distL="0" distR="0" wp14:anchorId="3B9A3B07" wp14:editId="3929DD4A">
            <wp:extent cx="5760720" cy="1494790"/>
            <wp:effectExtent l="0" t="0" r="0" b="0"/>
            <wp:docPr id="690107735" name="Grafik 2" descr="Ein Bild, das Text, Software, Multimedia-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107735" name="Grafik 2" descr="Ein Bild, das Text, Software, Multimedia-Software, Computersymbol enthält.&#10;&#10;Automatisch generierte Beschreibu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60720" cy="1494790"/>
                    </a:xfrm>
                    <a:prstGeom prst="rect">
                      <a:avLst/>
                    </a:prstGeom>
                    <a:noFill/>
                    <a:ln>
                      <a:noFill/>
                    </a:ln>
                  </pic:spPr>
                </pic:pic>
              </a:graphicData>
            </a:graphic>
          </wp:inline>
        </w:drawing>
      </w:r>
    </w:p>
    <w:p w14:paraId="03548FBE" w14:textId="77777777" w:rsidR="00C270FC" w:rsidRPr="00392359" w:rsidRDefault="00C270FC" w:rsidP="00833B90">
      <w:pPr>
        <w:pStyle w:val="berschrift6"/>
        <w:rPr>
          <w:rFonts w:ascii="JetBrains Mono" w:hAnsi="JetBrains Mono" w:cs="JetBrains Mono"/>
          <w:color w:val="auto"/>
          <w:sz w:val="8"/>
          <w:szCs w:val="8"/>
          <w:lang w:val="en-US"/>
        </w:rPr>
      </w:pPr>
    </w:p>
    <w:p w14:paraId="06FF3B6B" w14:textId="40792A32" w:rsidR="000A333C" w:rsidRPr="00392359" w:rsidRDefault="000A333C" w:rsidP="00B32F49">
      <w:pPr>
        <w:rPr>
          <w:lang w:val="en-US"/>
        </w:rPr>
      </w:pPr>
      <w:r w:rsidRPr="00392359">
        <w:rPr>
          <w:lang w:val="en-US"/>
        </w:rPr>
        <w:t>The "JSONs"-sub-folder contains the following exemplary JSON-files containing these data points for three companies ("Adidas", "BASF", "Puma") and two years (2022, 2023), altogether 6 JSON-files:</w:t>
      </w:r>
    </w:p>
    <w:p w14:paraId="08971D44"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Adidas_2022.json</w:t>
      </w:r>
    </w:p>
    <w:p w14:paraId="284A5F52"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Adidas_2023.json</w:t>
      </w:r>
    </w:p>
    <w:p w14:paraId="4837874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BASF_2022.json</w:t>
      </w:r>
    </w:p>
    <w:p w14:paraId="154EB63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BASF_2023.json</w:t>
      </w:r>
    </w:p>
    <w:p w14:paraId="07B157F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Puma_2022.json</w:t>
      </w:r>
    </w:p>
    <w:p w14:paraId="39894FFD"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Puma_2023.json</w:t>
      </w:r>
    </w:p>
    <w:p w14:paraId="6E7D0EEB" w14:textId="7FDB52DD" w:rsidR="00F63F8F" w:rsidRPr="00392359" w:rsidRDefault="000A333C" w:rsidP="00B32F49">
      <w:pPr>
        <w:rPr>
          <w:lang w:val="en-US"/>
        </w:rPr>
      </w:pPr>
      <w:r w:rsidRPr="00392359">
        <w:rPr>
          <w:lang w:val="en-US"/>
        </w:rPr>
        <w:t>To create such exemplary json-files to be later read into the Knowledge-Graph, the template "templates/template.json" can be used.</w:t>
      </w:r>
    </w:p>
    <w:p w14:paraId="7A65AEB5" w14:textId="224D7D3A" w:rsidR="00B33116" w:rsidRPr="00392359" w:rsidRDefault="004C070A" w:rsidP="00111FA5">
      <w:pPr>
        <w:pStyle w:val="berschrift1"/>
        <w:rPr>
          <w:lang w:val="en-US"/>
        </w:rPr>
      </w:pPr>
      <w:bookmarkStart w:id="54" w:name="_Toc157603005"/>
      <w:r w:rsidRPr="00392359">
        <w:rPr>
          <w:lang w:val="en-US"/>
        </w:rPr>
        <w:lastRenderedPageBreak/>
        <w:t>Models</w:t>
      </w:r>
      <w:bookmarkEnd w:id="54"/>
    </w:p>
    <w:p w14:paraId="387E9FCE" w14:textId="27E2B2B4" w:rsidR="000A333C" w:rsidRPr="00392359" w:rsidRDefault="007571B2" w:rsidP="007571B2">
      <w:pPr>
        <w:pStyle w:val="berschrift2"/>
        <w:numPr>
          <w:ilvl w:val="0"/>
          <w:numId w:val="32"/>
        </w:numPr>
        <w:rPr>
          <w:lang w:val="en-US"/>
        </w:rPr>
      </w:pPr>
      <w:bookmarkStart w:id="55" w:name="_Toc157586412"/>
      <w:bookmarkStart w:id="56" w:name="_Toc157587029"/>
      <w:bookmarkStart w:id="57" w:name="_Toc157587440"/>
      <w:bookmarkStart w:id="58" w:name="_Toc157603006"/>
      <w:r w:rsidRPr="00392359">
        <w:rPr>
          <w:lang w:val="en-US"/>
        </w:rPr>
        <w:t>Files</w:t>
      </w:r>
      <w:r w:rsidR="000A333C" w:rsidRPr="00392359">
        <w:rPr>
          <w:lang w:val="en-US"/>
        </w:rPr>
        <w:t>:</w:t>
      </w:r>
      <w:bookmarkEnd w:id="55"/>
      <w:bookmarkEnd w:id="56"/>
      <w:bookmarkEnd w:id="57"/>
      <w:bookmarkEnd w:id="58"/>
    </w:p>
    <w:p w14:paraId="6EF86F96" w14:textId="0ED30D42" w:rsidR="000A333C" w:rsidRPr="00392359" w:rsidRDefault="000A333C" w:rsidP="007571B2">
      <w:pPr>
        <w:rPr>
          <w:lang w:val="en-US"/>
        </w:rPr>
      </w:pPr>
      <w:bookmarkStart w:id="59" w:name="_Toc157586413"/>
      <w:bookmarkStart w:id="60" w:name="_Toc157587030"/>
      <w:bookmarkStart w:id="61" w:name="_Toc157587441"/>
      <w:r w:rsidRPr="00392359">
        <w:rPr>
          <w:lang w:val="en-US"/>
        </w:rPr>
        <w:t>This models-folder contains Ontology-files and accompanying data. There is one ontology used in the project and thus only one ontology folder ("onto4"):</w:t>
      </w:r>
      <w:bookmarkEnd w:id="59"/>
      <w:bookmarkEnd w:id="60"/>
      <w:bookmarkEnd w:id="61"/>
    </w:p>
    <w:p w14:paraId="4BDDC29B"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onto4</w:t>
      </w:r>
    </w:p>
    <w:p w14:paraId="157F8A8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Ontology4.ttl</w:t>
      </w:r>
    </w:p>
    <w:p w14:paraId="58F31FA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params</w:t>
      </w:r>
    </w:p>
    <w:p w14:paraId="02135BF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data_needed</w:t>
      </w:r>
    </w:p>
    <w:p w14:paraId="3BBBA89C" w14:textId="77777777" w:rsidR="000A333C" w:rsidRPr="00392359" w:rsidRDefault="000A333C" w:rsidP="007571B2">
      <w:pPr>
        <w:pStyle w:val="berschrift3"/>
        <w:numPr>
          <w:ilvl w:val="0"/>
          <w:numId w:val="33"/>
        </w:numPr>
      </w:pPr>
      <w:bookmarkStart w:id="62" w:name="_Toc157586414"/>
      <w:bookmarkStart w:id="63" w:name="_Toc157587031"/>
      <w:bookmarkStart w:id="64" w:name="_Toc157587442"/>
      <w:bookmarkStart w:id="65" w:name="_Toc157603007"/>
      <w:r w:rsidRPr="00392359">
        <w:t>Ontology4.ttl</w:t>
      </w:r>
      <w:bookmarkEnd w:id="62"/>
      <w:bookmarkEnd w:id="63"/>
      <w:bookmarkEnd w:id="64"/>
      <w:bookmarkEnd w:id="65"/>
    </w:p>
    <w:p w14:paraId="29404403" w14:textId="12CFA3CA" w:rsidR="000A333C" w:rsidRPr="00392359" w:rsidRDefault="000A333C" w:rsidP="00B32F49">
      <w:pPr>
        <w:rPr>
          <w:lang w:val="en-US"/>
        </w:rPr>
      </w:pPr>
      <w:r w:rsidRPr="00392359">
        <w:rPr>
          <w:lang w:val="en-US"/>
        </w:rPr>
        <w:t xml:space="preserve">The name of the ontology ("Ontology4") has no special meaning and only reflects the latest version number. The ontology file was created with the help of the free </w:t>
      </w:r>
      <w:hyperlink r:id="rId46">
        <w:r w:rsidRPr="00392359">
          <w:rPr>
            <w:rStyle w:val="Hyperlink"/>
            <w:rFonts w:cs="JetBrains Mono"/>
            <w:color w:val="auto"/>
            <w:szCs w:val="20"/>
            <w:lang w:val="en-US"/>
          </w:rPr>
          <w:t>Protégé</w:t>
        </w:r>
      </w:hyperlink>
      <w:r w:rsidRPr="00392359">
        <w:rPr>
          <w:lang w:val="en-US"/>
        </w:rPr>
        <w:t xml:space="preserve"> tool provided by Stanford University. The file format is Turtle ("</w:t>
      </w:r>
      <w:r w:rsidR="00DE6ED6">
        <w:rPr>
          <w:lang w:val="en-US"/>
        </w:rPr>
        <w:t>.</w:t>
      </w:r>
      <w:r w:rsidRPr="00392359">
        <w:rPr>
          <w:lang w:val="en-US"/>
        </w:rPr>
        <w:t>ttl"). The ontology can be visually represented:</w:t>
      </w:r>
    </w:p>
    <w:p w14:paraId="4FACF65F" w14:textId="74D8F03C" w:rsidR="00D31178" w:rsidRPr="00392359" w:rsidRDefault="00D31178" w:rsidP="00D31178">
      <w:pPr>
        <w:pStyle w:val="Textkrper"/>
        <w:rPr>
          <w:lang w:val="en-US" w:eastAsia="de-DE"/>
        </w:rPr>
      </w:pPr>
      <w:r w:rsidRPr="00392359">
        <w:rPr>
          <w:noProof/>
          <w:lang w:val="en-US" w:eastAsia="de-DE"/>
        </w:rPr>
        <w:drawing>
          <wp:inline distT="0" distB="0" distL="0" distR="0" wp14:anchorId="3B488BB8" wp14:editId="200990D7">
            <wp:extent cx="2016353" cy="2495550"/>
            <wp:effectExtent l="0" t="0" r="3175" b="0"/>
            <wp:docPr id="1998146248" name="Grafik 3"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146248" name="Grafik 3" descr="Ein Bild, das Text, Screenshot, Schrift, Zahl enthält.&#10;&#10;Automatisch generierte Beschreibu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026409" cy="2507996"/>
                    </a:xfrm>
                    <a:prstGeom prst="rect">
                      <a:avLst/>
                    </a:prstGeom>
                    <a:noFill/>
                    <a:ln>
                      <a:noFill/>
                    </a:ln>
                  </pic:spPr>
                </pic:pic>
              </a:graphicData>
            </a:graphic>
          </wp:inline>
        </w:drawing>
      </w:r>
    </w:p>
    <w:p w14:paraId="217E01AE" w14:textId="77777777" w:rsidR="000A333C" w:rsidRPr="00392359" w:rsidRDefault="000A333C" w:rsidP="00B32F49">
      <w:pPr>
        <w:rPr>
          <w:lang w:val="en-US"/>
        </w:rPr>
      </w:pPr>
      <w:r w:rsidRPr="00392359">
        <w:rPr>
          <w:lang w:val="en-US"/>
        </w:rPr>
        <w:t>The ontology subordinates and hosts all 21 sample ESG data points referred to earlier:</w:t>
      </w:r>
    </w:p>
    <w:p w14:paraId="106B4C63" w14:textId="7D7B0C93" w:rsidR="00D31178" w:rsidRPr="00392359" w:rsidRDefault="00D31178" w:rsidP="00D31178">
      <w:pPr>
        <w:pStyle w:val="Textkrper"/>
        <w:rPr>
          <w:lang w:val="en-US" w:eastAsia="de-DE"/>
        </w:rPr>
      </w:pPr>
      <w:r w:rsidRPr="00392359">
        <w:rPr>
          <w:noProof/>
          <w:lang w:val="en-US" w:eastAsia="de-DE"/>
        </w:rPr>
        <w:drawing>
          <wp:inline distT="0" distB="0" distL="0" distR="0" wp14:anchorId="599D83EE" wp14:editId="57963987">
            <wp:extent cx="5760720" cy="1494790"/>
            <wp:effectExtent l="0" t="0" r="0" b="0"/>
            <wp:docPr id="1447284629" name="Grafik 4" descr="Ein Bild, das Text, Software, Multimedia-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284629" name="Grafik 4" descr="Ein Bild, das Text, Software, Multimedia-Software, Computersymbol enthält.&#10;&#10;Automatisch generierte Beschreibu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60720" cy="1494790"/>
                    </a:xfrm>
                    <a:prstGeom prst="rect">
                      <a:avLst/>
                    </a:prstGeom>
                    <a:noFill/>
                    <a:ln>
                      <a:noFill/>
                    </a:ln>
                  </pic:spPr>
                </pic:pic>
              </a:graphicData>
            </a:graphic>
          </wp:inline>
        </w:drawing>
      </w:r>
    </w:p>
    <w:p w14:paraId="7A133AD6" w14:textId="66CF9A3B" w:rsidR="000A333C" w:rsidRPr="00392359" w:rsidRDefault="000A333C" w:rsidP="00B32F49">
      <w:pPr>
        <w:rPr>
          <w:lang w:val="en-US"/>
        </w:rPr>
      </w:pPr>
      <w:r w:rsidRPr="00392359">
        <w:rPr>
          <w:lang w:val="en-US"/>
        </w:rPr>
        <w:t>The intent in the construction of the ontology was to use general concept class and Node names. This would allow subordination of further data points under the existing Nodes.</w:t>
      </w:r>
    </w:p>
    <w:p w14:paraId="1A9AB692" w14:textId="77777777" w:rsidR="00D31178" w:rsidRPr="00392359" w:rsidRDefault="000A333C" w:rsidP="00B32F49">
      <w:pPr>
        <w:rPr>
          <w:lang w:val="en-US"/>
        </w:rPr>
      </w:pPr>
      <w:r w:rsidRPr="00392359">
        <w:rPr>
          <w:lang w:val="en-US"/>
        </w:rPr>
        <w:t xml:space="preserve">For instance: For the category "Scope 2 Greenhouse Gas Emissions" there are roughly 10 additional "Scope2"-related data points (i.e."gross", "net", "location based", "market based", etc.) to be reported (according to the </w:t>
      </w:r>
      <w:hyperlink r:id="rId48">
        <w:r w:rsidRPr="00392359">
          <w:rPr>
            <w:rStyle w:val="Hyperlink"/>
            <w:rFonts w:cs="JetBrains Mono"/>
            <w:color w:val="auto"/>
            <w:szCs w:val="20"/>
            <w:lang w:val="en-US"/>
          </w:rPr>
          <w:t>ESRS_Draft_10_2023.xlsx</w:t>
        </w:r>
      </w:hyperlink>
      <w:r w:rsidRPr="00392359">
        <w:rPr>
          <w:lang w:val="en-US"/>
        </w:rPr>
        <w:t xml:space="preserve">) and loaded into the Knowledge-Graph later on. But in our sample JSON-file, there are only two of them, "GrossLocationBasedScope2GHGEmissions" and "GrossMarketBasedScope2GHGEmissions". </w:t>
      </w:r>
    </w:p>
    <w:p w14:paraId="4EC520A6" w14:textId="7BF25458" w:rsidR="000A333C" w:rsidRPr="00392359" w:rsidRDefault="000A333C" w:rsidP="00B32F49">
      <w:pPr>
        <w:rPr>
          <w:lang w:val="en-US"/>
        </w:rPr>
      </w:pPr>
      <w:r w:rsidRPr="00392359">
        <w:rPr>
          <w:lang w:val="en-US"/>
        </w:rPr>
        <w:lastRenderedPageBreak/>
        <w:t>But this does not pose a problem, as these further data points can all be subordinated under the Node "Scope2", just with different Node labels.</w:t>
      </w:r>
    </w:p>
    <w:p w14:paraId="7B825259" w14:textId="77777777" w:rsidR="000A333C" w:rsidRPr="00392359" w:rsidRDefault="000A333C" w:rsidP="00B32F49">
      <w:pPr>
        <w:rPr>
          <w:lang w:val="en-US"/>
        </w:rPr>
      </w:pPr>
      <w:r w:rsidRPr="00392359">
        <w:rPr>
          <w:lang w:val="en-US"/>
        </w:rPr>
        <w:t>The provided Node names try to generally cover the entire spectrum of environmental data ("E" in "ESG") to be reported under ESRS. The scope of our project was limited to environmental data and excludes social and governance aspects ("SG" in "ESG").</w:t>
      </w:r>
    </w:p>
    <w:p w14:paraId="519E1C90" w14:textId="77777777" w:rsidR="000A333C" w:rsidRPr="00392359" w:rsidRDefault="000A333C" w:rsidP="00895460">
      <w:pPr>
        <w:pStyle w:val="berschrift3"/>
      </w:pPr>
      <w:bookmarkStart w:id="66" w:name="_Toc157586415"/>
      <w:bookmarkStart w:id="67" w:name="_Toc157587032"/>
      <w:bookmarkStart w:id="68" w:name="_Toc157587443"/>
      <w:bookmarkStart w:id="69" w:name="_Toc157603008"/>
      <w:r w:rsidRPr="00392359">
        <w:t>params</w:t>
      </w:r>
      <w:bookmarkEnd w:id="66"/>
      <w:bookmarkEnd w:id="67"/>
      <w:bookmarkEnd w:id="68"/>
      <w:bookmarkEnd w:id="69"/>
    </w:p>
    <w:p w14:paraId="47AA10FA" w14:textId="3C5AC998" w:rsidR="000A333C" w:rsidRPr="00392359" w:rsidRDefault="000A333C" w:rsidP="00B32F49">
      <w:pPr>
        <w:rPr>
          <w:lang w:val="en-US"/>
        </w:rPr>
      </w:pPr>
      <w:r w:rsidRPr="00392359">
        <w:rPr>
          <w:lang w:val="en-US"/>
        </w:rPr>
        <w:t>For all Nodes in the ontology, the following parameter data needs to be provided:</w:t>
      </w:r>
    </w:p>
    <w:p w14:paraId="625A1F4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unique_node_keys</w:t>
      </w:r>
    </w:p>
    <w:p w14:paraId="3670076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node_value_props</w:t>
      </w:r>
    </w:p>
    <w:p w14:paraId="02D8848A" w14:textId="432F729E" w:rsidR="000A333C" w:rsidRPr="00392359" w:rsidRDefault="000A333C">
      <w:pPr>
        <w:pStyle w:val="berschrift4"/>
        <w:rPr>
          <w:rFonts w:ascii="JetBrains Mono" w:hAnsi="JetBrains Mono" w:cs="JetBrains Mono"/>
          <w:b/>
          <w:bCs/>
          <w:color w:val="auto"/>
          <w:szCs w:val="20"/>
          <w:lang w:val="en-US"/>
        </w:rPr>
      </w:pPr>
      <w:r w:rsidRPr="00392359">
        <w:rPr>
          <w:rFonts w:ascii="JetBrains Mono" w:hAnsi="JetBrains Mono" w:cs="JetBrains Mono"/>
          <w:b/>
          <w:bCs/>
          <w:color w:val="auto"/>
          <w:szCs w:val="20"/>
          <w:lang w:val="en-US"/>
        </w:rPr>
        <w:t>- unique_node_keys</w:t>
      </w:r>
    </w:p>
    <w:p w14:paraId="795DD307" w14:textId="371E085E" w:rsidR="000A333C" w:rsidRPr="00392359" w:rsidRDefault="000A333C" w:rsidP="00B32F49">
      <w:pPr>
        <w:rPr>
          <w:lang w:val="en-US"/>
        </w:rPr>
      </w:pPr>
      <w:r w:rsidRPr="00392359">
        <w:rPr>
          <w:lang w:val="en-US"/>
        </w:rPr>
        <w:t>Every Node in the ontology has certain properties that describe the Node. To identify and distinguish data points in the ontology and later in the Knowledge-Graph, certain Node properties need to be determined as unique_node_keys. unique_node_keys are comparable to primary keys in relational databases and are those Node properties that must be unique and that unambiguously identify a Node. They must be provided for each Node as a Python dictionary in the form:</w:t>
      </w:r>
    </w:p>
    <w:p w14:paraId="1F75B02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unique_node_keys = {"node_label":["node_property_name"]}. </w:t>
      </w:r>
    </w:p>
    <w:p w14:paraId="00F37E58" w14:textId="77777777" w:rsidR="000A333C" w:rsidRPr="00392359" w:rsidRDefault="000A333C">
      <w:pPr>
        <w:pStyle w:val="SourceCode"/>
        <w:rPr>
          <w:rFonts w:ascii="JetBrains Mono" w:hAnsi="JetBrains Mono" w:cs="JetBrains Mono"/>
          <w:b/>
          <w:bCs/>
          <w:sz w:val="18"/>
          <w:szCs w:val="18"/>
          <w:lang w:val="en-US"/>
        </w:rPr>
      </w:pPr>
    </w:p>
    <w:p w14:paraId="1842B5F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Example: {"Company":["LEI"]}</w:t>
      </w:r>
    </w:p>
    <w:p w14:paraId="2F41E0A0" w14:textId="1A3AF34E" w:rsidR="000A333C" w:rsidRPr="00392359" w:rsidRDefault="000A333C" w:rsidP="00B32F49">
      <w:pPr>
        <w:rPr>
          <w:lang w:val="en-US"/>
        </w:rPr>
      </w:pPr>
      <w:r w:rsidRPr="00392359">
        <w:rPr>
          <w:lang w:val="en-US"/>
        </w:rPr>
        <w:t xml:space="preserve">The </w:t>
      </w:r>
      <w:r w:rsidRPr="00392359">
        <w:rPr>
          <w:i/>
          <w:iCs/>
          <w:lang w:val="en-US"/>
        </w:rPr>
        <w:t>unique_node_keys</w:t>
      </w:r>
      <w:r w:rsidRPr="00392359">
        <w:rPr>
          <w:lang w:val="en-US"/>
        </w:rPr>
        <w:t xml:space="preserve"> for the provided "Ontology4" are ["period", "label"] for all Nodes except for the Node "Company" whose unique_node_keys is the "Legal Entity Identifier" ("LEI"):</w:t>
      </w:r>
    </w:p>
    <w:p w14:paraId="0D5328C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unique_node_keys = {</w:t>
      </w:r>
    </w:p>
    <w:p w14:paraId="4A510FA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Company": ["LEI"]</w:t>
      </w:r>
    </w:p>
    <w:p w14:paraId="22D3131A"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aste": ["period", "label"]</w:t>
      </w:r>
    </w:p>
    <w:p w14:paraId="1690893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ubstance": ["period", "label"]</w:t>
      </w:r>
    </w:p>
    <w:p w14:paraId="41ECC25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nergyFromNuclearSources": ["period", "label"]</w:t>
      </w:r>
    </w:p>
    <w:p w14:paraId="32E9839D"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nergyFromFossilSources": ["period", "label"]</w:t>
      </w:r>
    </w:p>
    <w:p w14:paraId="436AF45A"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nergyFromRenewableSources": ["period", "label"]</w:t>
      </w:r>
    </w:p>
    <w:p w14:paraId="792D041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HGEmission": ["period", "label"]</w:t>
      </w:r>
    </w:p>
    <w:p w14:paraId="4F041AE3"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cope1": ["period", "label"]</w:t>
      </w:r>
    </w:p>
    <w:p w14:paraId="6B88599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cope2": ["period", "label"]</w:t>
      </w:r>
    </w:p>
    <w:p w14:paraId="68E201F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cope3": ["period", "label"]</w:t>
      </w:r>
    </w:p>
    <w:p w14:paraId="41727AB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HGReduction": ["period", "label"]</w:t>
      </w:r>
    </w:p>
    <w:p w14:paraId="5FDA5602"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Land": ["period", "label"]</w:t>
      </w:r>
    </w:p>
    <w:p w14:paraId="562265EA"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ater": ["period", "label"]</w:t>
      </w:r>
    </w:p>
    <w:p w14:paraId="00AC9E0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sset": ["period", "label"]</w:t>
      </w:r>
    </w:p>
    <w:p w14:paraId="793701C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xpenditure": ["period", "label"]</w:t>
      </w:r>
    </w:p>
    <w:p w14:paraId="4E4B1E1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Revenue": ["period", "label"]</w:t>
      </w:r>
    </w:p>
    <w:p w14:paraId="32CDF042"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
    <w:p w14:paraId="2186EBA5" w14:textId="43A73F5E" w:rsidR="000A333C" w:rsidRDefault="000A333C" w:rsidP="00B32F49">
      <w:pPr>
        <w:rPr>
          <w:lang w:val="en-US"/>
        </w:rPr>
      </w:pPr>
      <w:r w:rsidRPr="00392359">
        <w:rPr>
          <w:lang w:val="en-US"/>
        </w:rPr>
        <w:t>The "period" Node property usually refers to the business year of the respective company which mostly corresponds with the calendar year. The "label" property of a Node refers to its concrete data point name such as "GrossScope1GHGEmissions" for the Node "Scope1".</w:t>
      </w:r>
    </w:p>
    <w:p w14:paraId="6077C35E" w14:textId="77777777" w:rsidR="00017C3E" w:rsidRDefault="00017C3E" w:rsidP="00B32F49">
      <w:pPr>
        <w:rPr>
          <w:lang w:val="en-US"/>
        </w:rPr>
      </w:pPr>
    </w:p>
    <w:p w14:paraId="78648FA2" w14:textId="77777777" w:rsidR="00017C3E" w:rsidRPr="00392359" w:rsidRDefault="00017C3E" w:rsidP="00B32F49">
      <w:pPr>
        <w:rPr>
          <w:lang w:val="en-US"/>
        </w:rPr>
      </w:pPr>
    </w:p>
    <w:p w14:paraId="500AE059" w14:textId="77777777" w:rsidR="000A333C" w:rsidRPr="00392359" w:rsidRDefault="000A333C">
      <w:pPr>
        <w:pStyle w:val="berschrift4"/>
        <w:rPr>
          <w:rFonts w:ascii="JetBrains Mono" w:hAnsi="JetBrains Mono" w:cs="JetBrains Mono"/>
          <w:b/>
          <w:bCs/>
          <w:color w:val="auto"/>
          <w:szCs w:val="20"/>
          <w:lang w:val="en-US"/>
        </w:rPr>
      </w:pPr>
      <w:r w:rsidRPr="00392359">
        <w:rPr>
          <w:rFonts w:ascii="JetBrains Mono" w:hAnsi="JetBrains Mono" w:cs="JetBrains Mono"/>
          <w:b/>
          <w:bCs/>
          <w:color w:val="auto"/>
          <w:szCs w:val="20"/>
          <w:lang w:val="en-US"/>
        </w:rPr>
        <w:lastRenderedPageBreak/>
        <w:t>- node_value_props</w:t>
      </w:r>
    </w:p>
    <w:p w14:paraId="4C4D9424" w14:textId="065614EC" w:rsidR="000A333C" w:rsidRPr="00392359" w:rsidRDefault="000A333C" w:rsidP="00B32F49">
      <w:pPr>
        <w:rPr>
          <w:lang w:val="en-US"/>
        </w:rPr>
      </w:pPr>
      <w:r w:rsidRPr="00392359">
        <w:rPr>
          <w:lang w:val="en-US"/>
        </w:rPr>
        <w:t>Node value properties ("node_value_props") are quantitative properties that are usually of datatype "decimal" as defined in the w3-consortium's XMLSchema ("http://www.w3.org/2001/XMLSchema#") and express the units a Node label (such as "Gross Scope 1 Greenhouse Gas Emissions") is measured in.</w:t>
      </w:r>
    </w:p>
    <w:p w14:paraId="573912CD" w14:textId="62553015" w:rsidR="000A333C" w:rsidRPr="00392359" w:rsidRDefault="000A333C" w:rsidP="00B32F49">
      <w:pPr>
        <w:rPr>
          <w:lang w:val="en-US"/>
        </w:rPr>
      </w:pPr>
      <w:r w:rsidRPr="00392359">
        <w:rPr>
          <w:lang w:val="en-US"/>
        </w:rPr>
        <w:t>The Node value properties in the Knowledge-Graph could be stored in the Node itself, as depicted here:</w:t>
      </w:r>
    </w:p>
    <w:p w14:paraId="6F812A94" w14:textId="29FDF018" w:rsidR="00581B61" w:rsidRPr="00392359" w:rsidRDefault="00581B61" w:rsidP="00581B61">
      <w:pPr>
        <w:pStyle w:val="Textkrper"/>
        <w:rPr>
          <w:lang w:val="en-US" w:eastAsia="de-DE"/>
        </w:rPr>
      </w:pPr>
      <w:r w:rsidRPr="00392359">
        <w:rPr>
          <w:noProof/>
          <w:lang w:val="en-US" w:eastAsia="de-DE"/>
        </w:rPr>
        <w:drawing>
          <wp:inline distT="0" distB="0" distL="0" distR="0" wp14:anchorId="6B29E4A2" wp14:editId="67BBADD0">
            <wp:extent cx="5284470" cy="3001058"/>
            <wp:effectExtent l="19050" t="19050" r="11430" b="27940"/>
            <wp:docPr id="1600878119" name="Grafik 5" descr="Ein Bild, das Screenshot, Text, Krei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878119" name="Grafik 5" descr="Ein Bild, das Screenshot, Text, Kreis, Diagramm enthält.&#10;&#10;Automatisch generierte Beschreibu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330780" cy="3027357"/>
                    </a:xfrm>
                    <a:prstGeom prst="rect">
                      <a:avLst/>
                    </a:prstGeom>
                    <a:noFill/>
                    <a:ln>
                      <a:solidFill>
                        <a:schemeClr val="accent1"/>
                      </a:solidFill>
                    </a:ln>
                  </pic:spPr>
                </pic:pic>
              </a:graphicData>
            </a:graphic>
          </wp:inline>
        </w:drawing>
      </w:r>
    </w:p>
    <w:p w14:paraId="439327A0" w14:textId="31ACD7BB" w:rsidR="000A333C" w:rsidRPr="00392359" w:rsidRDefault="000A333C" w:rsidP="00B32F49">
      <w:pPr>
        <w:rPr>
          <w:lang w:val="en-US"/>
        </w:rPr>
      </w:pPr>
      <w:r w:rsidRPr="00392359">
        <w:rPr>
          <w:lang w:val="en-US"/>
        </w:rPr>
        <w:t>The "Scope1"-Node on the left (picture above) with the label "GrossScope1GHGEmissions" for its "tonsCO2eq" property has a value of 50000. The "Company" with the label "Adidas" has an "emits"-relationship to this "Scope1"-Node indicating that "Adidas" emitted 50000 tons of CO2 equivalents "GrossScope1GHGEmissions" in 2023.</w:t>
      </w:r>
    </w:p>
    <w:p w14:paraId="7F640734" w14:textId="29FB913E" w:rsidR="000A333C" w:rsidRPr="00392359" w:rsidRDefault="000A333C" w:rsidP="00B32F49">
      <w:pPr>
        <w:rPr>
          <w:lang w:val="en-US"/>
        </w:rPr>
      </w:pPr>
      <w:r w:rsidRPr="00392359">
        <w:rPr>
          <w:lang w:val="en-US"/>
        </w:rPr>
        <w:t>This structure has the disadvantage that each "Company"-Node needs one "Scope1"-Node to store the data. A better solution to this is to store the units "tonsCO2eq" in the relationship "emits" instead of the Node itself as depicted in the next picture:</w:t>
      </w:r>
    </w:p>
    <w:p w14:paraId="65F19634" w14:textId="2CAA8223" w:rsidR="00581B61" w:rsidRPr="00392359" w:rsidRDefault="00581B61" w:rsidP="00581B61">
      <w:pPr>
        <w:pStyle w:val="Textkrper"/>
        <w:rPr>
          <w:lang w:val="en-US" w:eastAsia="de-DE"/>
        </w:rPr>
      </w:pPr>
      <w:r w:rsidRPr="00392359">
        <w:rPr>
          <w:noProof/>
          <w:lang w:val="en-US" w:eastAsia="de-DE"/>
        </w:rPr>
        <w:drawing>
          <wp:inline distT="0" distB="0" distL="0" distR="0" wp14:anchorId="5F11F3BB" wp14:editId="115C1454">
            <wp:extent cx="5231130" cy="2970764"/>
            <wp:effectExtent l="19050" t="19050" r="26670" b="20320"/>
            <wp:docPr id="1795784277" name="Grafik 6" descr="Ein Bild, das Screenshot, Kreis, Diagramm,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784277" name="Grafik 6" descr="Ein Bild, das Screenshot, Kreis, Diagramm, Design enthält.&#10;&#10;Automatisch generierte Beschreibu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258972" cy="2986575"/>
                    </a:xfrm>
                    <a:prstGeom prst="rect">
                      <a:avLst/>
                    </a:prstGeom>
                    <a:noFill/>
                    <a:ln>
                      <a:solidFill>
                        <a:schemeClr val="accent1"/>
                      </a:solidFill>
                    </a:ln>
                  </pic:spPr>
                </pic:pic>
              </a:graphicData>
            </a:graphic>
          </wp:inline>
        </w:drawing>
      </w:r>
    </w:p>
    <w:p w14:paraId="07383BB9" w14:textId="76E7FAE0" w:rsidR="00581B61" w:rsidRPr="00392359" w:rsidRDefault="000A333C" w:rsidP="00B32F49">
      <w:pPr>
        <w:rPr>
          <w:lang w:val="en-US"/>
        </w:rPr>
      </w:pPr>
      <w:r w:rsidRPr="00392359">
        <w:rPr>
          <w:lang w:val="en-US"/>
        </w:rPr>
        <w:lastRenderedPageBreak/>
        <w:t xml:space="preserve">For the "Scope1"-Node with the label "GrossScope1GHGEmissions" the property values are now stored in the incoming relationship "emits" for both "Companies", "Adidas" and "Puma". </w:t>
      </w:r>
    </w:p>
    <w:p w14:paraId="1E1E97C8" w14:textId="7E4214FD" w:rsidR="000A333C" w:rsidRPr="00392359" w:rsidRDefault="000A333C" w:rsidP="00B32F49">
      <w:pPr>
        <w:rPr>
          <w:lang w:val="en-US"/>
        </w:rPr>
      </w:pPr>
      <w:r w:rsidRPr="00392359">
        <w:rPr>
          <w:lang w:val="en-US"/>
        </w:rPr>
        <w:t xml:space="preserve">With this approach, half of the target Nodes, i.e. Nodes with an incoming relationship, can be saved. All the Node properties provided in the "node_value_props"-dictionary will thus be stored in the incoming relationship of the target Nodes. To later create queries in the Cypher query language, this </w:t>
      </w:r>
      <w:r w:rsidR="00222959" w:rsidRPr="00392359">
        <w:rPr>
          <w:lang w:val="en-US"/>
        </w:rPr>
        <w:t>must</w:t>
      </w:r>
      <w:r w:rsidRPr="00392359">
        <w:rPr>
          <w:lang w:val="en-US"/>
        </w:rPr>
        <w:t xml:space="preserve"> be taken into consideration. As an example:</w:t>
      </w:r>
    </w:p>
    <w:p w14:paraId="16B1A4BB"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MATCH (s:SourceNode)-[r:Relationship]-&gt;[t:TargetNode] </w:t>
      </w:r>
    </w:p>
    <w:p w14:paraId="5AFF2361" w14:textId="2DAA6DB4" w:rsidR="000A333C" w:rsidRPr="00392359" w:rsidRDefault="000A333C" w:rsidP="00B32F49">
      <w:pPr>
        <w:rPr>
          <w:lang w:val="en-US"/>
        </w:rPr>
      </w:pPr>
      <w:r w:rsidRPr="00392359">
        <w:rPr>
          <w:lang w:val="en-US"/>
        </w:rPr>
        <w:t>If the TargetNode 't' has a quantity property 'EUR' to express the value of the TargetNode 't', then this property is the quantity property of the Relationship 'r'. In the example here, 'EUR' would be the quantity property of the Relationship 'r', if 'EUR' would be set in the node_value_props dictionary like so:</w:t>
      </w:r>
    </w:p>
    <w:p w14:paraId="08FD2F5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node_value_props = {'TargetNode':'EUR'}</w:t>
      </w:r>
    </w:p>
    <w:p w14:paraId="6FD84386" w14:textId="63AD0EE8" w:rsidR="000A333C" w:rsidRPr="00392359" w:rsidRDefault="000A333C" w:rsidP="00B32F49">
      <w:pPr>
        <w:rPr>
          <w:lang w:val="en-US"/>
        </w:rPr>
      </w:pPr>
      <w:r w:rsidRPr="00392359">
        <w:rPr>
          <w:lang w:val="en-US"/>
        </w:rPr>
        <w:t>For this reason, the node_value_props must also be provided as a Python dictionary. In the "Ontology4" the "node_value_props", i.e. the Node properties that are stored in incoming relationships, are:</w:t>
      </w:r>
    </w:p>
    <w:p w14:paraId="56A357A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node_value_props = {</w:t>
      </w:r>
    </w:p>
    <w:p w14:paraId="536671C4"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aste": "tons",</w:t>
      </w:r>
    </w:p>
    <w:p w14:paraId="1C274CB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ubstance": "tons",</w:t>
      </w:r>
    </w:p>
    <w:p w14:paraId="2AB6BA2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nergyFromNuclearSources": "MWh",</w:t>
      </w:r>
    </w:p>
    <w:p w14:paraId="3F107AC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nergyFromFossilSources": "MWh",</w:t>
      </w:r>
    </w:p>
    <w:p w14:paraId="764313D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nergyFromRenewableSources": "MWh",</w:t>
      </w:r>
    </w:p>
    <w:p w14:paraId="065DCA8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HGEmission": "tonsCO2Eq",</w:t>
      </w:r>
    </w:p>
    <w:p w14:paraId="572F23D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cope1": "tonsCO2Eq",</w:t>
      </w:r>
    </w:p>
    <w:p w14:paraId="467F9D11"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cope2": "tonsCO2Eq",</w:t>
      </w:r>
    </w:p>
    <w:p w14:paraId="28B96F7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cope3": "tonsCO2Eq",</w:t>
      </w:r>
    </w:p>
    <w:p w14:paraId="6CF5FD5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HGReduction": "tonsCO2Eq",</w:t>
      </w:r>
    </w:p>
    <w:p w14:paraId="3405265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Land": "hectares",</w:t>
      </w:r>
    </w:p>
    <w:p w14:paraId="449D67F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ater": "cubicmetres",</w:t>
      </w:r>
    </w:p>
    <w:p w14:paraId="65AA790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sset": "EUR",</w:t>
      </w:r>
    </w:p>
    <w:p w14:paraId="57F2A70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Revenue": "EUR",</w:t>
      </w:r>
    </w:p>
    <w:p w14:paraId="12FEF0C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xpenditure": "EUR"</w:t>
      </w:r>
    </w:p>
    <w:p w14:paraId="596769A4"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
    <w:p w14:paraId="6F4C9BA1" w14:textId="77777777" w:rsidR="000A333C" w:rsidRPr="00392359" w:rsidRDefault="000A333C" w:rsidP="00895460">
      <w:pPr>
        <w:pStyle w:val="berschrift3"/>
      </w:pPr>
      <w:bookmarkStart w:id="70" w:name="_Toc157586416"/>
      <w:bookmarkStart w:id="71" w:name="_Toc157587033"/>
      <w:bookmarkStart w:id="72" w:name="_Toc157587444"/>
      <w:bookmarkStart w:id="73" w:name="_Toc157603009"/>
      <w:r w:rsidRPr="00392359">
        <w:t>data_needed</w:t>
      </w:r>
      <w:bookmarkEnd w:id="70"/>
      <w:bookmarkEnd w:id="71"/>
      <w:bookmarkEnd w:id="72"/>
      <w:bookmarkEnd w:id="73"/>
    </w:p>
    <w:p w14:paraId="68FB74A2" w14:textId="67075E98" w:rsidR="000A333C" w:rsidRPr="00392359" w:rsidRDefault="000A333C" w:rsidP="00B32F49">
      <w:pPr>
        <w:rPr>
          <w:lang w:val="en-US"/>
        </w:rPr>
      </w:pPr>
      <w:r w:rsidRPr="00392359">
        <w:rPr>
          <w:lang w:val="en-US"/>
        </w:rPr>
        <w:t xml:space="preserve">After extracting ESG data from </w:t>
      </w:r>
      <w:r w:rsidR="008250A2">
        <w:rPr>
          <w:lang w:val="en-US"/>
        </w:rPr>
        <w:t>XBRL</w:t>
      </w:r>
      <w:r w:rsidRPr="00392359">
        <w:rPr>
          <w:lang w:val="en-US"/>
        </w:rPr>
        <w:t xml:space="preserve">-files, the data therein is stored in standardized JSON-files as explained before in the README-data.md-file. Exemplary JSON-files </w:t>
      </w:r>
      <w:r w:rsidR="00DE6ED6">
        <w:rPr>
          <w:lang w:val="en-US"/>
        </w:rPr>
        <w:t>can be found</w:t>
      </w:r>
      <w:r w:rsidR="00DE6ED6" w:rsidRPr="00392359">
        <w:rPr>
          <w:lang w:val="en-US"/>
        </w:rPr>
        <w:t xml:space="preserve"> in</w:t>
      </w:r>
      <w:r w:rsidRPr="00392359">
        <w:rPr>
          <w:lang w:val="en-US"/>
        </w:rPr>
        <w:t xml:space="preserve"> "/src/data/JSONs/" for "Adidas", "BASF" and "Puma".</w:t>
      </w:r>
    </w:p>
    <w:p w14:paraId="11B66284" w14:textId="70E633F5" w:rsidR="000A333C" w:rsidRPr="00392359" w:rsidRDefault="000A333C" w:rsidP="00B32F49">
      <w:pPr>
        <w:rPr>
          <w:lang w:val="en-US"/>
        </w:rPr>
      </w:pPr>
      <w:r w:rsidRPr="00392359">
        <w:rPr>
          <w:lang w:val="en-US"/>
        </w:rPr>
        <w:t>To load this data into the NEO4J Knowledge-Graph, Cypher queries first need to be generated. These Cypher queries must match the ontology represented by the "Ontology4.ttl"-file and must take the Node's peculiarities such as the unique_node_keys and the node_value_props (as described above) into account.</w:t>
      </w:r>
    </w:p>
    <w:p w14:paraId="752EC954" w14:textId="5CEBF7BC" w:rsidR="000A333C" w:rsidRPr="00392359" w:rsidRDefault="000A333C" w:rsidP="00B32F49">
      <w:pPr>
        <w:rPr>
          <w:lang w:val="en-US"/>
        </w:rPr>
      </w:pPr>
      <w:r w:rsidRPr="00392359">
        <w:rPr>
          <w:lang w:val="en-US"/>
        </w:rPr>
        <w:t xml:space="preserve">The Python script "B_rdf_graph.py" does exactly that. When initializing an instance of class "RDFGraph" passing a path to an ontology-file, it parses this ontology file, resolves all (subject-predicate-object) triples in there and builds a graph out of it. Passing the unique_node_keys and the </w:t>
      </w:r>
      <w:r w:rsidRPr="00392359">
        <w:rPr>
          <w:lang w:val="en-US"/>
        </w:rPr>
        <w:lastRenderedPageBreak/>
        <w:t>node_value_props to the RDFGraph-method "create_query_templates()" will create four types of Cypher query templates:</w:t>
      </w:r>
    </w:p>
    <w:p w14:paraId="1EEE8BC3"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Query Templates for:</w:t>
      </w:r>
    </w:p>
    <w:p w14:paraId="40746F3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NODES </w:t>
      </w:r>
    </w:p>
    <w:p w14:paraId="4DDB4D5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RELATIONSHIPS</w:t>
      </w:r>
    </w:p>
    <w:p w14:paraId="71341EC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NSTRAINTS</w:t>
      </w:r>
    </w:p>
    <w:p w14:paraId="778DE6B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NAMESPACES</w:t>
      </w:r>
    </w:p>
    <w:p w14:paraId="19D94204" w14:textId="77777777" w:rsidR="000A333C" w:rsidRPr="00392359" w:rsidRDefault="000A333C" w:rsidP="00B32F49">
      <w:pPr>
        <w:rPr>
          <w:lang w:val="en-US"/>
        </w:rPr>
      </w:pPr>
      <w:r w:rsidRPr="00392359">
        <w:rPr>
          <w:lang w:val="en-US"/>
        </w:rPr>
        <w:t>These Query templates are later used to load the data into the Knowledge-Graph.</w:t>
      </w:r>
    </w:p>
    <w:p w14:paraId="3EC66234" w14:textId="77777777" w:rsidR="000A333C" w:rsidRPr="00392359" w:rsidRDefault="000A333C" w:rsidP="00B32F49">
      <w:pPr>
        <w:rPr>
          <w:lang w:val="en-US"/>
        </w:rPr>
      </w:pPr>
      <w:r w:rsidRPr="00392359">
        <w:rPr>
          <w:lang w:val="en-US"/>
        </w:rPr>
        <w:t xml:space="preserve">Apply the </w:t>
      </w:r>
      <w:r w:rsidRPr="00392359">
        <w:rPr>
          <w:i/>
          <w:iCs/>
          <w:lang w:val="en-US"/>
        </w:rPr>
        <w:t>create_json_files_for_data_needed()-method</w:t>
      </w:r>
      <w:r w:rsidRPr="00392359">
        <w:rPr>
          <w:lang w:val="en-US"/>
        </w:rPr>
        <w:t>:</w:t>
      </w:r>
    </w:p>
    <w:p w14:paraId="5BB23B0F" w14:textId="0C39CE0E" w:rsidR="000A333C" w:rsidRPr="00392359" w:rsidRDefault="000A333C" w:rsidP="00B32F49">
      <w:pPr>
        <w:rPr>
          <w:lang w:val="en-US"/>
        </w:rPr>
      </w:pPr>
      <w:r w:rsidRPr="00392359">
        <w:rPr>
          <w:lang w:val="en-US"/>
        </w:rPr>
        <w:t>The RDFGraph-method "create_json_files_for_data_needed()" generates JSON-files with patterns for all Nodes and Relationships. These patterns are used to build the "node_template"-list and "relationship_template"-list in the "get_data_dicts()"-method in "C_read_data.py". They are stored in the "data_needed"-folder. All JSON-files in this folder must be represented in the "node_template"- and "relationship_template" in the "get_data_dicts()"-method.</w:t>
      </w:r>
    </w:p>
    <w:p w14:paraId="5F9083F1" w14:textId="77777777" w:rsidR="000A333C" w:rsidRPr="00392359" w:rsidRDefault="000A333C">
      <w:pPr>
        <w:pStyle w:val="berschrift5"/>
        <w:rPr>
          <w:rFonts w:ascii="JetBrains Mono" w:hAnsi="JetBrains Mono" w:cs="JetBrains Mono"/>
          <w:b/>
          <w:bCs/>
          <w:color w:val="auto"/>
          <w:szCs w:val="20"/>
          <w:u w:val="single"/>
          <w:lang w:val="en-US"/>
        </w:rPr>
      </w:pPr>
      <w:r w:rsidRPr="00392359">
        <w:rPr>
          <w:rFonts w:ascii="JetBrains Mono" w:hAnsi="JetBrains Mono" w:cs="JetBrains Mono"/>
          <w:b/>
          <w:bCs/>
          <w:color w:val="auto"/>
          <w:szCs w:val="20"/>
          <w:u w:val="single"/>
          <w:lang w:val="en-US"/>
        </w:rPr>
        <w:t>Example:</w:t>
      </w:r>
    </w:p>
    <w:p w14:paraId="4622980E" w14:textId="77777777" w:rsidR="000A333C" w:rsidRPr="00392359" w:rsidRDefault="000A333C">
      <w:pPr>
        <w:pStyle w:val="berschrift5"/>
        <w:rPr>
          <w:rFonts w:ascii="JetBrains Mono" w:hAnsi="JetBrains Mono" w:cs="JetBrains Mono"/>
          <w:color w:val="auto"/>
          <w:szCs w:val="20"/>
          <w:u w:val="single"/>
          <w:lang w:val="en-US"/>
        </w:rPr>
      </w:pPr>
      <w:r w:rsidRPr="00392359">
        <w:rPr>
          <w:rFonts w:ascii="JetBrains Mono" w:hAnsi="JetBrains Mono" w:cs="JetBrains Mono"/>
          <w:color w:val="auto"/>
          <w:szCs w:val="20"/>
          <w:u w:val="single"/>
          <w:lang w:val="en-US"/>
        </w:rPr>
        <w:t>Nodes</w:t>
      </w:r>
    </w:p>
    <w:p w14:paraId="2C2D8949" w14:textId="5FACA1AF" w:rsidR="000A333C" w:rsidRPr="00392359" w:rsidRDefault="000A333C" w:rsidP="00B32F49">
      <w:pPr>
        <w:rPr>
          <w:lang w:val="en-US"/>
        </w:rPr>
      </w:pPr>
      <w:r w:rsidRPr="00392359">
        <w:rPr>
          <w:lang w:val="en-US"/>
        </w:rPr>
        <w:t>In the "data_needed" folder, there is, among others, an "Asset.json"-file with the following data:</w:t>
      </w:r>
    </w:p>
    <w:p w14:paraId="69F88DB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Asset": {"label": "&lt;HERE_label_VALUE&gt;", "period": "&lt;HERE_period_VALUE&gt;"}}</w:t>
      </w:r>
    </w:p>
    <w:p w14:paraId="7F6150EF" w14:textId="292F4A21" w:rsidR="000A333C" w:rsidRPr="00392359" w:rsidRDefault="000A333C" w:rsidP="00B32F49">
      <w:pPr>
        <w:rPr>
          <w:lang w:val="en-US"/>
        </w:rPr>
      </w:pPr>
      <w:r w:rsidRPr="00392359">
        <w:rPr>
          <w:lang w:val="en-US"/>
        </w:rPr>
        <w:t>This Node information must also appear in the "node_template"-list of the "get_data_dicts()"-method in "C_read_data.py", because "Asset" is a Node.</w:t>
      </w:r>
    </w:p>
    <w:p w14:paraId="484D0403" w14:textId="729B7601" w:rsidR="000A333C" w:rsidRPr="00392359" w:rsidRDefault="000A333C" w:rsidP="00B32F49">
      <w:pPr>
        <w:rPr>
          <w:lang w:val="en-US"/>
        </w:rPr>
      </w:pPr>
      <w:r w:rsidRPr="00392359">
        <w:rPr>
          <w:lang w:val="en-US"/>
        </w:rPr>
        <w:t>There are two "Asset"-Node items in this "node_template"-list which are:</w:t>
      </w:r>
    </w:p>
    <w:p w14:paraId="4D9FBA8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Asset": {"label": "AssetsAtMaterialPhysicalRiskBeforeClimateChangeAdaptationActions", "period": company['period']}},</w:t>
      </w:r>
    </w:p>
    <w:p w14:paraId="03C4E721" w14:textId="63AB6BD6"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Asset": {"label": "AssetsAtMaterialTransitionRiskBeforeClimateMitigationActions", "period": company['period']}}</w:t>
      </w:r>
    </w:p>
    <w:p w14:paraId="33E39509" w14:textId="3230117F" w:rsidR="000A333C" w:rsidRPr="00392359" w:rsidRDefault="000A333C" w:rsidP="00B32F49">
      <w:pPr>
        <w:rPr>
          <w:lang w:val="en-US"/>
        </w:rPr>
      </w:pPr>
      <w:r w:rsidRPr="00392359">
        <w:rPr>
          <w:lang w:val="en-US"/>
        </w:rPr>
        <w:t>These two "Asset"-Nodes correspond to two of the 21 data points.</w:t>
      </w:r>
    </w:p>
    <w:p w14:paraId="3CD94F04" w14:textId="14583F63" w:rsidR="000A333C" w:rsidRPr="00392359" w:rsidRDefault="000A333C" w:rsidP="00B32F49">
      <w:pPr>
        <w:rPr>
          <w:lang w:val="en-US"/>
        </w:rPr>
      </w:pPr>
      <w:r w:rsidRPr="00392359">
        <w:rPr>
          <w:lang w:val="en-US"/>
        </w:rPr>
        <w:t>The "&lt;HERE_label_VALUE&gt;" placeholder has been replaced by the Node names/labels "AssetsAtMaterialPhysicalRiskBeforeClimateChangeAdaptationActions" and "AssetsAtMaterialTransitionRiskBeforeClimateMitigationActions".</w:t>
      </w:r>
    </w:p>
    <w:p w14:paraId="77B910A3" w14:textId="77777777" w:rsidR="000A333C" w:rsidRPr="00392359" w:rsidRDefault="000A333C" w:rsidP="00B32F49">
      <w:pPr>
        <w:rPr>
          <w:lang w:val="en-US"/>
        </w:rPr>
      </w:pPr>
      <w:r w:rsidRPr="00392359">
        <w:rPr>
          <w:lang w:val="en-US"/>
        </w:rPr>
        <w:t>The "&lt;HERE_period_VALUE&gt;" placeholder was replaced by a "company"-dictionary (in the "get_data_dicts()"-method) that refers to the deserialized JSON-files such as "Adidas_2022.json", "Adidas_2023.json", etc. depending on which data is loaded.</w:t>
      </w:r>
    </w:p>
    <w:p w14:paraId="11C0224C" w14:textId="77777777" w:rsidR="000A333C" w:rsidRPr="00392359" w:rsidRDefault="000A333C">
      <w:pPr>
        <w:pStyle w:val="berschrift5"/>
        <w:rPr>
          <w:rFonts w:ascii="JetBrains Mono" w:hAnsi="JetBrains Mono" w:cs="JetBrains Mono"/>
          <w:color w:val="auto"/>
          <w:szCs w:val="20"/>
          <w:u w:val="single"/>
          <w:lang w:val="en-US"/>
        </w:rPr>
      </w:pPr>
      <w:r w:rsidRPr="00392359">
        <w:rPr>
          <w:rFonts w:ascii="JetBrains Mono" w:hAnsi="JetBrains Mono" w:cs="JetBrains Mono"/>
          <w:color w:val="auto"/>
          <w:szCs w:val="20"/>
          <w:u w:val="single"/>
          <w:lang w:val="en-US"/>
        </w:rPr>
        <w:t>Relationships</w:t>
      </w:r>
    </w:p>
    <w:p w14:paraId="2D62E856" w14:textId="79BB13CF" w:rsidR="000A333C" w:rsidRPr="00392359" w:rsidRDefault="000A333C" w:rsidP="00B32F49">
      <w:pPr>
        <w:rPr>
          <w:lang w:val="en-US"/>
        </w:rPr>
      </w:pPr>
      <w:r w:rsidRPr="00392359">
        <w:rPr>
          <w:lang w:val="en-US"/>
        </w:rPr>
        <w:t>In the "data_needed" folder, there is also, among others, a "Company_emits_Scope1.json"-file with the following data:</w:t>
      </w:r>
    </w:p>
    <w:p w14:paraId="4678072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Company_emits_Scope1": </w:t>
      </w:r>
    </w:p>
    <w:p w14:paraId="05B844A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ource": {"Company": {"LEI": "&lt;HERE_LEI_VALUE&gt;"}}, </w:t>
      </w:r>
    </w:p>
    <w:p w14:paraId="092FA04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target": {"Scope1": {"period": "&lt;HERE_period_VALUE&gt;", "label": "&lt;HERE_label_VALUE&gt;", "tonsCO2Eq": "&lt;HERE_tonsCO2Eq_VALUE&gt;"}}}}</w:t>
      </w:r>
    </w:p>
    <w:p w14:paraId="032582B1" w14:textId="3BAC26B7" w:rsidR="000A333C" w:rsidRPr="00392359" w:rsidRDefault="000A333C" w:rsidP="00B32F49">
      <w:pPr>
        <w:rPr>
          <w:lang w:val="en-US"/>
        </w:rPr>
      </w:pPr>
      <w:r w:rsidRPr="00392359">
        <w:rPr>
          <w:lang w:val="en-US"/>
        </w:rPr>
        <w:lastRenderedPageBreak/>
        <w:t>This Relationship information must also appear in the "relationship_template"-list of the "get_data_dicts()"-method in "C_read_data.py", because "Company_emits_Scope1" represents the relationship "emits" between Node "Company" and Node "Scope1":</w:t>
      </w:r>
    </w:p>
    <w:p w14:paraId="72A966D3" w14:textId="18F3E536" w:rsidR="000A333C" w:rsidRPr="00392359" w:rsidRDefault="000A333C" w:rsidP="00B32F49">
      <w:pPr>
        <w:rPr>
          <w:lang w:val="en-US"/>
        </w:rPr>
      </w:pPr>
      <w:r w:rsidRPr="00392359">
        <w:rPr>
          <w:lang w:val="en-US"/>
        </w:rPr>
        <w:t>There is one "Company_emits_Scope1"-relationship in the "relationship_template"-list which is:</w:t>
      </w:r>
    </w:p>
    <w:p w14:paraId="67DAB29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Company_emits_Scope1": </w:t>
      </w:r>
    </w:p>
    <w:p w14:paraId="4C03754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ource": {"Company": {"LEI": company['LEI']}}, </w:t>
      </w:r>
    </w:p>
    <w:p w14:paraId="3BB6CD6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target": {"Scope1": {"period": company['period'], "label": "GrossScope1GHGEmissions", "tonsCO2Eq": company["GrossScope1GHGEmissions"]}}}}</w:t>
      </w:r>
    </w:p>
    <w:p w14:paraId="74A851E7" w14:textId="270F24F8" w:rsidR="000A333C" w:rsidRPr="00392359" w:rsidRDefault="000A333C" w:rsidP="00B32F49">
      <w:pPr>
        <w:rPr>
          <w:lang w:val="en-US"/>
        </w:rPr>
      </w:pPr>
      <w:r w:rsidRPr="00392359">
        <w:rPr>
          <w:lang w:val="en-US"/>
        </w:rPr>
        <w:t>Again:</w:t>
      </w:r>
      <w:r w:rsidR="00C270FC" w:rsidRPr="00392359">
        <w:rPr>
          <w:lang w:val="en-US"/>
        </w:rPr>
        <w:t xml:space="preserve"> </w:t>
      </w:r>
      <w:r w:rsidRPr="00392359">
        <w:rPr>
          <w:lang w:val="en-US"/>
        </w:rPr>
        <w:t>The "&lt;HERE_label_VALUE&gt;" placeholder has been replaced by the Node name/label "GrossScope1GHGEmissions".</w:t>
      </w:r>
    </w:p>
    <w:p w14:paraId="785AEF8B" w14:textId="77777777" w:rsidR="000A333C" w:rsidRPr="00392359" w:rsidRDefault="000A333C" w:rsidP="00B32F49">
      <w:pPr>
        <w:rPr>
          <w:lang w:val="en-US"/>
        </w:rPr>
      </w:pPr>
      <w:r w:rsidRPr="00392359">
        <w:rPr>
          <w:lang w:val="en-US"/>
        </w:rPr>
        <w:t>The "company"-dictionary that replaced the "&lt;HERE_LEI_VALUE&gt;"-, "&lt;HERE_period_VALUE&gt;"- and "&lt;HERE_tonsCO2Eq_VALUE&gt;"-placeholders refer to the deserialized JSON-files such as "Adidas_2022.json", "Adidas_2023.json", etc. depending on which data is loaded.</w:t>
      </w:r>
    </w:p>
    <w:p w14:paraId="53A4A599" w14:textId="77777777" w:rsidR="000A333C" w:rsidRPr="00392359" w:rsidRDefault="000A333C" w:rsidP="00B32F49">
      <w:pPr>
        <w:rPr>
          <w:lang w:val="en-US"/>
        </w:rPr>
      </w:pPr>
      <w:r w:rsidRPr="00392359">
        <w:rPr>
          <w:lang w:val="en-US"/>
        </w:rPr>
        <w:t>To repeat: All JSON-files in the "data_needed" folder must be represented in the "node_template"-list and "relationship_template"-list in the "get_data_dicts()"-method.</w:t>
      </w:r>
    </w:p>
    <w:p w14:paraId="6E71D365" w14:textId="42AB1D2C" w:rsidR="000A333C" w:rsidRPr="00392359" w:rsidRDefault="000A333C" w:rsidP="007571B2">
      <w:pPr>
        <w:pStyle w:val="berschrift2"/>
        <w:rPr>
          <w:lang w:val="en-US"/>
        </w:rPr>
      </w:pPr>
      <w:bookmarkStart w:id="74" w:name="_Toc157586417"/>
      <w:bookmarkStart w:id="75" w:name="_Toc157587034"/>
      <w:bookmarkStart w:id="76" w:name="_Toc157587445"/>
      <w:bookmarkStart w:id="77" w:name="_Toc157603010"/>
      <w:r w:rsidRPr="00392359">
        <w:rPr>
          <w:lang w:val="en-US"/>
        </w:rPr>
        <w:t>LOAD ADDITIONAL DATA:</w:t>
      </w:r>
      <w:bookmarkEnd w:id="74"/>
      <w:bookmarkEnd w:id="75"/>
      <w:bookmarkEnd w:id="76"/>
      <w:bookmarkEnd w:id="77"/>
    </w:p>
    <w:p w14:paraId="49DEFE76" w14:textId="5FAD0994" w:rsidR="000A333C" w:rsidRPr="00392359" w:rsidRDefault="000A333C" w:rsidP="00B32F49">
      <w:pPr>
        <w:rPr>
          <w:lang w:val="en-US"/>
        </w:rPr>
      </w:pPr>
      <w:r w:rsidRPr="00392359">
        <w:rPr>
          <w:lang w:val="en-US"/>
        </w:rPr>
        <w:t>Let's assume that not only 21 data points shall be loaded into the Knowledge-Graph, but far more than that. Here is the procedure of how to do that:</w:t>
      </w:r>
    </w:p>
    <w:p w14:paraId="14589617" w14:textId="20C5FA42" w:rsidR="00581B61" w:rsidRPr="00392359" w:rsidRDefault="00581B61" w:rsidP="00581B61">
      <w:pPr>
        <w:pStyle w:val="Textkrper"/>
        <w:rPr>
          <w:lang w:val="en-US" w:eastAsia="de-DE"/>
        </w:rPr>
      </w:pPr>
      <w:r w:rsidRPr="00392359">
        <w:rPr>
          <w:noProof/>
          <w:lang w:val="en-US" w:eastAsia="de-DE"/>
        </w:rPr>
        <w:drawing>
          <wp:inline distT="0" distB="0" distL="0" distR="0" wp14:anchorId="170AB591" wp14:editId="2AB67C37">
            <wp:extent cx="1825493" cy="2259330"/>
            <wp:effectExtent l="0" t="0" r="3810" b="7620"/>
            <wp:docPr id="1466470065" name="Grafik 7"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470065" name="Grafik 7" descr="Ein Bild, das Text, Screenshot, Schrift, Zahl enthält.&#10;&#10;Automatisch generierte Beschreibu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33502" cy="2269243"/>
                    </a:xfrm>
                    <a:prstGeom prst="rect">
                      <a:avLst/>
                    </a:prstGeom>
                    <a:noFill/>
                    <a:ln>
                      <a:noFill/>
                    </a:ln>
                  </pic:spPr>
                </pic:pic>
              </a:graphicData>
            </a:graphic>
          </wp:inline>
        </w:drawing>
      </w:r>
    </w:p>
    <w:p w14:paraId="0AD4BE73"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1. Extract the XBRL-data into JSON-files as described in the README-data.md file.</w:t>
      </w:r>
    </w:p>
    <w:p w14:paraId="701932A1" w14:textId="7BA50567" w:rsidR="00C270F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2. Check if all data points can be subordinated under the currently existing Nodes </w:t>
      </w:r>
      <w:r w:rsidR="00C270FC" w:rsidRPr="00392359">
        <w:rPr>
          <w:rFonts w:ascii="JetBrains Mono" w:hAnsi="JetBrains Mono" w:cs="JetBrains Mono"/>
          <w:b/>
          <w:bCs/>
          <w:sz w:val="18"/>
          <w:szCs w:val="18"/>
          <w:lang w:val="en-US"/>
        </w:rPr>
        <w:t xml:space="preserve"> </w:t>
      </w:r>
    </w:p>
    <w:p w14:paraId="1E9B037E" w14:textId="7899E03F" w:rsidR="000A333C" w:rsidRPr="00392359" w:rsidRDefault="00C270F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r w:rsidR="000A333C" w:rsidRPr="00392359">
        <w:rPr>
          <w:rFonts w:ascii="JetBrains Mono" w:hAnsi="JetBrains Mono" w:cs="JetBrains Mono"/>
          <w:b/>
          <w:bCs/>
          <w:sz w:val="18"/>
          <w:szCs w:val="18"/>
          <w:lang w:val="en-US"/>
        </w:rPr>
        <w:t>(see "Ontology4.ttl"-structure above):</w:t>
      </w:r>
    </w:p>
    <w:p w14:paraId="3BE1B7B7" w14:textId="4ABE10DE"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IF YOU NEED TO ADD FURTHER NODES, THEN:</w:t>
      </w:r>
    </w:p>
    <w:p w14:paraId="5D51B122"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 Remodel the ontolgy and create a new Ontolgy.ttl-file.</w:t>
      </w:r>
    </w:p>
    <w:p w14:paraId="2205546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B. Adjust the "unique_node_keys" and "node_value_props" in "params.py"</w:t>
      </w:r>
    </w:p>
    <w:p w14:paraId="30D1DC0C" w14:textId="77777777" w:rsidR="00C270F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C. Execute the create_json_files_for_data_needed()-method to get new </w:t>
      </w:r>
      <w:r w:rsidR="00C270FC" w:rsidRPr="00392359">
        <w:rPr>
          <w:rFonts w:ascii="JetBrains Mono" w:hAnsi="JetBrains Mono" w:cs="JetBrains Mono"/>
          <w:b/>
          <w:bCs/>
          <w:sz w:val="18"/>
          <w:szCs w:val="18"/>
          <w:lang w:val="en-US"/>
        </w:rPr>
        <w:t xml:space="preserve">  </w:t>
      </w:r>
    </w:p>
    <w:p w14:paraId="418387E0" w14:textId="22FC7916" w:rsidR="000A333C" w:rsidRPr="00392359" w:rsidRDefault="00C270F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r w:rsidR="000A333C" w:rsidRPr="00392359">
        <w:rPr>
          <w:rFonts w:ascii="JetBrains Mono" w:hAnsi="JetBrains Mono" w:cs="JetBrains Mono"/>
          <w:b/>
          <w:bCs/>
          <w:sz w:val="18"/>
          <w:szCs w:val="18"/>
          <w:lang w:val="en-US"/>
        </w:rPr>
        <w:t>"data_needed"-json-files as explained above</w:t>
      </w:r>
    </w:p>
    <w:p w14:paraId="6E006667" w14:textId="77777777"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sz w:val="18"/>
          <w:szCs w:val="18"/>
          <w:lang w:val="en-US"/>
        </w:rPr>
        <w:t xml:space="preserve">    </w:t>
      </w:r>
      <w:r w:rsidRPr="00392359">
        <w:rPr>
          <w:rFonts w:ascii="JetBrains Mono" w:hAnsi="JetBrains Mono" w:cs="JetBrains Mono"/>
          <w:b/>
          <w:bCs/>
          <w:color w:val="538135" w:themeColor="accent6" w:themeShade="BF"/>
          <w:sz w:val="18"/>
          <w:szCs w:val="18"/>
          <w:lang w:val="en-US"/>
        </w:rPr>
        <w:t>-&gt; Continue with 3.A.</w:t>
      </w:r>
    </w:p>
    <w:p w14:paraId="206568F1" w14:textId="62DA585C"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3. If the new data can be subordinated under the currently existing Nodes, then:</w:t>
      </w:r>
    </w:p>
    <w:p w14:paraId="33C37ECB" w14:textId="77777777" w:rsidR="00C270F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 Check if the desired data is in the extracted JSON-file ("Adidas_2022.json", </w:t>
      </w:r>
    </w:p>
    <w:p w14:paraId="6D77B233" w14:textId="528014C0" w:rsidR="000A333C" w:rsidRPr="00392359" w:rsidRDefault="00C270F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r w:rsidR="000A333C" w:rsidRPr="00392359">
        <w:rPr>
          <w:rFonts w:ascii="JetBrains Mono" w:hAnsi="JetBrains Mono" w:cs="JetBrains Mono"/>
          <w:b/>
          <w:bCs/>
          <w:sz w:val="18"/>
          <w:szCs w:val="18"/>
          <w:lang w:val="en-US"/>
        </w:rPr>
        <w:t>for instance)</w:t>
      </w:r>
    </w:p>
    <w:p w14:paraId="23FC47C3"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B. Make sure this JSON-file is stored in the folder "/src/data/JSONs/".</w:t>
      </w:r>
    </w:p>
    <w:p w14:paraId="6B12A84A" w14:textId="77777777" w:rsidR="00C270F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C. Add the NODE data to the "node_template"-list of the "get_data_dicts()"-</w:t>
      </w:r>
    </w:p>
    <w:p w14:paraId="2059D9C9" w14:textId="1CD7863F" w:rsidR="000A333C" w:rsidRPr="00392359" w:rsidRDefault="00C270F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r w:rsidR="000A333C" w:rsidRPr="00392359">
        <w:rPr>
          <w:rFonts w:ascii="JetBrains Mono" w:hAnsi="JetBrains Mono" w:cs="JetBrains Mono"/>
          <w:b/>
          <w:bCs/>
          <w:sz w:val="18"/>
          <w:szCs w:val="18"/>
          <w:lang w:val="en-US"/>
        </w:rPr>
        <w:t>method as described above</w:t>
      </w:r>
    </w:p>
    <w:p w14:paraId="14B52B50" w14:textId="2F9F1EFE" w:rsidR="00C270F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sz w:val="18"/>
          <w:szCs w:val="18"/>
          <w:lang w:val="en-US"/>
        </w:rPr>
        <w:lastRenderedPageBreak/>
        <w:t xml:space="preserve">        </w:t>
      </w:r>
      <w:r w:rsidRPr="00392359">
        <w:rPr>
          <w:rFonts w:ascii="JetBrains Mono" w:hAnsi="JetBrains Mono" w:cs="JetBrains Mono"/>
          <w:b/>
          <w:bCs/>
          <w:color w:val="538135" w:themeColor="accent6" w:themeShade="BF"/>
          <w:sz w:val="18"/>
          <w:szCs w:val="18"/>
          <w:lang w:val="en-US"/>
        </w:rPr>
        <w:t xml:space="preserve">-&gt; Make sure to replace the placeholder "&lt;HERE_label_VALUE&gt;" with the Node </w:t>
      </w:r>
      <w:r w:rsidR="00C270FC" w:rsidRPr="00392359">
        <w:rPr>
          <w:rFonts w:ascii="JetBrains Mono" w:hAnsi="JetBrains Mono" w:cs="JetBrains Mono"/>
          <w:b/>
          <w:bCs/>
          <w:color w:val="538135" w:themeColor="accent6" w:themeShade="BF"/>
          <w:sz w:val="18"/>
          <w:szCs w:val="18"/>
          <w:lang w:val="en-US"/>
        </w:rPr>
        <w:t xml:space="preserve"> </w:t>
      </w:r>
    </w:p>
    <w:p w14:paraId="28727D95" w14:textId="77777777" w:rsidR="00C270FC" w:rsidRPr="00392359" w:rsidRDefault="00C270F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 xml:space="preserve">           </w:t>
      </w:r>
      <w:r w:rsidR="000A333C" w:rsidRPr="00392359">
        <w:rPr>
          <w:rFonts w:ascii="JetBrains Mono" w:hAnsi="JetBrains Mono" w:cs="JetBrains Mono"/>
          <w:b/>
          <w:bCs/>
          <w:color w:val="538135" w:themeColor="accent6" w:themeShade="BF"/>
          <w:sz w:val="18"/>
          <w:szCs w:val="18"/>
          <w:lang w:val="en-US"/>
        </w:rPr>
        <w:t xml:space="preserve">name/label of the new data, such as </w:t>
      </w:r>
      <w:r w:rsidRPr="00392359">
        <w:rPr>
          <w:rFonts w:ascii="JetBrains Mono" w:hAnsi="JetBrains Mono" w:cs="JetBrains Mono"/>
          <w:b/>
          <w:bCs/>
          <w:color w:val="538135" w:themeColor="accent6" w:themeShade="BF"/>
          <w:sz w:val="18"/>
          <w:szCs w:val="18"/>
          <w:lang w:val="en-US"/>
        </w:rPr>
        <w:t xml:space="preserve"> </w:t>
      </w:r>
    </w:p>
    <w:p w14:paraId="3204B49C" w14:textId="71264015" w:rsidR="000A333C" w:rsidRPr="00392359" w:rsidRDefault="00C270F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 xml:space="preserve">           </w:t>
      </w:r>
      <w:r w:rsidR="000A333C" w:rsidRPr="00392359">
        <w:rPr>
          <w:rFonts w:ascii="JetBrains Mono" w:hAnsi="JetBrains Mono" w:cs="JetBrains Mono"/>
          <w:b/>
          <w:bCs/>
          <w:color w:val="538135" w:themeColor="accent6" w:themeShade="BF"/>
          <w:sz w:val="18"/>
          <w:szCs w:val="18"/>
          <w:lang w:val="en-US"/>
        </w:rPr>
        <w:t>"MyNewScope1GHGEmissionsDataPointName"</w:t>
      </w:r>
    </w:p>
    <w:p w14:paraId="1B3F57F5" w14:textId="77777777" w:rsidR="00C270F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D. Add the RELATIONSHIP data to the "relationship_template"-list of the </w:t>
      </w:r>
    </w:p>
    <w:p w14:paraId="79918E2C" w14:textId="244D9CA5" w:rsidR="000A333C" w:rsidRPr="00392359" w:rsidRDefault="00C270F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r w:rsidR="000A333C" w:rsidRPr="00392359">
        <w:rPr>
          <w:rFonts w:ascii="JetBrains Mono" w:hAnsi="JetBrains Mono" w:cs="JetBrains Mono"/>
          <w:b/>
          <w:bCs/>
          <w:sz w:val="18"/>
          <w:szCs w:val="18"/>
          <w:lang w:val="en-US"/>
        </w:rPr>
        <w:t>"get_data_dicts()"-method as described above</w:t>
      </w:r>
    </w:p>
    <w:p w14:paraId="37ED84CF" w14:textId="13E8F78C" w:rsidR="00C270F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sz w:val="18"/>
          <w:szCs w:val="18"/>
          <w:lang w:val="en-US"/>
        </w:rPr>
        <w:t xml:space="preserve">        </w:t>
      </w:r>
      <w:r w:rsidRPr="00392359">
        <w:rPr>
          <w:rFonts w:ascii="JetBrains Mono" w:hAnsi="JetBrains Mono" w:cs="JetBrains Mono"/>
          <w:b/>
          <w:bCs/>
          <w:color w:val="538135" w:themeColor="accent6" w:themeShade="BF"/>
          <w:sz w:val="18"/>
          <w:szCs w:val="18"/>
          <w:lang w:val="en-US"/>
        </w:rPr>
        <w:t xml:space="preserve">-&gt; Make sure to replace the placeholder "&lt;HERE_label_VALUE&gt;" with the Node </w:t>
      </w:r>
    </w:p>
    <w:p w14:paraId="60083574" w14:textId="0964BE06" w:rsidR="000A333C" w:rsidRPr="00392359" w:rsidRDefault="00C270F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 xml:space="preserve">        </w:t>
      </w:r>
      <w:r w:rsidR="000A333C" w:rsidRPr="00392359">
        <w:rPr>
          <w:rFonts w:ascii="JetBrains Mono" w:hAnsi="JetBrains Mono" w:cs="JetBrains Mono"/>
          <w:b/>
          <w:bCs/>
          <w:color w:val="538135" w:themeColor="accent6" w:themeShade="BF"/>
          <w:sz w:val="18"/>
          <w:szCs w:val="18"/>
          <w:lang w:val="en-US"/>
        </w:rPr>
        <w:t>name/label of the new data, such as "MyNewScope1GHGEmissionsDataPointName"</w:t>
      </w:r>
    </w:p>
    <w:p w14:paraId="422EA80A" w14:textId="2F88B0CB" w:rsidR="00581B61" w:rsidRDefault="000A333C" w:rsidP="00876708">
      <w:pPr>
        <w:rPr>
          <w:lang w:val="en-US"/>
        </w:rPr>
      </w:pPr>
      <w:r w:rsidRPr="00392359">
        <w:rPr>
          <w:lang w:val="en-US"/>
        </w:rPr>
        <w:t>The new data can now be loaded into the Knowledge-Graph. Please see the README.md-file in the root folder of this project.</w:t>
      </w:r>
    </w:p>
    <w:p w14:paraId="3A8D6EDD" w14:textId="77777777" w:rsidR="00017C3E" w:rsidRPr="00392359" w:rsidRDefault="00017C3E" w:rsidP="00876708">
      <w:pPr>
        <w:rPr>
          <w:lang w:val="en-US"/>
        </w:rPr>
      </w:pPr>
    </w:p>
    <w:p w14:paraId="33BC6492" w14:textId="77777777" w:rsidR="00D91B50" w:rsidRPr="00392359" w:rsidRDefault="00D91B50" w:rsidP="00111FA5">
      <w:pPr>
        <w:pStyle w:val="berschrift1"/>
        <w:rPr>
          <w:lang w:val="en-US"/>
        </w:rPr>
      </w:pPr>
      <w:bookmarkStart w:id="78" w:name="_Toc157603011"/>
      <w:r w:rsidRPr="00392359">
        <w:rPr>
          <w:lang w:val="en-US"/>
        </w:rPr>
        <w:t>Modules</w:t>
      </w:r>
      <w:bookmarkEnd w:id="78"/>
    </w:p>
    <w:p w14:paraId="5D6AF5DA" w14:textId="6F3483A1" w:rsidR="00D91B50" w:rsidRPr="00392359" w:rsidRDefault="00D91B50" w:rsidP="00B32F49">
      <w:pPr>
        <w:rPr>
          <w:lang w:val="en-US"/>
        </w:rPr>
      </w:pPr>
      <w:r w:rsidRPr="00392359">
        <w:rPr>
          <w:lang w:val="en-US"/>
        </w:rPr>
        <w:t xml:space="preserve">This </w:t>
      </w:r>
      <w:r w:rsidR="00104FC0">
        <w:rPr>
          <w:lang w:val="en-US"/>
        </w:rPr>
        <w:t>section</w:t>
      </w:r>
      <w:r w:rsidRPr="00392359">
        <w:rPr>
          <w:lang w:val="en-US"/>
        </w:rPr>
        <w:t xml:space="preserve"> explains the logic and some implementation details of the individual modules</w:t>
      </w:r>
      <w:r w:rsidR="00104FC0">
        <w:rPr>
          <w:lang w:val="en-US"/>
        </w:rPr>
        <w:t xml:space="preserve"> in the “src”-folder</w:t>
      </w:r>
      <w:r w:rsidRPr="00392359">
        <w:rPr>
          <w:lang w:val="en-US"/>
        </w:rPr>
        <w:t>.</w:t>
      </w:r>
    </w:p>
    <w:p w14:paraId="6B668A9A" w14:textId="77777777" w:rsidR="00D91B50" w:rsidRPr="00392359" w:rsidRDefault="00D91B50" w:rsidP="002B5979">
      <w:pPr>
        <w:pStyle w:val="berschrift2"/>
        <w:numPr>
          <w:ilvl w:val="0"/>
          <w:numId w:val="34"/>
        </w:numPr>
        <w:rPr>
          <w:lang w:val="en-US"/>
        </w:rPr>
      </w:pPr>
      <w:bookmarkStart w:id="79" w:name="_Toc157586418"/>
      <w:bookmarkStart w:id="80" w:name="_Toc157587035"/>
      <w:bookmarkStart w:id="81" w:name="_Toc157587446"/>
      <w:bookmarkStart w:id="82" w:name="_Toc157603012"/>
      <w:r w:rsidRPr="00392359">
        <w:rPr>
          <w:lang w:val="en-US"/>
        </w:rPr>
        <w:t>A_read_xbrl.py:</w:t>
      </w:r>
      <w:bookmarkEnd w:id="79"/>
      <w:bookmarkEnd w:id="80"/>
      <w:bookmarkEnd w:id="81"/>
      <w:bookmarkEnd w:id="82"/>
    </w:p>
    <w:p w14:paraId="57E0310D" w14:textId="43B744AA" w:rsidR="00D91B50" w:rsidRPr="00392359" w:rsidRDefault="00D91B50" w:rsidP="00B32F49">
      <w:pPr>
        <w:rPr>
          <w:lang w:val="en-US"/>
        </w:rPr>
      </w:pPr>
      <w:r w:rsidRPr="00392359">
        <w:rPr>
          <w:lang w:val="en-US"/>
        </w:rPr>
        <w:t xml:space="preserve">The module is used for converting data in XBRL-files into standardized JSON-files that later can be used to populate a Knowledge Graph. The parameter for the only method "read_xbrl_to_json()" of the class XBRL is a Python Enum named "XHTMLName". This </w:t>
      </w:r>
      <w:r w:rsidR="00D201E2" w:rsidRPr="00392359">
        <w:rPr>
          <w:lang w:val="en-US"/>
        </w:rPr>
        <w:t>Enum</w:t>
      </w:r>
      <w:r w:rsidRPr="00392359">
        <w:rPr>
          <w:lang w:val="en-US"/>
        </w:rPr>
        <w:t xml:space="preserve"> contains the names of the XHTML-files in the "reports"-folder, where all XHTML-files of XBRL-packages must be stored. Please refer to the README-data.md-file in the "/src/data/" directory. If reports are added there, their file names must also be added in this "XHTMLName"-Enum.</w:t>
      </w:r>
    </w:p>
    <w:p w14:paraId="4EC6AA58" w14:textId="77777777" w:rsidR="00D91B50" w:rsidRPr="00392359" w:rsidRDefault="00D91B50" w:rsidP="002B5979">
      <w:pPr>
        <w:pStyle w:val="berschrift2"/>
        <w:rPr>
          <w:lang w:val="en-US"/>
        </w:rPr>
      </w:pPr>
      <w:bookmarkStart w:id="83" w:name="_Toc157586419"/>
      <w:bookmarkStart w:id="84" w:name="_Toc157587036"/>
      <w:bookmarkStart w:id="85" w:name="_Toc157587447"/>
      <w:bookmarkStart w:id="86" w:name="_Toc157603013"/>
      <w:r w:rsidRPr="00392359">
        <w:rPr>
          <w:lang w:val="en-US"/>
        </w:rPr>
        <w:t>B_rdf_graph.py:</w:t>
      </w:r>
      <w:bookmarkEnd w:id="83"/>
      <w:bookmarkEnd w:id="84"/>
      <w:bookmarkEnd w:id="85"/>
      <w:bookmarkEnd w:id="86"/>
    </w:p>
    <w:p w14:paraId="2F2F1672" w14:textId="68050F69" w:rsidR="00D91B50" w:rsidRPr="00392359" w:rsidRDefault="00D91B50" w:rsidP="00B32F49">
      <w:pPr>
        <w:rPr>
          <w:lang w:val="en-US"/>
        </w:rPr>
      </w:pPr>
      <w:r w:rsidRPr="00392359">
        <w:rPr>
          <w:lang w:val="en-US"/>
        </w:rPr>
        <w:t xml:space="preserve">The module primarily uses the Python </w:t>
      </w:r>
      <w:hyperlink r:id="rId52">
        <w:r w:rsidRPr="00392359">
          <w:rPr>
            <w:rStyle w:val="Hyperlink"/>
            <w:rFonts w:cs="JetBrains Mono"/>
            <w:color w:val="auto"/>
            <w:szCs w:val="20"/>
            <w:lang w:val="en-US"/>
          </w:rPr>
          <w:t>rdflib</w:t>
        </w:r>
      </w:hyperlink>
      <w:r w:rsidRPr="00392359">
        <w:rPr>
          <w:lang w:val="en-US"/>
        </w:rPr>
        <w:t xml:space="preserve"> library. The class RDFGraph and its method fulfill three primary functions:</w:t>
      </w:r>
    </w:p>
    <w:p w14:paraId="08A58712" w14:textId="77777777" w:rsidR="00C270FC" w:rsidRPr="00392359" w:rsidRDefault="00D91B50"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1) read the triples from the ontology-file into a graph:    </w:t>
      </w:r>
    </w:p>
    <w:p w14:paraId="3C7CE8D5" w14:textId="1C76BB4C" w:rsidR="00D91B50" w:rsidRPr="00392359" w:rsidRDefault="00C270FC"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r w:rsidRPr="00392359">
        <w:rPr>
          <w:rFonts w:ascii="JetBrains Mono" w:hAnsi="JetBrains Mono" w:cs="JetBrains Mono"/>
          <w:b/>
          <w:bCs/>
          <w:sz w:val="18"/>
          <w:szCs w:val="18"/>
          <w:lang w:val="en-US"/>
        </w:rPr>
        <w:tab/>
      </w:r>
      <w:r w:rsidR="00D91B50" w:rsidRPr="00392359">
        <w:rPr>
          <w:rFonts w:ascii="JetBrains Mono" w:hAnsi="JetBrains Mono" w:cs="JetBrains Mono"/>
          <w:b/>
          <w:bCs/>
          <w:sz w:val="18"/>
          <w:szCs w:val="18"/>
          <w:lang w:val="en-US"/>
        </w:rPr>
        <w:t xml:space="preserve">Method -&gt; </w:t>
      </w:r>
      <w:r w:rsidR="00D91B50" w:rsidRPr="00392359">
        <w:rPr>
          <w:rFonts w:ascii="JetBrains Mono" w:hAnsi="JetBrains Mono" w:cs="JetBrains Mono"/>
          <w:b/>
          <w:bCs/>
          <w:color w:val="C45911" w:themeColor="accent2" w:themeShade="BF"/>
          <w:sz w:val="18"/>
          <w:szCs w:val="18"/>
          <w:lang w:val="en-US"/>
        </w:rPr>
        <w:t xml:space="preserve">"rdf_graph.parse()" </w:t>
      </w:r>
      <w:r w:rsidR="00D91B50" w:rsidRPr="00392359">
        <w:rPr>
          <w:rFonts w:ascii="JetBrains Mono" w:hAnsi="JetBrains Mono" w:cs="JetBrains Mono"/>
          <w:b/>
          <w:bCs/>
          <w:sz w:val="18"/>
          <w:szCs w:val="18"/>
          <w:lang w:val="en-US"/>
        </w:rPr>
        <w:t>at instantiation</w:t>
      </w:r>
    </w:p>
    <w:p w14:paraId="3A3DFE95" w14:textId="77777777" w:rsidR="00C270FC" w:rsidRPr="00392359" w:rsidRDefault="00D91B50"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2) create JSON-files for the "data_needed"-folder:          </w:t>
      </w:r>
    </w:p>
    <w:p w14:paraId="1EFD0FEB" w14:textId="07713123" w:rsidR="00D91B50" w:rsidRPr="00392359" w:rsidRDefault="00C270FC" w:rsidP="00D91B50">
      <w:pPr>
        <w:pStyle w:val="SourceCode"/>
        <w:rPr>
          <w:rFonts w:ascii="JetBrains Mono" w:hAnsi="JetBrains Mono" w:cs="JetBrains Mono"/>
          <w:b/>
          <w:bCs/>
          <w:color w:val="C45911" w:themeColor="accent2" w:themeShade="BF"/>
          <w:sz w:val="18"/>
          <w:szCs w:val="18"/>
          <w:lang w:val="en-US"/>
        </w:rPr>
      </w:pPr>
      <w:r w:rsidRPr="00392359">
        <w:rPr>
          <w:rFonts w:ascii="JetBrains Mono" w:hAnsi="JetBrains Mono" w:cs="JetBrains Mono"/>
          <w:b/>
          <w:bCs/>
          <w:sz w:val="18"/>
          <w:szCs w:val="18"/>
          <w:lang w:val="en-US"/>
        </w:rPr>
        <w:t xml:space="preserve">        </w:t>
      </w:r>
      <w:r w:rsidRPr="00392359">
        <w:rPr>
          <w:rFonts w:ascii="JetBrains Mono" w:hAnsi="JetBrains Mono" w:cs="JetBrains Mono"/>
          <w:b/>
          <w:bCs/>
          <w:sz w:val="18"/>
          <w:szCs w:val="18"/>
          <w:lang w:val="en-US"/>
        </w:rPr>
        <w:tab/>
      </w:r>
      <w:r w:rsidR="00D91B50" w:rsidRPr="00392359">
        <w:rPr>
          <w:rFonts w:ascii="JetBrains Mono" w:hAnsi="JetBrains Mono" w:cs="JetBrains Mono"/>
          <w:b/>
          <w:bCs/>
          <w:sz w:val="18"/>
          <w:szCs w:val="18"/>
          <w:lang w:val="en-US"/>
        </w:rPr>
        <w:t xml:space="preserve">Method -&gt; </w:t>
      </w:r>
      <w:r w:rsidR="00D91B50" w:rsidRPr="00392359">
        <w:rPr>
          <w:rFonts w:ascii="JetBrains Mono" w:hAnsi="JetBrains Mono" w:cs="JetBrains Mono"/>
          <w:b/>
          <w:bCs/>
          <w:color w:val="C45911" w:themeColor="accent2" w:themeShade="BF"/>
          <w:sz w:val="18"/>
          <w:szCs w:val="18"/>
          <w:lang w:val="en-US"/>
        </w:rPr>
        <w:t>"create_json_files_for_data_needed()"</w:t>
      </w:r>
    </w:p>
    <w:p w14:paraId="49752862" w14:textId="06DC4B26" w:rsidR="00C270FC" w:rsidRPr="00392359" w:rsidRDefault="00D91B50"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3) create </w:t>
      </w:r>
      <w:r w:rsidR="00DE6ED6">
        <w:rPr>
          <w:rFonts w:ascii="JetBrains Mono" w:hAnsi="JetBrains Mono" w:cs="JetBrains Mono"/>
          <w:b/>
          <w:bCs/>
          <w:sz w:val="18"/>
          <w:szCs w:val="18"/>
          <w:lang w:val="en-US"/>
        </w:rPr>
        <w:t>C</w:t>
      </w:r>
      <w:r w:rsidRPr="00392359">
        <w:rPr>
          <w:rFonts w:ascii="JetBrains Mono" w:hAnsi="JetBrains Mono" w:cs="JetBrains Mono"/>
          <w:b/>
          <w:bCs/>
          <w:sz w:val="18"/>
          <w:szCs w:val="18"/>
          <w:lang w:val="en-US"/>
        </w:rPr>
        <w:t xml:space="preserve">ypher "data import"-query-templates:             </w:t>
      </w:r>
    </w:p>
    <w:p w14:paraId="6D586A5B" w14:textId="39A4EEFD" w:rsidR="00D91B50" w:rsidRPr="00392359" w:rsidRDefault="00C270FC" w:rsidP="00D91B50">
      <w:pPr>
        <w:pStyle w:val="SourceCode"/>
        <w:rPr>
          <w:rFonts w:ascii="JetBrains Mono" w:hAnsi="JetBrains Mono" w:cs="JetBrains Mono"/>
          <w:b/>
          <w:bCs/>
          <w:color w:val="C45911" w:themeColor="accent2" w:themeShade="BF"/>
          <w:sz w:val="18"/>
          <w:szCs w:val="18"/>
          <w:lang w:val="en-US"/>
        </w:rPr>
      </w:pPr>
      <w:r w:rsidRPr="00392359">
        <w:rPr>
          <w:rFonts w:ascii="JetBrains Mono" w:hAnsi="JetBrains Mono" w:cs="JetBrains Mono"/>
          <w:b/>
          <w:bCs/>
          <w:sz w:val="18"/>
          <w:szCs w:val="18"/>
          <w:lang w:val="en-US"/>
        </w:rPr>
        <w:t xml:space="preserve">      </w:t>
      </w:r>
      <w:r w:rsidRPr="00392359">
        <w:rPr>
          <w:rFonts w:ascii="JetBrains Mono" w:hAnsi="JetBrains Mono" w:cs="JetBrains Mono"/>
          <w:b/>
          <w:bCs/>
          <w:sz w:val="18"/>
          <w:szCs w:val="18"/>
          <w:lang w:val="en-US"/>
        </w:rPr>
        <w:tab/>
      </w:r>
      <w:r w:rsidRPr="00392359">
        <w:rPr>
          <w:rFonts w:ascii="JetBrains Mono" w:hAnsi="JetBrains Mono" w:cs="JetBrains Mono"/>
          <w:b/>
          <w:bCs/>
          <w:sz w:val="18"/>
          <w:szCs w:val="18"/>
          <w:lang w:val="en-US"/>
        </w:rPr>
        <w:tab/>
      </w:r>
      <w:r w:rsidR="00D91B50" w:rsidRPr="00392359">
        <w:rPr>
          <w:rFonts w:ascii="JetBrains Mono" w:hAnsi="JetBrains Mono" w:cs="JetBrains Mono"/>
          <w:b/>
          <w:bCs/>
          <w:sz w:val="18"/>
          <w:szCs w:val="18"/>
          <w:lang w:val="en-US"/>
        </w:rPr>
        <w:t xml:space="preserve">Method -&gt; </w:t>
      </w:r>
      <w:r w:rsidR="00D91B50" w:rsidRPr="00392359">
        <w:rPr>
          <w:rFonts w:ascii="JetBrains Mono" w:hAnsi="JetBrains Mono" w:cs="JetBrains Mono"/>
          <w:b/>
          <w:bCs/>
          <w:color w:val="C45911" w:themeColor="accent2" w:themeShade="BF"/>
          <w:sz w:val="18"/>
          <w:szCs w:val="18"/>
          <w:lang w:val="en-US"/>
        </w:rPr>
        <w:t>"create_query_templates()"</w:t>
      </w:r>
    </w:p>
    <w:p w14:paraId="1F558512" w14:textId="669EDE9A" w:rsidR="00D91B50" w:rsidRPr="00392359" w:rsidRDefault="00D91B50" w:rsidP="00B32F49">
      <w:pPr>
        <w:rPr>
          <w:lang w:val="en-US"/>
        </w:rPr>
      </w:pPr>
      <w:r w:rsidRPr="00392359">
        <w:rPr>
          <w:lang w:val="en-US"/>
        </w:rPr>
        <w:t>The class at instantiation needs a path to an ontology-file in Turtle-format, in our case the "Ontology4.ttl"-file. In addition, the methods also need the following Python dictionaries which, for the provided ontology, are currently located in "/src/models/Ontologies/onto4/params.py":</w:t>
      </w:r>
    </w:p>
    <w:p w14:paraId="2EDECAA6" w14:textId="77777777" w:rsidR="00D91B50" w:rsidRPr="00392359" w:rsidRDefault="00D91B50"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unique_node_keys</w:t>
      </w:r>
    </w:p>
    <w:p w14:paraId="3411043E" w14:textId="77777777" w:rsidR="00D91B50" w:rsidRPr="00392359" w:rsidRDefault="00D91B50"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node_value_props</w:t>
      </w:r>
    </w:p>
    <w:p w14:paraId="0BDC925F" w14:textId="77777777" w:rsidR="00D91B50" w:rsidRPr="00392359" w:rsidRDefault="00D91B50" w:rsidP="00B32F49">
      <w:pPr>
        <w:rPr>
          <w:lang w:val="en-US"/>
        </w:rPr>
      </w:pPr>
      <w:r w:rsidRPr="00392359">
        <w:rPr>
          <w:lang w:val="en-US"/>
        </w:rPr>
        <w:t>Please refer to the README-models.md-file for further details.</w:t>
      </w:r>
    </w:p>
    <w:p w14:paraId="27E803CE" w14:textId="77777777" w:rsidR="00D91B50" w:rsidRPr="00392359" w:rsidRDefault="00D91B50" w:rsidP="00B32F49">
      <w:pPr>
        <w:rPr>
          <w:lang w:val="en-US"/>
        </w:rPr>
      </w:pPr>
      <w:r w:rsidRPr="00392359">
        <w:rPr>
          <w:lang w:val="en-US"/>
        </w:rPr>
        <w:t>The results of the relevant methods of the class are printed if the module's main method is executed.</w:t>
      </w:r>
    </w:p>
    <w:p w14:paraId="5152CD32" w14:textId="51DA0262" w:rsidR="00D91B50" w:rsidRPr="00392359" w:rsidRDefault="00D91B50" w:rsidP="00B32F49">
      <w:pPr>
        <w:rPr>
          <w:lang w:val="en-US"/>
        </w:rPr>
      </w:pPr>
      <w:r w:rsidRPr="00392359">
        <w:rPr>
          <w:lang w:val="en-US"/>
        </w:rPr>
        <w:t>In these query templates, there are lines such as:</w:t>
      </w:r>
    </w:p>
    <w:p w14:paraId="7096D01A" w14:textId="77777777" w:rsidR="00D91B50" w:rsidRPr="00392359" w:rsidRDefault="00D91B50"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WITH $node_data AS node_data ...</w:t>
      </w:r>
    </w:p>
    <w:p w14:paraId="64BA6696" w14:textId="77777777" w:rsidR="00D91B50" w:rsidRPr="00392359" w:rsidRDefault="00D91B50"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WITH $rel_data AS rel_data ...</w:t>
      </w:r>
    </w:p>
    <w:p w14:paraId="5DFE6D1F" w14:textId="77777777" w:rsidR="00D91B50" w:rsidRPr="00392359" w:rsidRDefault="00D91B50" w:rsidP="00B32F49">
      <w:pPr>
        <w:rPr>
          <w:lang w:val="en-US"/>
        </w:rPr>
      </w:pPr>
      <w:r w:rsidRPr="00392359">
        <w:rPr>
          <w:lang w:val="en-US"/>
        </w:rPr>
        <w:t>There, the "</w:t>
      </w:r>
      <w:r w:rsidRPr="00392359">
        <w:rPr>
          <w:sz w:val="18"/>
          <w:szCs w:val="18"/>
          <w:lang w:val="en-US"/>
        </w:rPr>
        <w:t>node_data" or "</w:t>
      </w:r>
      <w:r w:rsidRPr="00392359">
        <w:rPr>
          <w:lang w:val="en-US"/>
        </w:rPr>
        <w:t>rel_data" refer to the dictionaries created in the "get_data_dicts()"-method of the module "C_read_data.py". The Cypher command "WITH" loads this dictionary data into memory.</w:t>
      </w:r>
    </w:p>
    <w:p w14:paraId="04AD15EF" w14:textId="77777777" w:rsidR="00D91B50" w:rsidRPr="00392359" w:rsidRDefault="00D91B50" w:rsidP="002B5979">
      <w:pPr>
        <w:pStyle w:val="berschrift2"/>
        <w:rPr>
          <w:lang w:val="en-US"/>
        </w:rPr>
      </w:pPr>
      <w:bookmarkStart w:id="87" w:name="_Toc157586420"/>
      <w:bookmarkStart w:id="88" w:name="_Toc157587037"/>
      <w:bookmarkStart w:id="89" w:name="_Toc157587448"/>
      <w:bookmarkStart w:id="90" w:name="_Toc157603014"/>
      <w:r w:rsidRPr="00392359">
        <w:rPr>
          <w:lang w:val="en-US"/>
        </w:rPr>
        <w:lastRenderedPageBreak/>
        <w:t>C_read_data.py:</w:t>
      </w:r>
      <w:bookmarkEnd w:id="87"/>
      <w:bookmarkEnd w:id="88"/>
      <w:bookmarkEnd w:id="89"/>
      <w:bookmarkEnd w:id="90"/>
    </w:p>
    <w:p w14:paraId="10D771F9" w14:textId="25A674D6" w:rsidR="00581B61" w:rsidRPr="00392359" w:rsidRDefault="00D91B50" w:rsidP="00B32F49">
      <w:pPr>
        <w:rPr>
          <w:lang w:val="en-US" w:eastAsia="de-DE"/>
        </w:rPr>
      </w:pPr>
      <w:r w:rsidRPr="00392359">
        <w:rPr>
          <w:lang w:val="en-US"/>
        </w:rPr>
        <w:t>The module's only method "get_data_dicts()" reads the JSON-files in "src/data/JSONs/" into Python dictionaries. These dictionaries are passed as parameters to the "load_data_into_knowledge_graph()"-method of the module "D_graph_construction.py" to populate the knowledge graph. Please refer to the "README-models.md"-file.</w:t>
      </w:r>
    </w:p>
    <w:p w14:paraId="4BF3AC75" w14:textId="77777777" w:rsidR="00D91B50" w:rsidRPr="00392359" w:rsidRDefault="00D91B50" w:rsidP="002B5979">
      <w:pPr>
        <w:pStyle w:val="berschrift2"/>
        <w:rPr>
          <w:lang w:val="en-US"/>
        </w:rPr>
      </w:pPr>
      <w:bookmarkStart w:id="91" w:name="_Toc157586421"/>
      <w:bookmarkStart w:id="92" w:name="_Toc157587038"/>
      <w:bookmarkStart w:id="93" w:name="_Toc157587449"/>
      <w:bookmarkStart w:id="94" w:name="_Toc157603015"/>
      <w:r w:rsidRPr="00392359">
        <w:rPr>
          <w:lang w:val="en-US"/>
        </w:rPr>
        <w:t>D_graph_construction.py:</w:t>
      </w:r>
      <w:bookmarkEnd w:id="91"/>
      <w:bookmarkEnd w:id="92"/>
      <w:bookmarkEnd w:id="93"/>
      <w:bookmarkEnd w:id="94"/>
    </w:p>
    <w:p w14:paraId="565F0C39" w14:textId="343C0DC9" w:rsidR="00D91B50" w:rsidRPr="00392359" w:rsidRDefault="00D91B50" w:rsidP="00B32F49">
      <w:pPr>
        <w:rPr>
          <w:lang w:val="en-US"/>
        </w:rPr>
      </w:pPr>
      <w:r w:rsidRPr="00392359">
        <w:rPr>
          <w:lang w:val="en-US"/>
        </w:rPr>
        <w:t>The module has two primary responsibilities:</w:t>
      </w:r>
    </w:p>
    <w:p w14:paraId="1764C8CA" w14:textId="757CDEC1"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1) </w:t>
      </w:r>
      <w:r w:rsidRPr="00392359">
        <w:rPr>
          <w:rFonts w:ascii="JetBrains Mono" w:hAnsi="JetBrains Mono" w:cs="JetBrains Mono"/>
          <w:b/>
          <w:bCs/>
          <w:sz w:val="18"/>
          <w:szCs w:val="18"/>
          <w:lang w:val="en-US"/>
        </w:rPr>
        <w:t>construct the NEO4j Knowledge Graph ("KG")</w:t>
      </w:r>
      <w:r w:rsidRPr="00392359">
        <w:rPr>
          <w:rFonts w:ascii="JetBrains Mono" w:hAnsi="JetBrains Mono" w:cs="JetBrains Mono"/>
          <w:sz w:val="18"/>
          <w:szCs w:val="18"/>
          <w:lang w:val="en-US"/>
        </w:rPr>
        <w:t xml:space="preserve">: </w:t>
      </w:r>
    </w:p>
    <w:p w14:paraId="1077BE4F"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    Methods:</w:t>
      </w:r>
    </w:p>
    <w:p w14:paraId="5CCC96C4"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        -&gt; </w:t>
      </w:r>
      <w:r w:rsidRPr="00392359">
        <w:rPr>
          <w:rFonts w:ascii="JetBrains Mono" w:hAnsi="JetBrains Mono" w:cs="JetBrains Mono"/>
          <w:b/>
          <w:bCs/>
          <w:color w:val="C45911" w:themeColor="accent2" w:themeShade="BF"/>
          <w:sz w:val="18"/>
          <w:szCs w:val="18"/>
          <w:lang w:val="en-US"/>
        </w:rPr>
        <w:t>init_graph()</w:t>
      </w:r>
    </w:p>
    <w:p w14:paraId="2FC0D4A4"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        -&gt; </w:t>
      </w:r>
      <w:r w:rsidRPr="00392359">
        <w:rPr>
          <w:rFonts w:ascii="JetBrains Mono" w:hAnsi="JetBrains Mono" w:cs="JetBrains Mono"/>
          <w:b/>
          <w:bCs/>
          <w:color w:val="C45911" w:themeColor="accent2" w:themeShade="BF"/>
          <w:sz w:val="18"/>
          <w:szCs w:val="18"/>
          <w:lang w:val="en-US"/>
        </w:rPr>
        <w:t>load_onto_or_rdf()</w:t>
      </w:r>
    </w:p>
    <w:p w14:paraId="13AA5F96" w14:textId="68F82F0B"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2) </w:t>
      </w:r>
      <w:r w:rsidRPr="00392359">
        <w:rPr>
          <w:rFonts w:ascii="JetBrains Mono" w:hAnsi="JetBrains Mono" w:cs="JetBrains Mono"/>
          <w:b/>
          <w:bCs/>
          <w:sz w:val="18"/>
          <w:szCs w:val="18"/>
          <w:lang w:val="en-US"/>
        </w:rPr>
        <w:t>load data into the NEO4J Knowledge Graph ("KG")</w:t>
      </w:r>
      <w:r w:rsidRPr="00392359">
        <w:rPr>
          <w:rFonts w:ascii="JetBrains Mono" w:hAnsi="JetBrains Mono" w:cs="JetBrains Mono"/>
          <w:sz w:val="18"/>
          <w:szCs w:val="18"/>
          <w:lang w:val="en-US"/>
        </w:rPr>
        <w:t>:</w:t>
      </w:r>
    </w:p>
    <w:p w14:paraId="0A21C653"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    Methods:</w:t>
      </w:r>
    </w:p>
    <w:p w14:paraId="4CC226E8" w14:textId="77777777" w:rsidR="00D91B50" w:rsidRPr="00392359" w:rsidRDefault="00D91B50" w:rsidP="00D91B50">
      <w:pPr>
        <w:pStyle w:val="SourceCode"/>
        <w:rPr>
          <w:rFonts w:ascii="JetBrains Mono" w:hAnsi="JetBrains Mono" w:cs="JetBrains Mono"/>
          <w:b/>
          <w:bCs/>
          <w:color w:val="C45911" w:themeColor="accent2" w:themeShade="BF"/>
          <w:sz w:val="18"/>
          <w:szCs w:val="18"/>
          <w:lang w:val="en-US"/>
        </w:rPr>
      </w:pPr>
      <w:r w:rsidRPr="00392359">
        <w:rPr>
          <w:rFonts w:ascii="JetBrains Mono" w:hAnsi="JetBrains Mono" w:cs="JetBrains Mono"/>
          <w:sz w:val="18"/>
          <w:szCs w:val="18"/>
          <w:lang w:val="en-US"/>
        </w:rPr>
        <w:t xml:space="preserve">        -&gt; </w:t>
      </w:r>
      <w:r w:rsidRPr="00392359">
        <w:rPr>
          <w:rFonts w:ascii="JetBrains Mono" w:hAnsi="JetBrains Mono" w:cs="JetBrains Mono"/>
          <w:b/>
          <w:bCs/>
          <w:color w:val="C45911" w:themeColor="accent2" w:themeShade="BF"/>
          <w:sz w:val="18"/>
          <w:szCs w:val="18"/>
          <w:lang w:val="en-US"/>
        </w:rPr>
        <w:t>load_data_into_knowledge_graph()</w:t>
      </w:r>
    </w:p>
    <w:p w14:paraId="4F5B7A6E"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        -&gt; </w:t>
      </w:r>
      <w:r w:rsidRPr="00392359">
        <w:rPr>
          <w:rFonts w:ascii="JetBrains Mono" w:hAnsi="JetBrains Mono" w:cs="JetBrains Mono"/>
          <w:b/>
          <w:bCs/>
          <w:color w:val="C45911" w:themeColor="accent2" w:themeShade="BF"/>
          <w:sz w:val="18"/>
          <w:szCs w:val="18"/>
          <w:lang w:val="en-US"/>
        </w:rPr>
        <w:t>import_data_from_wikidata()</w:t>
      </w:r>
      <w:r w:rsidRPr="00392359">
        <w:rPr>
          <w:rFonts w:ascii="JetBrains Mono" w:hAnsi="JetBrains Mono" w:cs="JetBrains Mono"/>
          <w:color w:val="C45911" w:themeColor="accent2" w:themeShade="BF"/>
          <w:sz w:val="18"/>
          <w:szCs w:val="18"/>
          <w:lang w:val="en-US"/>
        </w:rPr>
        <w:t xml:space="preserve"> </w:t>
      </w:r>
    </w:p>
    <w:p w14:paraId="010A6733" w14:textId="47D1C552" w:rsidR="00DA27F0"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gt; Please note: </w:t>
      </w:r>
      <w:r w:rsidR="005E6E11" w:rsidRPr="00392359">
        <w:rPr>
          <w:rFonts w:ascii="JetBrains Mono" w:hAnsi="JetBrains Mono" w:cs="JetBrains Mono"/>
          <w:color w:val="538135" w:themeColor="accent6" w:themeShade="BF"/>
          <w:sz w:val="18"/>
          <w:szCs w:val="18"/>
          <w:lang w:val="en-US"/>
        </w:rPr>
        <w:t>To</w:t>
      </w:r>
      <w:r w:rsidRPr="00392359">
        <w:rPr>
          <w:rFonts w:ascii="JetBrains Mono" w:hAnsi="JetBrains Mono" w:cs="JetBrains Mono"/>
          <w:color w:val="538135" w:themeColor="accent6" w:themeShade="BF"/>
          <w:sz w:val="18"/>
          <w:szCs w:val="18"/>
          <w:lang w:val="en-US"/>
        </w:rPr>
        <w:t xml:space="preserve"> import the data, the method </w:t>
      </w:r>
      <w:r w:rsidR="00DA27F0" w:rsidRPr="00392359">
        <w:rPr>
          <w:rFonts w:ascii="JetBrains Mono" w:hAnsi="JetBrains Mono" w:cs="JetBrains Mono"/>
          <w:color w:val="538135" w:themeColor="accent6" w:themeShade="BF"/>
          <w:sz w:val="18"/>
          <w:szCs w:val="18"/>
          <w:lang w:val="en-US"/>
        </w:rPr>
        <w:t xml:space="preserve"> </w:t>
      </w:r>
    </w:p>
    <w:p w14:paraId="0374BA3D" w14:textId="1A940DE0" w:rsidR="00D91B50" w:rsidRPr="00392359" w:rsidRDefault="00DA27F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import_wikidata_id()" must be run before.</w:t>
      </w:r>
    </w:p>
    <w:p w14:paraId="30195555" w14:textId="77777777" w:rsidR="00D91B50" w:rsidRPr="00392359" w:rsidRDefault="00D91B50" w:rsidP="00D91B50">
      <w:pPr>
        <w:pStyle w:val="SourceCode"/>
        <w:rPr>
          <w:rFonts w:ascii="JetBrains Mono" w:hAnsi="JetBrains Mono" w:cs="JetBrains Mono"/>
          <w:b/>
          <w:bCs/>
          <w:color w:val="C45911" w:themeColor="accent2" w:themeShade="BF"/>
          <w:sz w:val="18"/>
          <w:szCs w:val="18"/>
          <w:lang w:val="en-US"/>
        </w:rPr>
      </w:pPr>
      <w:r w:rsidRPr="00392359">
        <w:rPr>
          <w:rFonts w:ascii="JetBrains Mono" w:hAnsi="JetBrains Mono" w:cs="JetBrains Mono"/>
          <w:sz w:val="18"/>
          <w:szCs w:val="18"/>
          <w:lang w:val="en-US"/>
        </w:rPr>
        <w:t xml:space="preserve">        -&gt; </w:t>
      </w:r>
      <w:r w:rsidRPr="00392359">
        <w:rPr>
          <w:rFonts w:ascii="JetBrains Mono" w:hAnsi="JetBrains Mono" w:cs="JetBrains Mono"/>
          <w:b/>
          <w:bCs/>
          <w:color w:val="C45911" w:themeColor="accent2" w:themeShade="BF"/>
          <w:sz w:val="18"/>
          <w:szCs w:val="18"/>
          <w:lang w:val="en-US"/>
        </w:rPr>
        <w:t>import_data_from_dbpedia()</w:t>
      </w:r>
    </w:p>
    <w:p w14:paraId="56EB66EF"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        -&gt; </w:t>
      </w:r>
      <w:r w:rsidRPr="00392359">
        <w:rPr>
          <w:rFonts w:ascii="JetBrains Mono" w:hAnsi="JetBrains Mono" w:cs="JetBrains Mono"/>
          <w:b/>
          <w:bCs/>
          <w:color w:val="C45911" w:themeColor="accent2" w:themeShade="BF"/>
          <w:sz w:val="18"/>
          <w:szCs w:val="18"/>
          <w:lang w:val="en-US"/>
        </w:rPr>
        <w:t>create_text_embedding()</w:t>
      </w:r>
    </w:p>
    <w:p w14:paraId="1FD8BC7D" w14:textId="77777777" w:rsidR="00D91B50" w:rsidRPr="00392359" w:rsidRDefault="00D91B50" w:rsidP="00D91B50">
      <w:pPr>
        <w:rPr>
          <w:rFonts w:cs="JetBrains Mono"/>
          <w:b/>
          <w:bCs/>
          <w:color w:val="C45911" w:themeColor="accent2" w:themeShade="BF"/>
          <w:szCs w:val="20"/>
          <w:lang w:val="en-US"/>
        </w:rPr>
      </w:pPr>
      <w:r w:rsidRPr="00392359">
        <w:rPr>
          <w:rFonts w:cs="JetBrains Mono"/>
          <w:b/>
          <w:bCs/>
          <w:color w:val="C45911" w:themeColor="accent2" w:themeShade="BF"/>
          <w:szCs w:val="20"/>
          <w:lang w:val="en-US"/>
        </w:rPr>
        <w:t>init_graph()</w:t>
      </w:r>
    </w:p>
    <w:p w14:paraId="58C3BCD5" w14:textId="77777777" w:rsidR="00D91B50" w:rsidRPr="00392359" w:rsidRDefault="00D91B50" w:rsidP="00B32F49">
      <w:pPr>
        <w:rPr>
          <w:lang w:val="en-US"/>
        </w:rPr>
      </w:pPr>
      <w:r w:rsidRPr="00392359">
        <w:rPr>
          <w:lang w:val="en-US"/>
        </w:rPr>
        <w:t xml:space="preserve">This method sets all basic KG configurations. Please refer to the NEO4J neosemantics </w:t>
      </w:r>
      <w:hyperlink r:id="rId53">
        <w:r w:rsidRPr="00392359">
          <w:rPr>
            <w:rStyle w:val="Hyperlink"/>
            <w:rFonts w:cs="JetBrains Mono"/>
            <w:color w:val="auto"/>
            <w:szCs w:val="20"/>
            <w:lang w:val="en-US"/>
          </w:rPr>
          <w:t>documentation</w:t>
        </w:r>
      </w:hyperlink>
      <w:r w:rsidRPr="00392359">
        <w:rPr>
          <w:lang w:val="en-US"/>
        </w:rPr>
        <w:t xml:space="preserve"> for ontology-related settings.</w:t>
      </w:r>
    </w:p>
    <w:p w14:paraId="683024C6" w14:textId="77777777" w:rsidR="00D91B50" w:rsidRPr="00392359" w:rsidRDefault="00D91B50" w:rsidP="00D91B50">
      <w:pPr>
        <w:rPr>
          <w:rFonts w:cs="JetBrains Mono"/>
          <w:b/>
          <w:bCs/>
          <w:color w:val="C45911" w:themeColor="accent2" w:themeShade="BF"/>
          <w:szCs w:val="20"/>
          <w:lang w:val="en-US"/>
        </w:rPr>
      </w:pPr>
      <w:r w:rsidRPr="00392359">
        <w:rPr>
          <w:rFonts w:cs="JetBrains Mono"/>
          <w:b/>
          <w:bCs/>
          <w:color w:val="C45911" w:themeColor="accent2" w:themeShade="BF"/>
          <w:szCs w:val="20"/>
          <w:lang w:val="en-US"/>
        </w:rPr>
        <w:t>load_onto_or_rdf()</w:t>
      </w:r>
    </w:p>
    <w:p w14:paraId="19FFA144" w14:textId="77777777" w:rsidR="00D91B50" w:rsidRPr="00392359" w:rsidRDefault="00D91B50" w:rsidP="00B32F49">
      <w:pPr>
        <w:rPr>
          <w:lang w:val="en-US"/>
        </w:rPr>
      </w:pPr>
      <w:r w:rsidRPr="00392359">
        <w:rPr>
          <w:lang w:val="en-US"/>
        </w:rPr>
        <w:t>This method imports the provided ontology into a NEO4J KG and creates the KG schema.</w:t>
      </w:r>
    </w:p>
    <w:p w14:paraId="7EDA5F4D" w14:textId="27667377" w:rsidR="00D91B50" w:rsidRPr="00392359" w:rsidRDefault="00D91B50" w:rsidP="00B32F49">
      <w:pPr>
        <w:rPr>
          <w:lang w:val="en-US"/>
        </w:rPr>
      </w:pPr>
      <w:r w:rsidRPr="00392359">
        <w:rPr>
          <w:lang w:val="en-US"/>
        </w:rPr>
        <w:t xml:space="preserve">After executing both methods, "init_graph()" and "load_onto_or_rdf()", the KG schema (without data) can be displayed in the browser with the </w:t>
      </w:r>
      <w:r w:rsidR="001301A2" w:rsidRPr="00392359">
        <w:rPr>
          <w:lang w:val="en-US"/>
        </w:rPr>
        <w:t>URL</w:t>
      </w:r>
      <w:r w:rsidRPr="00392359">
        <w:rPr>
          <w:lang w:val="en-US"/>
        </w:rPr>
        <w:t xml:space="preserve"> "</w:t>
      </w:r>
      <w:r w:rsidRPr="00392359">
        <w:rPr>
          <w:rStyle w:val="Hyperlink"/>
          <w:lang w:val="en-US"/>
        </w:rPr>
        <w:t>localhost:7474</w:t>
      </w:r>
      <w:r w:rsidRPr="00392359">
        <w:rPr>
          <w:lang w:val="en-US"/>
        </w:rPr>
        <w:t xml:space="preserve">": </w:t>
      </w:r>
      <w:hyperlink r:id="rId54">
        <w:r w:rsidRPr="00392359">
          <w:rPr>
            <w:rStyle w:val="Hyperlink"/>
            <w:rFonts w:cs="JetBrains Mono"/>
            <w:color w:val="auto"/>
            <w:szCs w:val="20"/>
            <w:lang w:val="en-US"/>
          </w:rPr>
          <w:t xml:space="preserve">NEO4J </w:t>
        </w:r>
        <w:r w:rsidRPr="00392359">
          <w:rPr>
            <w:rStyle w:val="Hyperlink"/>
            <w:lang w:val="en-US"/>
          </w:rPr>
          <w:t>in</w:t>
        </w:r>
        <w:r w:rsidRPr="00392359">
          <w:rPr>
            <w:rStyle w:val="Hyperlink"/>
            <w:rFonts w:cs="JetBrains Mono"/>
            <w:color w:val="auto"/>
            <w:szCs w:val="20"/>
            <w:lang w:val="en-US"/>
          </w:rPr>
          <w:t xml:space="preserve"> </w:t>
        </w:r>
        <w:r w:rsidRPr="00392359">
          <w:rPr>
            <w:rStyle w:val="Hyperlink"/>
            <w:lang w:val="en-US"/>
          </w:rPr>
          <w:t>browser</w:t>
        </w:r>
      </w:hyperlink>
    </w:p>
    <w:p w14:paraId="1A87169E" w14:textId="77777777" w:rsidR="00D91B50" w:rsidRPr="00392359" w:rsidRDefault="00D91B50" w:rsidP="00D91B50">
      <w:pPr>
        <w:rPr>
          <w:rFonts w:cs="JetBrains Mono"/>
          <w:b/>
          <w:bCs/>
          <w:color w:val="C45911" w:themeColor="accent2" w:themeShade="BF"/>
          <w:szCs w:val="20"/>
          <w:lang w:val="en-US"/>
        </w:rPr>
      </w:pPr>
      <w:r w:rsidRPr="00392359">
        <w:rPr>
          <w:rFonts w:cs="JetBrains Mono"/>
          <w:b/>
          <w:bCs/>
          <w:color w:val="C45911" w:themeColor="accent2" w:themeShade="BF"/>
          <w:szCs w:val="20"/>
          <w:lang w:val="en-US"/>
        </w:rPr>
        <w:t>load_data_into_knowledge_graph()</w:t>
      </w:r>
    </w:p>
    <w:p w14:paraId="4B7B78CD" w14:textId="01A3E96F" w:rsidR="00D91B50" w:rsidRPr="00392359" w:rsidRDefault="00D91B50" w:rsidP="00B32F49">
      <w:pPr>
        <w:rPr>
          <w:lang w:val="en-US"/>
        </w:rPr>
      </w:pPr>
      <w:r w:rsidRPr="00392359">
        <w:rPr>
          <w:lang w:val="en-US"/>
        </w:rPr>
        <w:t xml:space="preserve">This method loads the data from the JSON-files in "/src/data/JSONs/" into the KG as previously discussed </w:t>
      </w:r>
      <w:r w:rsidR="00847EF2" w:rsidRPr="00392359">
        <w:rPr>
          <w:lang w:val="en-US"/>
        </w:rPr>
        <w:t>and</w:t>
      </w:r>
      <w:r w:rsidRPr="00392359">
        <w:rPr>
          <w:lang w:val="en-US"/>
        </w:rPr>
        <w:t xml:space="preserve"> laid out in the README-data.md and README-models.md-files.</w:t>
      </w:r>
    </w:p>
    <w:p w14:paraId="5AD61C4C" w14:textId="77777777" w:rsidR="00D91B50" w:rsidRPr="00392359" w:rsidRDefault="00D91B50" w:rsidP="00D91B50">
      <w:pPr>
        <w:rPr>
          <w:rFonts w:cs="JetBrains Mono"/>
          <w:b/>
          <w:bCs/>
          <w:color w:val="C45911" w:themeColor="accent2" w:themeShade="BF"/>
          <w:szCs w:val="20"/>
          <w:lang w:val="en-US"/>
        </w:rPr>
      </w:pPr>
      <w:r w:rsidRPr="00392359">
        <w:rPr>
          <w:rFonts w:cs="JetBrains Mono"/>
          <w:b/>
          <w:bCs/>
          <w:color w:val="C45911" w:themeColor="accent2" w:themeShade="BF"/>
          <w:szCs w:val="20"/>
          <w:lang w:val="en-US"/>
        </w:rPr>
        <w:t>import_data_from_wikidata()</w:t>
      </w:r>
    </w:p>
    <w:p w14:paraId="630888EB" w14:textId="154C050D" w:rsidR="00D91B50" w:rsidRPr="00392359" w:rsidRDefault="00D91B50" w:rsidP="00B32F49">
      <w:pPr>
        <w:rPr>
          <w:lang w:val="en-US"/>
        </w:rPr>
      </w:pPr>
      <w:r w:rsidRPr="00392359">
        <w:rPr>
          <w:lang w:val="en-US"/>
        </w:rPr>
        <w:t xml:space="preserve">This method imports external data from </w:t>
      </w:r>
      <w:r w:rsidR="00155968">
        <w:rPr>
          <w:lang w:val="en-US"/>
        </w:rPr>
        <w:t>W</w:t>
      </w:r>
      <w:r w:rsidRPr="00392359">
        <w:rPr>
          <w:lang w:val="en-US"/>
        </w:rPr>
        <w:t>ikidata into the KG via SPARQL queries.</w:t>
      </w:r>
    </w:p>
    <w:p w14:paraId="249BF93F" w14:textId="7EE9B7ED" w:rsidR="00D91B50" w:rsidRPr="00392359" w:rsidRDefault="00D91B50" w:rsidP="00B32F49">
      <w:pPr>
        <w:rPr>
          <w:lang w:val="en-US"/>
        </w:rPr>
      </w:pPr>
      <w:r w:rsidRPr="00392359">
        <w:rPr>
          <w:lang w:val="en-US"/>
        </w:rPr>
        <w:t>In most cases, only some of the seven parameters need to be provided:</w:t>
      </w:r>
    </w:p>
    <w:p w14:paraId="0EB5B803" w14:textId="77777777" w:rsidR="00D91B50" w:rsidRPr="00392359" w:rsidRDefault="00D91B50" w:rsidP="00D91B50">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Default parameters that most often are left untouched:</w:t>
      </w:r>
    </w:p>
    <w:p w14:paraId="243B6D7D" w14:textId="056A4F80" w:rsidR="00832F4C"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node_label:</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label of the Node where properties shall be stored. </w:t>
      </w:r>
    </w:p>
    <w:p w14:paraId="6C61018F" w14:textId="6382F389" w:rsidR="00D91B50"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Mostly this is "Company"</w:t>
      </w:r>
    </w:p>
    <w:p w14:paraId="0954F528" w14:textId="0A5633FA" w:rsidR="00832F4C"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prop_name:</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Node property in </w:t>
      </w:r>
      <w:r w:rsidR="00957AFC">
        <w:rPr>
          <w:rFonts w:ascii="JetBrains Mono" w:hAnsi="JetBrains Mono" w:cs="JetBrains Mono"/>
          <w:color w:val="538135" w:themeColor="accent6" w:themeShade="BF"/>
          <w:sz w:val="18"/>
          <w:szCs w:val="18"/>
          <w:lang w:val="en-US"/>
        </w:rPr>
        <w:t>W</w:t>
      </w:r>
      <w:r w:rsidR="00957AFC" w:rsidRPr="00392359">
        <w:rPr>
          <w:rFonts w:ascii="JetBrains Mono" w:hAnsi="JetBrains Mono" w:cs="JetBrains Mono"/>
          <w:color w:val="538135" w:themeColor="accent6" w:themeShade="BF"/>
          <w:sz w:val="18"/>
          <w:szCs w:val="18"/>
          <w:lang w:val="en-US"/>
        </w:rPr>
        <w:t>ikidata</w:t>
      </w:r>
      <w:r w:rsidRPr="00392359">
        <w:rPr>
          <w:rFonts w:ascii="JetBrains Mono" w:hAnsi="JetBrains Mono" w:cs="JetBrains Mono"/>
          <w:color w:val="538135" w:themeColor="accent6" w:themeShade="BF"/>
          <w:sz w:val="18"/>
          <w:szCs w:val="18"/>
          <w:lang w:val="en-US"/>
        </w:rPr>
        <w:t xml:space="preserve">. For Node "Company" this </w:t>
      </w:r>
    </w:p>
    <w:p w14:paraId="6085CD2C" w14:textId="3B92E4E4" w:rsidR="00D91B50"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is "LEI"</w:t>
      </w:r>
    </w:p>
    <w:p w14:paraId="3A3EE3D2" w14:textId="2751599C" w:rsidR="00832F4C"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prop_wiki_id:</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w:t>
      </w:r>
      <w:r w:rsidR="007270C3">
        <w:rPr>
          <w:rFonts w:ascii="JetBrains Mono" w:hAnsi="JetBrains Mono" w:cs="JetBrains Mono"/>
          <w:color w:val="538135" w:themeColor="accent6" w:themeShade="BF"/>
          <w:sz w:val="18"/>
          <w:szCs w:val="18"/>
          <w:lang w:val="en-US"/>
        </w:rPr>
        <w:t>W</w:t>
      </w:r>
      <w:r w:rsidR="007270C3" w:rsidRPr="00392359">
        <w:rPr>
          <w:rFonts w:ascii="JetBrains Mono" w:hAnsi="JetBrains Mono" w:cs="JetBrains Mono"/>
          <w:color w:val="538135" w:themeColor="accent6" w:themeShade="BF"/>
          <w:sz w:val="18"/>
          <w:szCs w:val="18"/>
          <w:lang w:val="en-US"/>
        </w:rPr>
        <w:t>ikidata</w:t>
      </w:r>
      <w:r w:rsidRPr="00392359">
        <w:rPr>
          <w:rFonts w:ascii="JetBrains Mono" w:hAnsi="JetBrains Mono" w:cs="JetBrains Mono"/>
          <w:color w:val="538135" w:themeColor="accent6" w:themeShade="BF"/>
          <w:sz w:val="18"/>
          <w:szCs w:val="18"/>
          <w:lang w:val="en-US"/>
        </w:rPr>
        <w:t xml:space="preserve">-id for the above Node property. For "LEI", </w:t>
      </w:r>
      <w:r w:rsidR="00832F4C" w:rsidRPr="00392359">
        <w:rPr>
          <w:rFonts w:ascii="JetBrains Mono" w:hAnsi="JetBrains Mono" w:cs="JetBrains Mono"/>
          <w:color w:val="538135" w:themeColor="accent6" w:themeShade="BF"/>
          <w:sz w:val="18"/>
          <w:szCs w:val="18"/>
          <w:lang w:val="en-US"/>
        </w:rPr>
        <w:t xml:space="preserve">  </w:t>
      </w:r>
    </w:p>
    <w:p w14:paraId="081D0580" w14:textId="1FEBCDDE" w:rsidR="00D91B50"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this is "P1278"</w:t>
      </w:r>
    </w:p>
    <w:p w14:paraId="5C68C448" w14:textId="77777777" w:rsidR="00D91B50" w:rsidRPr="00392359" w:rsidRDefault="00D91B50" w:rsidP="00D91B50">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Parameters that must be set:</w:t>
      </w:r>
    </w:p>
    <w:p w14:paraId="6887597B" w14:textId="57A45DC1" w:rsidR="00832F4C"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 new_prop_name:        </w:t>
      </w:r>
      <w:r w:rsidRPr="00392359">
        <w:rPr>
          <w:rFonts w:ascii="JetBrains Mono" w:hAnsi="JetBrains Mono" w:cs="JetBrains Mono"/>
          <w:color w:val="538135" w:themeColor="accent6" w:themeShade="BF"/>
          <w:sz w:val="18"/>
          <w:szCs w:val="18"/>
          <w:lang w:val="en-US"/>
        </w:rPr>
        <w:t xml:space="preserve">The name of the new property from </w:t>
      </w:r>
      <w:r w:rsidR="00446B68">
        <w:rPr>
          <w:rFonts w:ascii="JetBrains Mono" w:hAnsi="JetBrains Mono" w:cs="JetBrains Mono"/>
          <w:color w:val="538135" w:themeColor="accent6" w:themeShade="BF"/>
          <w:sz w:val="18"/>
          <w:szCs w:val="18"/>
          <w:lang w:val="en-US"/>
        </w:rPr>
        <w:t>W</w:t>
      </w:r>
      <w:r w:rsidR="00446B68" w:rsidRPr="00392359">
        <w:rPr>
          <w:rFonts w:ascii="JetBrains Mono" w:hAnsi="JetBrains Mono" w:cs="JetBrains Mono"/>
          <w:color w:val="538135" w:themeColor="accent6" w:themeShade="BF"/>
          <w:sz w:val="18"/>
          <w:szCs w:val="18"/>
          <w:lang w:val="en-US"/>
        </w:rPr>
        <w:t xml:space="preserve">ikidata </w:t>
      </w:r>
      <w:r w:rsidRPr="00392359">
        <w:rPr>
          <w:rFonts w:ascii="JetBrains Mono" w:hAnsi="JetBrains Mono" w:cs="JetBrains Mono"/>
          <w:color w:val="538135" w:themeColor="accent6" w:themeShade="BF"/>
          <w:sz w:val="18"/>
          <w:szCs w:val="18"/>
          <w:lang w:val="en-US"/>
        </w:rPr>
        <w:t xml:space="preserve">such as </w:t>
      </w:r>
    </w:p>
    <w:p w14:paraId="3A3EF49E" w14:textId="04E93821" w:rsidR="00D91B50"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country" or "ISIN"</w:t>
      </w:r>
    </w:p>
    <w:p w14:paraId="60F90A36" w14:textId="462848FF" w:rsidR="00832F4C"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new_prop_wiki_id:</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w:t>
      </w:r>
      <w:r w:rsidR="00446B68">
        <w:rPr>
          <w:rFonts w:ascii="JetBrains Mono" w:hAnsi="JetBrains Mono" w:cs="JetBrains Mono"/>
          <w:color w:val="538135" w:themeColor="accent6" w:themeShade="BF"/>
          <w:sz w:val="18"/>
          <w:szCs w:val="18"/>
          <w:lang w:val="en-US"/>
        </w:rPr>
        <w:t>W</w:t>
      </w:r>
      <w:r w:rsidR="00446B68" w:rsidRPr="00392359">
        <w:rPr>
          <w:rFonts w:ascii="JetBrains Mono" w:hAnsi="JetBrains Mono" w:cs="JetBrains Mono"/>
          <w:color w:val="538135" w:themeColor="accent6" w:themeShade="BF"/>
          <w:sz w:val="18"/>
          <w:szCs w:val="18"/>
          <w:lang w:val="en-US"/>
        </w:rPr>
        <w:t>ikidata</w:t>
      </w:r>
      <w:r w:rsidRPr="00392359">
        <w:rPr>
          <w:rFonts w:ascii="JetBrains Mono" w:hAnsi="JetBrains Mono" w:cs="JetBrains Mono"/>
          <w:color w:val="538135" w:themeColor="accent6" w:themeShade="BF"/>
          <w:sz w:val="18"/>
          <w:szCs w:val="18"/>
          <w:lang w:val="en-US"/>
        </w:rPr>
        <w:t xml:space="preserve">-id for the new data such as "P17" for </w:t>
      </w:r>
    </w:p>
    <w:p w14:paraId="1C3B31E9" w14:textId="41E08743" w:rsidR="00D91B50"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lastRenderedPageBreak/>
        <w:t xml:space="preserve">                            </w:t>
      </w:r>
      <w:r w:rsidR="00D91B50" w:rsidRPr="00392359">
        <w:rPr>
          <w:rFonts w:ascii="JetBrains Mono" w:hAnsi="JetBrains Mono" w:cs="JetBrains Mono"/>
          <w:color w:val="538135" w:themeColor="accent6" w:themeShade="BF"/>
          <w:sz w:val="18"/>
          <w:szCs w:val="18"/>
          <w:lang w:val="en-US"/>
        </w:rPr>
        <w:t>"country" or "P946" for "ISIN"</w:t>
      </w:r>
    </w:p>
    <w:p w14:paraId="58ED4E0B" w14:textId="528DA3DA" w:rsidR="00832F4C"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use_new_prop_label:</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Bool if the new </w:t>
      </w:r>
      <w:r w:rsidR="00446B68">
        <w:rPr>
          <w:rFonts w:ascii="JetBrains Mono" w:hAnsi="JetBrains Mono" w:cs="JetBrains Mono"/>
          <w:color w:val="538135" w:themeColor="accent6" w:themeShade="BF"/>
          <w:sz w:val="18"/>
          <w:szCs w:val="18"/>
          <w:lang w:val="en-US"/>
        </w:rPr>
        <w:t>W</w:t>
      </w:r>
      <w:r w:rsidR="00446B68" w:rsidRPr="00392359">
        <w:rPr>
          <w:rFonts w:ascii="JetBrains Mono" w:hAnsi="JetBrains Mono" w:cs="JetBrains Mono"/>
          <w:color w:val="538135" w:themeColor="accent6" w:themeShade="BF"/>
          <w:sz w:val="18"/>
          <w:szCs w:val="18"/>
          <w:lang w:val="en-US"/>
        </w:rPr>
        <w:t xml:space="preserve">ikidata </w:t>
      </w:r>
      <w:r w:rsidRPr="00392359">
        <w:rPr>
          <w:rFonts w:ascii="JetBrains Mono" w:hAnsi="JetBrains Mono" w:cs="JetBrains Mono"/>
          <w:color w:val="538135" w:themeColor="accent6" w:themeShade="BF"/>
          <w:sz w:val="18"/>
          <w:szCs w:val="18"/>
          <w:lang w:val="en-US"/>
        </w:rPr>
        <w:t xml:space="preserve">data or its label shall be </w:t>
      </w:r>
      <w:r w:rsidR="00832F4C" w:rsidRPr="00392359">
        <w:rPr>
          <w:rFonts w:ascii="JetBrains Mono" w:hAnsi="JetBrains Mono" w:cs="JetBrains Mono"/>
          <w:color w:val="538135" w:themeColor="accent6" w:themeShade="BF"/>
          <w:sz w:val="18"/>
          <w:szCs w:val="18"/>
          <w:lang w:val="en-US"/>
        </w:rPr>
        <w:t xml:space="preserve"> </w:t>
      </w:r>
    </w:p>
    <w:p w14:paraId="6FFD2CBB" w14:textId="77777777" w:rsidR="00832F4C"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 xml:space="preserve">used. For "country" the label would be the name of the                         </w:t>
      </w:r>
    </w:p>
    <w:p w14:paraId="6D894EE5" w14:textId="77777777" w:rsidR="00832F4C"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 xml:space="preserve">country (i.e. "Germany"), the data itself is another </w:t>
      </w:r>
    </w:p>
    <w:p w14:paraId="25F66953" w14:textId="167230D7" w:rsidR="00D91B50"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446B68">
        <w:rPr>
          <w:rFonts w:ascii="JetBrains Mono" w:hAnsi="JetBrains Mono" w:cs="JetBrains Mono"/>
          <w:color w:val="538135" w:themeColor="accent6" w:themeShade="BF"/>
          <w:sz w:val="18"/>
          <w:szCs w:val="18"/>
          <w:lang w:val="en-US"/>
        </w:rPr>
        <w:t>W</w:t>
      </w:r>
      <w:r w:rsidR="00446B68" w:rsidRPr="00392359">
        <w:rPr>
          <w:rFonts w:ascii="JetBrains Mono" w:hAnsi="JetBrains Mono" w:cs="JetBrains Mono"/>
          <w:color w:val="538135" w:themeColor="accent6" w:themeShade="BF"/>
          <w:sz w:val="18"/>
          <w:szCs w:val="18"/>
          <w:lang w:val="en-US"/>
        </w:rPr>
        <w:t>ikidata</w:t>
      </w:r>
      <w:r w:rsidR="00D91B50" w:rsidRPr="00392359">
        <w:rPr>
          <w:rFonts w:ascii="JetBrains Mono" w:hAnsi="JetBrains Mono" w:cs="JetBrains Mono"/>
          <w:color w:val="538135" w:themeColor="accent6" w:themeShade="BF"/>
          <w:sz w:val="18"/>
          <w:szCs w:val="18"/>
          <w:lang w:val="en-US"/>
        </w:rPr>
        <w:t>-id such as "Q183" (for the country "Germany")</w:t>
      </w:r>
    </w:p>
    <w:p w14:paraId="41DECA34" w14:textId="17010FF3" w:rsidR="00832F4C"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new_prop_is_list:</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Bool if new </w:t>
      </w:r>
      <w:r w:rsidR="00446B68">
        <w:rPr>
          <w:rFonts w:ascii="JetBrains Mono" w:hAnsi="JetBrains Mono" w:cs="JetBrains Mono"/>
          <w:color w:val="538135" w:themeColor="accent6" w:themeShade="BF"/>
          <w:sz w:val="18"/>
          <w:szCs w:val="18"/>
          <w:lang w:val="en-US"/>
        </w:rPr>
        <w:t>W</w:t>
      </w:r>
      <w:r w:rsidR="00446B68" w:rsidRPr="00392359">
        <w:rPr>
          <w:rFonts w:ascii="JetBrains Mono" w:hAnsi="JetBrains Mono" w:cs="JetBrains Mono"/>
          <w:color w:val="538135" w:themeColor="accent6" w:themeShade="BF"/>
          <w:sz w:val="18"/>
          <w:szCs w:val="18"/>
          <w:lang w:val="en-US"/>
        </w:rPr>
        <w:t xml:space="preserve">ikidata </w:t>
      </w:r>
      <w:r w:rsidRPr="00392359">
        <w:rPr>
          <w:rFonts w:ascii="JetBrains Mono" w:hAnsi="JetBrains Mono" w:cs="JetBrains Mono"/>
          <w:color w:val="538135" w:themeColor="accent6" w:themeShade="BF"/>
          <w:sz w:val="18"/>
          <w:szCs w:val="18"/>
          <w:lang w:val="en-US"/>
        </w:rPr>
        <w:t xml:space="preserve">data are multiple items or just one </w:t>
      </w:r>
    </w:p>
    <w:p w14:paraId="79335909" w14:textId="57B20660" w:rsidR="00D91B50"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item</w:t>
      </w:r>
    </w:p>
    <w:p w14:paraId="41EB9DD7" w14:textId="77777777" w:rsidR="00D91B50" w:rsidRPr="00392359" w:rsidRDefault="00D91B50" w:rsidP="00D91B50">
      <w:pPr>
        <w:rPr>
          <w:rFonts w:cs="JetBrains Mono"/>
          <w:b/>
          <w:bCs/>
          <w:color w:val="C45911" w:themeColor="accent2" w:themeShade="BF"/>
          <w:szCs w:val="20"/>
          <w:lang w:val="en-US"/>
        </w:rPr>
      </w:pPr>
      <w:r w:rsidRPr="00392359">
        <w:rPr>
          <w:rFonts w:cs="JetBrains Mono"/>
          <w:b/>
          <w:bCs/>
          <w:color w:val="C45911" w:themeColor="accent2" w:themeShade="BF"/>
          <w:szCs w:val="20"/>
          <w:lang w:val="en-US"/>
        </w:rPr>
        <w:t>import_data_from_dbpedia()</w:t>
      </w:r>
    </w:p>
    <w:p w14:paraId="0713066B" w14:textId="635900F1" w:rsidR="00D91B50" w:rsidRPr="00392359" w:rsidRDefault="00D91B50" w:rsidP="00B32F49">
      <w:pPr>
        <w:rPr>
          <w:lang w:val="en-US"/>
        </w:rPr>
      </w:pPr>
      <w:r w:rsidRPr="00392359">
        <w:rPr>
          <w:lang w:val="en-US"/>
        </w:rPr>
        <w:t xml:space="preserve">This method imports external data from </w:t>
      </w:r>
      <w:r w:rsidR="004F4C33">
        <w:rPr>
          <w:lang w:val="en-US"/>
        </w:rPr>
        <w:t>DB</w:t>
      </w:r>
      <w:r w:rsidR="004F4C33" w:rsidRPr="00392359">
        <w:rPr>
          <w:lang w:val="en-US"/>
        </w:rPr>
        <w:t xml:space="preserve">pedia </w:t>
      </w:r>
      <w:r w:rsidRPr="00392359">
        <w:rPr>
          <w:lang w:val="en-US"/>
        </w:rPr>
        <w:t>into the KG via SPARQL queries.</w:t>
      </w:r>
    </w:p>
    <w:p w14:paraId="4BEA08D7" w14:textId="6741EC1E" w:rsidR="00D91B50" w:rsidRPr="00392359" w:rsidRDefault="00D91B50" w:rsidP="00B32F49">
      <w:pPr>
        <w:rPr>
          <w:lang w:val="en-US"/>
        </w:rPr>
      </w:pPr>
      <w:r w:rsidRPr="00392359">
        <w:rPr>
          <w:lang w:val="en-US"/>
        </w:rPr>
        <w:t>Here too, most often only some of the six parameters need to be provided:</w:t>
      </w:r>
    </w:p>
    <w:p w14:paraId="6C61FAD7" w14:textId="77777777" w:rsidR="00D91B50" w:rsidRPr="00392359" w:rsidRDefault="00D91B50" w:rsidP="00D91B50">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Default parameters that most often are left untouched:</w:t>
      </w:r>
    </w:p>
    <w:p w14:paraId="46A05C9B" w14:textId="1B2CD4FC"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node_label:</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label of the Node where properties shall be stored. </w:t>
      </w:r>
    </w:p>
    <w:p w14:paraId="05E1090A" w14:textId="1822BB81"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Mostly this is "Company"</w:t>
      </w:r>
    </w:p>
    <w:p w14:paraId="5368D477"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prop_name:</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is is always the name of the class GraphConstruction </w:t>
      </w:r>
    </w:p>
    <w:p w14:paraId="33E7E4CD" w14:textId="77777777" w:rsidR="00BA1A75"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 xml:space="preserve">instance property "label_wikidata_id" (currently set to:                    </w:t>
      </w:r>
    </w:p>
    <w:p w14:paraId="25246CB9" w14:textId="41071FB6"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 xml:space="preserve">"wikidataID") as this links </w:t>
      </w:r>
      <w:r w:rsidR="00915E70">
        <w:rPr>
          <w:rFonts w:ascii="JetBrains Mono" w:hAnsi="JetBrains Mono" w:cs="JetBrains Mono"/>
          <w:color w:val="538135" w:themeColor="accent6" w:themeShade="BF"/>
          <w:sz w:val="18"/>
          <w:szCs w:val="18"/>
          <w:lang w:val="en-US"/>
        </w:rPr>
        <w:t>W</w:t>
      </w:r>
      <w:r w:rsidR="00D91B50" w:rsidRPr="00392359">
        <w:rPr>
          <w:rFonts w:ascii="JetBrains Mono" w:hAnsi="JetBrains Mono" w:cs="JetBrains Mono"/>
          <w:color w:val="538135" w:themeColor="accent6" w:themeShade="BF"/>
          <w:sz w:val="18"/>
          <w:szCs w:val="18"/>
          <w:lang w:val="en-US"/>
        </w:rPr>
        <w:t xml:space="preserve">ikidata and </w:t>
      </w:r>
      <w:r w:rsidR="00915E70">
        <w:rPr>
          <w:rFonts w:ascii="JetBrains Mono" w:hAnsi="JetBrains Mono" w:cs="JetBrains Mono"/>
          <w:color w:val="538135" w:themeColor="accent6" w:themeShade="BF"/>
          <w:sz w:val="18"/>
          <w:szCs w:val="18"/>
          <w:lang w:val="en-US"/>
        </w:rPr>
        <w:t>DB</w:t>
      </w:r>
      <w:r w:rsidR="00915E70" w:rsidRPr="00392359">
        <w:rPr>
          <w:rFonts w:ascii="JetBrains Mono" w:hAnsi="JetBrains Mono" w:cs="JetBrains Mono"/>
          <w:color w:val="538135" w:themeColor="accent6" w:themeShade="BF"/>
          <w:sz w:val="18"/>
          <w:szCs w:val="18"/>
          <w:lang w:val="en-US"/>
        </w:rPr>
        <w:t>pedia</w:t>
      </w:r>
    </w:p>
    <w:p w14:paraId="016BAF81" w14:textId="5541483B" w:rsidR="00D91B50" w:rsidRPr="00392359" w:rsidRDefault="00D91B50" w:rsidP="00D91B50">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Parameters that must be set:</w:t>
      </w:r>
    </w:p>
    <w:p w14:paraId="03A84F9E"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prop_dbp_id:</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predicate that connects the "wikidataID" to the new </w:t>
      </w:r>
    </w:p>
    <w:p w14:paraId="1B38A77B" w14:textId="5B579A8B"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446B68">
        <w:rPr>
          <w:rFonts w:ascii="JetBrains Mono" w:hAnsi="JetBrains Mono" w:cs="JetBrains Mono"/>
          <w:color w:val="538135" w:themeColor="accent6" w:themeShade="BF"/>
          <w:sz w:val="18"/>
          <w:szCs w:val="18"/>
          <w:lang w:val="en-US"/>
        </w:rPr>
        <w:t>DB</w:t>
      </w:r>
      <w:r w:rsidR="00446B68" w:rsidRPr="00392359">
        <w:rPr>
          <w:rFonts w:ascii="JetBrains Mono" w:hAnsi="JetBrains Mono" w:cs="JetBrains Mono"/>
          <w:color w:val="538135" w:themeColor="accent6" w:themeShade="BF"/>
          <w:sz w:val="18"/>
          <w:szCs w:val="18"/>
          <w:lang w:val="en-US"/>
        </w:rPr>
        <w:t xml:space="preserve">pedia </w:t>
      </w:r>
      <w:r w:rsidR="00D91B50" w:rsidRPr="00392359">
        <w:rPr>
          <w:rFonts w:ascii="JetBrains Mono" w:hAnsi="JetBrains Mono" w:cs="JetBrains Mono"/>
          <w:color w:val="538135" w:themeColor="accent6" w:themeShade="BF"/>
          <w:sz w:val="18"/>
          <w:szCs w:val="18"/>
          <w:lang w:val="en-US"/>
        </w:rPr>
        <w:t>"property" such as "owl:sameAs"</w:t>
      </w:r>
    </w:p>
    <w:p w14:paraId="44543E4A" w14:textId="6658777C"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new_prop_name:</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name of the new property from </w:t>
      </w:r>
      <w:r w:rsidR="003E0F2B">
        <w:rPr>
          <w:rFonts w:ascii="JetBrains Mono" w:hAnsi="JetBrains Mono" w:cs="JetBrains Mono"/>
          <w:color w:val="538135" w:themeColor="accent6" w:themeShade="BF"/>
          <w:sz w:val="18"/>
          <w:szCs w:val="18"/>
          <w:lang w:val="en-US"/>
        </w:rPr>
        <w:t>DB</w:t>
      </w:r>
      <w:r w:rsidR="003E0F2B" w:rsidRPr="00392359">
        <w:rPr>
          <w:rFonts w:ascii="JetBrains Mono" w:hAnsi="JetBrains Mono" w:cs="JetBrains Mono"/>
          <w:color w:val="538135" w:themeColor="accent6" w:themeShade="BF"/>
          <w:sz w:val="18"/>
          <w:szCs w:val="18"/>
          <w:lang w:val="en-US"/>
        </w:rPr>
        <w:t xml:space="preserve">pedia </w:t>
      </w:r>
      <w:r w:rsidRPr="00392359">
        <w:rPr>
          <w:rFonts w:ascii="JetBrains Mono" w:hAnsi="JetBrains Mono" w:cs="JetBrains Mono"/>
          <w:color w:val="538135" w:themeColor="accent6" w:themeShade="BF"/>
          <w:sz w:val="18"/>
          <w:szCs w:val="18"/>
          <w:lang w:val="en-US"/>
        </w:rPr>
        <w:t xml:space="preserve">such as "abstract" </w:t>
      </w:r>
      <w:r w:rsidR="00BA1A75" w:rsidRPr="00392359">
        <w:rPr>
          <w:rFonts w:ascii="JetBrains Mono" w:hAnsi="JetBrains Mono" w:cs="JetBrains Mono"/>
          <w:color w:val="538135" w:themeColor="accent6" w:themeShade="BF"/>
          <w:sz w:val="18"/>
          <w:szCs w:val="18"/>
          <w:lang w:val="en-US"/>
        </w:rPr>
        <w:t xml:space="preserve">  </w:t>
      </w:r>
    </w:p>
    <w:p w14:paraId="677DD553" w14:textId="2E551DBE"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for the description of a company</w:t>
      </w:r>
    </w:p>
    <w:p w14:paraId="74BC28EA" w14:textId="0121C890"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new_prop_dbp_id:</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w:t>
      </w:r>
      <w:r w:rsidR="00446B68">
        <w:rPr>
          <w:rFonts w:ascii="JetBrains Mono" w:hAnsi="JetBrains Mono" w:cs="JetBrains Mono"/>
          <w:color w:val="538135" w:themeColor="accent6" w:themeShade="BF"/>
          <w:sz w:val="18"/>
          <w:szCs w:val="18"/>
          <w:lang w:val="en-US"/>
        </w:rPr>
        <w:t>DB</w:t>
      </w:r>
      <w:r w:rsidR="00446B68" w:rsidRPr="00392359">
        <w:rPr>
          <w:rFonts w:ascii="JetBrains Mono" w:hAnsi="JetBrains Mono" w:cs="JetBrains Mono"/>
          <w:color w:val="538135" w:themeColor="accent6" w:themeShade="BF"/>
          <w:sz w:val="18"/>
          <w:szCs w:val="18"/>
          <w:lang w:val="en-US"/>
        </w:rPr>
        <w:t>pedia</w:t>
      </w:r>
      <w:r w:rsidRPr="00392359">
        <w:rPr>
          <w:rFonts w:ascii="JetBrains Mono" w:hAnsi="JetBrains Mono" w:cs="JetBrains Mono"/>
          <w:color w:val="538135" w:themeColor="accent6" w:themeShade="BF"/>
          <w:sz w:val="18"/>
          <w:szCs w:val="18"/>
          <w:lang w:val="en-US"/>
        </w:rPr>
        <w:t xml:space="preserve">-id for the new data such as "dbo:abstract" for </w:t>
      </w:r>
    </w:p>
    <w:p w14:paraId="616DCCF8" w14:textId="04F42E39"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abstract"</w:t>
      </w:r>
    </w:p>
    <w:p w14:paraId="4C5D3955" w14:textId="241B1E8E"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xml:space="preserve">- new_prop_is_list: </w:t>
      </w:r>
      <w:r w:rsidRPr="00392359">
        <w:rPr>
          <w:rFonts w:ascii="JetBrains Mono" w:hAnsi="JetBrains Mono" w:cs="JetBrains Mono"/>
          <w:color w:val="538135" w:themeColor="accent6" w:themeShade="BF"/>
          <w:sz w:val="18"/>
          <w:szCs w:val="18"/>
          <w:lang w:val="en-US"/>
        </w:rPr>
        <w:t xml:space="preserve">Bool if new </w:t>
      </w:r>
      <w:r w:rsidR="00340A89">
        <w:rPr>
          <w:rFonts w:ascii="JetBrains Mono" w:hAnsi="JetBrains Mono" w:cs="JetBrains Mono"/>
          <w:color w:val="538135" w:themeColor="accent6" w:themeShade="BF"/>
          <w:sz w:val="18"/>
          <w:szCs w:val="18"/>
          <w:lang w:val="en-US"/>
        </w:rPr>
        <w:t>DB</w:t>
      </w:r>
      <w:r w:rsidR="00340A89" w:rsidRPr="00392359">
        <w:rPr>
          <w:rFonts w:ascii="JetBrains Mono" w:hAnsi="JetBrains Mono" w:cs="JetBrains Mono"/>
          <w:color w:val="538135" w:themeColor="accent6" w:themeShade="BF"/>
          <w:sz w:val="18"/>
          <w:szCs w:val="18"/>
          <w:lang w:val="en-US"/>
        </w:rPr>
        <w:t xml:space="preserve">pedia </w:t>
      </w:r>
      <w:r w:rsidRPr="00392359">
        <w:rPr>
          <w:rFonts w:ascii="JetBrains Mono" w:hAnsi="JetBrains Mono" w:cs="JetBrains Mono"/>
          <w:color w:val="538135" w:themeColor="accent6" w:themeShade="BF"/>
          <w:sz w:val="18"/>
          <w:szCs w:val="18"/>
          <w:lang w:val="en-US"/>
        </w:rPr>
        <w:t>data are multiple items or just one item</w:t>
      </w:r>
    </w:p>
    <w:p w14:paraId="2F6D59A8" w14:textId="77777777" w:rsidR="00D91B50" w:rsidRPr="00392359" w:rsidRDefault="00D91B50" w:rsidP="00D91B50">
      <w:pPr>
        <w:rPr>
          <w:rFonts w:cs="JetBrains Mono"/>
          <w:b/>
          <w:bCs/>
          <w:color w:val="C45911" w:themeColor="accent2" w:themeShade="BF"/>
          <w:szCs w:val="20"/>
          <w:lang w:val="en-US"/>
        </w:rPr>
      </w:pPr>
      <w:r w:rsidRPr="00392359">
        <w:rPr>
          <w:rFonts w:cs="JetBrains Mono"/>
          <w:b/>
          <w:bCs/>
          <w:color w:val="C45911" w:themeColor="accent2" w:themeShade="BF"/>
          <w:szCs w:val="20"/>
          <w:lang w:val="en-US"/>
        </w:rPr>
        <w:t>create_text_embedding()</w:t>
      </w:r>
    </w:p>
    <w:p w14:paraId="11154B77" w14:textId="0AB99A05" w:rsidR="00D91B50" w:rsidRPr="00392359" w:rsidRDefault="00D91B50" w:rsidP="00B32F49">
      <w:pPr>
        <w:rPr>
          <w:lang w:val="en-US"/>
        </w:rPr>
      </w:pPr>
      <w:r w:rsidRPr="00392359">
        <w:rPr>
          <w:lang w:val="en-US"/>
        </w:rPr>
        <w:t>This method enables to create text embeddings from LLMs for selected Node properties. Currently, the method creates a text embedding for the Node property "abstract" (i.e. a text description of the company) of Node "Company". This enables similarity search of Nodes in respect to their property "abstract". This method currently is not used actively as the similarity between company descriptions (i.e. "abstracts") does not make sense in our opinion. But it could make sense to do similarity search in the future if other text properties of the ESG data need to be compared.</w:t>
      </w:r>
    </w:p>
    <w:p w14:paraId="1491BBE9" w14:textId="670C1FD3" w:rsidR="00D91B50" w:rsidRPr="00392359" w:rsidRDefault="00D91B50" w:rsidP="00B32F49">
      <w:pPr>
        <w:rPr>
          <w:lang w:val="en-US"/>
        </w:rPr>
      </w:pPr>
      <w:r w:rsidRPr="00392359">
        <w:rPr>
          <w:lang w:val="en-US"/>
        </w:rPr>
        <w:t>The parameters of this method are:</w:t>
      </w:r>
    </w:p>
    <w:p w14:paraId="6C44C157" w14:textId="4CB6C821"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 node_label:</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label of the Node for which a property shall be </w:t>
      </w:r>
    </w:p>
    <w:p w14:paraId="35E2A2B3" w14:textId="392D03B1" w:rsidR="00D91B50" w:rsidRPr="00392359" w:rsidRDefault="00BA1A75" w:rsidP="00BA1A75">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embedded. Mostly this is "Company"</w:t>
      </w:r>
    </w:p>
    <w:p w14:paraId="2D39F13C" w14:textId="5F279EAD"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 node_primary_prop_name:</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primary and unique property name of the Node. This </w:t>
      </w:r>
    </w:p>
    <w:p w14:paraId="52888AB0" w14:textId="6761E861"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 xml:space="preserve">is "LEI" for the Node "Company" </w:t>
      </w:r>
    </w:p>
    <w:p w14:paraId="358AA0A9" w14:textId="3D72749B"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 xml:space="preserve">- prop_to_embed:            </w:t>
      </w:r>
      <w:r w:rsidRPr="00392359">
        <w:rPr>
          <w:rFonts w:ascii="JetBrains Mono" w:hAnsi="JetBrains Mono" w:cs="JetBrains Mono"/>
          <w:color w:val="538135" w:themeColor="accent6" w:themeShade="BF"/>
          <w:sz w:val="18"/>
          <w:szCs w:val="18"/>
          <w:lang w:val="en-US"/>
        </w:rPr>
        <w:t xml:space="preserve">The name of the Node text property to be embedded. In </w:t>
      </w:r>
    </w:p>
    <w:p w14:paraId="1E5DC63A" w14:textId="77777777" w:rsidR="00BA1A75"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 xml:space="preserve">the example, this is "abstract", i.e. the description                            </w:t>
      </w:r>
    </w:p>
    <w:p w14:paraId="5B3D5DB9" w14:textId="1437C7A9" w:rsidR="00D91B50" w:rsidRPr="00392359" w:rsidRDefault="00BA1A75" w:rsidP="00D91B50">
      <w:pPr>
        <w:pStyle w:val="SourceCode"/>
        <w:rPr>
          <w:rFonts w:ascii="JetBrains Mono" w:hAnsi="JetBrains Mono" w:cs="JetBrains Mono"/>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of the company.</w:t>
      </w:r>
    </w:p>
    <w:p w14:paraId="223439B9"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 vector_size:</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Size of the embedding vector depending on the LLM to be </w:t>
      </w:r>
    </w:p>
    <w:p w14:paraId="5C416F9A" w14:textId="601CD57C"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used. Currently for "bert-based-uncased", this is</w:t>
      </w:r>
      <w:r w:rsidRPr="00392359">
        <w:rPr>
          <w:rFonts w:ascii="JetBrains Mono" w:hAnsi="JetBrains Mono" w:cs="JetBrains Mono"/>
          <w:color w:val="538135" w:themeColor="accent6" w:themeShade="BF"/>
          <w:sz w:val="18"/>
          <w:szCs w:val="18"/>
          <w:lang w:val="en-US"/>
        </w:rPr>
        <w:t xml:space="preserve"> 768.</w:t>
      </w:r>
      <w:r w:rsidR="00D91B50" w:rsidRPr="00392359">
        <w:rPr>
          <w:rFonts w:ascii="JetBrains Mono" w:hAnsi="JetBrains Mono" w:cs="JetBrains Mono"/>
          <w:color w:val="538135" w:themeColor="accent6" w:themeShade="BF"/>
          <w:sz w:val="18"/>
          <w:szCs w:val="18"/>
          <w:lang w:val="en-US"/>
        </w:rPr>
        <w:t xml:space="preserve">                  </w:t>
      </w:r>
    </w:p>
    <w:p w14:paraId="4D924974"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 similarity_method:</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Similarity method to be used. Currently this is "cosine" </w:t>
      </w:r>
    </w:p>
    <w:p w14:paraId="55634847" w14:textId="117005ED"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for "cosine similarity".</w:t>
      </w:r>
    </w:p>
    <w:p w14:paraId="5CD8A3C2" w14:textId="77777777" w:rsidR="00D91B50" w:rsidRPr="00392359" w:rsidRDefault="00D91B50" w:rsidP="002B5979">
      <w:pPr>
        <w:pStyle w:val="berschrift2"/>
        <w:rPr>
          <w:lang w:val="en-US"/>
        </w:rPr>
      </w:pPr>
      <w:bookmarkStart w:id="95" w:name="_Toc157586422"/>
      <w:bookmarkStart w:id="96" w:name="_Toc157587039"/>
      <w:bookmarkStart w:id="97" w:name="_Toc157587450"/>
      <w:bookmarkStart w:id="98" w:name="_Toc157603016"/>
      <w:r w:rsidRPr="00392359">
        <w:rPr>
          <w:lang w:val="en-US"/>
        </w:rPr>
        <w:t>E_embeddings.py:</w:t>
      </w:r>
      <w:bookmarkEnd w:id="95"/>
      <w:bookmarkEnd w:id="96"/>
      <w:bookmarkEnd w:id="97"/>
      <w:bookmarkEnd w:id="98"/>
    </w:p>
    <w:p w14:paraId="7E0F2CC1" w14:textId="23C0828C" w:rsidR="00D91B50" w:rsidRPr="00392359" w:rsidRDefault="00D91B50" w:rsidP="00B32F49">
      <w:pPr>
        <w:rPr>
          <w:lang w:val="en-US"/>
        </w:rPr>
      </w:pPr>
      <w:r w:rsidRPr="00392359">
        <w:rPr>
          <w:lang w:val="en-US"/>
        </w:rPr>
        <w:t xml:space="preserve">As outlined above, text properties of Nodes can be embedded. This module creates these text embeddings using the </w:t>
      </w:r>
      <w:hyperlink r:id="rId55">
        <w:r w:rsidRPr="00392359">
          <w:rPr>
            <w:rStyle w:val="Hyperlink"/>
            <w:rFonts w:cs="JetBrains Mono"/>
            <w:color w:val="auto"/>
            <w:szCs w:val="20"/>
            <w:lang w:val="en-US"/>
          </w:rPr>
          <w:t>transformer</w:t>
        </w:r>
      </w:hyperlink>
      <w:r w:rsidRPr="00392359">
        <w:rPr>
          <w:lang w:val="en-US"/>
        </w:rPr>
        <w:t xml:space="preserve"> library and the pretrained "bert-base-uncased"-model. Please refer to the </w:t>
      </w:r>
      <w:hyperlink r:id="rId56">
        <w:r w:rsidRPr="00392359">
          <w:rPr>
            <w:rStyle w:val="Hyperlink"/>
            <w:rFonts w:cs="JetBrains Mono"/>
            <w:color w:val="auto"/>
            <w:szCs w:val="20"/>
            <w:lang w:val="en-US"/>
          </w:rPr>
          <w:t>documentation</w:t>
        </w:r>
      </w:hyperlink>
      <w:r w:rsidRPr="00392359">
        <w:rPr>
          <w:lang w:val="en-US"/>
        </w:rPr>
        <w:t xml:space="preserve"> for further information.</w:t>
      </w:r>
    </w:p>
    <w:p w14:paraId="2734DBCE" w14:textId="77777777" w:rsidR="00D91B50" w:rsidRPr="00392359" w:rsidRDefault="00D91B50" w:rsidP="002B5979">
      <w:pPr>
        <w:pStyle w:val="berschrift2"/>
        <w:rPr>
          <w:lang w:val="en-US"/>
        </w:rPr>
      </w:pPr>
      <w:bookmarkStart w:id="99" w:name="_Toc157586423"/>
      <w:bookmarkStart w:id="100" w:name="_Toc157587040"/>
      <w:bookmarkStart w:id="101" w:name="_Toc157587451"/>
      <w:bookmarkStart w:id="102" w:name="_Toc157603017"/>
      <w:r w:rsidRPr="00392359">
        <w:rPr>
          <w:lang w:val="en-US"/>
        </w:rPr>
        <w:lastRenderedPageBreak/>
        <w:t>F_graph_bot.py:</w:t>
      </w:r>
      <w:bookmarkEnd w:id="99"/>
      <w:bookmarkEnd w:id="100"/>
      <w:bookmarkEnd w:id="101"/>
      <w:bookmarkEnd w:id="102"/>
    </w:p>
    <w:p w14:paraId="31E132B2" w14:textId="5F649D71" w:rsidR="00D91B50" w:rsidRPr="00392359" w:rsidRDefault="00D91B50" w:rsidP="00B32F49">
      <w:pPr>
        <w:rPr>
          <w:lang w:val="en-US"/>
        </w:rPr>
      </w:pPr>
      <w:r w:rsidRPr="00392359">
        <w:rPr>
          <w:lang w:val="en-US"/>
        </w:rPr>
        <w:t xml:space="preserve">This method uses the Python </w:t>
      </w:r>
      <w:hyperlink r:id="rId57">
        <w:r w:rsidRPr="00392359">
          <w:rPr>
            <w:rStyle w:val="Hyperlink"/>
            <w:rFonts w:cs="JetBrains Mono"/>
            <w:color w:val="auto"/>
            <w:szCs w:val="20"/>
            <w:lang w:val="en-US"/>
          </w:rPr>
          <w:t>LangChain</w:t>
        </w:r>
      </w:hyperlink>
      <w:r w:rsidRPr="00392359">
        <w:rPr>
          <w:lang w:val="en-US"/>
        </w:rPr>
        <w:t xml:space="preserve"> library and the </w:t>
      </w:r>
      <w:hyperlink r:id="rId58">
        <w:r w:rsidRPr="00392359">
          <w:rPr>
            <w:rStyle w:val="Hyperlink"/>
            <w:rFonts w:cs="JetBrains Mono"/>
            <w:color w:val="auto"/>
            <w:szCs w:val="20"/>
            <w:lang w:val="en-US"/>
          </w:rPr>
          <w:t>OpenAI API</w:t>
        </w:r>
      </w:hyperlink>
      <w:r w:rsidRPr="00392359">
        <w:rPr>
          <w:lang w:val="en-US"/>
        </w:rPr>
        <w:t xml:space="preserve"> to create a KG bot. </w:t>
      </w:r>
      <w:r w:rsidR="00D5204F" w:rsidRPr="00392359">
        <w:rPr>
          <w:lang w:val="en-US"/>
        </w:rPr>
        <w:t>To</w:t>
      </w:r>
      <w:r w:rsidRPr="00392359">
        <w:rPr>
          <w:lang w:val="en-US"/>
        </w:rPr>
        <w:t xml:space="preserve"> execute the functions, an OpenAI API KEY needs to be provided in the "secrets.env"-file. Please refer to the project's README.md-file.</w:t>
      </w:r>
    </w:p>
    <w:p w14:paraId="2762ADBC" w14:textId="6300B230" w:rsidR="00D91B50" w:rsidRPr="00392359" w:rsidRDefault="00D91B50" w:rsidP="00B32F49">
      <w:pPr>
        <w:rPr>
          <w:lang w:val="en-US"/>
        </w:rPr>
      </w:pPr>
      <w:r w:rsidRPr="00392359">
        <w:rPr>
          <w:lang w:val="en-US"/>
        </w:rPr>
        <w:t xml:space="preserve">The bot can be asked text questions which will be converted into </w:t>
      </w:r>
      <w:r w:rsidR="00F64240">
        <w:rPr>
          <w:lang w:val="en-US"/>
        </w:rPr>
        <w:t>C</w:t>
      </w:r>
      <w:r w:rsidRPr="00392359">
        <w:rPr>
          <w:lang w:val="en-US"/>
        </w:rPr>
        <w:t>ypher queries and sent to the KG. The query response from the KG is then again translated into a text message to be readable by humans.</w:t>
      </w:r>
    </w:p>
    <w:p w14:paraId="0FAFBB53" w14:textId="77777777" w:rsidR="00D91B50" w:rsidRPr="00392359" w:rsidRDefault="00D91B50" w:rsidP="00B32F49">
      <w:pPr>
        <w:rPr>
          <w:lang w:val="en-US"/>
        </w:rPr>
      </w:pPr>
      <w:r w:rsidRPr="00392359">
        <w:rPr>
          <w:lang w:val="en-US"/>
        </w:rPr>
        <w:t>The class GraphBot's "ask_question()"-method must be passed a question as string. It prints the question, the intermediate steps such as the created Cypher queries and the answer.</w:t>
      </w:r>
    </w:p>
    <w:p w14:paraId="63B21134" w14:textId="77777777" w:rsidR="00D91B50" w:rsidRPr="00392359" w:rsidRDefault="00D91B50" w:rsidP="002B5979">
      <w:pPr>
        <w:pStyle w:val="berschrift2"/>
        <w:rPr>
          <w:lang w:val="en-US"/>
        </w:rPr>
      </w:pPr>
      <w:bookmarkStart w:id="103" w:name="_Toc157586424"/>
      <w:bookmarkStart w:id="104" w:name="_Toc157587041"/>
      <w:bookmarkStart w:id="105" w:name="_Toc157587452"/>
      <w:bookmarkStart w:id="106" w:name="_Toc157603018"/>
      <w:r w:rsidRPr="00392359">
        <w:rPr>
          <w:lang w:val="en-US"/>
        </w:rPr>
        <w:t>G_graph_queries.py:</w:t>
      </w:r>
      <w:bookmarkEnd w:id="103"/>
      <w:bookmarkEnd w:id="104"/>
      <w:bookmarkEnd w:id="105"/>
      <w:bookmarkEnd w:id="106"/>
    </w:p>
    <w:p w14:paraId="414ADE9E" w14:textId="77777777" w:rsidR="00D91B50" w:rsidRPr="00392359" w:rsidRDefault="00D91B50" w:rsidP="00B32F49">
      <w:pPr>
        <w:rPr>
          <w:lang w:val="en-US"/>
        </w:rPr>
      </w:pPr>
      <w:r w:rsidRPr="00392359">
        <w:rPr>
          <w:lang w:val="en-US"/>
        </w:rPr>
        <w:t>In this module, the class GraphQueries' methods create parameterized Cypher queries that can be used to answer a wide range of different questions. Some common parameters are:</w:t>
      </w:r>
    </w:p>
    <w:p w14:paraId="704B2E5C"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b/>
          <w:bCs/>
          <w:sz w:val="18"/>
          <w:szCs w:val="18"/>
          <w:lang w:val="en-US"/>
        </w:rPr>
        <w:t>esrs</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An ESRS-Enum, see project's README.md. Must always be provided.</w:t>
      </w:r>
    </w:p>
    <w:p w14:paraId="1468923B"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periods</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Must be a list. Can be ['2022', '2023'] for multiple years or ['2022'] </w:t>
      </w:r>
    </w:p>
    <w:p w14:paraId="0F3E6CE5" w14:textId="131A9983"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for a single year.</w:t>
      </w:r>
    </w:p>
    <w:p w14:paraId="0C5D3EB0"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company</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An Company-Enum. If set to "None", the result is shown for all comapnies </w:t>
      </w:r>
    </w:p>
    <w:p w14:paraId="68E44F33" w14:textId="718DA66D"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in the KG.</w:t>
      </w:r>
    </w:p>
    <w:p w14:paraId="643F8C57"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stat</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A Stats-Enum ("Statistics"). If set to "None", indivdual values will be </w:t>
      </w:r>
    </w:p>
    <w:p w14:paraId="19BF58B5" w14:textId="4855EE18"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shown.</w:t>
      </w:r>
    </w:p>
    <w:p w14:paraId="2FFBDEB3"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return_df</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If set to "True", a pandas "DataFrame" will be returned, else a NEO4J </w:t>
      </w:r>
    </w:p>
    <w:p w14:paraId="5CBAD0EC" w14:textId="024E0625"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Record"-object.</w:t>
      </w:r>
    </w:p>
    <w:p w14:paraId="05EDDE48" w14:textId="77777777" w:rsidR="00D91B50" w:rsidRPr="00392359" w:rsidRDefault="00D91B50" w:rsidP="00B32F49">
      <w:pPr>
        <w:rPr>
          <w:lang w:val="en-US"/>
        </w:rPr>
      </w:pPr>
      <w:r w:rsidRPr="00392359">
        <w:rPr>
          <w:lang w:val="en-US"/>
        </w:rPr>
        <w:t>Some examples of possible questions to be answered by these queries can be found in the "main.py"-file under:</w:t>
      </w:r>
    </w:p>
    <w:p w14:paraId="54E21B29" w14:textId="5819B099" w:rsidR="00D91B50" w:rsidRPr="005E53E6" w:rsidRDefault="00D91B50" w:rsidP="005E53E6">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 7. GraphQueries: Query NEO4J Graph with Python functions """</w:t>
      </w:r>
    </w:p>
    <w:p w14:paraId="2779B190" w14:textId="77777777" w:rsidR="00017C3E" w:rsidRDefault="00017C3E" w:rsidP="00017C3E">
      <w:pPr>
        <w:pStyle w:val="berschrift1"/>
        <w:numPr>
          <w:ilvl w:val="0"/>
          <w:numId w:val="0"/>
        </w:numPr>
        <w:rPr>
          <w:lang w:val="en-US"/>
        </w:rPr>
      </w:pPr>
      <w:bookmarkStart w:id="107" w:name="_Toc157603019"/>
    </w:p>
    <w:p w14:paraId="35DF5B91" w14:textId="47ABDE3D" w:rsidR="00475A3B" w:rsidRDefault="00475A3B" w:rsidP="002B5979">
      <w:pPr>
        <w:pStyle w:val="berschrift1"/>
        <w:rPr>
          <w:lang w:val="en-US"/>
        </w:rPr>
      </w:pPr>
      <w:r w:rsidRPr="00392359">
        <w:rPr>
          <w:lang w:val="en-US"/>
        </w:rPr>
        <w:t>Conclusion</w:t>
      </w:r>
      <w:bookmarkEnd w:id="107"/>
    </w:p>
    <w:p w14:paraId="78CDD488" w14:textId="6DB1A409" w:rsidR="00222DD3" w:rsidRDefault="00222DD3" w:rsidP="00222DD3">
      <w:pPr>
        <w:rPr>
          <w:lang w:val="en-US" w:eastAsia="de-DE"/>
        </w:rPr>
      </w:pPr>
      <w:r>
        <w:rPr>
          <w:lang w:val="en-US" w:eastAsia="de-DE"/>
        </w:rPr>
        <w:t>In this documentation, we outlined the structure and the code of our project. We showed ho</w:t>
      </w:r>
      <w:r w:rsidR="003D26F9">
        <w:rPr>
          <w:lang w:val="en-US" w:eastAsia="de-DE"/>
        </w:rPr>
        <w:t>w</w:t>
      </w:r>
      <w:r>
        <w:rPr>
          <w:lang w:val="en-US" w:eastAsia="de-DE"/>
        </w:rPr>
        <w:t xml:space="preserve"> to read XBRL-files into JSON-files later to be imported into a NEO4J Knowledge Graph. We created an ontology and Python code to translate this ontology into a graph structure and</w:t>
      </w:r>
      <w:r w:rsidR="003D26F9">
        <w:rPr>
          <w:lang w:val="en-US" w:eastAsia="de-DE"/>
        </w:rPr>
        <w:t xml:space="preserve"> therefrom</w:t>
      </w:r>
      <w:r>
        <w:rPr>
          <w:lang w:val="en-US" w:eastAsia="de-DE"/>
        </w:rPr>
        <w:t xml:space="preserve"> retrieve query templates. We used these query templates to import some exemplary data from</w:t>
      </w:r>
      <w:r w:rsidR="003D26F9">
        <w:rPr>
          <w:lang w:val="en-US" w:eastAsia="de-DE"/>
        </w:rPr>
        <w:t xml:space="preserve"> standardized</w:t>
      </w:r>
      <w:r>
        <w:rPr>
          <w:lang w:val="en-US" w:eastAsia="de-DE"/>
        </w:rPr>
        <w:t xml:space="preserve"> JSON-file</w:t>
      </w:r>
      <w:r w:rsidR="003D26F9">
        <w:rPr>
          <w:lang w:val="en-US" w:eastAsia="de-DE"/>
        </w:rPr>
        <w:t>s</w:t>
      </w:r>
      <w:r>
        <w:rPr>
          <w:lang w:val="en-US" w:eastAsia="de-DE"/>
        </w:rPr>
        <w:t xml:space="preserve">. We additionally populated the graph with external data from </w:t>
      </w:r>
      <w:r w:rsidR="00BA0DD3">
        <w:rPr>
          <w:lang w:val="en-US" w:eastAsia="de-DE"/>
        </w:rPr>
        <w:t>W</w:t>
      </w:r>
      <w:r>
        <w:rPr>
          <w:lang w:val="en-US" w:eastAsia="de-DE"/>
        </w:rPr>
        <w:t xml:space="preserve">ikidata and </w:t>
      </w:r>
      <w:r w:rsidR="00BA0DD3">
        <w:rPr>
          <w:lang w:val="en-US" w:eastAsia="de-DE"/>
        </w:rPr>
        <w:t>DBpedia</w:t>
      </w:r>
      <w:r>
        <w:rPr>
          <w:lang w:val="en-US" w:eastAsia="de-DE"/>
        </w:rPr>
        <w:t xml:space="preserve">. We wrote Python scripts to embed some text properties of Nodes and created a Knowledge Graph bot to answer human-readable questions. We also wrote flexible Python functions that can deliver answers to a wide range of </w:t>
      </w:r>
      <w:r w:rsidR="00CA3399">
        <w:rPr>
          <w:lang w:val="en-US" w:eastAsia="de-DE"/>
        </w:rPr>
        <w:t xml:space="preserve">sophisticated </w:t>
      </w:r>
      <w:r>
        <w:rPr>
          <w:lang w:val="en-US" w:eastAsia="de-DE"/>
        </w:rPr>
        <w:t>question</w:t>
      </w:r>
      <w:r w:rsidR="002416A5">
        <w:rPr>
          <w:lang w:val="en-US" w:eastAsia="de-DE"/>
        </w:rPr>
        <w:t>s</w:t>
      </w:r>
      <w:r>
        <w:rPr>
          <w:lang w:val="en-US" w:eastAsia="de-DE"/>
        </w:rPr>
        <w:t xml:space="preserve"> regarding the data in the Knowledge Graph. </w:t>
      </w:r>
    </w:p>
    <w:p w14:paraId="1DF2A60B" w14:textId="58BA6F38" w:rsidR="00222DD3" w:rsidRPr="00222DD3" w:rsidRDefault="00222DD3" w:rsidP="00222DD3">
      <w:pPr>
        <w:rPr>
          <w:lang w:val="en-US" w:eastAsia="de-DE"/>
        </w:rPr>
      </w:pPr>
      <w:r>
        <w:rPr>
          <w:lang w:val="en-US" w:eastAsia="de-DE"/>
        </w:rPr>
        <w:t xml:space="preserve">We enjoyed working with this relatively new and exciting technology and </w:t>
      </w:r>
      <w:r w:rsidR="00CA3399">
        <w:rPr>
          <w:lang w:val="en-US" w:eastAsia="de-DE"/>
        </w:rPr>
        <w:t xml:space="preserve">hereby </w:t>
      </w:r>
      <w:r>
        <w:rPr>
          <w:lang w:val="en-US" w:eastAsia="de-DE"/>
        </w:rPr>
        <w:t>thank Prof. Simon for all his support and assistance.</w:t>
      </w:r>
    </w:p>
    <w:p w14:paraId="524171ED" w14:textId="77777777" w:rsidR="00D91B50" w:rsidRPr="00392359" w:rsidRDefault="00D91B50" w:rsidP="00D91B50">
      <w:pPr>
        <w:pStyle w:val="Textkrper"/>
        <w:rPr>
          <w:lang w:val="en-US" w:eastAsia="de-DE"/>
        </w:rPr>
      </w:pPr>
    </w:p>
    <w:sectPr w:rsidR="00D91B50" w:rsidRPr="00392359" w:rsidSect="00767495">
      <w:footerReference w:type="default" r:id="rId59"/>
      <w:pgSz w:w="11906" w:h="16838"/>
      <w:pgMar w:top="709" w:right="1417" w:bottom="709" w:left="1417" w:header="567" w:footer="7" w:gutter="0"/>
      <w:pgNumType w:start="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5AEE4" w14:textId="77777777" w:rsidR="00767495" w:rsidRDefault="00767495" w:rsidP="00762D85">
      <w:pPr>
        <w:spacing w:after="0" w:line="240" w:lineRule="auto"/>
      </w:pPr>
      <w:r>
        <w:separator/>
      </w:r>
    </w:p>
  </w:endnote>
  <w:endnote w:type="continuationSeparator" w:id="0">
    <w:p w14:paraId="007EEB5F" w14:textId="77777777" w:rsidR="00767495" w:rsidRDefault="00767495" w:rsidP="00762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JetBrains Mono">
    <w:altName w:val="Shruti"/>
    <w:panose1 w:val="02000009000000000000"/>
    <w:charset w:val="00"/>
    <w:family w:val="modern"/>
    <w:pitch w:val="fixed"/>
    <w:sig w:usb0="A00402FF" w:usb1="1200F9FB" w:usb2="02000028"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0602856"/>
      <w:docPartObj>
        <w:docPartGallery w:val="Page Numbers (Bottom of Page)"/>
        <w:docPartUnique/>
      </w:docPartObj>
    </w:sdtPr>
    <w:sdtContent>
      <w:p w14:paraId="4ACA5AF3" w14:textId="0495868A" w:rsidR="00092076" w:rsidRDefault="00092076">
        <w:pPr>
          <w:pStyle w:val="Fuzeile"/>
          <w:jc w:val="center"/>
        </w:pPr>
        <w:r>
          <w:fldChar w:fldCharType="begin"/>
        </w:r>
        <w:r>
          <w:instrText>PAGE   \* MERGEFORMAT</w:instrText>
        </w:r>
        <w:r>
          <w:fldChar w:fldCharType="separate"/>
        </w:r>
        <w:r>
          <w:t>2</w:t>
        </w:r>
        <w:r>
          <w:fldChar w:fldCharType="end"/>
        </w:r>
      </w:p>
    </w:sdtContent>
  </w:sdt>
  <w:p w14:paraId="7FFB933C" w14:textId="77777777" w:rsidR="00092076" w:rsidRDefault="0009207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8A1B1" w14:textId="77777777" w:rsidR="00767495" w:rsidRDefault="00767495" w:rsidP="00762D85">
      <w:pPr>
        <w:spacing w:after="0" w:line="240" w:lineRule="auto"/>
      </w:pPr>
      <w:r>
        <w:separator/>
      </w:r>
    </w:p>
  </w:footnote>
  <w:footnote w:type="continuationSeparator" w:id="0">
    <w:p w14:paraId="49745326" w14:textId="77777777" w:rsidR="00767495" w:rsidRDefault="00767495" w:rsidP="00762D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B256C"/>
    <w:multiLevelType w:val="hybridMultilevel"/>
    <w:tmpl w:val="E820AE64"/>
    <w:lvl w:ilvl="0" w:tplc="D9788CA0">
      <w:start w:val="1"/>
      <w:numFmt w:val="upperRoman"/>
      <w:pStyle w:val="berschrift2"/>
      <w:lvlText w:val="%1."/>
      <w:lvlJc w:val="righ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D010350"/>
    <w:multiLevelType w:val="multilevel"/>
    <w:tmpl w:val="A956E65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 w15:restartNumberingAfterBreak="0">
    <w:nsid w:val="13804E52"/>
    <w:multiLevelType w:val="hybridMultilevel"/>
    <w:tmpl w:val="620614D6"/>
    <w:lvl w:ilvl="0" w:tplc="B0C04C14">
      <w:start w:val="1"/>
      <w:numFmt w:val="upperRoman"/>
      <w:lvlText w:val="%1."/>
      <w:lvlJc w:val="righ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4FA5E68"/>
    <w:multiLevelType w:val="hybridMultilevel"/>
    <w:tmpl w:val="2E889732"/>
    <w:lvl w:ilvl="0" w:tplc="08090015">
      <w:start w:val="1"/>
      <w:numFmt w:val="upp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 w15:restartNumberingAfterBreak="0">
    <w:nsid w:val="1A990FD7"/>
    <w:multiLevelType w:val="hybridMultilevel"/>
    <w:tmpl w:val="3F82E754"/>
    <w:lvl w:ilvl="0" w:tplc="0B701134">
      <w:start w:val="1"/>
      <w:numFmt w:val="upperLetter"/>
      <w:pStyle w:val="berschrift3"/>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1B5369C7"/>
    <w:multiLevelType w:val="hybridMultilevel"/>
    <w:tmpl w:val="E7E86654"/>
    <w:lvl w:ilvl="0" w:tplc="FFFFFFFF">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296D049A"/>
    <w:multiLevelType w:val="multilevel"/>
    <w:tmpl w:val="4E30F964"/>
    <w:lvl w:ilvl="0">
      <w:start w:val="1"/>
      <w:numFmt w:val="bullet"/>
      <w:lvlText w:val="•"/>
      <w:lvlJc w:val="left"/>
      <w:pPr>
        <w:ind w:left="480" w:hanging="480"/>
      </w:pPr>
      <w:rPr>
        <w:color w:val="auto"/>
      </w:r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 w15:restartNumberingAfterBreak="0">
    <w:nsid w:val="32FA640B"/>
    <w:multiLevelType w:val="multilevel"/>
    <w:tmpl w:val="5BECDC56"/>
    <w:lvl w:ilvl="0">
      <w:start w:val="1"/>
      <w:numFmt w:val="bullet"/>
      <w:lvlText w:val="•"/>
      <w:lvlJc w:val="left"/>
      <w:pPr>
        <w:ind w:left="480" w:hanging="480"/>
      </w:pPr>
      <w:rPr>
        <w:color w:val="auto"/>
      </w:r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 w15:restartNumberingAfterBreak="0">
    <w:nsid w:val="33B86560"/>
    <w:multiLevelType w:val="hybridMultilevel"/>
    <w:tmpl w:val="D9984F14"/>
    <w:lvl w:ilvl="0" w:tplc="6DA85C8C">
      <w:start w:val="2"/>
      <w:numFmt w:val="upperLetter"/>
      <w:lvlText w:val="%1."/>
      <w:lvlJc w:val="left"/>
      <w:pPr>
        <w:ind w:left="360" w:hanging="360"/>
      </w:pPr>
      <w:rPr>
        <w:rFonts w:hint="default"/>
      </w:rPr>
    </w:lvl>
    <w:lvl w:ilvl="1" w:tplc="04070019" w:tentative="1">
      <w:start w:val="1"/>
      <w:numFmt w:val="lowerLetter"/>
      <w:lvlText w:val="%2."/>
      <w:lvlJc w:val="left"/>
      <w:pPr>
        <w:ind w:left="960" w:hanging="360"/>
      </w:pPr>
    </w:lvl>
    <w:lvl w:ilvl="2" w:tplc="0407001B" w:tentative="1">
      <w:start w:val="1"/>
      <w:numFmt w:val="lowerRoman"/>
      <w:lvlText w:val="%3."/>
      <w:lvlJc w:val="right"/>
      <w:pPr>
        <w:ind w:left="1680" w:hanging="180"/>
      </w:pPr>
    </w:lvl>
    <w:lvl w:ilvl="3" w:tplc="0407000F" w:tentative="1">
      <w:start w:val="1"/>
      <w:numFmt w:val="decimal"/>
      <w:lvlText w:val="%4."/>
      <w:lvlJc w:val="left"/>
      <w:pPr>
        <w:ind w:left="2400" w:hanging="360"/>
      </w:pPr>
    </w:lvl>
    <w:lvl w:ilvl="4" w:tplc="04070019" w:tentative="1">
      <w:start w:val="1"/>
      <w:numFmt w:val="lowerLetter"/>
      <w:lvlText w:val="%5."/>
      <w:lvlJc w:val="left"/>
      <w:pPr>
        <w:ind w:left="3120" w:hanging="360"/>
      </w:pPr>
    </w:lvl>
    <w:lvl w:ilvl="5" w:tplc="0407001B" w:tentative="1">
      <w:start w:val="1"/>
      <w:numFmt w:val="lowerRoman"/>
      <w:lvlText w:val="%6."/>
      <w:lvlJc w:val="right"/>
      <w:pPr>
        <w:ind w:left="3840" w:hanging="180"/>
      </w:pPr>
    </w:lvl>
    <w:lvl w:ilvl="6" w:tplc="0407000F" w:tentative="1">
      <w:start w:val="1"/>
      <w:numFmt w:val="decimal"/>
      <w:lvlText w:val="%7."/>
      <w:lvlJc w:val="left"/>
      <w:pPr>
        <w:ind w:left="4560" w:hanging="360"/>
      </w:pPr>
    </w:lvl>
    <w:lvl w:ilvl="7" w:tplc="04070019" w:tentative="1">
      <w:start w:val="1"/>
      <w:numFmt w:val="lowerLetter"/>
      <w:lvlText w:val="%8."/>
      <w:lvlJc w:val="left"/>
      <w:pPr>
        <w:ind w:left="5280" w:hanging="360"/>
      </w:pPr>
    </w:lvl>
    <w:lvl w:ilvl="8" w:tplc="0407001B" w:tentative="1">
      <w:start w:val="1"/>
      <w:numFmt w:val="lowerRoman"/>
      <w:lvlText w:val="%9."/>
      <w:lvlJc w:val="right"/>
      <w:pPr>
        <w:ind w:left="6000" w:hanging="180"/>
      </w:pPr>
    </w:lvl>
  </w:abstractNum>
  <w:abstractNum w:abstractNumId="9" w15:restartNumberingAfterBreak="0">
    <w:nsid w:val="36854810"/>
    <w:multiLevelType w:val="hybridMultilevel"/>
    <w:tmpl w:val="FC366B2E"/>
    <w:lvl w:ilvl="0" w:tplc="08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95651DF"/>
    <w:multiLevelType w:val="multilevel"/>
    <w:tmpl w:val="B0BCC27E"/>
    <w:lvl w:ilvl="0">
      <w:start w:val="1"/>
      <w:numFmt w:val="decimal"/>
      <w:lvlText w:val="%1."/>
      <w:lvlJc w:val="left"/>
      <w:pPr>
        <w:ind w:left="720" w:hanging="360"/>
      </w:pPr>
      <w:rPr>
        <w:rFonts w:hint="default"/>
      </w:rPr>
    </w:lvl>
    <w:lvl w:ilvl="1">
      <w:start w:val="1"/>
      <w:numFmt w:val="upperRoman"/>
      <w:lvlText w:val="%2."/>
      <w:lvlJc w:val="left"/>
      <w:pPr>
        <w:ind w:left="1440" w:hanging="360"/>
      </w:pPr>
      <w:rPr>
        <w:rFonts w:hint="default"/>
      </w:rPr>
    </w:lvl>
    <w:lvl w:ilvl="2">
      <w:start w:val="1"/>
      <w:numFmt w:val="upp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43BF2B55"/>
    <w:multiLevelType w:val="hybridMultilevel"/>
    <w:tmpl w:val="0B96E4FE"/>
    <w:lvl w:ilvl="0" w:tplc="24788152">
      <w:start w:val="2"/>
      <w:numFmt w:val="upperRoman"/>
      <w:lvlText w:val="%1."/>
      <w:lvlJc w:val="right"/>
      <w:pPr>
        <w:ind w:left="852"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C355D8D"/>
    <w:multiLevelType w:val="multilevel"/>
    <w:tmpl w:val="5F76877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3" w15:restartNumberingAfterBreak="0">
    <w:nsid w:val="4D091B18"/>
    <w:multiLevelType w:val="hybridMultilevel"/>
    <w:tmpl w:val="46BADD32"/>
    <w:lvl w:ilvl="0" w:tplc="0809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4FF64B8E"/>
    <w:multiLevelType w:val="hybridMultilevel"/>
    <w:tmpl w:val="3BD83A0E"/>
    <w:lvl w:ilvl="0" w:tplc="08090013">
      <w:start w:val="1"/>
      <w:numFmt w:val="upperRoman"/>
      <w:lvlText w:val="%1."/>
      <w:lvlJc w:val="righ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22D4F13"/>
    <w:multiLevelType w:val="hybridMultilevel"/>
    <w:tmpl w:val="878CA290"/>
    <w:lvl w:ilvl="0" w:tplc="B61E0C38">
      <w:start w:val="2"/>
      <w:numFmt w:val="upperLetter"/>
      <w:lvlText w:val="%1."/>
      <w:lvlJc w:val="left"/>
      <w:pPr>
        <w:ind w:left="360" w:hanging="360"/>
      </w:pPr>
      <w:rPr>
        <w:rFonts w:hint="default"/>
      </w:rPr>
    </w:lvl>
    <w:lvl w:ilvl="1" w:tplc="04070019" w:tentative="1">
      <w:start w:val="1"/>
      <w:numFmt w:val="lowerLetter"/>
      <w:lvlText w:val="%2."/>
      <w:lvlJc w:val="left"/>
      <w:pPr>
        <w:ind w:left="960" w:hanging="360"/>
      </w:pPr>
    </w:lvl>
    <w:lvl w:ilvl="2" w:tplc="0407001B" w:tentative="1">
      <w:start w:val="1"/>
      <w:numFmt w:val="lowerRoman"/>
      <w:lvlText w:val="%3."/>
      <w:lvlJc w:val="right"/>
      <w:pPr>
        <w:ind w:left="1680" w:hanging="180"/>
      </w:pPr>
    </w:lvl>
    <w:lvl w:ilvl="3" w:tplc="0407000F" w:tentative="1">
      <w:start w:val="1"/>
      <w:numFmt w:val="decimal"/>
      <w:lvlText w:val="%4."/>
      <w:lvlJc w:val="left"/>
      <w:pPr>
        <w:ind w:left="2400" w:hanging="360"/>
      </w:pPr>
    </w:lvl>
    <w:lvl w:ilvl="4" w:tplc="04070019" w:tentative="1">
      <w:start w:val="1"/>
      <w:numFmt w:val="lowerLetter"/>
      <w:lvlText w:val="%5."/>
      <w:lvlJc w:val="left"/>
      <w:pPr>
        <w:ind w:left="3120" w:hanging="360"/>
      </w:pPr>
    </w:lvl>
    <w:lvl w:ilvl="5" w:tplc="0407001B" w:tentative="1">
      <w:start w:val="1"/>
      <w:numFmt w:val="lowerRoman"/>
      <w:lvlText w:val="%6."/>
      <w:lvlJc w:val="right"/>
      <w:pPr>
        <w:ind w:left="3840" w:hanging="180"/>
      </w:pPr>
    </w:lvl>
    <w:lvl w:ilvl="6" w:tplc="0407000F" w:tentative="1">
      <w:start w:val="1"/>
      <w:numFmt w:val="decimal"/>
      <w:lvlText w:val="%7."/>
      <w:lvlJc w:val="left"/>
      <w:pPr>
        <w:ind w:left="4560" w:hanging="360"/>
      </w:pPr>
    </w:lvl>
    <w:lvl w:ilvl="7" w:tplc="04070019" w:tentative="1">
      <w:start w:val="1"/>
      <w:numFmt w:val="lowerLetter"/>
      <w:lvlText w:val="%8."/>
      <w:lvlJc w:val="left"/>
      <w:pPr>
        <w:ind w:left="5280" w:hanging="360"/>
      </w:pPr>
    </w:lvl>
    <w:lvl w:ilvl="8" w:tplc="0407001B" w:tentative="1">
      <w:start w:val="1"/>
      <w:numFmt w:val="lowerRoman"/>
      <w:lvlText w:val="%9."/>
      <w:lvlJc w:val="right"/>
      <w:pPr>
        <w:ind w:left="6000" w:hanging="180"/>
      </w:pPr>
    </w:lvl>
  </w:abstractNum>
  <w:abstractNum w:abstractNumId="16" w15:restartNumberingAfterBreak="0">
    <w:nsid w:val="5832492B"/>
    <w:multiLevelType w:val="multilevel"/>
    <w:tmpl w:val="E9E69B28"/>
    <w:lvl w:ilvl="0">
      <w:start w:val="1"/>
      <w:numFmt w:val="bullet"/>
      <w:lvlText w:val="•"/>
      <w:lvlJc w:val="left"/>
      <w:pPr>
        <w:ind w:left="480" w:hanging="480"/>
      </w:pPr>
      <w:rPr>
        <w:color w:val="auto"/>
      </w:r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7" w15:restartNumberingAfterBreak="0">
    <w:nsid w:val="58C13E73"/>
    <w:multiLevelType w:val="hybridMultilevel"/>
    <w:tmpl w:val="165633A4"/>
    <w:lvl w:ilvl="0" w:tplc="27869876">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5C8823F3"/>
    <w:multiLevelType w:val="hybridMultilevel"/>
    <w:tmpl w:val="1C9CDD1C"/>
    <w:lvl w:ilvl="0" w:tplc="08090013">
      <w:start w:val="1"/>
      <w:numFmt w:val="upperRoman"/>
      <w:lvlText w:val="%1."/>
      <w:lvlJc w:val="right"/>
      <w:pPr>
        <w:ind w:left="360" w:hanging="360"/>
      </w:pPr>
      <w:rPr>
        <w:rFonts w:hint="default"/>
      </w:rPr>
    </w:lvl>
    <w:lvl w:ilvl="1" w:tplc="04070019" w:tentative="1">
      <w:start w:val="1"/>
      <w:numFmt w:val="lowerLetter"/>
      <w:lvlText w:val="%2."/>
      <w:lvlJc w:val="left"/>
      <w:pPr>
        <w:ind w:left="1014" w:hanging="360"/>
      </w:pPr>
    </w:lvl>
    <w:lvl w:ilvl="2" w:tplc="0407001B" w:tentative="1">
      <w:start w:val="1"/>
      <w:numFmt w:val="lowerRoman"/>
      <w:lvlText w:val="%3."/>
      <w:lvlJc w:val="right"/>
      <w:pPr>
        <w:ind w:left="1734" w:hanging="180"/>
      </w:pPr>
    </w:lvl>
    <w:lvl w:ilvl="3" w:tplc="0407000F" w:tentative="1">
      <w:start w:val="1"/>
      <w:numFmt w:val="decimal"/>
      <w:lvlText w:val="%4."/>
      <w:lvlJc w:val="left"/>
      <w:pPr>
        <w:ind w:left="2454" w:hanging="360"/>
      </w:pPr>
    </w:lvl>
    <w:lvl w:ilvl="4" w:tplc="04070019" w:tentative="1">
      <w:start w:val="1"/>
      <w:numFmt w:val="lowerLetter"/>
      <w:lvlText w:val="%5."/>
      <w:lvlJc w:val="left"/>
      <w:pPr>
        <w:ind w:left="3174" w:hanging="360"/>
      </w:pPr>
    </w:lvl>
    <w:lvl w:ilvl="5" w:tplc="0407001B" w:tentative="1">
      <w:start w:val="1"/>
      <w:numFmt w:val="lowerRoman"/>
      <w:lvlText w:val="%6."/>
      <w:lvlJc w:val="right"/>
      <w:pPr>
        <w:ind w:left="3894" w:hanging="180"/>
      </w:pPr>
    </w:lvl>
    <w:lvl w:ilvl="6" w:tplc="0407000F" w:tentative="1">
      <w:start w:val="1"/>
      <w:numFmt w:val="decimal"/>
      <w:lvlText w:val="%7."/>
      <w:lvlJc w:val="left"/>
      <w:pPr>
        <w:ind w:left="4614" w:hanging="360"/>
      </w:pPr>
    </w:lvl>
    <w:lvl w:ilvl="7" w:tplc="04070019" w:tentative="1">
      <w:start w:val="1"/>
      <w:numFmt w:val="lowerLetter"/>
      <w:lvlText w:val="%8."/>
      <w:lvlJc w:val="left"/>
      <w:pPr>
        <w:ind w:left="5334" w:hanging="360"/>
      </w:pPr>
    </w:lvl>
    <w:lvl w:ilvl="8" w:tplc="0407001B" w:tentative="1">
      <w:start w:val="1"/>
      <w:numFmt w:val="lowerRoman"/>
      <w:lvlText w:val="%9."/>
      <w:lvlJc w:val="right"/>
      <w:pPr>
        <w:ind w:left="6054" w:hanging="180"/>
      </w:pPr>
    </w:lvl>
  </w:abstractNum>
  <w:abstractNum w:abstractNumId="19" w15:restartNumberingAfterBreak="0">
    <w:nsid w:val="5CEB60B3"/>
    <w:multiLevelType w:val="hybridMultilevel"/>
    <w:tmpl w:val="DB8E7C22"/>
    <w:lvl w:ilvl="0" w:tplc="0809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E3B52FE"/>
    <w:multiLevelType w:val="hybridMultilevel"/>
    <w:tmpl w:val="2982D2D4"/>
    <w:lvl w:ilvl="0" w:tplc="FFFFFFFF">
      <w:start w:val="1"/>
      <w:numFmt w:val="upperRoman"/>
      <w:lvlText w:val="%1."/>
      <w:lvlJc w:val="right"/>
      <w:pPr>
        <w:ind w:left="852" w:hanging="360"/>
      </w:pPr>
    </w:lvl>
    <w:lvl w:ilvl="1" w:tplc="FFFFFFFF" w:tentative="1">
      <w:start w:val="1"/>
      <w:numFmt w:val="lowerLetter"/>
      <w:lvlText w:val="%2."/>
      <w:lvlJc w:val="left"/>
      <w:pPr>
        <w:ind w:left="1572" w:hanging="360"/>
      </w:pPr>
    </w:lvl>
    <w:lvl w:ilvl="2" w:tplc="FFFFFFFF" w:tentative="1">
      <w:start w:val="1"/>
      <w:numFmt w:val="lowerRoman"/>
      <w:lvlText w:val="%3."/>
      <w:lvlJc w:val="right"/>
      <w:pPr>
        <w:ind w:left="2292" w:hanging="180"/>
      </w:pPr>
    </w:lvl>
    <w:lvl w:ilvl="3" w:tplc="FFFFFFFF" w:tentative="1">
      <w:start w:val="1"/>
      <w:numFmt w:val="decimal"/>
      <w:lvlText w:val="%4."/>
      <w:lvlJc w:val="left"/>
      <w:pPr>
        <w:ind w:left="3012" w:hanging="360"/>
      </w:pPr>
    </w:lvl>
    <w:lvl w:ilvl="4" w:tplc="FFFFFFFF" w:tentative="1">
      <w:start w:val="1"/>
      <w:numFmt w:val="lowerLetter"/>
      <w:lvlText w:val="%5."/>
      <w:lvlJc w:val="left"/>
      <w:pPr>
        <w:ind w:left="3732" w:hanging="360"/>
      </w:pPr>
    </w:lvl>
    <w:lvl w:ilvl="5" w:tplc="FFFFFFFF" w:tentative="1">
      <w:start w:val="1"/>
      <w:numFmt w:val="lowerRoman"/>
      <w:lvlText w:val="%6."/>
      <w:lvlJc w:val="right"/>
      <w:pPr>
        <w:ind w:left="4452" w:hanging="180"/>
      </w:pPr>
    </w:lvl>
    <w:lvl w:ilvl="6" w:tplc="FFFFFFFF" w:tentative="1">
      <w:start w:val="1"/>
      <w:numFmt w:val="decimal"/>
      <w:lvlText w:val="%7."/>
      <w:lvlJc w:val="left"/>
      <w:pPr>
        <w:ind w:left="5172" w:hanging="360"/>
      </w:pPr>
    </w:lvl>
    <w:lvl w:ilvl="7" w:tplc="FFFFFFFF" w:tentative="1">
      <w:start w:val="1"/>
      <w:numFmt w:val="lowerLetter"/>
      <w:lvlText w:val="%8."/>
      <w:lvlJc w:val="left"/>
      <w:pPr>
        <w:ind w:left="5892" w:hanging="360"/>
      </w:pPr>
    </w:lvl>
    <w:lvl w:ilvl="8" w:tplc="FFFFFFFF" w:tentative="1">
      <w:start w:val="1"/>
      <w:numFmt w:val="lowerRoman"/>
      <w:lvlText w:val="%9."/>
      <w:lvlJc w:val="right"/>
      <w:pPr>
        <w:ind w:left="6612" w:hanging="180"/>
      </w:pPr>
    </w:lvl>
  </w:abstractNum>
  <w:abstractNum w:abstractNumId="21" w15:restartNumberingAfterBreak="0">
    <w:nsid w:val="651761E4"/>
    <w:multiLevelType w:val="hybridMultilevel"/>
    <w:tmpl w:val="89B41F7C"/>
    <w:lvl w:ilvl="0" w:tplc="864CB8DC">
      <w:start w:val="1"/>
      <w:numFmt w:val="decimal"/>
      <w:lvlText w:val="%1)"/>
      <w:lvlJc w:val="left"/>
      <w:pPr>
        <w:ind w:left="756" w:hanging="396"/>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9C85FB3"/>
    <w:multiLevelType w:val="hybridMultilevel"/>
    <w:tmpl w:val="5C1AA58E"/>
    <w:lvl w:ilvl="0" w:tplc="0809000F">
      <w:start w:val="1"/>
      <w:numFmt w:val="decimal"/>
      <w:lvlText w:val="%1."/>
      <w:lvlJc w:val="left"/>
      <w:pPr>
        <w:ind w:left="360" w:hanging="360"/>
      </w:p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3" w15:restartNumberingAfterBreak="0">
    <w:nsid w:val="714120A9"/>
    <w:multiLevelType w:val="hybridMultilevel"/>
    <w:tmpl w:val="655CF64E"/>
    <w:lvl w:ilvl="0" w:tplc="236C37F8">
      <w:start w:val="2"/>
      <w:numFmt w:val="decimal"/>
      <w:pStyle w:val="berschrift1"/>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4" w15:restartNumberingAfterBreak="0">
    <w:nsid w:val="719240FB"/>
    <w:multiLevelType w:val="hybridMultilevel"/>
    <w:tmpl w:val="A1C215FE"/>
    <w:lvl w:ilvl="0" w:tplc="FFFFFFFF">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75DF4912"/>
    <w:multiLevelType w:val="hybridMultilevel"/>
    <w:tmpl w:val="88FA66AC"/>
    <w:lvl w:ilvl="0" w:tplc="0809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B844195"/>
    <w:multiLevelType w:val="multilevel"/>
    <w:tmpl w:val="B81A368A"/>
    <w:lvl w:ilvl="0">
      <w:start w:val="6"/>
      <w:numFmt w:val="decimal"/>
      <w:lvlText w:val="%1."/>
      <w:lvlJc w:val="left"/>
      <w:pPr>
        <w:ind w:left="480" w:hanging="480"/>
      </w:pPr>
      <w:rPr>
        <w:rFonts w:hint="default"/>
      </w:rPr>
    </w:lvl>
    <w:lvl w:ilvl="1">
      <w:start w:val="1"/>
      <w:numFmt w:val="decimal"/>
      <w:lvlText w:val="%2."/>
      <w:lvlJc w:val="left"/>
      <w:pPr>
        <w:ind w:left="1200" w:hanging="480"/>
      </w:pPr>
      <w:rPr>
        <w:rFonts w:hint="default"/>
      </w:rPr>
    </w:lvl>
    <w:lvl w:ilvl="2">
      <w:start w:val="1"/>
      <w:numFmt w:val="decimal"/>
      <w:lvlText w:val="%3."/>
      <w:lvlJc w:val="left"/>
      <w:pPr>
        <w:ind w:left="1920" w:hanging="480"/>
      </w:pPr>
      <w:rPr>
        <w:rFonts w:hint="default"/>
      </w:rPr>
    </w:lvl>
    <w:lvl w:ilvl="3">
      <w:start w:val="1"/>
      <w:numFmt w:val="decimal"/>
      <w:lvlText w:val="%4."/>
      <w:lvlJc w:val="left"/>
      <w:pPr>
        <w:ind w:left="2640" w:hanging="480"/>
      </w:pPr>
      <w:rPr>
        <w:rFonts w:hint="default"/>
      </w:rPr>
    </w:lvl>
    <w:lvl w:ilvl="4">
      <w:start w:val="1"/>
      <w:numFmt w:val="decimal"/>
      <w:lvlText w:val="%5."/>
      <w:lvlJc w:val="left"/>
      <w:pPr>
        <w:ind w:left="3360" w:hanging="480"/>
      </w:pPr>
      <w:rPr>
        <w:rFonts w:hint="default"/>
      </w:rPr>
    </w:lvl>
    <w:lvl w:ilvl="5">
      <w:start w:val="1"/>
      <w:numFmt w:val="decimal"/>
      <w:lvlText w:val="%6."/>
      <w:lvlJc w:val="left"/>
      <w:pPr>
        <w:ind w:left="4080" w:hanging="480"/>
      </w:pPr>
      <w:rPr>
        <w:rFonts w:hint="default"/>
      </w:rPr>
    </w:lvl>
    <w:lvl w:ilvl="6">
      <w:start w:val="1"/>
      <w:numFmt w:val="decimal"/>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decimal"/>
      <w:lvlText w:val="%9."/>
      <w:lvlJc w:val="left"/>
      <w:pPr>
        <w:ind w:left="6240" w:hanging="480"/>
      </w:pPr>
      <w:rPr>
        <w:rFonts w:hint="default"/>
      </w:rPr>
    </w:lvl>
  </w:abstractNum>
  <w:num w:numId="1" w16cid:durableId="400641362">
    <w:abstractNumId w:val="7"/>
  </w:num>
  <w:num w:numId="2" w16cid:durableId="924264672">
    <w:abstractNumId w:val="16"/>
  </w:num>
  <w:num w:numId="3" w16cid:durableId="471292244">
    <w:abstractNumId w:val="6"/>
  </w:num>
  <w:num w:numId="4" w16cid:durableId="1912154396">
    <w:abstractNumId w:val="12"/>
  </w:num>
  <w:num w:numId="5" w16cid:durableId="1808165588">
    <w:abstractNumId w:val="26"/>
  </w:num>
  <w:num w:numId="6" w16cid:durableId="506018210">
    <w:abstractNumId w:val="10"/>
  </w:num>
  <w:num w:numId="7" w16cid:durableId="353313825">
    <w:abstractNumId w:val="25"/>
  </w:num>
  <w:num w:numId="8" w16cid:durableId="1719553010">
    <w:abstractNumId w:val="17"/>
  </w:num>
  <w:num w:numId="9" w16cid:durableId="960459725">
    <w:abstractNumId w:val="21"/>
  </w:num>
  <w:num w:numId="10" w16cid:durableId="976758371">
    <w:abstractNumId w:val="19"/>
  </w:num>
  <w:num w:numId="11" w16cid:durableId="1709142055">
    <w:abstractNumId w:val="22"/>
  </w:num>
  <w:num w:numId="12" w16cid:durableId="1296182661">
    <w:abstractNumId w:val="9"/>
  </w:num>
  <w:num w:numId="13" w16cid:durableId="535316550">
    <w:abstractNumId w:val="20"/>
  </w:num>
  <w:num w:numId="14" w16cid:durableId="1669404914">
    <w:abstractNumId w:val="11"/>
  </w:num>
  <w:num w:numId="15" w16cid:durableId="687945578">
    <w:abstractNumId w:val="3"/>
  </w:num>
  <w:num w:numId="16" w16cid:durableId="1318221789">
    <w:abstractNumId w:val="5"/>
  </w:num>
  <w:num w:numId="17" w16cid:durableId="442503761">
    <w:abstractNumId w:val="15"/>
  </w:num>
  <w:num w:numId="18" w16cid:durableId="582685775">
    <w:abstractNumId w:val="24"/>
  </w:num>
  <w:num w:numId="19" w16cid:durableId="1820463295">
    <w:abstractNumId w:val="8"/>
  </w:num>
  <w:num w:numId="20" w16cid:durableId="1925533985">
    <w:abstractNumId w:val="2"/>
  </w:num>
  <w:num w:numId="21" w16cid:durableId="1303733460">
    <w:abstractNumId w:val="18"/>
  </w:num>
  <w:num w:numId="22" w16cid:durableId="705133594">
    <w:abstractNumId w:val="13"/>
  </w:num>
  <w:num w:numId="23" w16cid:durableId="464617068">
    <w:abstractNumId w:val="14"/>
  </w:num>
  <w:num w:numId="24" w16cid:durableId="1045837393">
    <w:abstractNumId w:val="0"/>
  </w:num>
  <w:num w:numId="25" w16cid:durableId="733165300">
    <w:abstractNumId w:val="23"/>
  </w:num>
  <w:num w:numId="26" w16cid:durableId="287708461">
    <w:abstractNumId w:val="4"/>
  </w:num>
  <w:num w:numId="27" w16cid:durableId="1166091724">
    <w:abstractNumId w:val="4"/>
    <w:lvlOverride w:ilvl="0">
      <w:startOverride w:val="1"/>
    </w:lvlOverride>
  </w:num>
  <w:num w:numId="28" w16cid:durableId="1916742378">
    <w:abstractNumId w:val="0"/>
    <w:lvlOverride w:ilvl="0">
      <w:startOverride w:val="1"/>
    </w:lvlOverride>
  </w:num>
  <w:num w:numId="29" w16cid:durableId="27994004">
    <w:abstractNumId w:val="4"/>
    <w:lvlOverride w:ilvl="0">
      <w:startOverride w:val="1"/>
    </w:lvlOverride>
  </w:num>
  <w:num w:numId="30" w16cid:durableId="2141991864">
    <w:abstractNumId w:val="0"/>
    <w:lvlOverride w:ilvl="0">
      <w:startOverride w:val="1"/>
    </w:lvlOverride>
  </w:num>
  <w:num w:numId="31" w16cid:durableId="1288315454">
    <w:abstractNumId w:val="4"/>
    <w:lvlOverride w:ilvl="0">
      <w:startOverride w:val="1"/>
    </w:lvlOverride>
  </w:num>
  <w:num w:numId="32" w16cid:durableId="1144618370">
    <w:abstractNumId w:val="0"/>
    <w:lvlOverride w:ilvl="0">
      <w:startOverride w:val="1"/>
    </w:lvlOverride>
  </w:num>
  <w:num w:numId="33" w16cid:durableId="1874073389">
    <w:abstractNumId w:val="4"/>
    <w:lvlOverride w:ilvl="0">
      <w:startOverride w:val="1"/>
    </w:lvlOverride>
  </w:num>
  <w:num w:numId="34" w16cid:durableId="864950634">
    <w:abstractNumId w:val="0"/>
    <w:lvlOverride w:ilvl="0">
      <w:startOverride w:val="1"/>
    </w:lvlOverride>
  </w:num>
  <w:num w:numId="35" w16cid:durableId="1555460621">
    <w:abstractNumId w:val="1"/>
  </w:num>
  <w:num w:numId="36" w16cid:durableId="316736008">
    <w:abstractNumId w:val="0"/>
    <w:lvlOverride w:ilvl="0">
      <w:startOverride w:val="1"/>
    </w:lvlOverride>
  </w:num>
  <w:num w:numId="37" w16cid:durableId="1569420152">
    <w:abstractNumId w:val="4"/>
    <w:lvlOverride w:ilvl="0">
      <w:startOverride w:val="1"/>
    </w:lvlOverride>
  </w:num>
  <w:num w:numId="38" w16cid:durableId="472138415">
    <w:abstractNumId w:val="0"/>
    <w:lvlOverride w:ilvl="0">
      <w:startOverride w:val="1"/>
    </w:lvlOverride>
  </w:num>
  <w:num w:numId="39" w16cid:durableId="1990551271">
    <w:abstractNumId w:val="4"/>
    <w:lvlOverride w:ilvl="0">
      <w:startOverride w:val="1"/>
    </w:lvlOverride>
  </w:num>
  <w:num w:numId="40" w16cid:durableId="1485274815">
    <w:abstractNumId w:val="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drawingGridHorizontalSpacing w:val="140"/>
  <w:drawingGridVerticalSpacing w:val="381"/>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333C"/>
    <w:rsid w:val="00007225"/>
    <w:rsid w:val="00017C3E"/>
    <w:rsid w:val="00037014"/>
    <w:rsid w:val="0006269B"/>
    <w:rsid w:val="0006397A"/>
    <w:rsid w:val="0007236E"/>
    <w:rsid w:val="00092076"/>
    <w:rsid w:val="00092644"/>
    <w:rsid w:val="000A333C"/>
    <w:rsid w:val="000B6119"/>
    <w:rsid w:val="000D1FF5"/>
    <w:rsid w:val="000E2B42"/>
    <w:rsid w:val="000E4195"/>
    <w:rsid w:val="000E5438"/>
    <w:rsid w:val="000E6999"/>
    <w:rsid w:val="00104FC0"/>
    <w:rsid w:val="00106C24"/>
    <w:rsid w:val="00111FA5"/>
    <w:rsid w:val="00120F2E"/>
    <w:rsid w:val="00125109"/>
    <w:rsid w:val="001301A2"/>
    <w:rsid w:val="00141CC3"/>
    <w:rsid w:val="00155968"/>
    <w:rsid w:val="0016258D"/>
    <w:rsid w:val="001668E3"/>
    <w:rsid w:val="0017271E"/>
    <w:rsid w:val="001B30B2"/>
    <w:rsid w:val="001E23C5"/>
    <w:rsid w:val="001F265C"/>
    <w:rsid w:val="00222959"/>
    <w:rsid w:val="00222DD3"/>
    <w:rsid w:val="00231EE3"/>
    <w:rsid w:val="00235490"/>
    <w:rsid w:val="002416A5"/>
    <w:rsid w:val="0028433C"/>
    <w:rsid w:val="00284CFA"/>
    <w:rsid w:val="00286040"/>
    <w:rsid w:val="00297ADD"/>
    <w:rsid w:val="002A071A"/>
    <w:rsid w:val="002A16FB"/>
    <w:rsid w:val="002A336F"/>
    <w:rsid w:val="002B5979"/>
    <w:rsid w:val="002C6362"/>
    <w:rsid w:val="002D4940"/>
    <w:rsid w:val="002E0591"/>
    <w:rsid w:val="002E3C74"/>
    <w:rsid w:val="00301FCB"/>
    <w:rsid w:val="00305712"/>
    <w:rsid w:val="00307EB0"/>
    <w:rsid w:val="00325EBC"/>
    <w:rsid w:val="00340A89"/>
    <w:rsid w:val="003526C5"/>
    <w:rsid w:val="003579BC"/>
    <w:rsid w:val="0036574D"/>
    <w:rsid w:val="00366354"/>
    <w:rsid w:val="0037322E"/>
    <w:rsid w:val="00375247"/>
    <w:rsid w:val="003760F3"/>
    <w:rsid w:val="00392359"/>
    <w:rsid w:val="003A1571"/>
    <w:rsid w:val="003B4BA3"/>
    <w:rsid w:val="003D26F9"/>
    <w:rsid w:val="003E0F2B"/>
    <w:rsid w:val="004021A6"/>
    <w:rsid w:val="0040656D"/>
    <w:rsid w:val="00410D34"/>
    <w:rsid w:val="0041383B"/>
    <w:rsid w:val="00422D60"/>
    <w:rsid w:val="00441547"/>
    <w:rsid w:val="004435C0"/>
    <w:rsid w:val="00446B68"/>
    <w:rsid w:val="00475A3B"/>
    <w:rsid w:val="00483A61"/>
    <w:rsid w:val="0049393E"/>
    <w:rsid w:val="004A64D3"/>
    <w:rsid w:val="004B3920"/>
    <w:rsid w:val="004C070A"/>
    <w:rsid w:val="004C65B1"/>
    <w:rsid w:val="004D1A7A"/>
    <w:rsid w:val="004F4C33"/>
    <w:rsid w:val="00502DC4"/>
    <w:rsid w:val="00503988"/>
    <w:rsid w:val="00525945"/>
    <w:rsid w:val="005332B0"/>
    <w:rsid w:val="00542817"/>
    <w:rsid w:val="0056130F"/>
    <w:rsid w:val="00561E32"/>
    <w:rsid w:val="005658F9"/>
    <w:rsid w:val="0057693D"/>
    <w:rsid w:val="00577D7B"/>
    <w:rsid w:val="00581B61"/>
    <w:rsid w:val="00582E44"/>
    <w:rsid w:val="005906F9"/>
    <w:rsid w:val="005B6140"/>
    <w:rsid w:val="005D0FBC"/>
    <w:rsid w:val="005E53E6"/>
    <w:rsid w:val="005E6E11"/>
    <w:rsid w:val="005F70C7"/>
    <w:rsid w:val="006007F7"/>
    <w:rsid w:val="00626B01"/>
    <w:rsid w:val="0063214F"/>
    <w:rsid w:val="00644DCE"/>
    <w:rsid w:val="00653041"/>
    <w:rsid w:val="00665C5F"/>
    <w:rsid w:val="006756B8"/>
    <w:rsid w:val="006B3278"/>
    <w:rsid w:val="006C1C19"/>
    <w:rsid w:val="006D1560"/>
    <w:rsid w:val="006E5AAE"/>
    <w:rsid w:val="006F13C4"/>
    <w:rsid w:val="006F2FA7"/>
    <w:rsid w:val="007118B9"/>
    <w:rsid w:val="00723E9A"/>
    <w:rsid w:val="007270C3"/>
    <w:rsid w:val="00731F6A"/>
    <w:rsid w:val="0075142E"/>
    <w:rsid w:val="007571B2"/>
    <w:rsid w:val="0076269F"/>
    <w:rsid w:val="00762D85"/>
    <w:rsid w:val="00766A65"/>
    <w:rsid w:val="00767495"/>
    <w:rsid w:val="00767CE2"/>
    <w:rsid w:val="00770BF0"/>
    <w:rsid w:val="007935B7"/>
    <w:rsid w:val="00793BA2"/>
    <w:rsid w:val="007A6888"/>
    <w:rsid w:val="007C3249"/>
    <w:rsid w:val="007D3FAD"/>
    <w:rsid w:val="008250A2"/>
    <w:rsid w:val="0083001E"/>
    <w:rsid w:val="00832F4C"/>
    <w:rsid w:val="00833B90"/>
    <w:rsid w:val="00841506"/>
    <w:rsid w:val="00847EF2"/>
    <w:rsid w:val="00854415"/>
    <w:rsid w:val="008708AE"/>
    <w:rsid w:val="00870AC8"/>
    <w:rsid w:val="00876708"/>
    <w:rsid w:val="00882149"/>
    <w:rsid w:val="00883F43"/>
    <w:rsid w:val="0088644D"/>
    <w:rsid w:val="00895460"/>
    <w:rsid w:val="008966EE"/>
    <w:rsid w:val="008C091C"/>
    <w:rsid w:val="008C0DCF"/>
    <w:rsid w:val="008C2496"/>
    <w:rsid w:val="00915E70"/>
    <w:rsid w:val="009206DB"/>
    <w:rsid w:val="0092089A"/>
    <w:rsid w:val="00927EA0"/>
    <w:rsid w:val="00932CDB"/>
    <w:rsid w:val="00932D04"/>
    <w:rsid w:val="00952FBA"/>
    <w:rsid w:val="00957AFC"/>
    <w:rsid w:val="009710A0"/>
    <w:rsid w:val="009900E7"/>
    <w:rsid w:val="0099307A"/>
    <w:rsid w:val="00993C84"/>
    <w:rsid w:val="009A3D7E"/>
    <w:rsid w:val="009B7834"/>
    <w:rsid w:val="009B7C5C"/>
    <w:rsid w:val="009D4755"/>
    <w:rsid w:val="009E1149"/>
    <w:rsid w:val="009F6587"/>
    <w:rsid w:val="009F7D1B"/>
    <w:rsid w:val="00A1194F"/>
    <w:rsid w:val="00A150C8"/>
    <w:rsid w:val="00A44AAF"/>
    <w:rsid w:val="00A51E5F"/>
    <w:rsid w:val="00A7427D"/>
    <w:rsid w:val="00A82953"/>
    <w:rsid w:val="00A9682B"/>
    <w:rsid w:val="00AA1B78"/>
    <w:rsid w:val="00AB7BFD"/>
    <w:rsid w:val="00AC3CD9"/>
    <w:rsid w:val="00AD1C29"/>
    <w:rsid w:val="00AD6C8A"/>
    <w:rsid w:val="00B136AA"/>
    <w:rsid w:val="00B17F69"/>
    <w:rsid w:val="00B24E65"/>
    <w:rsid w:val="00B32F49"/>
    <w:rsid w:val="00B33116"/>
    <w:rsid w:val="00B55BD6"/>
    <w:rsid w:val="00B56508"/>
    <w:rsid w:val="00B57525"/>
    <w:rsid w:val="00B64EDD"/>
    <w:rsid w:val="00B74B8D"/>
    <w:rsid w:val="00B84F94"/>
    <w:rsid w:val="00BA0DD3"/>
    <w:rsid w:val="00BA1A75"/>
    <w:rsid w:val="00BA4B48"/>
    <w:rsid w:val="00BB3B94"/>
    <w:rsid w:val="00C068AC"/>
    <w:rsid w:val="00C270FC"/>
    <w:rsid w:val="00C343A3"/>
    <w:rsid w:val="00C34B3F"/>
    <w:rsid w:val="00C90C6B"/>
    <w:rsid w:val="00CA2B3E"/>
    <w:rsid w:val="00CA3399"/>
    <w:rsid w:val="00CA7E2A"/>
    <w:rsid w:val="00CB717D"/>
    <w:rsid w:val="00CC01CE"/>
    <w:rsid w:val="00CD727F"/>
    <w:rsid w:val="00CE3F5F"/>
    <w:rsid w:val="00CE4D32"/>
    <w:rsid w:val="00CE5CA7"/>
    <w:rsid w:val="00CE5DF8"/>
    <w:rsid w:val="00CF092C"/>
    <w:rsid w:val="00CF1CA2"/>
    <w:rsid w:val="00CF1F44"/>
    <w:rsid w:val="00D201E2"/>
    <w:rsid w:val="00D2384A"/>
    <w:rsid w:val="00D31178"/>
    <w:rsid w:val="00D3241C"/>
    <w:rsid w:val="00D5204F"/>
    <w:rsid w:val="00D66B71"/>
    <w:rsid w:val="00D84AA4"/>
    <w:rsid w:val="00D91B50"/>
    <w:rsid w:val="00D94228"/>
    <w:rsid w:val="00DA27F0"/>
    <w:rsid w:val="00DA45E2"/>
    <w:rsid w:val="00DA4F4A"/>
    <w:rsid w:val="00DB78D5"/>
    <w:rsid w:val="00DD3E43"/>
    <w:rsid w:val="00DE6ED6"/>
    <w:rsid w:val="00DF6D06"/>
    <w:rsid w:val="00E0270A"/>
    <w:rsid w:val="00E04B9B"/>
    <w:rsid w:val="00E07A33"/>
    <w:rsid w:val="00E1408A"/>
    <w:rsid w:val="00E20DBF"/>
    <w:rsid w:val="00E43254"/>
    <w:rsid w:val="00E5071C"/>
    <w:rsid w:val="00E535E7"/>
    <w:rsid w:val="00E7699B"/>
    <w:rsid w:val="00E825FC"/>
    <w:rsid w:val="00EB0220"/>
    <w:rsid w:val="00ED2782"/>
    <w:rsid w:val="00EF1D86"/>
    <w:rsid w:val="00EF40B6"/>
    <w:rsid w:val="00EF4B74"/>
    <w:rsid w:val="00EF6925"/>
    <w:rsid w:val="00F24A78"/>
    <w:rsid w:val="00F301B0"/>
    <w:rsid w:val="00F3371F"/>
    <w:rsid w:val="00F40B74"/>
    <w:rsid w:val="00F47D69"/>
    <w:rsid w:val="00F570B2"/>
    <w:rsid w:val="00F63F8F"/>
    <w:rsid w:val="00F64240"/>
    <w:rsid w:val="00F8115B"/>
    <w:rsid w:val="00F8446C"/>
    <w:rsid w:val="00F90499"/>
    <w:rsid w:val="00FA2AAB"/>
    <w:rsid w:val="00FF13C3"/>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1DC801"/>
  <w15:chartTrackingRefBased/>
  <w15:docId w15:val="{0A1E04F9-A76E-4B8B-8AE1-C231B4721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rbel" w:eastAsiaTheme="minorHAnsi" w:hAnsi="Corbel" w:cstheme="minorBidi"/>
        <w:kern w:val="2"/>
        <w:sz w:val="24"/>
        <w:szCs w:val="24"/>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570B2"/>
    <w:rPr>
      <w:rFonts w:ascii="JetBrains Mono" w:hAnsi="JetBrains Mono"/>
      <w:sz w:val="20"/>
    </w:rPr>
  </w:style>
  <w:style w:type="paragraph" w:styleId="berschrift1">
    <w:name w:val="heading 1"/>
    <w:basedOn w:val="Standard"/>
    <w:next w:val="Textkrper"/>
    <w:link w:val="berschrift1Zchn"/>
    <w:uiPriority w:val="9"/>
    <w:qFormat/>
    <w:rsid w:val="00F570B2"/>
    <w:pPr>
      <w:numPr>
        <w:numId w:val="25"/>
      </w:numPr>
      <w:outlineLvl w:val="0"/>
    </w:pPr>
    <w:rPr>
      <w:rFonts w:eastAsiaTheme="majorEastAsia" w:cstheme="majorBidi"/>
      <w:b/>
      <w:bCs/>
      <w:kern w:val="0"/>
      <w:sz w:val="32"/>
      <w:szCs w:val="32"/>
      <w:lang w:eastAsia="de-DE"/>
      <w14:ligatures w14:val="none"/>
    </w:rPr>
  </w:style>
  <w:style w:type="paragraph" w:styleId="berschrift2">
    <w:name w:val="heading 2"/>
    <w:basedOn w:val="Standard"/>
    <w:next w:val="Textkrper"/>
    <w:link w:val="berschrift2Zchn"/>
    <w:uiPriority w:val="9"/>
    <w:unhideWhenUsed/>
    <w:qFormat/>
    <w:rsid w:val="00895460"/>
    <w:pPr>
      <w:numPr>
        <w:numId w:val="24"/>
      </w:numPr>
      <w:outlineLvl w:val="1"/>
    </w:pPr>
    <w:rPr>
      <w:rFonts w:eastAsiaTheme="majorEastAsia" w:cstheme="majorBidi"/>
      <w:b/>
      <w:bCs/>
      <w:kern w:val="0"/>
      <w:szCs w:val="28"/>
      <w:lang w:eastAsia="de-DE"/>
      <w14:ligatures w14:val="none"/>
    </w:rPr>
  </w:style>
  <w:style w:type="paragraph" w:styleId="berschrift3">
    <w:name w:val="heading 3"/>
    <w:basedOn w:val="Standard"/>
    <w:next w:val="Textkrper"/>
    <w:link w:val="berschrift3Zchn"/>
    <w:uiPriority w:val="9"/>
    <w:unhideWhenUsed/>
    <w:qFormat/>
    <w:rsid w:val="00895460"/>
    <w:pPr>
      <w:numPr>
        <w:numId w:val="26"/>
      </w:numPr>
      <w:outlineLvl w:val="2"/>
    </w:pPr>
    <w:rPr>
      <w:rFonts w:eastAsiaTheme="majorEastAsia" w:cstheme="majorBidi"/>
      <w:b/>
      <w:bCs/>
      <w:kern w:val="0"/>
      <w:lang w:val="en-US" w:eastAsia="de-DE"/>
      <w14:ligatures w14:val="none"/>
    </w:rPr>
  </w:style>
  <w:style w:type="paragraph" w:styleId="berschrift4">
    <w:name w:val="heading 4"/>
    <w:basedOn w:val="Standard"/>
    <w:next w:val="Textkrper"/>
    <w:link w:val="berschrift4Zchn"/>
    <w:uiPriority w:val="9"/>
    <w:unhideWhenUsed/>
    <w:qFormat/>
    <w:rsid w:val="000A333C"/>
    <w:pPr>
      <w:outlineLvl w:val="3"/>
    </w:pPr>
    <w:rPr>
      <w:rFonts w:asciiTheme="majorHAnsi" w:eastAsiaTheme="majorEastAsia" w:hAnsiTheme="majorHAnsi" w:cstheme="majorBidi"/>
      <w:i/>
      <w:iCs/>
      <w:color w:val="4F81BD"/>
      <w:kern w:val="0"/>
      <w:lang w:eastAsia="de-DE"/>
      <w14:ligatures w14:val="none"/>
    </w:rPr>
  </w:style>
  <w:style w:type="paragraph" w:styleId="berschrift5">
    <w:name w:val="heading 5"/>
    <w:basedOn w:val="Standard"/>
    <w:next w:val="Textkrper"/>
    <w:link w:val="berschrift5Zchn"/>
    <w:uiPriority w:val="9"/>
    <w:unhideWhenUsed/>
    <w:qFormat/>
    <w:rsid w:val="000A333C"/>
    <w:pPr>
      <w:outlineLvl w:val="4"/>
    </w:pPr>
    <w:rPr>
      <w:rFonts w:asciiTheme="majorHAnsi" w:eastAsiaTheme="majorEastAsia" w:hAnsiTheme="majorHAnsi" w:cstheme="majorBidi"/>
      <w:color w:val="4F81BD"/>
      <w:kern w:val="0"/>
      <w:lang w:eastAsia="de-DE"/>
      <w14:ligatures w14:val="none"/>
    </w:rPr>
  </w:style>
  <w:style w:type="paragraph" w:styleId="berschrift6">
    <w:name w:val="heading 6"/>
    <w:basedOn w:val="Standard"/>
    <w:next w:val="Textkrper"/>
    <w:link w:val="berschrift6Zchn"/>
    <w:uiPriority w:val="9"/>
    <w:unhideWhenUsed/>
    <w:qFormat/>
    <w:rsid w:val="000A333C"/>
    <w:pPr>
      <w:outlineLvl w:val="5"/>
    </w:pPr>
    <w:rPr>
      <w:rFonts w:asciiTheme="majorHAnsi" w:eastAsiaTheme="majorEastAsia" w:hAnsiTheme="majorHAnsi" w:cstheme="majorBidi"/>
      <w:color w:val="4F81BD"/>
      <w:kern w:val="0"/>
      <w:lang w:eastAsia="de-DE"/>
      <w14:ligatures w14:val="non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111FA5"/>
    <w:rPr>
      <w:rFonts w:ascii="JetBrains Mono" w:eastAsiaTheme="majorEastAsia" w:hAnsi="JetBrains Mono" w:cstheme="majorBidi"/>
      <w:b/>
      <w:bCs/>
      <w:kern w:val="0"/>
      <w:sz w:val="32"/>
      <w:szCs w:val="32"/>
      <w:lang w:eastAsia="de-DE"/>
      <w14:ligatures w14:val="none"/>
    </w:rPr>
  </w:style>
  <w:style w:type="character" w:customStyle="1" w:styleId="berschrift3Zchn">
    <w:name w:val="Überschrift 3 Zchn"/>
    <w:basedOn w:val="Absatz-Standardschriftart"/>
    <w:link w:val="berschrift3"/>
    <w:uiPriority w:val="9"/>
    <w:rsid w:val="00895460"/>
    <w:rPr>
      <w:rFonts w:ascii="JetBrains Mono" w:eastAsiaTheme="majorEastAsia" w:hAnsi="JetBrains Mono" w:cstheme="majorBidi"/>
      <w:b/>
      <w:bCs/>
      <w:kern w:val="0"/>
      <w:lang w:val="en-US" w:eastAsia="de-DE"/>
      <w14:ligatures w14:val="none"/>
    </w:rPr>
  </w:style>
  <w:style w:type="character" w:customStyle="1" w:styleId="berschrift5Zchn">
    <w:name w:val="Überschrift 5 Zchn"/>
    <w:basedOn w:val="Absatz-Standardschriftart"/>
    <w:link w:val="berschrift5"/>
    <w:uiPriority w:val="9"/>
    <w:rsid w:val="000A333C"/>
    <w:rPr>
      <w:rFonts w:asciiTheme="majorHAnsi" w:eastAsiaTheme="majorEastAsia" w:hAnsiTheme="majorHAnsi" w:cstheme="majorBidi"/>
      <w:color w:val="4F81BD"/>
      <w:kern w:val="0"/>
      <w:lang w:eastAsia="de-DE"/>
      <w14:ligatures w14:val="none"/>
    </w:rPr>
  </w:style>
  <w:style w:type="character" w:customStyle="1" w:styleId="berschrift6Zchn">
    <w:name w:val="Überschrift 6 Zchn"/>
    <w:basedOn w:val="Absatz-Standardschriftart"/>
    <w:link w:val="berschrift6"/>
    <w:uiPriority w:val="9"/>
    <w:rsid w:val="000A333C"/>
    <w:rPr>
      <w:rFonts w:asciiTheme="majorHAnsi" w:eastAsiaTheme="majorEastAsia" w:hAnsiTheme="majorHAnsi" w:cstheme="majorBidi"/>
      <w:color w:val="4F81BD"/>
      <w:kern w:val="0"/>
      <w:lang w:eastAsia="de-DE"/>
      <w14:ligatures w14:val="none"/>
    </w:rPr>
  </w:style>
  <w:style w:type="paragraph" w:styleId="Zitat">
    <w:name w:val="Quote"/>
    <w:basedOn w:val="Textkrper"/>
    <w:next w:val="Textkrper"/>
    <w:link w:val="ZitatZchn"/>
    <w:qFormat/>
    <w:rsid w:val="000A333C"/>
    <w:pPr>
      <w:spacing w:after="160"/>
      <w:ind w:left="480" w:right="480"/>
    </w:pPr>
    <w:rPr>
      <w:rFonts w:asciiTheme="minorHAnsi" w:hAnsiTheme="minorHAnsi"/>
      <w:kern w:val="0"/>
      <w:lang w:eastAsia="de-DE"/>
      <w14:ligatures w14:val="none"/>
    </w:rPr>
  </w:style>
  <w:style w:type="character" w:customStyle="1" w:styleId="ZitatZchn">
    <w:name w:val="Zitat Zchn"/>
    <w:basedOn w:val="Absatz-Standardschriftart"/>
    <w:link w:val="Zitat"/>
    <w:rsid w:val="000A333C"/>
    <w:rPr>
      <w:rFonts w:asciiTheme="minorHAnsi" w:hAnsiTheme="minorHAnsi"/>
      <w:kern w:val="0"/>
      <w:lang w:eastAsia="de-DE"/>
      <w14:ligatures w14:val="none"/>
    </w:rPr>
  </w:style>
  <w:style w:type="character" w:styleId="Hyperlink">
    <w:name w:val="Hyperlink"/>
    <w:basedOn w:val="Absatz-Standardschriftart"/>
    <w:uiPriority w:val="99"/>
    <w:qFormat/>
    <w:rsid w:val="00F570B2"/>
    <w:rPr>
      <w:rFonts w:ascii="JetBrains Mono" w:hAnsi="JetBrains Mono"/>
      <w:color w:val="4F81BD"/>
      <w:sz w:val="20"/>
    </w:rPr>
  </w:style>
  <w:style w:type="paragraph" w:customStyle="1" w:styleId="SourceCode">
    <w:name w:val="Source Code"/>
    <w:basedOn w:val="Textkrper"/>
    <w:qFormat/>
    <w:rsid w:val="000A333C"/>
    <w:pPr>
      <w:shd w:val="clear" w:color="auto" w:fill="D9D9D9"/>
      <w:spacing w:after="160"/>
      <w:contextualSpacing/>
    </w:pPr>
    <w:rPr>
      <w:rFonts w:ascii="Consolas" w:hAnsi="Consolas"/>
      <w:kern w:val="0"/>
      <w:sz w:val="22"/>
      <w:szCs w:val="22"/>
      <w:lang w:eastAsia="de-DE"/>
      <w14:ligatures w14:val="none"/>
    </w:rPr>
  </w:style>
  <w:style w:type="paragraph" w:customStyle="1" w:styleId="SourceCodeLanguage">
    <w:name w:val="Source Code Language"/>
    <w:basedOn w:val="Textkrper"/>
    <w:next w:val="SourceCode"/>
    <w:qFormat/>
    <w:rsid w:val="000A333C"/>
    <w:pPr>
      <w:spacing w:after="160"/>
    </w:pPr>
    <w:rPr>
      <w:rFonts w:ascii="Consolas" w:hAnsi="Consolas"/>
      <w:color w:val="D99594"/>
      <w:kern w:val="0"/>
      <w:lang w:eastAsia="de-DE"/>
      <w14:ligatures w14:val="none"/>
    </w:rPr>
  </w:style>
  <w:style w:type="paragraph" w:styleId="Textkrper">
    <w:name w:val="Body Text"/>
    <w:basedOn w:val="Standard"/>
    <w:link w:val="TextkrperZchn"/>
    <w:uiPriority w:val="99"/>
    <w:semiHidden/>
    <w:unhideWhenUsed/>
    <w:rsid w:val="000A333C"/>
    <w:pPr>
      <w:spacing w:after="120"/>
    </w:pPr>
  </w:style>
  <w:style w:type="character" w:customStyle="1" w:styleId="TextkrperZchn">
    <w:name w:val="Textkörper Zchn"/>
    <w:basedOn w:val="Absatz-Standardschriftart"/>
    <w:link w:val="Textkrper"/>
    <w:uiPriority w:val="99"/>
    <w:semiHidden/>
    <w:rsid w:val="000A333C"/>
  </w:style>
  <w:style w:type="character" w:customStyle="1" w:styleId="berschrift2Zchn">
    <w:name w:val="Überschrift 2 Zchn"/>
    <w:basedOn w:val="Absatz-Standardschriftart"/>
    <w:link w:val="berschrift2"/>
    <w:uiPriority w:val="9"/>
    <w:rsid w:val="00895460"/>
    <w:rPr>
      <w:rFonts w:ascii="JetBrains Mono" w:eastAsiaTheme="majorEastAsia" w:hAnsi="JetBrains Mono" w:cstheme="majorBidi"/>
      <w:b/>
      <w:bCs/>
      <w:kern w:val="0"/>
      <w:szCs w:val="28"/>
      <w:lang w:eastAsia="de-DE"/>
      <w14:ligatures w14:val="none"/>
    </w:rPr>
  </w:style>
  <w:style w:type="character" w:customStyle="1" w:styleId="berschrift4Zchn">
    <w:name w:val="Überschrift 4 Zchn"/>
    <w:basedOn w:val="Absatz-Standardschriftart"/>
    <w:link w:val="berschrift4"/>
    <w:uiPriority w:val="9"/>
    <w:rsid w:val="000A333C"/>
    <w:rPr>
      <w:rFonts w:asciiTheme="majorHAnsi" w:eastAsiaTheme="majorEastAsia" w:hAnsiTheme="majorHAnsi" w:cstheme="majorBidi"/>
      <w:i/>
      <w:iCs/>
      <w:color w:val="4F81BD"/>
      <w:kern w:val="0"/>
      <w:lang w:eastAsia="de-DE"/>
      <w14:ligatures w14:val="none"/>
    </w:rPr>
  </w:style>
  <w:style w:type="paragraph" w:styleId="Verzeichnis1">
    <w:name w:val="toc 1"/>
    <w:basedOn w:val="Standard"/>
    <w:next w:val="Standard"/>
    <w:autoRedefine/>
    <w:uiPriority w:val="39"/>
    <w:unhideWhenUsed/>
    <w:rsid w:val="00762D85"/>
    <w:pPr>
      <w:tabs>
        <w:tab w:val="left" w:pos="600"/>
        <w:tab w:val="right" w:leader="underscore" w:pos="9062"/>
      </w:tabs>
      <w:spacing w:before="120" w:after="0"/>
    </w:pPr>
    <w:rPr>
      <w:rFonts w:asciiTheme="minorHAnsi" w:hAnsiTheme="minorHAnsi" w:cstheme="minorHAnsi"/>
      <w:b/>
      <w:bCs/>
      <w:i/>
      <w:iCs/>
      <w:noProof/>
      <w:sz w:val="24"/>
      <w:lang w:val="en-US"/>
    </w:rPr>
  </w:style>
  <w:style w:type="paragraph" w:styleId="Verzeichnis3">
    <w:name w:val="toc 3"/>
    <w:basedOn w:val="Standard"/>
    <w:next w:val="Standard"/>
    <w:autoRedefine/>
    <w:uiPriority w:val="39"/>
    <w:unhideWhenUsed/>
    <w:rsid w:val="00E5071C"/>
    <w:pPr>
      <w:spacing w:after="0"/>
      <w:ind w:left="400"/>
    </w:pPr>
    <w:rPr>
      <w:rFonts w:asciiTheme="minorHAnsi" w:hAnsiTheme="minorHAnsi" w:cstheme="minorHAnsi"/>
      <w:szCs w:val="20"/>
    </w:rPr>
  </w:style>
  <w:style w:type="paragraph" w:styleId="Verzeichnis2">
    <w:name w:val="toc 2"/>
    <w:basedOn w:val="Standard"/>
    <w:next w:val="Standard"/>
    <w:autoRedefine/>
    <w:uiPriority w:val="39"/>
    <w:unhideWhenUsed/>
    <w:rsid w:val="00E5071C"/>
    <w:pPr>
      <w:spacing w:before="120" w:after="0"/>
      <w:ind w:left="200"/>
    </w:pPr>
    <w:rPr>
      <w:rFonts w:asciiTheme="minorHAnsi" w:hAnsiTheme="minorHAnsi" w:cstheme="minorHAnsi"/>
      <w:b/>
      <w:bCs/>
      <w:sz w:val="22"/>
      <w:szCs w:val="22"/>
    </w:rPr>
  </w:style>
  <w:style w:type="paragraph" w:styleId="Verzeichnis4">
    <w:name w:val="toc 4"/>
    <w:basedOn w:val="Standard"/>
    <w:next w:val="Standard"/>
    <w:autoRedefine/>
    <w:uiPriority w:val="39"/>
    <w:unhideWhenUsed/>
    <w:rsid w:val="00E5071C"/>
    <w:pPr>
      <w:spacing w:after="0"/>
      <w:ind w:left="600"/>
    </w:pPr>
    <w:rPr>
      <w:rFonts w:asciiTheme="minorHAnsi" w:hAnsiTheme="minorHAnsi" w:cstheme="minorHAnsi"/>
      <w:szCs w:val="20"/>
    </w:rPr>
  </w:style>
  <w:style w:type="paragraph" w:styleId="Verzeichnis5">
    <w:name w:val="toc 5"/>
    <w:basedOn w:val="Standard"/>
    <w:next w:val="Standard"/>
    <w:autoRedefine/>
    <w:uiPriority w:val="39"/>
    <w:unhideWhenUsed/>
    <w:rsid w:val="00E5071C"/>
    <w:pPr>
      <w:spacing w:after="0"/>
      <w:ind w:left="800"/>
    </w:pPr>
    <w:rPr>
      <w:rFonts w:asciiTheme="minorHAnsi" w:hAnsiTheme="minorHAnsi" w:cstheme="minorHAnsi"/>
      <w:szCs w:val="20"/>
    </w:rPr>
  </w:style>
  <w:style w:type="paragraph" w:styleId="Verzeichnis6">
    <w:name w:val="toc 6"/>
    <w:basedOn w:val="Standard"/>
    <w:next w:val="Standard"/>
    <w:autoRedefine/>
    <w:uiPriority w:val="39"/>
    <w:unhideWhenUsed/>
    <w:rsid w:val="00E5071C"/>
    <w:pPr>
      <w:spacing w:after="0"/>
      <w:ind w:left="1000"/>
    </w:pPr>
    <w:rPr>
      <w:rFonts w:asciiTheme="minorHAnsi" w:hAnsiTheme="minorHAnsi" w:cstheme="minorHAnsi"/>
      <w:szCs w:val="20"/>
    </w:rPr>
  </w:style>
  <w:style w:type="paragraph" w:styleId="Verzeichnis7">
    <w:name w:val="toc 7"/>
    <w:basedOn w:val="Standard"/>
    <w:next w:val="Standard"/>
    <w:autoRedefine/>
    <w:uiPriority w:val="39"/>
    <w:unhideWhenUsed/>
    <w:rsid w:val="00E5071C"/>
    <w:pPr>
      <w:spacing w:after="0"/>
      <w:ind w:left="1200"/>
    </w:pPr>
    <w:rPr>
      <w:rFonts w:asciiTheme="minorHAnsi" w:hAnsiTheme="minorHAnsi" w:cstheme="minorHAnsi"/>
      <w:szCs w:val="20"/>
    </w:rPr>
  </w:style>
  <w:style w:type="paragraph" w:styleId="Verzeichnis8">
    <w:name w:val="toc 8"/>
    <w:basedOn w:val="Standard"/>
    <w:next w:val="Standard"/>
    <w:autoRedefine/>
    <w:uiPriority w:val="39"/>
    <w:unhideWhenUsed/>
    <w:rsid w:val="00E5071C"/>
    <w:pPr>
      <w:spacing w:after="0"/>
      <w:ind w:left="1400"/>
    </w:pPr>
    <w:rPr>
      <w:rFonts w:asciiTheme="minorHAnsi" w:hAnsiTheme="minorHAnsi" w:cstheme="minorHAnsi"/>
      <w:szCs w:val="20"/>
    </w:rPr>
  </w:style>
  <w:style w:type="paragraph" w:styleId="Verzeichnis9">
    <w:name w:val="toc 9"/>
    <w:basedOn w:val="Standard"/>
    <w:next w:val="Standard"/>
    <w:autoRedefine/>
    <w:uiPriority w:val="39"/>
    <w:unhideWhenUsed/>
    <w:rsid w:val="00E5071C"/>
    <w:pPr>
      <w:spacing w:after="0"/>
      <w:ind w:left="1600"/>
    </w:pPr>
    <w:rPr>
      <w:rFonts w:asciiTheme="minorHAnsi" w:hAnsiTheme="minorHAnsi" w:cstheme="minorHAnsi"/>
      <w:szCs w:val="20"/>
    </w:rPr>
  </w:style>
  <w:style w:type="character" w:styleId="NichtaufgelsteErwhnung">
    <w:name w:val="Unresolved Mention"/>
    <w:basedOn w:val="Absatz-Standardschriftart"/>
    <w:uiPriority w:val="99"/>
    <w:semiHidden/>
    <w:unhideWhenUsed/>
    <w:rsid w:val="00111FA5"/>
    <w:rPr>
      <w:color w:val="605E5C"/>
      <w:shd w:val="clear" w:color="auto" w:fill="E1DFDD"/>
    </w:rPr>
  </w:style>
  <w:style w:type="paragraph" w:styleId="KeinLeerraum">
    <w:name w:val="No Spacing"/>
    <w:uiPriority w:val="1"/>
    <w:qFormat/>
    <w:rsid w:val="00895460"/>
    <w:pPr>
      <w:spacing w:after="0" w:line="240" w:lineRule="auto"/>
    </w:pPr>
  </w:style>
  <w:style w:type="paragraph" w:styleId="Inhaltsverzeichnisberschrift">
    <w:name w:val="TOC Heading"/>
    <w:basedOn w:val="berschrift1"/>
    <w:next w:val="Standard"/>
    <w:uiPriority w:val="39"/>
    <w:unhideWhenUsed/>
    <w:qFormat/>
    <w:rsid w:val="00854415"/>
    <w:pPr>
      <w:keepNext/>
      <w:keepLines/>
      <w:numPr>
        <w:numId w:val="0"/>
      </w:numPr>
      <w:spacing w:before="240" w:after="0"/>
      <w:outlineLvl w:val="9"/>
    </w:pPr>
    <w:rPr>
      <w:rFonts w:asciiTheme="majorHAnsi" w:hAnsiTheme="majorHAnsi"/>
      <w:b w:val="0"/>
      <w:bCs w:val="0"/>
      <w:color w:val="2F5496" w:themeColor="accent1" w:themeShade="BF"/>
    </w:rPr>
  </w:style>
  <w:style w:type="paragraph" w:styleId="Kopfzeile">
    <w:name w:val="header"/>
    <w:basedOn w:val="Standard"/>
    <w:link w:val="KopfzeileZchn"/>
    <w:uiPriority w:val="99"/>
    <w:unhideWhenUsed/>
    <w:rsid w:val="00762D8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62D85"/>
    <w:rPr>
      <w:rFonts w:ascii="JetBrains Mono" w:hAnsi="JetBrains Mono"/>
      <w:sz w:val="20"/>
    </w:rPr>
  </w:style>
  <w:style w:type="paragraph" w:styleId="Fuzeile">
    <w:name w:val="footer"/>
    <w:basedOn w:val="Standard"/>
    <w:link w:val="FuzeileZchn"/>
    <w:uiPriority w:val="99"/>
    <w:unhideWhenUsed/>
    <w:rsid w:val="00762D8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62D85"/>
    <w:rPr>
      <w:rFonts w:ascii="JetBrains Mono" w:hAnsi="JetBrains Mono"/>
      <w:sz w:val="20"/>
    </w:rPr>
  </w:style>
  <w:style w:type="paragraph" w:styleId="berarbeitung">
    <w:name w:val="Revision"/>
    <w:hidden/>
    <w:uiPriority w:val="99"/>
    <w:semiHidden/>
    <w:rsid w:val="0007236E"/>
    <w:pPr>
      <w:spacing w:after="0" w:line="240" w:lineRule="auto"/>
    </w:pPr>
    <w:rPr>
      <w:rFonts w:ascii="JetBrains Mono" w:hAnsi="JetBrains Mono"/>
      <w:sz w:val="20"/>
    </w:rPr>
  </w:style>
  <w:style w:type="character" w:styleId="Kommentarzeichen">
    <w:name w:val="annotation reference"/>
    <w:basedOn w:val="Absatz-Standardschriftart"/>
    <w:uiPriority w:val="99"/>
    <w:semiHidden/>
    <w:unhideWhenUsed/>
    <w:rsid w:val="003B4BA3"/>
    <w:rPr>
      <w:sz w:val="16"/>
      <w:szCs w:val="16"/>
    </w:rPr>
  </w:style>
  <w:style w:type="paragraph" w:styleId="Kommentartext">
    <w:name w:val="annotation text"/>
    <w:basedOn w:val="Standard"/>
    <w:link w:val="KommentartextZchn"/>
    <w:uiPriority w:val="99"/>
    <w:unhideWhenUsed/>
    <w:rsid w:val="003B4BA3"/>
    <w:pPr>
      <w:spacing w:line="240" w:lineRule="auto"/>
    </w:pPr>
    <w:rPr>
      <w:szCs w:val="20"/>
    </w:rPr>
  </w:style>
  <w:style w:type="character" w:customStyle="1" w:styleId="KommentartextZchn">
    <w:name w:val="Kommentartext Zchn"/>
    <w:basedOn w:val="Absatz-Standardschriftart"/>
    <w:link w:val="Kommentartext"/>
    <w:uiPriority w:val="99"/>
    <w:rsid w:val="003B4BA3"/>
    <w:rPr>
      <w:rFonts w:ascii="JetBrains Mono" w:hAnsi="JetBrains Mono"/>
      <w:sz w:val="20"/>
      <w:szCs w:val="20"/>
    </w:rPr>
  </w:style>
  <w:style w:type="paragraph" w:styleId="Kommentarthema">
    <w:name w:val="annotation subject"/>
    <w:basedOn w:val="Kommentartext"/>
    <w:next w:val="Kommentartext"/>
    <w:link w:val="KommentarthemaZchn"/>
    <w:uiPriority w:val="99"/>
    <w:semiHidden/>
    <w:unhideWhenUsed/>
    <w:rsid w:val="003B4BA3"/>
    <w:rPr>
      <w:b/>
      <w:bCs/>
    </w:rPr>
  </w:style>
  <w:style w:type="character" w:customStyle="1" w:styleId="KommentarthemaZchn">
    <w:name w:val="Kommentarthema Zchn"/>
    <w:basedOn w:val="KommentartextZchn"/>
    <w:link w:val="Kommentarthema"/>
    <w:uiPriority w:val="99"/>
    <w:semiHidden/>
    <w:rsid w:val="003B4BA3"/>
    <w:rPr>
      <w:rFonts w:ascii="JetBrains Mono" w:hAnsi="JetBrains Mono"/>
      <w:b/>
      <w:bCs/>
      <w:sz w:val="20"/>
      <w:szCs w:val="20"/>
    </w:rPr>
  </w:style>
  <w:style w:type="character" w:styleId="BesuchterLink">
    <w:name w:val="FollowedHyperlink"/>
    <w:basedOn w:val="Absatz-Standardschriftart"/>
    <w:uiPriority w:val="99"/>
    <w:semiHidden/>
    <w:unhideWhenUsed/>
    <w:rsid w:val="00B565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331572">
      <w:bodyDiv w:val="1"/>
      <w:marLeft w:val="0"/>
      <w:marRight w:val="0"/>
      <w:marTop w:val="0"/>
      <w:marBottom w:val="0"/>
      <w:divBdr>
        <w:top w:val="none" w:sz="0" w:space="0" w:color="auto"/>
        <w:left w:val="none" w:sz="0" w:space="0" w:color="auto"/>
        <w:bottom w:val="none" w:sz="0" w:space="0" w:color="auto"/>
        <w:right w:val="none" w:sz="0" w:space="0" w:color="auto"/>
      </w:divBdr>
    </w:div>
    <w:div w:id="537199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RelyOnCSS/>
  <w:doNotUseLongFileNames/>
</w:webSettings>
</file>

<file path=word/_rels/document.xml.rels><?xml version="1.0" encoding="UTF-8" standalone="yes"?>
<Relationships xmlns="http://schemas.openxmlformats.org/package/2006/relationships"><Relationship Id="rId13" Type="http://schemas.openxmlformats.org/officeDocument/2006/relationships/hyperlink" Target="https://neo4j.com/docs/operations-manual/current/installation/requirements/" TargetMode="External"/><Relationship Id="rId18" Type="http://schemas.openxmlformats.org/officeDocument/2006/relationships/hyperlink" Target="https://neo4j.com/deployment-center/" TargetMode="External"/><Relationship Id="rId26" Type="http://schemas.openxmlformats.org/officeDocument/2006/relationships/hyperlink" Target="https://protege.stanford.edu/" TargetMode="External"/><Relationship Id="rId39" Type="http://schemas.openxmlformats.org/officeDocument/2006/relationships/hyperlink" Target="https://en.wikipedia.org/wiki/Cypher_(query_language)" TargetMode="External"/><Relationship Id="rId21" Type="http://schemas.openxmlformats.org/officeDocument/2006/relationships/hyperlink" Target="https://neo4j.com/docs/graph-data-science/current/installation/neo4j-server/" TargetMode="External"/><Relationship Id="rId34" Type="http://schemas.openxmlformats.org/officeDocument/2006/relationships/hyperlink" Target="http://www.w3.org/1999/02/22-rdf-syntax-ns" TargetMode="External"/><Relationship Id="rId42" Type="http://schemas.openxmlformats.org/officeDocument/2006/relationships/image" Target="media/image6.png"/><Relationship Id="rId47" Type="http://schemas.openxmlformats.org/officeDocument/2006/relationships/image" Target="media/image8.png"/><Relationship Id="rId50" Type="http://schemas.openxmlformats.org/officeDocument/2006/relationships/image" Target="media/image10.png"/><Relationship Id="rId55" Type="http://schemas.openxmlformats.org/officeDocument/2006/relationships/hyperlink" Target="https://huggingface.co/docs/transformers/index"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neo4j-labs/neosemantics/releases" TargetMode="External"/><Relationship Id="rId29" Type="http://schemas.openxmlformats.org/officeDocument/2006/relationships/image" Target="media/image2.png"/><Relationship Id="rId11" Type="http://schemas.openxmlformats.org/officeDocument/2006/relationships/hyperlink" Target="https://www.efrag.org/lab6?AspxAutoDetectCookieSupport=1" TargetMode="External"/><Relationship Id="rId24" Type="http://schemas.openxmlformats.org/officeDocument/2006/relationships/image" Target="media/image1.png"/><Relationship Id="rId32" Type="http://schemas.openxmlformats.org/officeDocument/2006/relationships/image" Target="media/image4.png"/><Relationship Id="rId37" Type="http://schemas.openxmlformats.org/officeDocument/2006/relationships/hyperlink" Target="https://rdflib.readthedocs.io/en/stable/" TargetMode="External"/><Relationship Id="rId40" Type="http://schemas.openxmlformats.org/officeDocument/2006/relationships/hyperlink" Target="https://neo4j.com/graph-databases-book/" TargetMode="External"/><Relationship Id="rId45" Type="http://schemas.openxmlformats.org/officeDocument/2006/relationships/image" Target="media/image7.png"/><Relationship Id="rId53" Type="http://schemas.openxmlformats.org/officeDocument/2006/relationships/hyperlink" Target="https://neo4j.com/labs/neosemantics/4.0/config/" TargetMode="External"/><Relationship Id="rId58" Type="http://schemas.openxmlformats.org/officeDocument/2006/relationships/hyperlink" Target="https://platform.openai.com/docs/overview"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neo4j.com/labs/neosemantics/installation/" TargetMode="External"/><Relationship Id="rId14" Type="http://schemas.openxmlformats.org/officeDocument/2006/relationships/hyperlink" Target="https://neo4j.com/docs/operations-manual/current/installation/linux/" TargetMode="External"/><Relationship Id="rId22" Type="http://schemas.openxmlformats.org/officeDocument/2006/relationships/hyperlink" Target="http://localhost:7474%20" TargetMode="External"/><Relationship Id="rId27" Type="http://schemas.openxmlformats.org/officeDocument/2006/relationships/hyperlink" Target="https://www.w3.org/TR/owl2-primer/" TargetMode="External"/><Relationship Id="rId30" Type="http://schemas.openxmlformats.org/officeDocument/2006/relationships/image" Target="media/image3.png"/><Relationship Id="rId35" Type="http://schemas.openxmlformats.org/officeDocument/2006/relationships/hyperlink" Target="http://www.w3.org/2002/07/owl" TargetMode="External"/><Relationship Id="rId43" Type="http://schemas.openxmlformats.org/officeDocument/2006/relationships/hyperlink" Target="https://github.com/manusimidt/py-xbrl" TargetMode="External"/><Relationship Id="rId48" Type="http://schemas.openxmlformats.org/officeDocument/2006/relationships/hyperlink" Target="../../research/ESRS/ESRS_Draft_10_2023.xlsx" TargetMode="External"/><Relationship Id="rId56" Type="http://schemas.openxmlformats.org/officeDocument/2006/relationships/hyperlink" Target="https://huggingface.co/bert-base-uncased" TargetMode="External"/><Relationship Id="rId8" Type="http://schemas.openxmlformats.org/officeDocument/2006/relationships/hyperlink" Target="https://www.frankfurt-university.de/en/studies/master-programs/general-computer-science-msc/for-prospective-students/" TargetMode="External"/><Relationship Id="rId51" Type="http://schemas.openxmlformats.org/officeDocument/2006/relationships/image" Target="media/image11.png"/><Relationship Id="rId3" Type="http://schemas.openxmlformats.org/officeDocument/2006/relationships/styles" Target="styles.xml"/><Relationship Id="rId12" Type="http://schemas.openxmlformats.org/officeDocument/2006/relationships/hyperlink" Target="https://neo4j.com/deployment-center/" TargetMode="External"/><Relationship Id="rId17" Type="http://schemas.openxmlformats.org/officeDocument/2006/relationships/hyperlink" Target="https://github.com/neo4j-contrib/neo4j-apoc-procedures/releases/4.1.0.11" TargetMode="External"/><Relationship Id="rId25" Type="http://schemas.openxmlformats.org/officeDocument/2006/relationships/hyperlink" Target="https://www.efrag.org/News/Public-381/Call-for-tenders---Developing-the-XRBL-Taxonomy-of-the-first-set-of-ESRS" TargetMode="External"/><Relationship Id="rId33" Type="http://schemas.openxmlformats.org/officeDocument/2006/relationships/image" Target="media/image5.png"/><Relationship Id="rId38" Type="http://schemas.openxmlformats.org/officeDocument/2006/relationships/hyperlink" Target="https://www.w3.org/TR/sparql11-query/" TargetMode="External"/><Relationship Id="rId46" Type="http://schemas.openxmlformats.org/officeDocument/2006/relationships/hyperlink" Target="https://protege.stanford.edu/" TargetMode="External"/><Relationship Id="rId59" Type="http://schemas.openxmlformats.org/officeDocument/2006/relationships/footer" Target="footer1.xml"/><Relationship Id="rId20" Type="http://schemas.openxmlformats.org/officeDocument/2006/relationships/hyperlink" Target="https://neo4j.com/labs/apoc/4.1/installation/" TargetMode="External"/><Relationship Id="rId41" Type="http://schemas.openxmlformats.org/officeDocument/2006/relationships/hyperlink" Target="https://www.esma.europa.eu/publications-and-data/databases-and-registers" TargetMode="External"/><Relationship Id="rId54" Type="http://schemas.openxmlformats.org/officeDocument/2006/relationships/hyperlink" Target="http://localhost:747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neo4j.com/docs/operations-manual/current/installation/windows/" TargetMode="External"/><Relationship Id="rId23" Type="http://schemas.openxmlformats.org/officeDocument/2006/relationships/hyperlink" Target="https://www.efrag.org/" TargetMode="External"/><Relationship Id="rId28" Type="http://schemas.openxmlformats.org/officeDocument/2006/relationships/hyperlink" Target="https://dbpedia.org/page/Adidas" TargetMode="External"/><Relationship Id="rId36" Type="http://schemas.openxmlformats.org/officeDocument/2006/relationships/hyperlink" Target="http://www.w3.org/2000/01/rdf-schema" TargetMode="External"/><Relationship Id="rId49" Type="http://schemas.openxmlformats.org/officeDocument/2006/relationships/image" Target="media/image9.png"/><Relationship Id="rId57" Type="http://schemas.openxmlformats.org/officeDocument/2006/relationships/hyperlink" Target="https://www.langchain.com/" TargetMode="External"/><Relationship Id="rId10" Type="http://schemas.openxmlformats.org/officeDocument/2006/relationships/hyperlink" Target="https://de.wikipedia.org/wiki/Environmental,_Social_and_Governance" TargetMode="External"/><Relationship Id="rId31" Type="http://schemas.openxmlformats.org/officeDocument/2006/relationships/hyperlink" Target="https://protege.stanford.edu/" TargetMode="External"/><Relationship Id="rId44" Type="http://schemas.openxmlformats.org/officeDocument/2006/relationships/hyperlink" Target="https://github.com/manusimidt/py-xbrl/issues/120" TargetMode="External"/><Relationship Id="rId52" Type="http://schemas.openxmlformats.org/officeDocument/2006/relationships/hyperlink" Target="https://rdflib.readthedocs.io/en/stable/"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neo4j.com/"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C2EF80-B25B-4F1B-980E-6ED656CA7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850</Words>
  <Characters>43162</Characters>
  <Application>Microsoft Office Word</Application>
  <DocSecurity>0</DocSecurity>
  <Lines>359</Lines>
  <Paragraphs>9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9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 Gogel</dc:creator>
  <cp:keywords/>
  <dc:description/>
  <cp:lastModifiedBy>Rainer Gogel</cp:lastModifiedBy>
  <cp:revision>10</cp:revision>
  <cp:lastPrinted>2024-02-03T09:04:00Z</cp:lastPrinted>
  <dcterms:created xsi:type="dcterms:W3CDTF">2024-02-03T06:42:00Z</dcterms:created>
  <dcterms:modified xsi:type="dcterms:W3CDTF">2024-02-03T09:04:00Z</dcterms:modified>
</cp:coreProperties>
</file>